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3733" w:rsidRPr="00D549DE" w:rsidRDefault="006D21BA" w:rsidP="00A805EA">
      <w:pPr>
        <w:pStyle w:val="Footer"/>
        <w:tabs>
          <w:tab w:val="clear" w:pos="4320"/>
          <w:tab w:val="clear" w:pos="8640"/>
        </w:tabs>
        <w:rPr>
          <w:szCs w:val="24"/>
        </w:rPr>
      </w:pPr>
      <w:bookmarkStart w:id="0" w:name="_GoBack"/>
      <w:bookmarkEnd w:id="0"/>
      <w:r>
        <w:rPr>
          <w:noProof/>
          <w:szCs w:val="24"/>
        </w:rPr>
        <mc:AlternateContent>
          <mc:Choice Requires="wps">
            <w:drawing>
              <wp:anchor distT="0" distB="0" distL="114300" distR="114300" simplePos="0" relativeHeight="251657728" behindDoc="0" locked="0" layoutInCell="0" allowOverlap="1" wp14:anchorId="07DCEFC6" wp14:editId="41E72D03">
                <wp:simplePos x="0" y="0"/>
                <wp:positionH relativeFrom="column">
                  <wp:posOffset>-447675</wp:posOffset>
                </wp:positionH>
                <wp:positionV relativeFrom="paragraph">
                  <wp:posOffset>158115</wp:posOffset>
                </wp:positionV>
                <wp:extent cx="6400800" cy="1981200"/>
                <wp:effectExtent l="0" t="0" r="19050" b="19050"/>
                <wp:wrapNone/>
                <wp:docPr id="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81200"/>
                        </a:xfrm>
                        <a:prstGeom prst="rect">
                          <a:avLst/>
                        </a:prstGeom>
                        <a:solidFill>
                          <a:srgbClr val="FFFF99">
                            <a:alpha val="50000"/>
                          </a:srgbClr>
                        </a:solidFill>
                        <a:ln w="9525">
                          <a:solidFill>
                            <a:srgbClr val="000000"/>
                          </a:solidFill>
                          <a:miter lim="800000"/>
                          <a:headEnd/>
                          <a:tailEnd/>
                        </a:ln>
                      </wps:spPr>
                      <wps:txbx>
                        <w:txbxContent>
                          <w:p w:rsidR="006A5DC0" w:rsidRPr="00DA2EDF" w:rsidRDefault="006A5DC0" w:rsidP="002B4157">
                            <w:pPr>
                              <w:pStyle w:val="Footer"/>
                              <w:tabs>
                                <w:tab w:val="clear" w:pos="4320"/>
                                <w:tab w:val="clear" w:pos="8640"/>
                              </w:tabs>
                              <w:jc w:val="center"/>
                              <w:rPr>
                                <w:b/>
                                <w:sz w:val="56"/>
                                <w:szCs w:val="56"/>
                              </w:rPr>
                            </w:pPr>
                            <w:r w:rsidRPr="00DA2EDF">
                              <w:rPr>
                                <w:b/>
                                <w:sz w:val="56"/>
                                <w:szCs w:val="56"/>
                              </w:rPr>
                              <w:t>National Park Service</w:t>
                            </w:r>
                          </w:p>
                          <w:p w:rsidR="006A5DC0" w:rsidRPr="00DA2EDF" w:rsidRDefault="006A5DC0" w:rsidP="002B4157">
                            <w:pPr>
                              <w:jc w:val="center"/>
                              <w:rPr>
                                <w:b/>
                                <w:sz w:val="28"/>
                                <w:szCs w:val="28"/>
                              </w:rPr>
                            </w:pPr>
                          </w:p>
                          <w:p w:rsidR="006A5DC0" w:rsidRPr="00BE1968" w:rsidRDefault="006A5DC0" w:rsidP="002B4157">
                            <w:pPr>
                              <w:jc w:val="center"/>
                              <w:rPr>
                                <w:b/>
                                <w:sz w:val="56"/>
                                <w:szCs w:val="56"/>
                              </w:rPr>
                            </w:pPr>
                            <w:r>
                              <w:rPr>
                                <w:b/>
                                <w:sz w:val="56"/>
                                <w:szCs w:val="56"/>
                              </w:rPr>
                              <w:t xml:space="preserve">Centennial </w:t>
                            </w:r>
                            <w:r w:rsidRPr="00BE1968">
                              <w:rPr>
                                <w:b/>
                                <w:sz w:val="56"/>
                                <w:szCs w:val="56"/>
                              </w:rPr>
                              <w:t xml:space="preserve">National Household </w:t>
                            </w:r>
                          </w:p>
                          <w:p w:rsidR="006A5DC0" w:rsidRDefault="006A5DC0" w:rsidP="00944419">
                            <w:pPr>
                              <w:pStyle w:val="Footer"/>
                              <w:tabs>
                                <w:tab w:val="clear" w:pos="4320"/>
                                <w:tab w:val="clear" w:pos="8640"/>
                              </w:tabs>
                              <w:jc w:val="center"/>
                              <w:rPr>
                                <w:sz w:val="20"/>
                                <w:szCs w:val="24"/>
                              </w:rPr>
                            </w:pPr>
                            <w:r>
                              <w:rPr>
                                <w:b/>
                                <w:sz w:val="56"/>
                                <w:szCs w:val="56"/>
                              </w:rPr>
                              <w:t xml:space="preserve">Survey </w:t>
                            </w:r>
                          </w:p>
                          <w:p w:rsidR="006A5DC0" w:rsidRPr="00F333CF" w:rsidRDefault="006A5DC0" w:rsidP="00944419">
                            <w:pPr>
                              <w:pStyle w:val="Footer"/>
                              <w:tabs>
                                <w:tab w:val="clear" w:pos="4320"/>
                                <w:tab w:val="clear" w:pos="8640"/>
                              </w:tabs>
                              <w:jc w:val="center"/>
                              <w:rPr>
                                <w:sz w:val="20"/>
                                <w:szCs w:val="24"/>
                              </w:rPr>
                            </w:pPr>
                            <w:r w:rsidRPr="00F333CF">
                              <w:rPr>
                                <w:sz w:val="20"/>
                                <w:szCs w:val="24"/>
                              </w:rPr>
                              <w:t>OMB Control Number 1024-0254</w:t>
                            </w:r>
                          </w:p>
                          <w:p w:rsidR="006A5DC0" w:rsidRDefault="006A5DC0" w:rsidP="002B415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1026" type="#_x0000_t202" style="position:absolute;margin-left:-35.25pt;margin-top:12.45pt;width:7in;height:15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" o:allowincell="f" fillcolor="#ff9">
                <v:fill opacity="32896f"/>
                <v:textbox>
                  <w:txbxContent>
                    <w:p w:rsidR="006A5DC0" w:rsidRPr="00DA2EDF" w:rsidRDefault="006A5DC0" w:rsidP="002B4157">
                      <w:pPr>
                        <w:pStyle w:val="Footer"/>
                        <w:tabs>
                          <w:tab w:val="clear" w:pos="4320"/>
                          <w:tab w:val="clear" w:pos="8640"/>
                        </w:tabs>
                        <w:jc w:val="center"/>
                        <w:rPr>
                          <w:b/>
                          <w:sz w:val="56"/>
                          <w:szCs w:val="56"/>
                        </w:rPr>
                      </w:pPr>
                      <w:r w:rsidRPr="00DA2EDF">
                        <w:rPr>
                          <w:b/>
                          <w:sz w:val="56"/>
                          <w:szCs w:val="56"/>
                        </w:rPr>
                        <w:t>National Park Service</w:t>
                      </w:r>
                    </w:p>
                    <w:p w:rsidR="006A5DC0" w:rsidRPr="00DA2EDF" w:rsidRDefault="006A5DC0" w:rsidP="002B4157">
                      <w:pPr>
                        <w:jc w:val="center"/>
                        <w:rPr>
                          <w:b/>
                          <w:sz w:val="28"/>
                          <w:szCs w:val="28"/>
                        </w:rPr>
                      </w:pPr>
                    </w:p>
                    <w:p w:rsidR="006A5DC0" w:rsidRPr="00BE1968" w:rsidRDefault="006A5DC0" w:rsidP="002B4157">
                      <w:pPr>
                        <w:jc w:val="center"/>
                        <w:rPr>
                          <w:b/>
                          <w:sz w:val="56"/>
                          <w:szCs w:val="56"/>
                        </w:rPr>
                      </w:pPr>
                      <w:r>
                        <w:rPr>
                          <w:b/>
                          <w:sz w:val="56"/>
                          <w:szCs w:val="56"/>
                        </w:rPr>
                        <w:t xml:space="preserve">Centennial </w:t>
                      </w:r>
                      <w:r w:rsidRPr="00BE1968">
                        <w:rPr>
                          <w:b/>
                          <w:sz w:val="56"/>
                          <w:szCs w:val="56"/>
                        </w:rPr>
                        <w:t xml:space="preserve">National Household </w:t>
                      </w:r>
                    </w:p>
                    <w:p w:rsidR="006A5DC0" w:rsidRDefault="006A5DC0" w:rsidP="00944419">
                      <w:pPr>
                        <w:pStyle w:val="Footer"/>
                        <w:tabs>
                          <w:tab w:val="clear" w:pos="4320"/>
                          <w:tab w:val="clear" w:pos="8640"/>
                        </w:tabs>
                        <w:jc w:val="center"/>
                        <w:rPr>
                          <w:sz w:val="20"/>
                          <w:szCs w:val="24"/>
                        </w:rPr>
                      </w:pPr>
                      <w:r>
                        <w:rPr>
                          <w:b/>
                          <w:sz w:val="56"/>
                          <w:szCs w:val="56"/>
                        </w:rPr>
                        <w:t xml:space="preserve">Survey </w:t>
                      </w:r>
                    </w:p>
                    <w:p w:rsidR="006A5DC0" w:rsidRPr="00F333CF" w:rsidRDefault="006A5DC0" w:rsidP="00944419">
                      <w:pPr>
                        <w:pStyle w:val="Footer"/>
                        <w:tabs>
                          <w:tab w:val="clear" w:pos="4320"/>
                          <w:tab w:val="clear" w:pos="8640"/>
                        </w:tabs>
                        <w:jc w:val="center"/>
                        <w:rPr>
                          <w:sz w:val="20"/>
                          <w:szCs w:val="24"/>
                        </w:rPr>
                      </w:pPr>
                      <w:r w:rsidRPr="00F333CF">
                        <w:rPr>
                          <w:sz w:val="20"/>
                          <w:szCs w:val="24"/>
                        </w:rPr>
                        <w:t>OMB Control Number 1024-0254</w:t>
                      </w:r>
                    </w:p>
                    <w:p w:rsidR="006A5DC0" w:rsidRDefault="006A5DC0" w:rsidP="002B4157">
                      <w:pPr>
                        <w:jc w:val="center"/>
                      </w:pPr>
                    </w:p>
                  </w:txbxContent>
                </v:textbox>
              </v:shape>
            </w:pict>
          </mc:Fallback>
        </mc:AlternateContent>
      </w:r>
    </w:p>
    <w:p w:rsidR="002D3733" w:rsidRPr="00D549DE" w:rsidRDefault="002D3733" w:rsidP="00A805EA">
      <w:pPr>
        <w:pStyle w:val="Footer"/>
        <w:tabs>
          <w:tab w:val="clear" w:pos="4320"/>
          <w:tab w:val="clear" w:pos="8640"/>
        </w:tabs>
        <w:rPr>
          <w:szCs w:val="24"/>
        </w:rPr>
      </w:pPr>
    </w:p>
    <w:p w:rsidR="002D3733" w:rsidRPr="00D549DE" w:rsidRDefault="002D3733" w:rsidP="00A805EA">
      <w:pPr>
        <w:pStyle w:val="Footer"/>
        <w:tabs>
          <w:tab w:val="clear" w:pos="4320"/>
          <w:tab w:val="clear" w:pos="8640"/>
        </w:tabs>
        <w:rPr>
          <w:szCs w:val="24"/>
        </w:rPr>
      </w:pPr>
    </w:p>
    <w:p w:rsidR="002D3733" w:rsidRPr="00D549DE" w:rsidRDefault="002D3733" w:rsidP="00A805EA">
      <w:pPr>
        <w:pStyle w:val="Footer"/>
        <w:tabs>
          <w:tab w:val="clear" w:pos="4320"/>
          <w:tab w:val="clear" w:pos="8640"/>
        </w:tabs>
        <w:rPr>
          <w:szCs w:val="24"/>
        </w:rPr>
      </w:pPr>
    </w:p>
    <w:p w:rsidR="001673A0" w:rsidRPr="00D549DE" w:rsidRDefault="001673A0" w:rsidP="00A805EA">
      <w:pPr>
        <w:rPr>
          <w:szCs w:val="24"/>
        </w:rPr>
      </w:pPr>
    </w:p>
    <w:p w:rsidR="001673A0" w:rsidRPr="00D549DE" w:rsidRDefault="001673A0" w:rsidP="00A805EA">
      <w:pPr>
        <w:pStyle w:val="Footer"/>
        <w:tabs>
          <w:tab w:val="clear" w:pos="4320"/>
          <w:tab w:val="clear" w:pos="8640"/>
        </w:tabs>
        <w:rPr>
          <w:szCs w:val="24"/>
        </w:rPr>
      </w:pPr>
    </w:p>
    <w:p w:rsidR="001673A0" w:rsidRPr="00D549DE" w:rsidRDefault="001673A0" w:rsidP="00A805EA">
      <w:pPr>
        <w:pStyle w:val="Footer"/>
        <w:tabs>
          <w:tab w:val="clear" w:pos="4320"/>
          <w:tab w:val="clear" w:pos="8640"/>
        </w:tabs>
        <w:rPr>
          <w:szCs w:val="24"/>
        </w:rPr>
      </w:pPr>
    </w:p>
    <w:p w:rsidR="001673A0" w:rsidRPr="00D549DE" w:rsidRDefault="001673A0" w:rsidP="00A805EA">
      <w:pPr>
        <w:pStyle w:val="Footer"/>
        <w:tabs>
          <w:tab w:val="clear" w:pos="4320"/>
          <w:tab w:val="clear" w:pos="8640"/>
        </w:tabs>
        <w:rPr>
          <w:szCs w:val="24"/>
        </w:rPr>
      </w:pPr>
    </w:p>
    <w:p w:rsidR="001673A0" w:rsidRPr="00D549DE" w:rsidRDefault="001673A0" w:rsidP="00A805EA">
      <w:pPr>
        <w:pStyle w:val="Footer"/>
        <w:tabs>
          <w:tab w:val="clear" w:pos="4320"/>
          <w:tab w:val="clear" w:pos="8640"/>
        </w:tabs>
        <w:rPr>
          <w:szCs w:val="24"/>
        </w:rPr>
      </w:pPr>
    </w:p>
    <w:p w:rsidR="00442928" w:rsidRDefault="00442928" w:rsidP="00F333CF">
      <w:pPr>
        <w:rPr>
          <w:rFonts w:ascii="Calibri" w:eastAsia="Calibri" w:hAnsi="Calibri" w:cs="Arial"/>
          <w:b/>
          <w:color w:val="212100"/>
          <w:sz w:val="22"/>
          <w:szCs w:val="22"/>
        </w:rPr>
      </w:pPr>
    </w:p>
    <w:p w:rsidR="00442928" w:rsidRDefault="00442928" w:rsidP="00F333CF">
      <w:pPr>
        <w:rPr>
          <w:rFonts w:ascii="Calibri" w:eastAsia="Calibri" w:hAnsi="Calibri" w:cs="Arial"/>
          <w:b/>
          <w:color w:val="212100"/>
          <w:sz w:val="22"/>
          <w:szCs w:val="22"/>
        </w:rPr>
      </w:pPr>
    </w:p>
    <w:p w:rsidR="00442928" w:rsidRDefault="00442928" w:rsidP="00F333CF">
      <w:pPr>
        <w:rPr>
          <w:rFonts w:ascii="Calibri" w:eastAsia="Calibri" w:hAnsi="Calibri" w:cs="Arial"/>
          <w:b/>
          <w:color w:val="212100"/>
          <w:sz w:val="22"/>
          <w:szCs w:val="22"/>
        </w:rPr>
      </w:pPr>
    </w:p>
    <w:p w:rsidR="00442928" w:rsidRDefault="00442928" w:rsidP="00F333CF">
      <w:pPr>
        <w:rPr>
          <w:rFonts w:ascii="Calibri" w:eastAsia="Calibri" w:hAnsi="Calibri" w:cs="Arial"/>
          <w:b/>
          <w:color w:val="212100"/>
          <w:sz w:val="22"/>
          <w:szCs w:val="22"/>
        </w:rPr>
      </w:pPr>
    </w:p>
    <w:p w:rsidR="001F0AE1" w:rsidRDefault="001F0AE1" w:rsidP="001F0AE1">
      <w:pPr>
        <w:rPr>
          <w:rFonts w:eastAsia="Calibri"/>
          <w:b/>
          <w:color w:val="212100"/>
          <w:sz w:val="22"/>
          <w:szCs w:val="22"/>
        </w:rPr>
      </w:pPr>
    </w:p>
    <w:p w:rsidR="00172675" w:rsidRDefault="00172675" w:rsidP="001F0AE1">
      <w:pPr>
        <w:rPr>
          <w:rFonts w:eastAsia="Calibri"/>
          <w:b/>
          <w:color w:val="212100"/>
          <w:sz w:val="22"/>
          <w:szCs w:val="22"/>
        </w:rPr>
      </w:pPr>
    </w:p>
    <w:p w:rsidR="00172675" w:rsidRDefault="00172675" w:rsidP="001F0AE1">
      <w:pPr>
        <w:rPr>
          <w:rFonts w:eastAsia="Calibri"/>
          <w:b/>
          <w:color w:val="212100"/>
          <w:sz w:val="22"/>
          <w:szCs w:val="22"/>
        </w:rPr>
      </w:pPr>
    </w:p>
    <w:p w:rsidR="00172675" w:rsidRDefault="00172675" w:rsidP="001F0AE1">
      <w:pPr>
        <w:rPr>
          <w:rFonts w:eastAsia="Calibri"/>
          <w:b/>
          <w:color w:val="212100"/>
          <w:sz w:val="22"/>
          <w:szCs w:val="22"/>
        </w:rPr>
      </w:pPr>
    </w:p>
    <w:p w:rsidR="00172675" w:rsidRDefault="00172675" w:rsidP="001F0AE1">
      <w:pPr>
        <w:rPr>
          <w:rFonts w:eastAsia="Calibri"/>
          <w:b/>
          <w:color w:val="212100"/>
          <w:sz w:val="22"/>
          <w:szCs w:val="22"/>
        </w:rPr>
      </w:pPr>
    </w:p>
    <w:p w:rsidR="00172675" w:rsidRDefault="00172675" w:rsidP="001F0AE1">
      <w:pPr>
        <w:rPr>
          <w:rFonts w:eastAsia="Calibri"/>
          <w:b/>
          <w:color w:val="212100"/>
          <w:sz w:val="22"/>
          <w:szCs w:val="22"/>
        </w:rPr>
      </w:pPr>
    </w:p>
    <w:p w:rsidR="00172675" w:rsidRDefault="00172675" w:rsidP="001F0AE1">
      <w:pPr>
        <w:rPr>
          <w:rFonts w:eastAsia="Calibri"/>
          <w:b/>
          <w:color w:val="212100"/>
          <w:sz w:val="22"/>
          <w:szCs w:val="22"/>
        </w:rPr>
      </w:pPr>
    </w:p>
    <w:p w:rsidR="00172675" w:rsidRDefault="00172675" w:rsidP="001F0AE1">
      <w:pPr>
        <w:rPr>
          <w:rFonts w:eastAsia="Calibri"/>
          <w:b/>
          <w:color w:val="212100"/>
          <w:sz w:val="22"/>
          <w:szCs w:val="22"/>
        </w:rPr>
      </w:pPr>
    </w:p>
    <w:p w:rsidR="00172675" w:rsidRDefault="00172675" w:rsidP="001F0AE1">
      <w:pPr>
        <w:rPr>
          <w:rFonts w:eastAsia="Calibri"/>
          <w:b/>
          <w:color w:val="212100"/>
          <w:sz w:val="22"/>
          <w:szCs w:val="22"/>
        </w:rPr>
      </w:pPr>
    </w:p>
    <w:p w:rsidR="00172675" w:rsidRDefault="00172675" w:rsidP="001F0AE1">
      <w:pPr>
        <w:rPr>
          <w:rFonts w:eastAsia="Calibri"/>
          <w:b/>
          <w:color w:val="212100"/>
          <w:sz w:val="22"/>
          <w:szCs w:val="22"/>
        </w:rPr>
      </w:pPr>
    </w:p>
    <w:p w:rsidR="00172675" w:rsidRDefault="00172675" w:rsidP="001F0AE1">
      <w:pPr>
        <w:rPr>
          <w:rFonts w:eastAsia="Calibri"/>
          <w:b/>
          <w:color w:val="212100"/>
          <w:sz w:val="22"/>
          <w:szCs w:val="22"/>
        </w:rPr>
      </w:pPr>
    </w:p>
    <w:p w:rsidR="00172675" w:rsidRDefault="00172675" w:rsidP="001F0AE1">
      <w:pPr>
        <w:rPr>
          <w:rFonts w:eastAsia="Calibri"/>
          <w:b/>
          <w:color w:val="212100"/>
          <w:sz w:val="22"/>
          <w:szCs w:val="22"/>
        </w:rPr>
      </w:pPr>
    </w:p>
    <w:p w:rsidR="00172675" w:rsidRDefault="00172675" w:rsidP="001F0AE1">
      <w:pPr>
        <w:rPr>
          <w:rFonts w:eastAsia="Calibri"/>
          <w:b/>
          <w:color w:val="212100"/>
          <w:sz w:val="22"/>
          <w:szCs w:val="22"/>
        </w:rPr>
      </w:pPr>
    </w:p>
    <w:p w:rsidR="00172675" w:rsidRDefault="00172675" w:rsidP="001F0AE1">
      <w:pPr>
        <w:rPr>
          <w:rFonts w:eastAsia="Calibri"/>
          <w:b/>
          <w:color w:val="212100"/>
          <w:sz w:val="22"/>
          <w:szCs w:val="22"/>
        </w:rPr>
      </w:pPr>
    </w:p>
    <w:p w:rsidR="00172675" w:rsidRDefault="00172675" w:rsidP="001F0AE1">
      <w:pPr>
        <w:rPr>
          <w:rFonts w:eastAsia="Calibri"/>
          <w:b/>
          <w:color w:val="212100"/>
          <w:sz w:val="22"/>
          <w:szCs w:val="22"/>
        </w:rPr>
      </w:pPr>
    </w:p>
    <w:p w:rsidR="00172675" w:rsidRDefault="00172675" w:rsidP="001F0AE1">
      <w:pPr>
        <w:rPr>
          <w:rFonts w:eastAsia="Calibri"/>
          <w:b/>
          <w:color w:val="212100"/>
          <w:sz w:val="22"/>
          <w:szCs w:val="22"/>
        </w:rPr>
      </w:pPr>
    </w:p>
    <w:p w:rsidR="00172675" w:rsidRDefault="00172675" w:rsidP="001F0AE1">
      <w:pPr>
        <w:rPr>
          <w:rFonts w:eastAsia="Calibri"/>
          <w:b/>
          <w:color w:val="212100"/>
          <w:sz w:val="22"/>
          <w:szCs w:val="22"/>
        </w:rPr>
      </w:pPr>
    </w:p>
    <w:p w:rsidR="00172675" w:rsidRPr="00BB59D9" w:rsidRDefault="00172675" w:rsidP="001F0AE1">
      <w:pPr>
        <w:rPr>
          <w:rFonts w:eastAsia="Calibri"/>
          <w:b/>
          <w:color w:val="212100"/>
          <w:sz w:val="22"/>
          <w:szCs w:val="22"/>
        </w:rPr>
      </w:pPr>
    </w:p>
    <w:p w:rsidR="00B47D5A" w:rsidRPr="00172675" w:rsidRDefault="00B47D5A" w:rsidP="00B47D5A">
      <w:pPr>
        <w:pBdr>
          <w:top w:val="single" w:sz="8" w:space="1" w:color="auto"/>
          <w:left w:val="single" w:sz="8" w:space="4" w:color="auto"/>
          <w:bottom w:val="single" w:sz="8" w:space="8" w:color="auto"/>
          <w:right w:val="single" w:sz="8" w:space="4" w:color="auto"/>
        </w:pBdr>
        <w:rPr>
          <w:rFonts w:eastAsia="Calibri"/>
          <w:b/>
          <w:sz w:val="20"/>
        </w:rPr>
      </w:pPr>
      <w:r w:rsidRPr="00172675">
        <w:rPr>
          <w:rFonts w:eastAsia="Calibri"/>
          <w:b/>
          <w:sz w:val="20"/>
        </w:rPr>
        <w:t xml:space="preserve">PAPERWORK REDUCTION and PRIVACY ACT STATEMENT: The Paperwork Reduction Act requires us to tell you why we are collecting this information, how we will use it, and whether or not you have to respond. We are authorized by the National Park Service Protection Interpretation and research in System (54 </w:t>
      </w:r>
      <w:r w:rsidRPr="00422858">
        <w:rPr>
          <w:rFonts w:eastAsia="Calibri"/>
          <w:b/>
          <w:sz w:val="20"/>
        </w:rPr>
        <w:t xml:space="preserve">USC §100702) to collect this information. The routine uses of this information will be </w:t>
      </w:r>
      <w:r w:rsidR="00AA7519" w:rsidRPr="00422858">
        <w:rPr>
          <w:rFonts w:eastAsia="Calibri"/>
          <w:b/>
          <w:sz w:val="20"/>
        </w:rPr>
        <w:t>by the</w:t>
      </w:r>
      <w:r w:rsidRPr="00422858">
        <w:rPr>
          <w:rFonts w:eastAsia="Calibri"/>
          <w:b/>
          <w:sz w:val="20"/>
        </w:rPr>
        <w:t xml:space="preserve"> NPS </w:t>
      </w:r>
      <w:r w:rsidR="00AA7519" w:rsidRPr="00422858">
        <w:rPr>
          <w:rFonts w:eastAsia="Calibri"/>
          <w:b/>
          <w:sz w:val="20"/>
        </w:rPr>
        <w:t>to assess its relevancy as well as to assess change over time, which in turn will be used to evaluate the effectiveness of NPS efforts to increase its relevancy</w:t>
      </w:r>
      <w:r w:rsidR="00DA609B" w:rsidRPr="00422858">
        <w:rPr>
          <w:rFonts w:eastAsia="Calibri"/>
          <w:b/>
          <w:sz w:val="20"/>
        </w:rPr>
        <w:t>.</w:t>
      </w:r>
      <w:r w:rsidR="00AA7519" w:rsidRPr="00422858">
        <w:rPr>
          <w:rFonts w:eastAsia="Calibri"/>
          <w:b/>
          <w:sz w:val="20"/>
        </w:rPr>
        <w:t xml:space="preserve"> </w:t>
      </w:r>
      <w:r w:rsidRPr="00422858">
        <w:rPr>
          <w:rFonts w:eastAsia="Calibri"/>
          <w:b/>
          <w:sz w:val="20"/>
        </w:rPr>
        <w:t xml:space="preserve">The data collected will be summarized to evaluate </w:t>
      </w:r>
      <w:r w:rsidR="00DA609B" w:rsidRPr="00422858">
        <w:rPr>
          <w:rFonts w:eastAsia="Calibri"/>
          <w:b/>
          <w:sz w:val="20"/>
        </w:rPr>
        <w:t>the awareness, engagement, values, and preferences of both visitors and non-visitors</w:t>
      </w:r>
      <w:r w:rsidRPr="00422858">
        <w:rPr>
          <w:rFonts w:eastAsia="Calibri"/>
          <w:b/>
          <w:sz w:val="20"/>
        </w:rPr>
        <w:t>. Your responses to this collection are completely voluntary and will remain anonymous.  You can end the process at any time and will not be penalized in any</w:t>
      </w:r>
      <w:r w:rsidR="00DA609B" w:rsidRPr="00422858">
        <w:rPr>
          <w:rFonts w:eastAsia="Calibri"/>
          <w:b/>
          <w:sz w:val="20"/>
        </w:rPr>
        <w:t xml:space="preserve"> way for choosing to do so. Any </w:t>
      </w:r>
      <w:r w:rsidRPr="00422858">
        <w:rPr>
          <w:rFonts w:eastAsia="Calibri"/>
          <w:b/>
          <w:sz w:val="20"/>
        </w:rPr>
        <w:t>paper versions of the information collected will be destroyed at the end of the collection period and no personal identifiable records will be maintained or stored for any purposes. Data collected will only be reported in aggregates and no individually identifiable responses will be reported.  A Federal agency may not conduct or sponsor, and you are not required to respond to, a collection of information unless it displays a currently va</w:t>
      </w:r>
      <w:r w:rsidR="00DA609B" w:rsidRPr="00422858">
        <w:rPr>
          <w:rFonts w:eastAsia="Calibri"/>
          <w:b/>
          <w:sz w:val="20"/>
        </w:rPr>
        <w:t>lid OMB Control Number (1024-025</w:t>
      </w:r>
      <w:r w:rsidRPr="00422858">
        <w:rPr>
          <w:rFonts w:eastAsia="Calibri"/>
          <w:b/>
          <w:sz w:val="20"/>
        </w:rPr>
        <w:t>4). We est</w:t>
      </w:r>
      <w:r w:rsidR="00DA609B" w:rsidRPr="00422858">
        <w:rPr>
          <w:rFonts w:eastAsia="Calibri"/>
          <w:b/>
          <w:sz w:val="20"/>
        </w:rPr>
        <w:t>imate that it will take about 18</w:t>
      </w:r>
      <w:r w:rsidRPr="00422858">
        <w:rPr>
          <w:rFonts w:eastAsia="Calibri"/>
          <w:b/>
          <w:sz w:val="20"/>
        </w:rPr>
        <w:t xml:space="preserve"> minutes to complete this interview.  You may send comments concerning any aspect of this information collection to: </w:t>
      </w:r>
      <w:r w:rsidR="00172675" w:rsidRPr="00422858">
        <w:rPr>
          <w:rFonts w:eastAsia="Calibri"/>
          <w:b/>
          <w:sz w:val="20"/>
        </w:rPr>
        <w:t>Bret Meldrum,</w:t>
      </w:r>
      <w:r w:rsidR="00172675" w:rsidRPr="00422858">
        <w:rPr>
          <w:rFonts w:eastAsia="Calibri"/>
          <w:b/>
          <w:spacing w:val="-5"/>
          <w:sz w:val="20"/>
        </w:rPr>
        <w:t xml:space="preserve"> </w:t>
      </w:r>
      <w:r w:rsidR="00172675" w:rsidRPr="00422858">
        <w:rPr>
          <w:b/>
          <w:sz w:val="20"/>
        </w:rPr>
        <w:t xml:space="preserve">Chief, Social Science Program, National Park Service, </w:t>
      </w:r>
      <w:hyperlink r:id="rId9" w:tgtFrame="_blank" w:history="1">
        <w:r w:rsidR="00172675" w:rsidRPr="00422858">
          <w:rPr>
            <w:b/>
            <w:sz w:val="20"/>
            <w:u w:val="single"/>
          </w:rPr>
          <w:t>bret_meldrum@nps.gov</w:t>
        </w:r>
      </w:hyperlink>
      <w:r w:rsidR="00172675" w:rsidRPr="00422858">
        <w:rPr>
          <w:b/>
          <w:sz w:val="20"/>
        </w:rPr>
        <w:t xml:space="preserve"> (email)</w:t>
      </w:r>
      <w:r w:rsidR="00D32B2C" w:rsidRPr="00422858">
        <w:rPr>
          <w:b/>
          <w:sz w:val="20"/>
        </w:rPr>
        <w:t xml:space="preserve">; </w:t>
      </w:r>
      <w:r w:rsidRPr="00422858">
        <w:rPr>
          <w:rFonts w:eastAsia="Calibri"/>
          <w:b/>
          <w:sz w:val="20"/>
        </w:rPr>
        <w:t>or Phadrea Ponds, NPS Information Collection Coordinator, Fort Collins, CO 80525, pponds@nps.gov (email).</w:t>
      </w:r>
    </w:p>
    <w:p w:rsidR="001F0AE1" w:rsidRPr="00BB59D9" w:rsidRDefault="001F0AE1" w:rsidP="001F0AE1">
      <w:pPr>
        <w:pStyle w:val="Footer"/>
        <w:tabs>
          <w:tab w:val="clear" w:pos="4320"/>
          <w:tab w:val="clear" w:pos="8640"/>
        </w:tabs>
        <w:rPr>
          <w:sz w:val="22"/>
          <w:szCs w:val="22"/>
        </w:rPr>
      </w:pPr>
    </w:p>
    <w:p w:rsidR="001F0AE1" w:rsidRPr="00BB59D9" w:rsidRDefault="001F0AE1" w:rsidP="001F0AE1">
      <w:pPr>
        <w:pStyle w:val="Footer"/>
        <w:tabs>
          <w:tab w:val="clear" w:pos="4320"/>
          <w:tab w:val="clear" w:pos="8640"/>
        </w:tabs>
        <w:rPr>
          <w:sz w:val="22"/>
          <w:szCs w:val="22"/>
        </w:rPr>
      </w:pPr>
    </w:p>
    <w:p w:rsidR="001F0AE1" w:rsidRPr="00BB59D9" w:rsidRDefault="001F0AE1" w:rsidP="001F0AE1">
      <w:pPr>
        <w:rPr>
          <w:b/>
          <w:sz w:val="22"/>
          <w:szCs w:val="22"/>
        </w:rPr>
      </w:pPr>
      <w:r w:rsidRPr="00BB59D9">
        <w:rPr>
          <w:sz w:val="22"/>
          <w:szCs w:val="22"/>
        </w:rPr>
        <w:br w:type="page"/>
      </w:r>
      <w:r w:rsidRPr="00BB59D9">
        <w:rPr>
          <w:b/>
          <w:sz w:val="22"/>
          <w:szCs w:val="22"/>
        </w:rPr>
        <w:lastRenderedPageBreak/>
        <w:t>Introductory Script</w:t>
      </w:r>
    </w:p>
    <w:p w:rsidR="001F0AE1" w:rsidRPr="00BB59D9" w:rsidRDefault="001F0AE1" w:rsidP="001F0AE1">
      <w:pPr>
        <w:rPr>
          <w:sz w:val="22"/>
          <w:szCs w:val="22"/>
        </w:rPr>
      </w:pPr>
    </w:p>
    <w:p w:rsidR="001F0AE1" w:rsidRPr="00BB59D9" w:rsidRDefault="001F0AE1" w:rsidP="001F0AE1">
      <w:pPr>
        <w:contextualSpacing/>
        <w:rPr>
          <w:i/>
          <w:sz w:val="22"/>
          <w:szCs w:val="22"/>
        </w:rPr>
      </w:pPr>
      <w:r w:rsidRPr="00BB59D9">
        <w:rPr>
          <w:b/>
          <w:sz w:val="22"/>
          <w:szCs w:val="22"/>
        </w:rPr>
        <w:t xml:space="preserve">Hello, my name is _________. I’m calling on behalf of the National Park Service, and I’m not selling anything. I’m working with a research group at the University of Wyoming to produce the National Park Service Centennial Survey.  Your phone number </w:t>
      </w:r>
      <w:r w:rsidRPr="00071AC9">
        <w:rPr>
          <w:b/>
          <w:noProof/>
          <w:sz w:val="22"/>
          <w:szCs w:val="22"/>
        </w:rPr>
        <w:t>was randomly chosen</w:t>
      </w:r>
      <w:r w:rsidRPr="00BB59D9">
        <w:rPr>
          <w:b/>
          <w:sz w:val="22"/>
          <w:szCs w:val="22"/>
        </w:rPr>
        <w:t xml:space="preserve">. I will need about 25 minutes of your time to ask some questions about the services the National Park Service offers. The purpose of this survey is to document the length of the interview so that the burden to the public </w:t>
      </w:r>
      <w:r w:rsidRPr="00071AC9">
        <w:rPr>
          <w:b/>
          <w:noProof/>
          <w:sz w:val="22"/>
          <w:szCs w:val="22"/>
        </w:rPr>
        <w:t>is minimized</w:t>
      </w:r>
      <w:r w:rsidRPr="00BB59D9">
        <w:rPr>
          <w:b/>
          <w:sz w:val="22"/>
          <w:szCs w:val="22"/>
        </w:rPr>
        <w:t>.  Would you be able to help me out with this</w:t>
      </w:r>
      <w:r w:rsidRPr="00BB59D9">
        <w:rPr>
          <w:i/>
          <w:sz w:val="22"/>
          <w:szCs w:val="22"/>
        </w:rPr>
        <w:t>?</w:t>
      </w:r>
    </w:p>
    <w:p w:rsidR="001F0AE1" w:rsidRPr="00BB59D9" w:rsidRDefault="001F0AE1" w:rsidP="001F0AE1">
      <w:pPr>
        <w:contextualSpacing/>
        <w:rPr>
          <w:i/>
          <w:sz w:val="22"/>
          <w:szCs w:val="22"/>
        </w:rPr>
      </w:pPr>
    </w:p>
    <w:p w:rsidR="001F0AE1" w:rsidRPr="00BB59D9" w:rsidRDefault="001F0AE1" w:rsidP="001F0AE1">
      <w:pPr>
        <w:rPr>
          <w:b/>
          <w:sz w:val="22"/>
          <w:szCs w:val="22"/>
        </w:rPr>
      </w:pPr>
      <w:r w:rsidRPr="00BB59D9">
        <w:rPr>
          <w:sz w:val="22"/>
          <w:szCs w:val="22"/>
        </w:rPr>
        <w:t xml:space="preserve">If hesitation or “I don’t </w:t>
      </w:r>
      <w:r w:rsidRPr="00071AC9">
        <w:rPr>
          <w:noProof/>
          <w:sz w:val="22"/>
          <w:szCs w:val="22"/>
        </w:rPr>
        <w:t>know</w:t>
      </w:r>
      <w:r w:rsidRPr="00BB59D9">
        <w:rPr>
          <w:sz w:val="22"/>
          <w:szCs w:val="22"/>
        </w:rPr>
        <w:t>”</w:t>
      </w:r>
      <w:r w:rsidRPr="00BB59D9">
        <w:rPr>
          <w:b/>
          <w:sz w:val="22"/>
          <w:szCs w:val="22"/>
        </w:rPr>
        <w:t xml:space="preserve"> </w:t>
      </w:r>
    </w:p>
    <w:p w:rsidR="001F0AE1" w:rsidRPr="00BB59D9" w:rsidRDefault="001F0AE1" w:rsidP="001F0AE1">
      <w:pPr>
        <w:ind w:left="720"/>
        <w:rPr>
          <w:b/>
          <w:sz w:val="22"/>
          <w:szCs w:val="22"/>
        </w:rPr>
      </w:pPr>
      <w:r w:rsidRPr="00BB59D9">
        <w:rPr>
          <w:b/>
          <w:sz w:val="22"/>
          <w:szCs w:val="22"/>
        </w:rPr>
        <w:t xml:space="preserve">It’s </w:t>
      </w:r>
      <w:r w:rsidRPr="00071AC9">
        <w:rPr>
          <w:b/>
          <w:noProof/>
          <w:sz w:val="22"/>
          <w:szCs w:val="22"/>
        </w:rPr>
        <w:t>really important</w:t>
      </w:r>
      <w:r w:rsidRPr="00BB59D9">
        <w:rPr>
          <w:b/>
          <w:sz w:val="22"/>
          <w:szCs w:val="22"/>
        </w:rPr>
        <w:t xml:space="preserve"> that we hear from all kinds of households, whether you think you know much about national parks or not. The National Park Service wants input from the American people about managing parks. So, may I continue?</w:t>
      </w:r>
    </w:p>
    <w:p w:rsidR="001F0AE1" w:rsidRPr="00BB59D9" w:rsidRDefault="001F0AE1" w:rsidP="001F0AE1">
      <w:pPr>
        <w:rPr>
          <w:sz w:val="22"/>
          <w:szCs w:val="22"/>
        </w:rPr>
      </w:pPr>
    </w:p>
    <w:p w:rsidR="001F0AE1" w:rsidRPr="00BB59D9" w:rsidRDefault="001F0AE1" w:rsidP="001F0AE1">
      <w:pPr>
        <w:ind w:left="360"/>
        <w:jc w:val="both"/>
        <w:rPr>
          <w:color w:val="000000"/>
          <w:sz w:val="22"/>
          <w:szCs w:val="22"/>
        </w:rPr>
      </w:pPr>
      <w:r w:rsidRPr="00BB59D9">
        <w:rPr>
          <w:color w:val="000000"/>
          <w:sz w:val="22"/>
          <w:szCs w:val="22"/>
        </w:rPr>
        <w:t>If Yes or maybe,</w:t>
      </w:r>
      <w:r w:rsidRPr="00BB59D9">
        <w:rPr>
          <w:color w:val="000000"/>
          <w:sz w:val="22"/>
          <w:szCs w:val="22"/>
        </w:rPr>
        <w:tab/>
      </w:r>
      <w:r w:rsidRPr="00BB59D9">
        <w:rPr>
          <w:color w:val="000000"/>
          <w:sz w:val="22"/>
          <w:szCs w:val="22"/>
        </w:rPr>
        <w:sym w:font="Wingdings" w:char="F0E0"/>
      </w:r>
      <w:r w:rsidRPr="00BB59D9">
        <w:rPr>
          <w:color w:val="000000"/>
          <w:sz w:val="22"/>
          <w:szCs w:val="22"/>
        </w:rPr>
        <w:t xml:space="preserve"> Skip to PRIVATE</w:t>
      </w:r>
    </w:p>
    <w:p w:rsidR="001F0AE1" w:rsidRPr="00BB59D9" w:rsidRDefault="001F0AE1" w:rsidP="001F0AE1">
      <w:pPr>
        <w:ind w:left="360"/>
        <w:jc w:val="both"/>
        <w:rPr>
          <w:color w:val="000000"/>
          <w:sz w:val="22"/>
          <w:szCs w:val="22"/>
        </w:rPr>
      </w:pPr>
      <w:r w:rsidRPr="00BB59D9">
        <w:rPr>
          <w:color w:val="000000"/>
          <w:sz w:val="22"/>
          <w:szCs w:val="22"/>
        </w:rPr>
        <w:t>If No,</w:t>
      </w:r>
      <w:r w:rsidRPr="00BB59D9">
        <w:rPr>
          <w:color w:val="000000"/>
          <w:sz w:val="22"/>
          <w:szCs w:val="22"/>
        </w:rPr>
        <w:tab/>
      </w:r>
      <w:r w:rsidRPr="00BB59D9">
        <w:rPr>
          <w:color w:val="000000"/>
          <w:sz w:val="22"/>
          <w:szCs w:val="22"/>
        </w:rPr>
        <w:tab/>
      </w:r>
      <w:r w:rsidRPr="00BB59D9">
        <w:rPr>
          <w:color w:val="000000"/>
          <w:sz w:val="22"/>
          <w:szCs w:val="22"/>
        </w:rPr>
        <w:sym w:font="Wingdings" w:char="F0E0"/>
      </w:r>
      <w:r w:rsidRPr="00BB59D9">
        <w:rPr>
          <w:color w:val="000000"/>
          <w:sz w:val="22"/>
          <w:szCs w:val="22"/>
        </w:rPr>
        <w:t xml:space="preserve"> Skip to SOFT REFUSAL</w:t>
      </w:r>
    </w:p>
    <w:p w:rsidR="001F0AE1" w:rsidRPr="00BB59D9" w:rsidRDefault="001F0AE1" w:rsidP="001F0AE1">
      <w:pPr>
        <w:rPr>
          <w:sz w:val="22"/>
          <w:szCs w:val="22"/>
        </w:rPr>
      </w:pPr>
    </w:p>
    <w:p w:rsidR="001F0AE1" w:rsidRPr="00BB59D9" w:rsidRDefault="001F0AE1" w:rsidP="001F0AE1">
      <w:pPr>
        <w:rPr>
          <w:sz w:val="22"/>
          <w:szCs w:val="22"/>
        </w:rPr>
      </w:pPr>
      <w:r w:rsidRPr="00BB59D9">
        <w:rPr>
          <w:color w:val="000000"/>
          <w:sz w:val="22"/>
          <w:szCs w:val="22"/>
        </w:rPr>
        <w:t>SOFT REFUSAL</w:t>
      </w:r>
      <w:r w:rsidRPr="00BB59D9">
        <w:rPr>
          <w:sz w:val="22"/>
          <w:szCs w:val="22"/>
        </w:rPr>
        <w:t>.</w:t>
      </w:r>
    </w:p>
    <w:p w:rsidR="001F0AE1" w:rsidRPr="00BB59D9" w:rsidRDefault="001F0AE1" w:rsidP="001F0AE1">
      <w:pPr>
        <w:rPr>
          <w:b/>
          <w:sz w:val="22"/>
          <w:szCs w:val="22"/>
        </w:rPr>
      </w:pPr>
      <w:r w:rsidRPr="00BB59D9">
        <w:rPr>
          <w:b/>
          <w:sz w:val="22"/>
          <w:szCs w:val="22"/>
        </w:rPr>
        <w:t>Okay. Would you be willing to answer just five questions for me? It will take less than five minutes of your time.</w:t>
      </w:r>
    </w:p>
    <w:p w:rsidR="001F0AE1" w:rsidRPr="00BB59D9" w:rsidRDefault="001F0AE1" w:rsidP="001F0AE1">
      <w:pPr>
        <w:rPr>
          <w:b/>
          <w:sz w:val="22"/>
          <w:szCs w:val="22"/>
        </w:rPr>
      </w:pPr>
    </w:p>
    <w:p w:rsidR="001F0AE1" w:rsidRPr="00BB59D9" w:rsidRDefault="001F0AE1" w:rsidP="001F0AE1">
      <w:pPr>
        <w:ind w:left="2160" w:hanging="1800"/>
        <w:jc w:val="both"/>
        <w:rPr>
          <w:color w:val="000000"/>
          <w:sz w:val="22"/>
          <w:szCs w:val="22"/>
        </w:rPr>
      </w:pPr>
      <w:r w:rsidRPr="00BB59D9">
        <w:rPr>
          <w:color w:val="000000"/>
          <w:sz w:val="22"/>
          <w:szCs w:val="22"/>
        </w:rPr>
        <w:t>If Yes or maybe,</w:t>
      </w:r>
      <w:r w:rsidRPr="00BB59D9">
        <w:rPr>
          <w:color w:val="000000"/>
          <w:sz w:val="22"/>
          <w:szCs w:val="22"/>
        </w:rPr>
        <w:tab/>
      </w:r>
      <w:r w:rsidRPr="00BB59D9">
        <w:rPr>
          <w:color w:val="000000"/>
          <w:sz w:val="22"/>
          <w:szCs w:val="22"/>
        </w:rPr>
        <w:sym w:font="Wingdings" w:char="F0E0"/>
      </w:r>
      <w:r w:rsidRPr="00BB59D9">
        <w:rPr>
          <w:color w:val="000000"/>
          <w:sz w:val="22"/>
          <w:szCs w:val="22"/>
        </w:rPr>
        <w:t xml:space="preserve"> Skip to NON-RESPONSE (script for non-response </w:t>
      </w:r>
      <w:r w:rsidR="00931D31">
        <w:rPr>
          <w:color w:val="000000"/>
          <w:sz w:val="22"/>
          <w:szCs w:val="22"/>
        </w:rPr>
        <w:t xml:space="preserve">bias analysis </w:t>
      </w:r>
      <w:r w:rsidRPr="00071AC9">
        <w:rPr>
          <w:noProof/>
          <w:color w:val="000000"/>
          <w:sz w:val="22"/>
          <w:szCs w:val="22"/>
        </w:rPr>
        <w:t>is presented</w:t>
      </w:r>
      <w:r w:rsidRPr="00BB59D9">
        <w:rPr>
          <w:color w:val="000000"/>
          <w:sz w:val="22"/>
          <w:szCs w:val="22"/>
        </w:rPr>
        <w:t xml:space="preserve"> in a separate file entitled “</w:t>
      </w:r>
      <w:r w:rsidR="00931D31">
        <w:rPr>
          <w:color w:val="000000"/>
          <w:sz w:val="22"/>
          <w:szCs w:val="22"/>
        </w:rPr>
        <w:t>CNHS_Non-Response Script</w:t>
      </w:r>
      <w:r w:rsidRPr="00071AC9">
        <w:rPr>
          <w:noProof/>
          <w:sz w:val="22"/>
          <w:szCs w:val="22"/>
        </w:rPr>
        <w:t>”</w:t>
      </w:r>
      <w:r w:rsidRPr="00071AC9">
        <w:rPr>
          <w:noProof/>
          <w:color w:val="000000"/>
          <w:sz w:val="22"/>
          <w:szCs w:val="22"/>
        </w:rPr>
        <w:t>.</w:t>
      </w:r>
      <w:r w:rsidRPr="00BB59D9">
        <w:rPr>
          <w:color w:val="000000"/>
          <w:sz w:val="22"/>
          <w:szCs w:val="22"/>
        </w:rPr>
        <w:t>)</w:t>
      </w:r>
    </w:p>
    <w:p w:rsidR="001F0AE1" w:rsidRPr="00BB59D9" w:rsidRDefault="001F0AE1" w:rsidP="001F0AE1">
      <w:pPr>
        <w:ind w:left="360"/>
        <w:jc w:val="both"/>
        <w:rPr>
          <w:color w:val="000000"/>
          <w:sz w:val="22"/>
          <w:szCs w:val="22"/>
        </w:rPr>
      </w:pPr>
      <w:r w:rsidRPr="00BB59D9">
        <w:rPr>
          <w:color w:val="000000"/>
          <w:sz w:val="22"/>
          <w:szCs w:val="22"/>
        </w:rPr>
        <w:t>If No,</w:t>
      </w:r>
      <w:r w:rsidRPr="00BB59D9">
        <w:rPr>
          <w:color w:val="000000"/>
          <w:sz w:val="22"/>
          <w:szCs w:val="22"/>
        </w:rPr>
        <w:tab/>
      </w:r>
      <w:r w:rsidRPr="00BB59D9">
        <w:rPr>
          <w:color w:val="000000"/>
          <w:sz w:val="22"/>
          <w:szCs w:val="22"/>
        </w:rPr>
        <w:tab/>
      </w:r>
      <w:r w:rsidRPr="00BB59D9">
        <w:rPr>
          <w:color w:val="000000"/>
          <w:sz w:val="22"/>
          <w:szCs w:val="22"/>
        </w:rPr>
        <w:sym w:font="Wingdings" w:char="F0E0"/>
      </w:r>
      <w:r w:rsidRPr="00BB59D9">
        <w:rPr>
          <w:color w:val="000000"/>
          <w:sz w:val="22"/>
          <w:szCs w:val="22"/>
        </w:rPr>
        <w:t xml:space="preserve"> Skip to THANKS</w:t>
      </w:r>
    </w:p>
    <w:p w:rsidR="001F0AE1" w:rsidRPr="00BB59D9" w:rsidRDefault="001F0AE1" w:rsidP="001F0AE1">
      <w:pPr>
        <w:rPr>
          <w:b/>
          <w:sz w:val="22"/>
          <w:szCs w:val="22"/>
        </w:rPr>
      </w:pPr>
    </w:p>
    <w:p w:rsidR="001F0AE1" w:rsidRPr="00BB59D9" w:rsidRDefault="001F0AE1" w:rsidP="001F0AE1">
      <w:pPr>
        <w:rPr>
          <w:sz w:val="22"/>
          <w:szCs w:val="22"/>
        </w:rPr>
      </w:pPr>
      <w:r w:rsidRPr="00BB59D9">
        <w:rPr>
          <w:sz w:val="22"/>
          <w:szCs w:val="22"/>
        </w:rPr>
        <w:t>THANKS.</w:t>
      </w:r>
    </w:p>
    <w:p w:rsidR="001F0AE1" w:rsidRPr="00BB59D9" w:rsidRDefault="001F0AE1" w:rsidP="001F0AE1">
      <w:pPr>
        <w:rPr>
          <w:b/>
          <w:sz w:val="22"/>
          <w:szCs w:val="22"/>
        </w:rPr>
      </w:pPr>
      <w:r w:rsidRPr="00BB59D9">
        <w:rPr>
          <w:b/>
          <w:sz w:val="22"/>
          <w:szCs w:val="22"/>
        </w:rPr>
        <w:t>Thank you for your time.</w:t>
      </w:r>
    </w:p>
    <w:p w:rsidR="001F0AE1" w:rsidRPr="00BB59D9" w:rsidRDefault="001F0AE1" w:rsidP="001F0AE1">
      <w:pPr>
        <w:contextualSpacing/>
        <w:rPr>
          <w:sz w:val="22"/>
          <w:szCs w:val="22"/>
        </w:rPr>
      </w:pPr>
    </w:p>
    <w:p w:rsidR="001F0AE1" w:rsidRPr="00BB59D9" w:rsidRDefault="001F0AE1" w:rsidP="001F0AE1">
      <w:pPr>
        <w:rPr>
          <w:sz w:val="22"/>
          <w:szCs w:val="22"/>
        </w:rPr>
      </w:pPr>
      <w:r w:rsidRPr="00BB59D9">
        <w:rPr>
          <w:sz w:val="22"/>
          <w:szCs w:val="22"/>
        </w:rPr>
        <w:t>PRIVATE.</w:t>
      </w:r>
    </w:p>
    <w:p w:rsidR="001F0AE1" w:rsidRPr="00BB59D9" w:rsidRDefault="001F0AE1" w:rsidP="001F0AE1">
      <w:pPr>
        <w:rPr>
          <w:b/>
          <w:sz w:val="22"/>
          <w:szCs w:val="22"/>
        </w:rPr>
      </w:pPr>
      <w:r w:rsidRPr="00BB59D9">
        <w:rPr>
          <w:b/>
          <w:sz w:val="22"/>
          <w:szCs w:val="22"/>
        </w:rPr>
        <w:t xml:space="preserve">Have I reached you at </w:t>
      </w:r>
      <w:r w:rsidRPr="00071AC9">
        <w:rPr>
          <w:b/>
          <w:noProof/>
          <w:sz w:val="22"/>
          <w:szCs w:val="22"/>
        </w:rPr>
        <w:t>a private</w:t>
      </w:r>
      <w:r w:rsidRPr="00BB59D9">
        <w:rPr>
          <w:b/>
          <w:sz w:val="22"/>
          <w:szCs w:val="22"/>
        </w:rPr>
        <w:t xml:space="preserve"> household in one of the 50 United States or the District of Columbia?</w:t>
      </w:r>
    </w:p>
    <w:p w:rsidR="001F0AE1" w:rsidRPr="00BB59D9" w:rsidRDefault="001F0AE1" w:rsidP="001F0AE1">
      <w:pPr>
        <w:rPr>
          <w:b/>
          <w:sz w:val="22"/>
          <w:szCs w:val="22"/>
        </w:rPr>
      </w:pPr>
    </w:p>
    <w:p w:rsidR="001F0AE1" w:rsidRPr="00BB59D9" w:rsidRDefault="001F0AE1" w:rsidP="001F0AE1">
      <w:pPr>
        <w:ind w:left="360"/>
        <w:rPr>
          <w:color w:val="000000"/>
          <w:sz w:val="22"/>
          <w:szCs w:val="22"/>
        </w:rPr>
      </w:pPr>
      <w:r w:rsidRPr="00BB59D9">
        <w:rPr>
          <w:color w:val="000000"/>
          <w:sz w:val="22"/>
          <w:szCs w:val="22"/>
        </w:rPr>
        <w:t>If Yes,</w:t>
      </w:r>
      <w:r w:rsidRPr="00BB59D9">
        <w:rPr>
          <w:color w:val="000000"/>
          <w:sz w:val="22"/>
          <w:szCs w:val="22"/>
        </w:rPr>
        <w:tab/>
      </w:r>
      <w:r w:rsidRPr="00BB59D9">
        <w:rPr>
          <w:color w:val="000000"/>
          <w:sz w:val="22"/>
          <w:szCs w:val="22"/>
        </w:rPr>
        <w:tab/>
      </w:r>
      <w:r w:rsidRPr="00BB59D9">
        <w:rPr>
          <w:color w:val="000000"/>
          <w:sz w:val="22"/>
          <w:szCs w:val="22"/>
        </w:rPr>
        <w:tab/>
      </w:r>
      <w:r w:rsidRPr="00BB59D9">
        <w:rPr>
          <w:color w:val="000000"/>
          <w:sz w:val="22"/>
          <w:szCs w:val="22"/>
        </w:rPr>
        <w:tab/>
      </w:r>
      <w:r w:rsidRPr="00BB59D9">
        <w:rPr>
          <w:color w:val="000000"/>
          <w:sz w:val="22"/>
          <w:szCs w:val="22"/>
        </w:rPr>
        <w:sym w:font="Wingdings" w:char="F0E0"/>
      </w:r>
      <w:r w:rsidRPr="00BB59D9">
        <w:rPr>
          <w:color w:val="000000"/>
          <w:sz w:val="22"/>
          <w:szCs w:val="22"/>
        </w:rPr>
        <w:t xml:space="preserve"> Skip to VOLUNTARY</w:t>
      </w:r>
    </w:p>
    <w:p w:rsidR="001F0AE1" w:rsidRPr="00BB59D9" w:rsidRDefault="001F0AE1" w:rsidP="001F0AE1">
      <w:pPr>
        <w:ind w:left="360"/>
        <w:rPr>
          <w:color w:val="000000"/>
          <w:sz w:val="22"/>
          <w:szCs w:val="22"/>
        </w:rPr>
      </w:pPr>
      <w:r w:rsidRPr="00BB59D9">
        <w:rPr>
          <w:color w:val="000000"/>
          <w:sz w:val="22"/>
          <w:szCs w:val="22"/>
        </w:rPr>
        <w:t>If Not private or not U.S.,</w:t>
      </w:r>
      <w:r w:rsidRPr="00BB59D9">
        <w:rPr>
          <w:color w:val="000000"/>
          <w:sz w:val="22"/>
          <w:szCs w:val="22"/>
        </w:rPr>
        <w:tab/>
      </w:r>
      <w:r w:rsidRPr="00BB59D9">
        <w:rPr>
          <w:color w:val="000000"/>
          <w:sz w:val="22"/>
          <w:szCs w:val="22"/>
        </w:rPr>
        <w:tab/>
      </w:r>
      <w:r w:rsidRPr="00BB59D9">
        <w:rPr>
          <w:color w:val="000000"/>
          <w:sz w:val="22"/>
          <w:szCs w:val="22"/>
        </w:rPr>
        <w:sym w:font="Wingdings" w:char="F0E0"/>
      </w:r>
      <w:r w:rsidRPr="00BB59D9">
        <w:rPr>
          <w:color w:val="000000"/>
          <w:sz w:val="22"/>
          <w:szCs w:val="22"/>
        </w:rPr>
        <w:t xml:space="preserve"> Skip to SORRYPH</w:t>
      </w:r>
    </w:p>
    <w:p w:rsidR="001F0AE1" w:rsidRPr="00BB59D9" w:rsidRDefault="001F0AE1" w:rsidP="001F0AE1">
      <w:pPr>
        <w:ind w:left="360"/>
        <w:rPr>
          <w:color w:val="000000"/>
          <w:sz w:val="22"/>
          <w:szCs w:val="22"/>
        </w:rPr>
      </w:pPr>
      <w:r w:rsidRPr="00071AC9">
        <w:rPr>
          <w:noProof/>
          <w:color w:val="000000"/>
          <w:sz w:val="22"/>
          <w:szCs w:val="22"/>
        </w:rPr>
        <w:t>If</w:t>
      </w:r>
      <w:r w:rsidRPr="00BB59D9">
        <w:rPr>
          <w:color w:val="000000"/>
          <w:sz w:val="22"/>
          <w:szCs w:val="22"/>
        </w:rPr>
        <w:t xml:space="preserve"> Don’t know/Not sure</w:t>
      </w:r>
      <w:r w:rsidRPr="00BB59D9">
        <w:rPr>
          <w:color w:val="000000"/>
          <w:sz w:val="22"/>
          <w:szCs w:val="22"/>
        </w:rPr>
        <w:tab/>
      </w:r>
      <w:r w:rsidRPr="00BB59D9">
        <w:rPr>
          <w:color w:val="000000"/>
          <w:sz w:val="22"/>
          <w:szCs w:val="22"/>
        </w:rPr>
        <w:tab/>
      </w:r>
      <w:r w:rsidRPr="00BB59D9">
        <w:rPr>
          <w:color w:val="000000"/>
          <w:sz w:val="22"/>
          <w:szCs w:val="22"/>
        </w:rPr>
        <w:sym w:font="Wingdings" w:char="F0E0"/>
      </w:r>
      <w:r w:rsidRPr="00BB59D9">
        <w:rPr>
          <w:color w:val="000000"/>
          <w:sz w:val="22"/>
          <w:szCs w:val="22"/>
        </w:rPr>
        <w:t xml:space="preserve"> Skip to SORRYPH</w:t>
      </w:r>
    </w:p>
    <w:p w:rsidR="001F0AE1" w:rsidRPr="00BB59D9" w:rsidRDefault="001F0AE1" w:rsidP="001F0AE1">
      <w:pPr>
        <w:ind w:left="360"/>
        <w:rPr>
          <w:color w:val="000000"/>
          <w:sz w:val="22"/>
          <w:szCs w:val="22"/>
        </w:rPr>
      </w:pPr>
      <w:r w:rsidRPr="00BB59D9">
        <w:rPr>
          <w:color w:val="000000"/>
          <w:sz w:val="22"/>
          <w:szCs w:val="22"/>
        </w:rPr>
        <w:t>If No answer/Refused</w:t>
      </w:r>
      <w:r w:rsidRPr="00BB59D9">
        <w:rPr>
          <w:color w:val="000000"/>
          <w:sz w:val="22"/>
          <w:szCs w:val="22"/>
        </w:rPr>
        <w:tab/>
      </w:r>
      <w:r w:rsidRPr="00BB59D9">
        <w:rPr>
          <w:color w:val="000000"/>
          <w:sz w:val="22"/>
          <w:szCs w:val="22"/>
        </w:rPr>
        <w:tab/>
      </w:r>
      <w:r w:rsidRPr="00BB59D9">
        <w:rPr>
          <w:color w:val="000000"/>
          <w:sz w:val="22"/>
          <w:szCs w:val="22"/>
        </w:rPr>
        <w:sym w:font="Wingdings" w:char="F0E0"/>
      </w:r>
      <w:r w:rsidRPr="00BB59D9">
        <w:rPr>
          <w:color w:val="000000"/>
          <w:sz w:val="22"/>
          <w:szCs w:val="22"/>
        </w:rPr>
        <w:t xml:space="preserve"> Skip to SORRYPH</w:t>
      </w:r>
    </w:p>
    <w:p w:rsidR="001F0AE1" w:rsidRPr="00BB59D9" w:rsidRDefault="001F0AE1" w:rsidP="001F0AE1">
      <w:pPr>
        <w:rPr>
          <w:b/>
          <w:sz w:val="22"/>
          <w:szCs w:val="22"/>
        </w:rPr>
      </w:pPr>
    </w:p>
    <w:p w:rsidR="001F0AE1" w:rsidRPr="00BB59D9" w:rsidRDefault="001F0AE1" w:rsidP="001F0AE1">
      <w:pPr>
        <w:rPr>
          <w:sz w:val="22"/>
          <w:szCs w:val="22"/>
        </w:rPr>
      </w:pPr>
      <w:r w:rsidRPr="00BB59D9">
        <w:rPr>
          <w:sz w:val="22"/>
          <w:szCs w:val="22"/>
        </w:rPr>
        <w:t>SORRYPH.</w:t>
      </w:r>
    </w:p>
    <w:p w:rsidR="001F0AE1" w:rsidRPr="00BB59D9" w:rsidRDefault="001F0AE1" w:rsidP="001F0AE1">
      <w:pPr>
        <w:rPr>
          <w:b/>
          <w:sz w:val="22"/>
          <w:szCs w:val="22"/>
        </w:rPr>
      </w:pPr>
      <w:r w:rsidRPr="00BB59D9">
        <w:rPr>
          <w:b/>
          <w:sz w:val="22"/>
          <w:szCs w:val="22"/>
        </w:rPr>
        <w:t>I am sorry, but we are interviewing only private households. Thank you for your time.</w:t>
      </w:r>
    </w:p>
    <w:p w:rsidR="001F0AE1" w:rsidRPr="00BB59D9" w:rsidRDefault="001F0AE1" w:rsidP="001F0AE1">
      <w:pPr>
        <w:contextualSpacing/>
        <w:rPr>
          <w:sz w:val="22"/>
          <w:szCs w:val="22"/>
        </w:rPr>
      </w:pPr>
    </w:p>
    <w:p w:rsidR="001F0AE1" w:rsidRPr="00BB59D9" w:rsidRDefault="001F0AE1" w:rsidP="001F0AE1">
      <w:pPr>
        <w:contextualSpacing/>
        <w:rPr>
          <w:sz w:val="22"/>
          <w:szCs w:val="22"/>
        </w:rPr>
      </w:pPr>
      <w:r w:rsidRPr="00BB59D9">
        <w:rPr>
          <w:sz w:val="22"/>
          <w:szCs w:val="22"/>
        </w:rPr>
        <w:t>VOLUNTARY.</w:t>
      </w:r>
    </w:p>
    <w:p w:rsidR="001F0AE1" w:rsidRPr="00BB59D9" w:rsidRDefault="001F0AE1" w:rsidP="001F0AE1">
      <w:pPr>
        <w:pStyle w:val="PlainText"/>
        <w:rPr>
          <w:rFonts w:ascii="Times New Roman" w:hAnsi="Times New Roman" w:cs="Times New Roman"/>
          <w:b/>
          <w:sz w:val="22"/>
          <w:szCs w:val="22"/>
        </w:rPr>
      </w:pPr>
      <w:r w:rsidRPr="00BB59D9">
        <w:rPr>
          <w:rFonts w:ascii="Times New Roman" w:hAnsi="Times New Roman" w:cs="Times New Roman"/>
          <w:b/>
          <w:sz w:val="22"/>
          <w:szCs w:val="22"/>
        </w:rPr>
        <w:t xml:space="preserve">I won't ask for your name, address or other personal information that may identify you. Your participation in this survey is voluntary. You don't have to answer any questions you don't want </w:t>
      </w:r>
      <w:r w:rsidRPr="00071AC9">
        <w:rPr>
          <w:rFonts w:ascii="Times New Roman" w:hAnsi="Times New Roman" w:cs="Times New Roman"/>
          <w:b/>
          <w:noProof/>
          <w:sz w:val="22"/>
          <w:szCs w:val="22"/>
        </w:rPr>
        <w:t>to</w:t>
      </w:r>
      <w:r w:rsidRPr="00BB59D9">
        <w:rPr>
          <w:rFonts w:ascii="Times New Roman" w:hAnsi="Times New Roman" w:cs="Times New Roman"/>
          <w:b/>
          <w:sz w:val="22"/>
          <w:szCs w:val="22"/>
        </w:rPr>
        <w:t xml:space="preserve"> and you may end the interview at any time. </w:t>
      </w:r>
    </w:p>
    <w:p w:rsidR="001F0AE1" w:rsidRPr="00BB59D9" w:rsidRDefault="001F0AE1" w:rsidP="001F0AE1">
      <w:pPr>
        <w:pStyle w:val="PlainText"/>
        <w:rPr>
          <w:rFonts w:ascii="Times New Roman" w:hAnsi="Times New Roman" w:cs="Times New Roman"/>
          <w:sz w:val="22"/>
          <w:szCs w:val="22"/>
        </w:rPr>
      </w:pPr>
    </w:p>
    <w:p w:rsidR="001F0AE1" w:rsidRPr="00BB59D9" w:rsidRDefault="001F0AE1" w:rsidP="001F0AE1">
      <w:pPr>
        <w:pStyle w:val="PlainText"/>
        <w:rPr>
          <w:rFonts w:ascii="Times New Roman" w:hAnsi="Times New Roman" w:cs="Times New Roman"/>
          <w:b/>
          <w:sz w:val="22"/>
          <w:szCs w:val="22"/>
        </w:rPr>
      </w:pPr>
      <w:r w:rsidRPr="00BB59D9">
        <w:rPr>
          <w:rFonts w:ascii="Times New Roman" w:hAnsi="Times New Roman" w:cs="Times New Roman"/>
          <w:b/>
          <w:sz w:val="22"/>
          <w:szCs w:val="22"/>
        </w:rPr>
        <w:t xml:space="preserve">If you have questions about your rights as a research </w:t>
      </w:r>
      <w:r w:rsidRPr="00071AC9">
        <w:rPr>
          <w:rFonts w:ascii="Times New Roman" w:hAnsi="Times New Roman" w:cs="Times New Roman"/>
          <w:b/>
          <w:noProof/>
          <w:sz w:val="22"/>
          <w:szCs w:val="22"/>
        </w:rPr>
        <w:t>subject</w:t>
      </w:r>
      <w:r w:rsidRPr="00BB59D9">
        <w:rPr>
          <w:rFonts w:ascii="Times New Roman" w:hAnsi="Times New Roman" w:cs="Times New Roman"/>
          <w:b/>
          <w:sz w:val="22"/>
          <w:szCs w:val="22"/>
        </w:rPr>
        <w:t xml:space="preserve"> you can call the University of Wyoming Internal Review </w:t>
      </w:r>
      <w:r w:rsidRPr="00071AC9">
        <w:rPr>
          <w:rFonts w:ascii="Times New Roman" w:hAnsi="Times New Roman" w:cs="Times New Roman"/>
          <w:b/>
          <w:noProof/>
          <w:sz w:val="22"/>
          <w:szCs w:val="22"/>
        </w:rPr>
        <w:t>Board</w:t>
      </w:r>
      <w:r w:rsidRPr="00BB59D9">
        <w:rPr>
          <w:rFonts w:ascii="Times New Roman" w:hAnsi="Times New Roman" w:cs="Times New Roman"/>
          <w:b/>
          <w:sz w:val="22"/>
          <w:szCs w:val="22"/>
        </w:rPr>
        <w:t xml:space="preserve"> and I can provide that number. May I continue?</w:t>
      </w:r>
    </w:p>
    <w:p w:rsidR="001F0AE1" w:rsidRPr="00BB59D9" w:rsidRDefault="001F0AE1" w:rsidP="001F0AE1">
      <w:pPr>
        <w:contextualSpacing/>
        <w:rPr>
          <w:i/>
          <w:sz w:val="22"/>
          <w:szCs w:val="22"/>
        </w:rPr>
      </w:pPr>
    </w:p>
    <w:p w:rsidR="001F0AE1" w:rsidRPr="00BB59D9" w:rsidRDefault="001F0AE1" w:rsidP="001F0AE1">
      <w:pPr>
        <w:pStyle w:val="PlainText"/>
        <w:rPr>
          <w:rFonts w:ascii="Times New Roman" w:hAnsi="Times New Roman" w:cs="Times New Roman"/>
          <w:sz w:val="22"/>
          <w:szCs w:val="22"/>
        </w:rPr>
      </w:pPr>
      <w:r w:rsidRPr="00071AC9">
        <w:rPr>
          <w:rFonts w:ascii="Times New Roman" w:hAnsi="Times New Roman" w:cs="Times New Roman"/>
          <w:noProof/>
          <w:sz w:val="22"/>
          <w:szCs w:val="22"/>
        </w:rPr>
        <w:t>Only if asked: The number for the University of Wyoming IRB administrator is (307) 766-5320</w:t>
      </w:r>
    </w:p>
    <w:p w:rsidR="001F0AE1" w:rsidRPr="00BB59D9" w:rsidRDefault="001F0AE1" w:rsidP="001F0AE1">
      <w:pPr>
        <w:contextualSpacing/>
        <w:rPr>
          <w:b/>
          <w:sz w:val="22"/>
          <w:szCs w:val="22"/>
        </w:rPr>
      </w:pPr>
    </w:p>
    <w:p w:rsidR="001F0AE1" w:rsidRPr="00BB59D9" w:rsidRDefault="001F0AE1" w:rsidP="001F0AE1">
      <w:pPr>
        <w:ind w:left="360"/>
        <w:jc w:val="both"/>
        <w:rPr>
          <w:color w:val="000000"/>
          <w:sz w:val="22"/>
          <w:szCs w:val="22"/>
        </w:rPr>
      </w:pPr>
      <w:r w:rsidRPr="00BB59D9">
        <w:rPr>
          <w:color w:val="000000"/>
          <w:sz w:val="22"/>
          <w:szCs w:val="22"/>
        </w:rPr>
        <w:t>If Yes or maybe,</w:t>
      </w:r>
      <w:r w:rsidRPr="00BB59D9">
        <w:rPr>
          <w:color w:val="000000"/>
          <w:sz w:val="22"/>
          <w:szCs w:val="22"/>
        </w:rPr>
        <w:tab/>
      </w:r>
      <w:r w:rsidRPr="00BB59D9">
        <w:rPr>
          <w:color w:val="000000"/>
          <w:sz w:val="22"/>
          <w:szCs w:val="22"/>
        </w:rPr>
        <w:sym w:font="Wingdings" w:char="F0E0"/>
      </w:r>
      <w:r w:rsidRPr="00BB59D9">
        <w:rPr>
          <w:color w:val="000000"/>
          <w:sz w:val="22"/>
          <w:szCs w:val="22"/>
        </w:rPr>
        <w:t xml:space="preserve"> Skip to AGE</w:t>
      </w:r>
    </w:p>
    <w:p w:rsidR="001F0AE1" w:rsidRPr="00BB59D9" w:rsidRDefault="001F0AE1" w:rsidP="001F0AE1">
      <w:pPr>
        <w:ind w:left="360"/>
        <w:jc w:val="both"/>
        <w:rPr>
          <w:color w:val="000000"/>
          <w:sz w:val="22"/>
          <w:szCs w:val="22"/>
        </w:rPr>
      </w:pPr>
      <w:r w:rsidRPr="00BB59D9">
        <w:rPr>
          <w:color w:val="000000"/>
          <w:sz w:val="22"/>
          <w:szCs w:val="22"/>
        </w:rPr>
        <w:t>If No,</w:t>
      </w:r>
      <w:r w:rsidRPr="00BB59D9">
        <w:rPr>
          <w:color w:val="000000"/>
          <w:sz w:val="22"/>
          <w:szCs w:val="22"/>
        </w:rPr>
        <w:tab/>
      </w:r>
      <w:r w:rsidRPr="00BB59D9">
        <w:rPr>
          <w:color w:val="000000"/>
          <w:sz w:val="22"/>
          <w:szCs w:val="22"/>
        </w:rPr>
        <w:tab/>
      </w:r>
      <w:r w:rsidRPr="00BB59D9">
        <w:rPr>
          <w:color w:val="000000"/>
          <w:sz w:val="22"/>
          <w:szCs w:val="22"/>
        </w:rPr>
        <w:sym w:font="Wingdings" w:char="F0E0"/>
      </w:r>
      <w:r w:rsidRPr="00BB59D9">
        <w:rPr>
          <w:color w:val="000000"/>
          <w:sz w:val="22"/>
          <w:szCs w:val="22"/>
        </w:rPr>
        <w:t xml:space="preserve"> Skip to THANKS</w:t>
      </w:r>
    </w:p>
    <w:p w:rsidR="001F0AE1" w:rsidRPr="00BB59D9" w:rsidRDefault="001F0AE1" w:rsidP="001F0AE1">
      <w:pPr>
        <w:contextualSpacing/>
        <w:rPr>
          <w:b/>
          <w:sz w:val="22"/>
          <w:szCs w:val="22"/>
        </w:rPr>
      </w:pPr>
    </w:p>
    <w:p w:rsidR="001F0AE1" w:rsidRPr="00BB59D9" w:rsidRDefault="001F0AE1" w:rsidP="001F0AE1">
      <w:pPr>
        <w:rPr>
          <w:sz w:val="22"/>
          <w:szCs w:val="22"/>
        </w:rPr>
      </w:pPr>
      <w:r w:rsidRPr="00BB59D9">
        <w:rPr>
          <w:sz w:val="22"/>
          <w:szCs w:val="22"/>
        </w:rPr>
        <w:t>THANKS.</w:t>
      </w:r>
    </w:p>
    <w:p w:rsidR="001F0AE1" w:rsidRPr="00BB59D9" w:rsidRDefault="001F0AE1" w:rsidP="001F0AE1">
      <w:pPr>
        <w:rPr>
          <w:b/>
          <w:sz w:val="22"/>
          <w:szCs w:val="22"/>
        </w:rPr>
      </w:pPr>
      <w:r w:rsidRPr="00BB59D9">
        <w:rPr>
          <w:b/>
          <w:sz w:val="22"/>
          <w:szCs w:val="22"/>
        </w:rPr>
        <w:t>Thank you for your time.</w:t>
      </w:r>
    </w:p>
    <w:p w:rsidR="001F0AE1" w:rsidRPr="00BB59D9" w:rsidRDefault="001F0AE1" w:rsidP="001F0AE1">
      <w:pPr>
        <w:rPr>
          <w:b/>
          <w:sz w:val="22"/>
          <w:szCs w:val="22"/>
        </w:rPr>
      </w:pPr>
    </w:p>
    <w:p w:rsidR="001F0AE1" w:rsidRPr="00BB59D9" w:rsidRDefault="001F0AE1" w:rsidP="001F0AE1">
      <w:pPr>
        <w:keepNext/>
        <w:tabs>
          <w:tab w:val="left" w:pos="180"/>
        </w:tabs>
        <w:jc w:val="both"/>
        <w:rPr>
          <w:sz w:val="22"/>
          <w:szCs w:val="22"/>
        </w:rPr>
      </w:pPr>
      <w:r w:rsidRPr="00BB59D9">
        <w:rPr>
          <w:sz w:val="22"/>
          <w:szCs w:val="22"/>
        </w:rPr>
        <w:t>AGE.</w:t>
      </w:r>
    </w:p>
    <w:p w:rsidR="001F0AE1" w:rsidRPr="00BB59D9" w:rsidRDefault="001F0AE1" w:rsidP="001F0AE1">
      <w:pPr>
        <w:tabs>
          <w:tab w:val="left" w:pos="180"/>
        </w:tabs>
        <w:jc w:val="both"/>
        <w:rPr>
          <w:b/>
          <w:sz w:val="22"/>
          <w:szCs w:val="22"/>
        </w:rPr>
      </w:pPr>
      <w:r w:rsidRPr="00BB59D9">
        <w:rPr>
          <w:b/>
          <w:color w:val="000000"/>
          <w:sz w:val="22"/>
          <w:szCs w:val="22"/>
        </w:rPr>
        <w:t>I need to make certain that I am talking with someone who is at least 18 years of age.  Are you 18 years old or older?</w:t>
      </w:r>
    </w:p>
    <w:p w:rsidR="001F0AE1" w:rsidRPr="00BB59D9" w:rsidRDefault="001F0AE1" w:rsidP="001F0AE1">
      <w:pPr>
        <w:rPr>
          <w:b/>
          <w:sz w:val="22"/>
          <w:szCs w:val="22"/>
        </w:rPr>
      </w:pPr>
    </w:p>
    <w:p w:rsidR="001F0AE1" w:rsidRPr="00BB59D9" w:rsidRDefault="001F0AE1" w:rsidP="001F0AE1">
      <w:pPr>
        <w:ind w:left="360"/>
        <w:jc w:val="both"/>
        <w:rPr>
          <w:color w:val="000000"/>
          <w:sz w:val="22"/>
          <w:szCs w:val="22"/>
        </w:rPr>
      </w:pPr>
      <w:r w:rsidRPr="00BB59D9">
        <w:rPr>
          <w:color w:val="000000"/>
          <w:sz w:val="22"/>
          <w:szCs w:val="22"/>
        </w:rPr>
        <w:t>If Yes,</w:t>
      </w:r>
      <w:r w:rsidRPr="00BB59D9">
        <w:rPr>
          <w:color w:val="000000"/>
          <w:sz w:val="22"/>
          <w:szCs w:val="22"/>
        </w:rPr>
        <w:tab/>
      </w:r>
      <w:r w:rsidRPr="00BB59D9">
        <w:rPr>
          <w:color w:val="000000"/>
          <w:sz w:val="22"/>
          <w:szCs w:val="22"/>
        </w:rPr>
        <w:sym w:font="Wingdings" w:char="F0E0"/>
      </w:r>
      <w:r w:rsidRPr="00BB59D9">
        <w:rPr>
          <w:color w:val="000000"/>
          <w:sz w:val="22"/>
          <w:szCs w:val="22"/>
        </w:rPr>
        <w:t xml:space="preserve"> Skip to CELL1</w:t>
      </w:r>
    </w:p>
    <w:p w:rsidR="001F0AE1" w:rsidRPr="00BB59D9" w:rsidRDefault="001F0AE1" w:rsidP="001F0AE1">
      <w:pPr>
        <w:ind w:left="360"/>
        <w:jc w:val="both"/>
        <w:rPr>
          <w:color w:val="000000"/>
          <w:sz w:val="22"/>
          <w:szCs w:val="22"/>
        </w:rPr>
      </w:pPr>
      <w:r w:rsidRPr="00BB59D9">
        <w:rPr>
          <w:color w:val="000000"/>
          <w:sz w:val="22"/>
          <w:szCs w:val="22"/>
        </w:rPr>
        <w:t>If No,</w:t>
      </w:r>
      <w:r w:rsidRPr="00BB59D9">
        <w:rPr>
          <w:color w:val="000000"/>
          <w:sz w:val="22"/>
          <w:szCs w:val="22"/>
        </w:rPr>
        <w:tab/>
      </w:r>
      <w:r w:rsidRPr="00BB59D9">
        <w:rPr>
          <w:color w:val="000000"/>
          <w:sz w:val="22"/>
          <w:szCs w:val="22"/>
        </w:rPr>
        <w:sym w:font="Wingdings" w:char="F0E0"/>
      </w:r>
      <w:r w:rsidRPr="00BB59D9">
        <w:rPr>
          <w:color w:val="000000"/>
          <w:sz w:val="22"/>
          <w:szCs w:val="22"/>
        </w:rPr>
        <w:t xml:space="preserve"> </w:t>
      </w:r>
      <w:r w:rsidRPr="00BB59D9">
        <w:rPr>
          <w:b/>
          <w:color w:val="000000"/>
          <w:sz w:val="22"/>
          <w:szCs w:val="22"/>
        </w:rPr>
        <w:t>May I please speak with an adult in the household?</w:t>
      </w:r>
    </w:p>
    <w:p w:rsidR="001F0AE1" w:rsidRPr="00BB59D9" w:rsidRDefault="001F0AE1" w:rsidP="001F0AE1">
      <w:pPr>
        <w:rPr>
          <w:b/>
          <w:sz w:val="22"/>
          <w:szCs w:val="22"/>
        </w:rPr>
      </w:pPr>
    </w:p>
    <w:p w:rsidR="001F0AE1" w:rsidRPr="00BB59D9" w:rsidRDefault="001F0AE1" w:rsidP="001F0AE1">
      <w:pPr>
        <w:rPr>
          <w:sz w:val="22"/>
          <w:szCs w:val="22"/>
        </w:rPr>
      </w:pPr>
      <w:r w:rsidRPr="00BB59D9">
        <w:rPr>
          <w:b/>
          <w:sz w:val="22"/>
          <w:szCs w:val="22"/>
        </w:rPr>
        <w:tab/>
      </w:r>
      <w:r w:rsidRPr="00BB59D9">
        <w:rPr>
          <w:sz w:val="22"/>
          <w:szCs w:val="22"/>
        </w:rPr>
        <w:t>If Yes,</w:t>
      </w:r>
    </w:p>
    <w:p w:rsidR="001F0AE1" w:rsidRPr="00BB59D9" w:rsidRDefault="001F0AE1" w:rsidP="001F0AE1">
      <w:pPr>
        <w:rPr>
          <w:sz w:val="22"/>
          <w:szCs w:val="22"/>
        </w:rPr>
      </w:pPr>
    </w:p>
    <w:p w:rsidR="001F0AE1" w:rsidRPr="00BB59D9" w:rsidRDefault="001F0AE1" w:rsidP="001F0AE1">
      <w:pPr>
        <w:ind w:left="720"/>
        <w:contextualSpacing/>
        <w:rPr>
          <w:b/>
          <w:sz w:val="22"/>
          <w:szCs w:val="22"/>
        </w:rPr>
      </w:pPr>
      <w:r w:rsidRPr="00BB59D9">
        <w:rPr>
          <w:b/>
          <w:sz w:val="22"/>
          <w:szCs w:val="22"/>
        </w:rPr>
        <w:t xml:space="preserve">Hello, my name is _________. I’m calling on behalf of the National Park Service, and I’m not selling anything. I’m working with a research group at the University of Wyoming to produce the National Park Service Centennial Survey.  Your phone number </w:t>
      </w:r>
      <w:r w:rsidRPr="00071AC9">
        <w:rPr>
          <w:b/>
          <w:noProof/>
          <w:sz w:val="22"/>
          <w:szCs w:val="22"/>
        </w:rPr>
        <w:t>was randomly chosen</w:t>
      </w:r>
      <w:r w:rsidRPr="00BB59D9">
        <w:rPr>
          <w:b/>
          <w:sz w:val="22"/>
          <w:szCs w:val="22"/>
        </w:rPr>
        <w:t xml:space="preserve">. I will need about 25 minutes of your time to ask some questions about the services the National Park Service offers. The purpose of this survey is to document the length of the interview so that the burden to the public </w:t>
      </w:r>
      <w:r w:rsidRPr="00071AC9">
        <w:rPr>
          <w:b/>
          <w:noProof/>
          <w:sz w:val="22"/>
          <w:szCs w:val="22"/>
        </w:rPr>
        <w:t>is minimized</w:t>
      </w:r>
      <w:r w:rsidRPr="00BB59D9">
        <w:rPr>
          <w:b/>
          <w:sz w:val="22"/>
          <w:szCs w:val="22"/>
        </w:rPr>
        <w:t>. Would you be able to help me out with this?</w:t>
      </w:r>
    </w:p>
    <w:p w:rsidR="001F0AE1" w:rsidRPr="00BB59D9" w:rsidRDefault="001F0AE1" w:rsidP="001F0AE1">
      <w:pPr>
        <w:ind w:left="720"/>
        <w:contextualSpacing/>
        <w:rPr>
          <w:b/>
          <w:sz w:val="22"/>
          <w:szCs w:val="22"/>
        </w:rPr>
      </w:pPr>
    </w:p>
    <w:p w:rsidR="001F0AE1" w:rsidRPr="00BB59D9" w:rsidRDefault="001F0AE1" w:rsidP="001F0AE1">
      <w:pPr>
        <w:ind w:left="720"/>
        <w:jc w:val="both"/>
        <w:rPr>
          <w:color w:val="000000"/>
          <w:sz w:val="22"/>
          <w:szCs w:val="22"/>
        </w:rPr>
      </w:pPr>
      <w:r w:rsidRPr="00BB59D9">
        <w:rPr>
          <w:sz w:val="22"/>
          <w:szCs w:val="22"/>
        </w:rPr>
        <w:tab/>
        <w:t xml:space="preserve">If Yes, </w:t>
      </w:r>
      <w:r w:rsidRPr="00BB59D9">
        <w:rPr>
          <w:color w:val="000000"/>
          <w:sz w:val="22"/>
          <w:szCs w:val="22"/>
        </w:rPr>
        <w:sym w:font="Wingdings" w:char="F0E0"/>
      </w:r>
      <w:r w:rsidRPr="00BB59D9">
        <w:rPr>
          <w:color w:val="000000"/>
          <w:sz w:val="22"/>
          <w:szCs w:val="22"/>
        </w:rPr>
        <w:t xml:space="preserve"> Skip to CELL1</w:t>
      </w:r>
    </w:p>
    <w:p w:rsidR="001F0AE1" w:rsidRPr="00BB59D9" w:rsidRDefault="001F0AE1" w:rsidP="001F0AE1">
      <w:pPr>
        <w:ind w:left="720"/>
        <w:contextualSpacing/>
        <w:rPr>
          <w:sz w:val="22"/>
          <w:szCs w:val="22"/>
        </w:rPr>
      </w:pPr>
      <w:r w:rsidRPr="00BB59D9">
        <w:rPr>
          <w:sz w:val="22"/>
          <w:szCs w:val="22"/>
        </w:rPr>
        <w:tab/>
        <w:t>If No,</w:t>
      </w:r>
      <w:r w:rsidRPr="00BB59D9">
        <w:rPr>
          <w:sz w:val="22"/>
          <w:szCs w:val="22"/>
        </w:rPr>
        <w:tab/>
      </w:r>
      <w:r w:rsidRPr="00BB59D9">
        <w:rPr>
          <w:color w:val="000000"/>
          <w:sz w:val="22"/>
          <w:szCs w:val="22"/>
        </w:rPr>
        <w:sym w:font="Wingdings" w:char="F0E0"/>
      </w:r>
      <w:r w:rsidRPr="00BB59D9">
        <w:rPr>
          <w:color w:val="000000"/>
          <w:sz w:val="22"/>
          <w:szCs w:val="22"/>
        </w:rPr>
        <w:t xml:space="preserve"> </w:t>
      </w:r>
      <w:r w:rsidRPr="00BB59D9">
        <w:rPr>
          <w:b/>
          <w:color w:val="000000"/>
          <w:sz w:val="22"/>
          <w:szCs w:val="22"/>
        </w:rPr>
        <w:t>I am sorry to have bothered you. Good bye.</w:t>
      </w:r>
    </w:p>
    <w:p w:rsidR="001F0AE1" w:rsidRPr="00BB59D9" w:rsidRDefault="001F0AE1" w:rsidP="001F0AE1">
      <w:pPr>
        <w:tabs>
          <w:tab w:val="left" w:pos="180"/>
        </w:tabs>
        <w:jc w:val="both"/>
        <w:rPr>
          <w:b/>
          <w:sz w:val="22"/>
          <w:szCs w:val="22"/>
        </w:rPr>
      </w:pPr>
    </w:p>
    <w:p w:rsidR="001F0AE1" w:rsidRPr="00BB59D9" w:rsidRDefault="001F0AE1" w:rsidP="001F0AE1">
      <w:pPr>
        <w:tabs>
          <w:tab w:val="left" w:pos="720"/>
        </w:tabs>
        <w:rPr>
          <w:sz w:val="22"/>
          <w:szCs w:val="22"/>
        </w:rPr>
      </w:pPr>
      <w:r w:rsidRPr="00BB59D9">
        <w:rPr>
          <w:sz w:val="22"/>
          <w:szCs w:val="22"/>
        </w:rPr>
        <w:t>CELL1.</w:t>
      </w:r>
    </w:p>
    <w:p w:rsidR="001F0AE1" w:rsidRPr="00BB59D9" w:rsidRDefault="001F0AE1" w:rsidP="001F0AE1">
      <w:pPr>
        <w:tabs>
          <w:tab w:val="left" w:pos="720"/>
        </w:tabs>
        <w:rPr>
          <w:b/>
          <w:sz w:val="22"/>
          <w:szCs w:val="22"/>
        </w:rPr>
      </w:pPr>
      <w:r w:rsidRPr="00BB59D9">
        <w:rPr>
          <w:b/>
          <w:sz w:val="22"/>
          <w:szCs w:val="22"/>
        </w:rPr>
        <w:t>And I need to ask. Have I reached you on a cell phone?</w:t>
      </w:r>
    </w:p>
    <w:p w:rsidR="001F0AE1" w:rsidRPr="00BB59D9" w:rsidRDefault="001F0AE1" w:rsidP="001F0AE1">
      <w:pPr>
        <w:ind w:left="360"/>
        <w:jc w:val="both"/>
        <w:rPr>
          <w:color w:val="000000"/>
          <w:sz w:val="22"/>
          <w:szCs w:val="22"/>
        </w:rPr>
      </w:pPr>
    </w:p>
    <w:p w:rsidR="001F0AE1" w:rsidRPr="00BB59D9" w:rsidRDefault="001F0AE1" w:rsidP="001F0AE1">
      <w:pPr>
        <w:ind w:left="360"/>
        <w:jc w:val="both"/>
        <w:rPr>
          <w:color w:val="000000"/>
          <w:sz w:val="22"/>
          <w:szCs w:val="22"/>
        </w:rPr>
      </w:pPr>
      <w:r w:rsidRPr="00BB59D9">
        <w:rPr>
          <w:color w:val="000000"/>
          <w:sz w:val="22"/>
          <w:szCs w:val="22"/>
        </w:rPr>
        <w:t>If Yes,</w:t>
      </w:r>
      <w:r w:rsidRPr="00BB59D9">
        <w:rPr>
          <w:color w:val="000000"/>
          <w:sz w:val="22"/>
          <w:szCs w:val="22"/>
        </w:rPr>
        <w:tab/>
      </w:r>
      <w:r w:rsidRPr="00BB59D9">
        <w:rPr>
          <w:color w:val="000000"/>
          <w:sz w:val="22"/>
          <w:szCs w:val="22"/>
        </w:rPr>
        <w:sym w:font="Wingdings" w:char="F0E0"/>
      </w:r>
      <w:r w:rsidRPr="00BB59D9">
        <w:rPr>
          <w:color w:val="000000"/>
          <w:sz w:val="22"/>
          <w:szCs w:val="22"/>
        </w:rPr>
        <w:t xml:space="preserve"> Skip to CELL2</w:t>
      </w:r>
    </w:p>
    <w:p w:rsidR="001F0AE1" w:rsidRPr="00BB59D9" w:rsidRDefault="001F0AE1" w:rsidP="001F0AE1">
      <w:pPr>
        <w:ind w:left="360"/>
        <w:jc w:val="both"/>
        <w:rPr>
          <w:color w:val="000000"/>
          <w:sz w:val="22"/>
          <w:szCs w:val="22"/>
        </w:rPr>
      </w:pPr>
      <w:r w:rsidRPr="00BB59D9">
        <w:rPr>
          <w:color w:val="000000"/>
          <w:sz w:val="22"/>
          <w:szCs w:val="22"/>
        </w:rPr>
        <w:t xml:space="preserve">If No, </w:t>
      </w:r>
      <w:r w:rsidRPr="00BB59D9">
        <w:rPr>
          <w:color w:val="000000"/>
          <w:sz w:val="22"/>
          <w:szCs w:val="22"/>
        </w:rPr>
        <w:tab/>
      </w:r>
      <w:r w:rsidRPr="00BB59D9">
        <w:rPr>
          <w:color w:val="000000"/>
          <w:sz w:val="22"/>
          <w:szCs w:val="22"/>
        </w:rPr>
        <w:sym w:font="Wingdings" w:char="F0E0"/>
      </w:r>
      <w:r w:rsidRPr="00BB59D9">
        <w:rPr>
          <w:color w:val="000000"/>
          <w:sz w:val="22"/>
          <w:szCs w:val="22"/>
        </w:rPr>
        <w:t xml:space="preserve"> Skip to question 1</w:t>
      </w:r>
    </w:p>
    <w:p w:rsidR="001F0AE1" w:rsidRPr="00BB59D9" w:rsidRDefault="001F0AE1" w:rsidP="001F0AE1">
      <w:pPr>
        <w:ind w:left="360"/>
        <w:jc w:val="both"/>
        <w:rPr>
          <w:color w:val="000000"/>
          <w:sz w:val="22"/>
          <w:szCs w:val="22"/>
        </w:rPr>
      </w:pPr>
    </w:p>
    <w:p w:rsidR="001F0AE1" w:rsidRPr="00BB59D9" w:rsidRDefault="001F0AE1" w:rsidP="001F0AE1">
      <w:pPr>
        <w:rPr>
          <w:sz w:val="22"/>
          <w:szCs w:val="22"/>
        </w:rPr>
      </w:pPr>
      <w:r w:rsidRPr="00BB59D9">
        <w:rPr>
          <w:sz w:val="22"/>
          <w:szCs w:val="22"/>
        </w:rPr>
        <w:t>CELL2.</w:t>
      </w:r>
    </w:p>
    <w:p w:rsidR="001F0AE1" w:rsidRPr="00BB59D9" w:rsidRDefault="001F0AE1" w:rsidP="001F0AE1">
      <w:pPr>
        <w:rPr>
          <w:sz w:val="22"/>
          <w:szCs w:val="22"/>
        </w:rPr>
      </w:pPr>
      <w:r w:rsidRPr="00BB59D9">
        <w:rPr>
          <w:b/>
          <w:sz w:val="22"/>
          <w:szCs w:val="22"/>
        </w:rPr>
        <w:t>I am not allowed to interview you while you are driving, or doing anything else that may be dangerous if you are distracted. May I continue or should I call at another time?</w:t>
      </w:r>
    </w:p>
    <w:p w:rsidR="001F0AE1" w:rsidRPr="00BB59D9" w:rsidRDefault="001F0AE1" w:rsidP="001F0AE1">
      <w:pPr>
        <w:rPr>
          <w:sz w:val="22"/>
          <w:szCs w:val="22"/>
        </w:rPr>
      </w:pPr>
    </w:p>
    <w:p w:rsidR="001F0AE1" w:rsidRPr="00BB59D9" w:rsidRDefault="001F0AE1" w:rsidP="001F0AE1">
      <w:pPr>
        <w:ind w:left="360"/>
        <w:jc w:val="both"/>
        <w:rPr>
          <w:color w:val="000000"/>
          <w:sz w:val="22"/>
          <w:szCs w:val="22"/>
        </w:rPr>
      </w:pPr>
      <w:r w:rsidRPr="00BB59D9">
        <w:rPr>
          <w:color w:val="000000"/>
          <w:sz w:val="22"/>
          <w:szCs w:val="22"/>
        </w:rPr>
        <w:t>If Yes,</w:t>
      </w:r>
      <w:r w:rsidRPr="00BB59D9">
        <w:rPr>
          <w:color w:val="000000"/>
          <w:sz w:val="22"/>
          <w:szCs w:val="22"/>
        </w:rPr>
        <w:tab/>
      </w:r>
      <w:r w:rsidRPr="00BB59D9">
        <w:rPr>
          <w:color w:val="000000"/>
          <w:sz w:val="22"/>
          <w:szCs w:val="22"/>
        </w:rPr>
        <w:tab/>
      </w:r>
      <w:r w:rsidRPr="00BB59D9">
        <w:rPr>
          <w:color w:val="000000"/>
          <w:sz w:val="22"/>
          <w:szCs w:val="22"/>
        </w:rPr>
        <w:tab/>
      </w:r>
      <w:r w:rsidRPr="00BB59D9">
        <w:rPr>
          <w:color w:val="000000"/>
          <w:sz w:val="22"/>
          <w:szCs w:val="22"/>
        </w:rPr>
        <w:sym w:font="Wingdings" w:char="F0E0"/>
      </w:r>
      <w:r w:rsidRPr="00BB59D9">
        <w:rPr>
          <w:color w:val="000000"/>
          <w:sz w:val="22"/>
          <w:szCs w:val="22"/>
        </w:rPr>
        <w:t xml:space="preserve"> Skip to SINTRO</w:t>
      </w:r>
    </w:p>
    <w:p w:rsidR="001F0AE1" w:rsidRPr="00BB59D9" w:rsidRDefault="001F0AE1" w:rsidP="001F0AE1">
      <w:pPr>
        <w:ind w:left="360"/>
        <w:rPr>
          <w:sz w:val="22"/>
          <w:szCs w:val="22"/>
        </w:rPr>
      </w:pPr>
      <w:r w:rsidRPr="00BB59D9">
        <w:rPr>
          <w:sz w:val="22"/>
          <w:szCs w:val="22"/>
        </w:rPr>
        <w:t>If Call at another time</w:t>
      </w:r>
      <w:r w:rsidRPr="00BB59D9">
        <w:rPr>
          <w:sz w:val="22"/>
          <w:szCs w:val="22"/>
        </w:rPr>
        <w:tab/>
      </w:r>
      <w:r w:rsidRPr="00BB59D9">
        <w:rPr>
          <w:color w:val="000000"/>
          <w:sz w:val="22"/>
          <w:szCs w:val="22"/>
        </w:rPr>
        <w:sym w:font="Wingdings" w:char="F0E0"/>
      </w:r>
      <w:r w:rsidRPr="00BB59D9">
        <w:rPr>
          <w:color w:val="000000"/>
          <w:sz w:val="22"/>
          <w:szCs w:val="22"/>
        </w:rPr>
        <w:t xml:space="preserve"> </w:t>
      </w:r>
      <w:r w:rsidRPr="00BB59D9">
        <w:rPr>
          <w:sz w:val="22"/>
          <w:szCs w:val="22"/>
        </w:rPr>
        <w:t xml:space="preserve">Schedule a </w:t>
      </w:r>
      <w:r w:rsidRPr="00071AC9">
        <w:rPr>
          <w:noProof/>
          <w:sz w:val="22"/>
          <w:szCs w:val="22"/>
        </w:rPr>
        <w:t>callback</w:t>
      </w:r>
      <w:r w:rsidRPr="00BB59D9">
        <w:rPr>
          <w:sz w:val="22"/>
          <w:szCs w:val="22"/>
        </w:rPr>
        <w:t>.</w:t>
      </w:r>
    </w:p>
    <w:p w:rsidR="001F0AE1" w:rsidRPr="009C687B" w:rsidRDefault="001F0AE1" w:rsidP="001F0AE1">
      <w:pPr>
        <w:pStyle w:val="arial"/>
        <w:rPr>
          <w:b/>
          <w:sz w:val="22"/>
          <w:szCs w:val="22"/>
        </w:rPr>
      </w:pPr>
      <w:r w:rsidRPr="00BB59D9">
        <w:rPr>
          <w:sz w:val="22"/>
          <w:szCs w:val="22"/>
        </w:rPr>
        <w:br w:type="page"/>
      </w:r>
    </w:p>
    <w:p w:rsidR="001F0AE1" w:rsidRPr="00BB59D9" w:rsidRDefault="001F0AE1" w:rsidP="001F0AE1">
      <w:pPr>
        <w:spacing w:before="20" w:after="60"/>
        <w:jc w:val="center"/>
        <w:rPr>
          <w:rFonts w:eastAsia="Calibri"/>
          <w:b/>
          <w:sz w:val="22"/>
          <w:szCs w:val="22"/>
        </w:rPr>
      </w:pPr>
    </w:p>
    <w:p w:rsidR="001F0AE1" w:rsidRPr="007E7222" w:rsidRDefault="001F0AE1" w:rsidP="001F0AE1">
      <w:pPr>
        <w:rPr>
          <w:b/>
          <w:sz w:val="28"/>
          <w:szCs w:val="22"/>
        </w:rPr>
      </w:pPr>
      <w:r w:rsidRPr="007E7222">
        <w:rPr>
          <w:b/>
          <w:sz w:val="28"/>
          <w:szCs w:val="22"/>
        </w:rPr>
        <w:t>SECTION ONE: INTRODUCTION</w:t>
      </w:r>
    </w:p>
    <w:p w:rsidR="001F0AE1" w:rsidRPr="00BB59D9" w:rsidRDefault="001F0AE1" w:rsidP="001F0AE1">
      <w:pPr>
        <w:pStyle w:val="Footer"/>
        <w:tabs>
          <w:tab w:val="clear" w:pos="4320"/>
          <w:tab w:val="clear" w:pos="8640"/>
        </w:tabs>
        <w:rPr>
          <w:sz w:val="22"/>
          <w:szCs w:val="22"/>
        </w:rPr>
      </w:pPr>
    </w:p>
    <w:p w:rsidR="001F0AE1" w:rsidRPr="00BB59D9" w:rsidRDefault="001F0AE1" w:rsidP="001F0AE1">
      <w:pPr>
        <w:rPr>
          <w:sz w:val="22"/>
          <w:szCs w:val="22"/>
        </w:rPr>
      </w:pPr>
      <w:r w:rsidRPr="00BB59D9">
        <w:rPr>
          <w:sz w:val="22"/>
          <w:szCs w:val="22"/>
        </w:rPr>
        <w:t>SINTRO</w:t>
      </w:r>
    </w:p>
    <w:p w:rsidR="001F0AE1" w:rsidRPr="00BB59D9" w:rsidRDefault="001F0AE1" w:rsidP="001F0AE1">
      <w:pPr>
        <w:rPr>
          <w:b/>
          <w:sz w:val="22"/>
          <w:szCs w:val="22"/>
        </w:rPr>
      </w:pPr>
      <w:r w:rsidRPr="00BB59D9">
        <w:rPr>
          <w:b/>
          <w:sz w:val="22"/>
          <w:szCs w:val="22"/>
        </w:rPr>
        <w:t xml:space="preserve">During the survey I will ask you questions about your visitation to national parks, your </w:t>
      </w:r>
      <w:r w:rsidRPr="00071AC9">
        <w:rPr>
          <w:b/>
          <w:noProof/>
          <w:sz w:val="22"/>
          <w:szCs w:val="22"/>
        </w:rPr>
        <w:t>knowledge</w:t>
      </w:r>
      <w:r w:rsidRPr="00BB59D9">
        <w:rPr>
          <w:b/>
          <w:sz w:val="22"/>
          <w:szCs w:val="22"/>
        </w:rPr>
        <w:t xml:space="preserve"> and experience with National Park Service programs outside of parks, and, if relevant, your child’s experience in national parks.</w:t>
      </w:r>
    </w:p>
    <w:p w:rsidR="001F0AE1" w:rsidRPr="00BB59D9" w:rsidRDefault="001F0AE1" w:rsidP="001F0AE1">
      <w:pPr>
        <w:rPr>
          <w:b/>
          <w:sz w:val="22"/>
          <w:szCs w:val="22"/>
        </w:rPr>
      </w:pPr>
    </w:p>
    <w:p w:rsidR="001F0AE1" w:rsidRPr="00BB59D9" w:rsidRDefault="001F0AE1" w:rsidP="001F0AE1">
      <w:pPr>
        <w:rPr>
          <w:sz w:val="22"/>
          <w:szCs w:val="22"/>
        </w:rPr>
      </w:pPr>
      <w:r w:rsidRPr="00BB59D9">
        <w:rPr>
          <w:b/>
          <w:sz w:val="22"/>
          <w:szCs w:val="22"/>
        </w:rPr>
        <w:t>My first question is about your perception of the National Park Service.</w:t>
      </w:r>
      <w:r w:rsidRPr="00BB59D9">
        <w:rPr>
          <w:sz w:val="22"/>
          <w:szCs w:val="22"/>
        </w:rPr>
        <w:t xml:space="preserve"> </w:t>
      </w:r>
    </w:p>
    <w:p w:rsidR="001F0AE1" w:rsidRPr="00BB59D9" w:rsidRDefault="001F0AE1" w:rsidP="001F0AE1">
      <w:pPr>
        <w:pStyle w:val="Footer"/>
        <w:tabs>
          <w:tab w:val="clear" w:pos="4320"/>
          <w:tab w:val="clear" w:pos="8640"/>
        </w:tabs>
        <w:rPr>
          <w:sz w:val="22"/>
          <w:szCs w:val="22"/>
        </w:rPr>
      </w:pPr>
    </w:p>
    <w:p w:rsidR="001F0AE1" w:rsidRPr="00BB59D9" w:rsidRDefault="001F0AE1" w:rsidP="001F0AE1">
      <w:pPr>
        <w:pStyle w:val="Footer"/>
        <w:tabs>
          <w:tab w:val="clear" w:pos="4320"/>
          <w:tab w:val="clear" w:pos="8640"/>
        </w:tabs>
        <w:spacing w:after="120"/>
        <w:rPr>
          <w:b/>
          <w:sz w:val="22"/>
          <w:szCs w:val="22"/>
        </w:rPr>
      </w:pPr>
      <w:r w:rsidRPr="00BB59D9">
        <w:rPr>
          <w:sz w:val="22"/>
          <w:szCs w:val="22"/>
        </w:rPr>
        <w:t xml:space="preserve">1. </w:t>
      </w:r>
      <w:r w:rsidRPr="00BB59D9">
        <w:rPr>
          <w:b/>
          <w:sz w:val="22"/>
          <w:szCs w:val="22"/>
        </w:rPr>
        <w:t xml:space="preserve">Please tell me how satisfied you are with the way the National Park Service manages the national parks, national seashores, historic sites, battlefields, national monuments and other designations. In general, are you: </w:t>
      </w:r>
    </w:p>
    <w:p w:rsidR="001F0AE1" w:rsidRPr="00BB59D9" w:rsidRDefault="001F0AE1" w:rsidP="001F0AE1">
      <w:pPr>
        <w:rPr>
          <w:sz w:val="22"/>
          <w:szCs w:val="22"/>
        </w:rPr>
      </w:pPr>
    </w:p>
    <w:p w:rsidR="001F0AE1" w:rsidRPr="00BB59D9" w:rsidRDefault="001F0AE1" w:rsidP="001F0AE1">
      <w:pPr>
        <w:ind w:left="720"/>
        <w:rPr>
          <w:b/>
          <w:sz w:val="22"/>
          <w:szCs w:val="22"/>
        </w:rPr>
      </w:pPr>
      <w:r w:rsidRPr="00BB59D9">
        <w:rPr>
          <w:b/>
          <w:sz w:val="22"/>
          <w:szCs w:val="22"/>
        </w:rPr>
        <w:t>1. Very satisfied</w:t>
      </w:r>
    </w:p>
    <w:p w:rsidR="001F0AE1" w:rsidRPr="00BB59D9" w:rsidRDefault="001F0AE1" w:rsidP="001F0AE1">
      <w:pPr>
        <w:ind w:left="720"/>
        <w:rPr>
          <w:b/>
          <w:sz w:val="22"/>
          <w:szCs w:val="22"/>
        </w:rPr>
      </w:pPr>
      <w:r w:rsidRPr="00BB59D9">
        <w:rPr>
          <w:b/>
          <w:sz w:val="22"/>
          <w:szCs w:val="22"/>
        </w:rPr>
        <w:t>2. Somewhat satisfied</w:t>
      </w:r>
    </w:p>
    <w:p w:rsidR="001F0AE1" w:rsidRPr="00BB59D9" w:rsidRDefault="001F0AE1" w:rsidP="001F0AE1">
      <w:pPr>
        <w:ind w:left="720"/>
        <w:rPr>
          <w:b/>
          <w:sz w:val="22"/>
          <w:szCs w:val="22"/>
        </w:rPr>
      </w:pPr>
      <w:r w:rsidRPr="00BB59D9">
        <w:rPr>
          <w:b/>
          <w:sz w:val="22"/>
          <w:szCs w:val="22"/>
        </w:rPr>
        <w:t>3. Neither satisfied nor dissatisfied</w:t>
      </w:r>
    </w:p>
    <w:p w:rsidR="001F0AE1" w:rsidRPr="00BB59D9" w:rsidRDefault="001F0AE1" w:rsidP="001F0AE1">
      <w:pPr>
        <w:ind w:left="720"/>
        <w:rPr>
          <w:b/>
          <w:sz w:val="22"/>
          <w:szCs w:val="22"/>
        </w:rPr>
      </w:pPr>
      <w:r w:rsidRPr="00BB59D9">
        <w:rPr>
          <w:b/>
          <w:sz w:val="22"/>
          <w:szCs w:val="22"/>
        </w:rPr>
        <w:t xml:space="preserve">4. Somewhat </w:t>
      </w:r>
      <w:r w:rsidRPr="00071AC9">
        <w:rPr>
          <w:b/>
          <w:noProof/>
          <w:sz w:val="22"/>
          <w:szCs w:val="22"/>
        </w:rPr>
        <w:t>dissatisfied</w:t>
      </w:r>
      <w:r w:rsidRPr="00BB59D9">
        <w:rPr>
          <w:b/>
          <w:sz w:val="22"/>
          <w:szCs w:val="22"/>
        </w:rPr>
        <w:t xml:space="preserve">, or </w:t>
      </w:r>
    </w:p>
    <w:p w:rsidR="001F0AE1" w:rsidRPr="00BB59D9" w:rsidRDefault="001F0AE1" w:rsidP="001F0AE1">
      <w:pPr>
        <w:ind w:left="720"/>
        <w:rPr>
          <w:b/>
          <w:sz w:val="22"/>
          <w:szCs w:val="22"/>
        </w:rPr>
      </w:pPr>
      <w:r w:rsidRPr="00BB59D9">
        <w:rPr>
          <w:b/>
          <w:sz w:val="22"/>
          <w:szCs w:val="22"/>
        </w:rPr>
        <w:t>5. Very dissatisfied?</w:t>
      </w:r>
    </w:p>
    <w:p w:rsidR="001F0AE1" w:rsidRPr="00BB59D9" w:rsidRDefault="001F0AE1" w:rsidP="001F0AE1">
      <w:pPr>
        <w:rPr>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8. Don't know/Not sure</w:t>
      </w:r>
    </w:p>
    <w:p w:rsidR="001F0AE1" w:rsidRDefault="001F0AE1" w:rsidP="009C687B">
      <w:pPr>
        <w:pStyle w:val="PlainText"/>
        <w:ind w:left="720"/>
        <w:rPr>
          <w:sz w:val="22"/>
          <w:szCs w:val="22"/>
        </w:rPr>
      </w:pPr>
      <w:r w:rsidRPr="00BB59D9">
        <w:rPr>
          <w:rFonts w:ascii="Times New Roman" w:hAnsi="Times New Roman" w:cs="Times New Roman"/>
          <w:sz w:val="22"/>
          <w:szCs w:val="22"/>
        </w:rPr>
        <w:t>999. No Answer/Refused</w:t>
      </w:r>
    </w:p>
    <w:p w:rsidR="001F0AE1" w:rsidRDefault="001F0AE1" w:rsidP="001F0AE1">
      <w:pPr>
        <w:rPr>
          <w:sz w:val="22"/>
          <w:szCs w:val="22"/>
        </w:rPr>
      </w:pPr>
    </w:p>
    <w:p w:rsidR="001F0AE1" w:rsidRPr="00BB59D9" w:rsidRDefault="001F0AE1" w:rsidP="001F0AE1">
      <w:pPr>
        <w:rPr>
          <w:b/>
          <w:sz w:val="22"/>
          <w:szCs w:val="22"/>
        </w:rPr>
      </w:pPr>
      <w:r w:rsidRPr="00BB59D9">
        <w:rPr>
          <w:sz w:val="22"/>
          <w:szCs w:val="22"/>
        </w:rPr>
        <w:t xml:space="preserve">2. </w:t>
      </w:r>
      <w:r w:rsidRPr="00BB59D9">
        <w:rPr>
          <w:b/>
          <w:sz w:val="22"/>
          <w:szCs w:val="22"/>
        </w:rPr>
        <w:t xml:space="preserve">In what state do you currently live, or do you live in D.C.? </w:t>
      </w:r>
    </w:p>
    <w:p w:rsidR="001F0AE1" w:rsidRPr="00BB59D9" w:rsidRDefault="001F0AE1" w:rsidP="001F0AE1">
      <w:pPr>
        <w:ind w:left="720"/>
        <w:rPr>
          <w:sz w:val="22"/>
          <w:szCs w:val="22"/>
        </w:rPr>
      </w:pPr>
      <w:r w:rsidRPr="00BB59D9">
        <w:rPr>
          <w:sz w:val="22"/>
          <w:szCs w:val="22"/>
        </w:rPr>
        <w:t>________ (enter state or D.C.)</w:t>
      </w:r>
    </w:p>
    <w:p w:rsidR="001F0AE1" w:rsidRPr="00BB59D9" w:rsidRDefault="001F0AE1" w:rsidP="001F0AE1">
      <w:pPr>
        <w:rPr>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8. Don't know/Not sure</w:t>
      </w:r>
    </w:p>
    <w:p w:rsidR="001F0AE1"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9. No Answer/Refused</w:t>
      </w:r>
    </w:p>
    <w:p w:rsidR="009C687B" w:rsidRDefault="009C687B" w:rsidP="001F0AE1">
      <w:pPr>
        <w:spacing w:after="120"/>
        <w:rPr>
          <w:sz w:val="22"/>
          <w:szCs w:val="22"/>
        </w:rPr>
      </w:pPr>
    </w:p>
    <w:p w:rsidR="001F0AE1" w:rsidRPr="00BB59D9" w:rsidRDefault="001F0AE1" w:rsidP="001F0AE1">
      <w:pPr>
        <w:spacing w:after="120"/>
        <w:rPr>
          <w:b/>
          <w:sz w:val="22"/>
          <w:szCs w:val="22"/>
        </w:rPr>
      </w:pPr>
      <w:r w:rsidRPr="00BB59D9">
        <w:rPr>
          <w:sz w:val="22"/>
          <w:szCs w:val="22"/>
        </w:rPr>
        <w:t xml:space="preserve">3. </w:t>
      </w:r>
      <w:r w:rsidRPr="00BB59D9">
        <w:rPr>
          <w:b/>
          <w:sz w:val="22"/>
          <w:szCs w:val="22"/>
        </w:rPr>
        <w:t>What is your age?</w:t>
      </w:r>
    </w:p>
    <w:p w:rsidR="001F0AE1" w:rsidRPr="00BB59D9" w:rsidRDefault="001F0AE1" w:rsidP="001F0AE1">
      <w:pPr>
        <w:ind w:left="720"/>
        <w:rPr>
          <w:sz w:val="22"/>
          <w:szCs w:val="22"/>
        </w:rPr>
      </w:pPr>
      <w:r w:rsidRPr="00BB59D9">
        <w:rPr>
          <w:sz w:val="22"/>
          <w:szCs w:val="22"/>
        </w:rPr>
        <w:t>________ (type answer here)</w:t>
      </w:r>
    </w:p>
    <w:p w:rsidR="001F0AE1" w:rsidRPr="00BB59D9" w:rsidRDefault="001F0AE1" w:rsidP="001F0AE1">
      <w:pPr>
        <w:rPr>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8. Don't know/Not sure</w:t>
      </w:r>
    </w:p>
    <w:p w:rsidR="001F0AE1"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9. No Answer/Refused</w:t>
      </w:r>
    </w:p>
    <w:p w:rsidR="001F0AE1" w:rsidRPr="00BB59D9" w:rsidRDefault="001F0AE1" w:rsidP="001F0AE1">
      <w:pPr>
        <w:rPr>
          <w:sz w:val="22"/>
          <w:szCs w:val="22"/>
        </w:rPr>
      </w:pPr>
    </w:p>
    <w:p w:rsidR="001F0AE1" w:rsidRPr="00BB59D9" w:rsidRDefault="001F0AE1" w:rsidP="001F0AE1">
      <w:pPr>
        <w:spacing w:after="120"/>
        <w:rPr>
          <w:b/>
          <w:sz w:val="22"/>
          <w:szCs w:val="22"/>
        </w:rPr>
      </w:pPr>
      <w:r w:rsidRPr="00BB59D9">
        <w:rPr>
          <w:sz w:val="22"/>
          <w:szCs w:val="22"/>
        </w:rPr>
        <w:t>4.</w:t>
      </w:r>
      <w:r w:rsidRPr="00BB59D9">
        <w:rPr>
          <w:b/>
          <w:sz w:val="22"/>
          <w:szCs w:val="22"/>
        </w:rPr>
        <w:t xml:space="preserve"> How many children under the age of 18 do you have living with you?</w:t>
      </w:r>
    </w:p>
    <w:p w:rsidR="001F0AE1" w:rsidRPr="00BB59D9" w:rsidRDefault="001F0AE1" w:rsidP="001F0AE1">
      <w:pPr>
        <w:ind w:left="720"/>
        <w:rPr>
          <w:sz w:val="22"/>
          <w:szCs w:val="22"/>
        </w:rPr>
      </w:pPr>
      <w:r w:rsidRPr="00BB59D9">
        <w:rPr>
          <w:sz w:val="22"/>
          <w:szCs w:val="22"/>
        </w:rPr>
        <w:t>______ (type answer here)</w:t>
      </w:r>
    </w:p>
    <w:p w:rsidR="001F0AE1" w:rsidRPr="00BB59D9" w:rsidRDefault="001F0AE1" w:rsidP="001F0AE1">
      <w:pPr>
        <w:rPr>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8. Don't know/Not sure</w:t>
      </w:r>
    </w:p>
    <w:p w:rsidR="001F0AE1" w:rsidRPr="00BB59D9" w:rsidRDefault="001F0AE1" w:rsidP="001F0AE1">
      <w:pPr>
        <w:ind w:left="720"/>
        <w:rPr>
          <w:sz w:val="22"/>
          <w:szCs w:val="22"/>
        </w:rPr>
      </w:pPr>
      <w:r w:rsidRPr="00BB59D9">
        <w:rPr>
          <w:sz w:val="22"/>
          <w:szCs w:val="22"/>
        </w:rPr>
        <w:t>999. No Answer/Refused</w:t>
      </w:r>
    </w:p>
    <w:p w:rsidR="001F0AE1" w:rsidRPr="00BB59D9" w:rsidRDefault="001F0AE1" w:rsidP="001F0AE1">
      <w:pPr>
        <w:rPr>
          <w:sz w:val="22"/>
          <w:szCs w:val="22"/>
        </w:rPr>
      </w:pPr>
    </w:p>
    <w:p w:rsidR="001F0AE1" w:rsidRDefault="001F0AE1" w:rsidP="001F0AE1">
      <w:pPr>
        <w:ind w:left="720"/>
        <w:rPr>
          <w:sz w:val="22"/>
          <w:szCs w:val="22"/>
        </w:rPr>
      </w:pPr>
      <w:r w:rsidRPr="00BB59D9">
        <w:rPr>
          <w:sz w:val="22"/>
          <w:szCs w:val="22"/>
        </w:rPr>
        <w:t>If question 4 = 0, skip to PV1</w:t>
      </w:r>
    </w:p>
    <w:p w:rsidR="001F0AE1" w:rsidRPr="00BB59D9" w:rsidRDefault="001F0AE1" w:rsidP="001F0AE1">
      <w:pPr>
        <w:rPr>
          <w:sz w:val="22"/>
          <w:szCs w:val="22"/>
        </w:rPr>
      </w:pPr>
    </w:p>
    <w:p w:rsidR="001F0AE1" w:rsidRPr="00BB59D9" w:rsidRDefault="001F0AE1" w:rsidP="001F0AE1">
      <w:pPr>
        <w:spacing w:after="120"/>
        <w:rPr>
          <w:b/>
          <w:sz w:val="22"/>
          <w:szCs w:val="22"/>
        </w:rPr>
      </w:pPr>
      <w:r w:rsidRPr="00BB59D9">
        <w:rPr>
          <w:sz w:val="22"/>
          <w:szCs w:val="22"/>
        </w:rPr>
        <w:t>5.</w:t>
      </w:r>
      <w:r w:rsidRPr="00BB59D9">
        <w:rPr>
          <w:b/>
          <w:sz w:val="22"/>
          <w:szCs w:val="22"/>
        </w:rPr>
        <w:t xml:space="preserve"> Of those children, how many are age 12 to 17?</w:t>
      </w:r>
    </w:p>
    <w:p w:rsidR="001F0AE1" w:rsidRPr="00BB59D9" w:rsidRDefault="001F0AE1" w:rsidP="001F0AE1">
      <w:pPr>
        <w:ind w:left="720"/>
        <w:rPr>
          <w:sz w:val="22"/>
          <w:szCs w:val="22"/>
        </w:rPr>
      </w:pPr>
      <w:r w:rsidRPr="00BB59D9">
        <w:rPr>
          <w:sz w:val="22"/>
          <w:szCs w:val="22"/>
        </w:rPr>
        <w:t>______ (type answer here)</w:t>
      </w:r>
    </w:p>
    <w:p w:rsidR="001F0AE1" w:rsidRPr="00BB59D9" w:rsidRDefault="001F0AE1" w:rsidP="001F0AE1">
      <w:pPr>
        <w:rPr>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8. Don't know/Not sure</w:t>
      </w:r>
    </w:p>
    <w:p w:rsidR="001F0AE1" w:rsidRPr="00BB59D9" w:rsidRDefault="001F0AE1" w:rsidP="001F0AE1">
      <w:pPr>
        <w:ind w:left="720"/>
        <w:rPr>
          <w:sz w:val="22"/>
          <w:szCs w:val="22"/>
        </w:rPr>
      </w:pPr>
      <w:r w:rsidRPr="00BB59D9">
        <w:rPr>
          <w:sz w:val="22"/>
          <w:szCs w:val="22"/>
        </w:rPr>
        <w:t>999. No Answer/Refused</w:t>
      </w:r>
    </w:p>
    <w:p w:rsidR="003B6573" w:rsidRDefault="003B6573">
      <w:pPr>
        <w:rPr>
          <w:b/>
          <w:sz w:val="22"/>
          <w:szCs w:val="22"/>
        </w:rPr>
      </w:pPr>
      <w:r>
        <w:rPr>
          <w:b/>
          <w:sz w:val="22"/>
          <w:szCs w:val="22"/>
        </w:rPr>
        <w:br w:type="page"/>
      </w:r>
    </w:p>
    <w:p w:rsidR="001F0AE1" w:rsidRPr="00BB59D9" w:rsidRDefault="001F0AE1" w:rsidP="001F0AE1">
      <w:pPr>
        <w:ind w:left="90"/>
        <w:rPr>
          <w:b/>
          <w:sz w:val="22"/>
          <w:szCs w:val="22"/>
        </w:rPr>
      </w:pPr>
    </w:p>
    <w:p w:rsidR="001F0AE1" w:rsidRPr="00BB59D9" w:rsidRDefault="001F0AE1" w:rsidP="001F0AE1">
      <w:pPr>
        <w:rPr>
          <w:sz w:val="28"/>
          <w:szCs w:val="22"/>
        </w:rPr>
      </w:pPr>
      <w:r w:rsidRPr="00BB59D9">
        <w:rPr>
          <w:b/>
          <w:sz w:val="28"/>
          <w:szCs w:val="22"/>
        </w:rPr>
        <w:t>SECTION 2: PARK VISITATION</w:t>
      </w:r>
      <w:r>
        <w:rPr>
          <w:b/>
          <w:sz w:val="28"/>
          <w:szCs w:val="22"/>
        </w:rPr>
        <w:t xml:space="preserve"> (PV)</w:t>
      </w:r>
    </w:p>
    <w:p w:rsidR="001F0AE1" w:rsidRPr="00BB59D9" w:rsidRDefault="001F0AE1" w:rsidP="001F0AE1">
      <w:pPr>
        <w:rPr>
          <w:b/>
          <w:sz w:val="22"/>
          <w:szCs w:val="22"/>
        </w:rPr>
      </w:pPr>
    </w:p>
    <w:p w:rsidR="001F0AE1" w:rsidRPr="00BB59D9" w:rsidRDefault="001F0AE1" w:rsidP="001F0AE1">
      <w:pPr>
        <w:spacing w:after="120"/>
        <w:ind w:right="8"/>
        <w:rPr>
          <w:b/>
          <w:sz w:val="22"/>
          <w:szCs w:val="22"/>
        </w:rPr>
      </w:pPr>
      <w:r w:rsidRPr="00BB59D9">
        <w:rPr>
          <w:b/>
          <w:sz w:val="22"/>
          <w:szCs w:val="22"/>
        </w:rPr>
        <w:t xml:space="preserve">In this next series of </w:t>
      </w:r>
      <w:r w:rsidRPr="00071AC9">
        <w:rPr>
          <w:b/>
          <w:noProof/>
          <w:sz w:val="22"/>
          <w:szCs w:val="22"/>
        </w:rPr>
        <w:t>questions</w:t>
      </w:r>
      <w:r w:rsidRPr="00BB59D9">
        <w:rPr>
          <w:b/>
          <w:sz w:val="22"/>
          <w:szCs w:val="22"/>
        </w:rPr>
        <w:t xml:space="preserve"> I will be asking you about your history of park visitation.</w:t>
      </w:r>
      <w:r>
        <w:rPr>
          <w:b/>
          <w:sz w:val="22"/>
          <w:szCs w:val="22"/>
        </w:rPr>
        <w:t xml:space="preserve"> T</w:t>
      </w:r>
      <w:r w:rsidRPr="00BB59D9">
        <w:rPr>
          <w:b/>
          <w:sz w:val="22"/>
          <w:szCs w:val="22"/>
        </w:rPr>
        <w:t xml:space="preserve">he National Park System consists of all the park units managed by the National Park Service. Park units include national parks, national seashores, historic sites, battlefields, national monuments and other designations. Although these different </w:t>
      </w:r>
      <w:r w:rsidRPr="00071AC9">
        <w:rPr>
          <w:b/>
          <w:noProof/>
          <w:sz w:val="22"/>
          <w:szCs w:val="22"/>
        </w:rPr>
        <w:t>designations</w:t>
      </w:r>
      <w:r w:rsidRPr="00BB59D9">
        <w:rPr>
          <w:b/>
          <w:sz w:val="22"/>
          <w:szCs w:val="22"/>
        </w:rPr>
        <w:t xml:space="preserve"> exist, I will refer to all park units in this survey as ‘national parks.’ </w:t>
      </w:r>
    </w:p>
    <w:p w:rsidR="001F0AE1" w:rsidRPr="00BB59D9" w:rsidRDefault="001F0AE1" w:rsidP="001F0AE1">
      <w:pPr>
        <w:spacing w:after="120"/>
        <w:rPr>
          <w:sz w:val="22"/>
          <w:szCs w:val="22"/>
        </w:rPr>
      </w:pPr>
      <w:r w:rsidRPr="00BB59D9">
        <w:rPr>
          <w:sz w:val="22"/>
          <w:szCs w:val="22"/>
        </w:rPr>
        <w:t xml:space="preserve">PV1. </w:t>
      </w:r>
      <w:r w:rsidRPr="00BB59D9">
        <w:rPr>
          <w:b/>
          <w:sz w:val="22"/>
          <w:szCs w:val="22"/>
        </w:rPr>
        <w:t>How many times in the past two years have you visited a national park?</w:t>
      </w:r>
    </w:p>
    <w:p w:rsidR="001F0AE1" w:rsidRPr="00BB59D9" w:rsidRDefault="001F0AE1" w:rsidP="001F0AE1">
      <w:pPr>
        <w:ind w:left="720"/>
        <w:rPr>
          <w:sz w:val="22"/>
          <w:szCs w:val="22"/>
        </w:rPr>
      </w:pPr>
      <w:r w:rsidRPr="00BB59D9">
        <w:rPr>
          <w:b/>
          <w:sz w:val="22"/>
          <w:szCs w:val="22"/>
        </w:rPr>
        <w:t xml:space="preserve">________ </w:t>
      </w:r>
      <w:r w:rsidRPr="00BB59D9">
        <w:rPr>
          <w:sz w:val="22"/>
          <w:szCs w:val="22"/>
        </w:rPr>
        <w:t xml:space="preserve">(type number of visits here) </w:t>
      </w:r>
    </w:p>
    <w:p w:rsidR="001F0AE1" w:rsidRPr="00BB59D9" w:rsidRDefault="001F0AE1" w:rsidP="001F0AE1">
      <w:pPr>
        <w:rPr>
          <w:sz w:val="22"/>
          <w:szCs w:val="22"/>
        </w:rPr>
      </w:pPr>
    </w:p>
    <w:p w:rsidR="001F0AE1" w:rsidRPr="00BB59D9" w:rsidRDefault="001F0AE1" w:rsidP="001F0AE1">
      <w:pPr>
        <w:ind w:left="720"/>
        <w:rPr>
          <w:sz w:val="22"/>
          <w:szCs w:val="22"/>
        </w:rPr>
      </w:pPr>
      <w:r w:rsidRPr="00BB59D9">
        <w:rPr>
          <w:sz w:val="22"/>
          <w:szCs w:val="22"/>
        </w:rPr>
        <w:t>If PV1 &gt; zero, skip to PV4</w:t>
      </w:r>
    </w:p>
    <w:p w:rsidR="001F0AE1" w:rsidRPr="00BB59D9" w:rsidRDefault="001F0AE1" w:rsidP="001F0AE1">
      <w:pPr>
        <w:rPr>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 xml:space="preserve">998. Don't know/Not sure </w:t>
      </w:r>
    </w:p>
    <w:p w:rsidR="001F0AE1" w:rsidRDefault="001F0AE1" w:rsidP="00CF0F4B">
      <w:pPr>
        <w:pStyle w:val="PlainText"/>
        <w:ind w:left="720"/>
        <w:rPr>
          <w:rFonts w:ascii="Times New Roman" w:hAnsi="Times New Roman" w:cs="Times New Roman"/>
          <w:sz w:val="22"/>
          <w:szCs w:val="22"/>
        </w:rPr>
      </w:pPr>
      <w:r w:rsidRPr="00BB59D9">
        <w:rPr>
          <w:rFonts w:ascii="Times New Roman" w:hAnsi="Times New Roman" w:cs="Times New Roman"/>
          <w:sz w:val="22"/>
          <w:szCs w:val="22"/>
        </w:rPr>
        <w:t xml:space="preserve">999. No Answer/Refused </w:t>
      </w:r>
    </w:p>
    <w:p w:rsidR="00CF0F4B" w:rsidRPr="00BB59D9" w:rsidRDefault="00CF0F4B" w:rsidP="00CF0F4B">
      <w:pPr>
        <w:pStyle w:val="PlainText"/>
        <w:ind w:left="720"/>
        <w:rPr>
          <w:sz w:val="22"/>
          <w:szCs w:val="22"/>
        </w:rPr>
      </w:pPr>
    </w:p>
    <w:p w:rsidR="001F0AE1" w:rsidRPr="00BB59D9" w:rsidRDefault="001F0AE1" w:rsidP="001F0AE1">
      <w:pPr>
        <w:pStyle w:val="nrpsNormal"/>
        <w:spacing w:after="0"/>
        <w:rPr>
          <w:b/>
          <w:sz w:val="22"/>
          <w:szCs w:val="22"/>
        </w:rPr>
      </w:pPr>
      <w:r w:rsidRPr="00BB59D9">
        <w:rPr>
          <w:sz w:val="22"/>
          <w:szCs w:val="22"/>
        </w:rPr>
        <w:t xml:space="preserve">PV2. </w:t>
      </w:r>
      <w:r w:rsidRPr="00BB59D9">
        <w:rPr>
          <w:b/>
          <w:sz w:val="22"/>
          <w:szCs w:val="22"/>
        </w:rPr>
        <w:t xml:space="preserve">Have you ever, in your lifetime, visited a national park? </w:t>
      </w:r>
    </w:p>
    <w:p w:rsidR="001F0AE1" w:rsidRPr="00BB59D9" w:rsidRDefault="001F0AE1" w:rsidP="001F0AE1">
      <w:pPr>
        <w:pStyle w:val="nrpsNormal"/>
        <w:spacing w:after="0"/>
        <w:rPr>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1. Yes</w:t>
      </w:r>
    </w:p>
    <w:p w:rsidR="001F0AE1" w:rsidRPr="00BB59D9" w:rsidRDefault="001F0AE1" w:rsidP="001F0AE1">
      <w:pPr>
        <w:ind w:left="720"/>
        <w:rPr>
          <w:sz w:val="22"/>
          <w:szCs w:val="22"/>
        </w:rPr>
      </w:pPr>
      <w:r w:rsidRPr="00BB59D9">
        <w:rPr>
          <w:sz w:val="22"/>
          <w:szCs w:val="22"/>
        </w:rPr>
        <w:t>2. No (skip to PV4)</w:t>
      </w:r>
    </w:p>
    <w:p w:rsidR="001F0AE1" w:rsidRPr="00BB59D9" w:rsidRDefault="001F0AE1" w:rsidP="001F0AE1">
      <w:pPr>
        <w:pStyle w:val="PlainText"/>
        <w:rPr>
          <w:rFonts w:ascii="Times New Roman" w:hAnsi="Times New Roman" w:cs="Times New Roman"/>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8. Don't know/Not sure (skip to PV4)</w:t>
      </w:r>
    </w:p>
    <w:p w:rsidR="001F0AE1" w:rsidRDefault="001F0AE1" w:rsidP="0043049B">
      <w:pPr>
        <w:pStyle w:val="PlainText"/>
        <w:ind w:left="720"/>
        <w:rPr>
          <w:sz w:val="22"/>
          <w:szCs w:val="22"/>
        </w:rPr>
      </w:pPr>
      <w:r w:rsidRPr="00BB59D9">
        <w:rPr>
          <w:rFonts w:ascii="Times New Roman" w:hAnsi="Times New Roman" w:cs="Times New Roman"/>
          <w:sz w:val="22"/>
          <w:szCs w:val="22"/>
        </w:rPr>
        <w:t>999. No Answer/Refused (skip to PV4)</w:t>
      </w:r>
      <w:r w:rsidR="0043049B">
        <w:rPr>
          <w:sz w:val="22"/>
          <w:szCs w:val="22"/>
        </w:rPr>
        <w:t xml:space="preserve"> </w:t>
      </w:r>
    </w:p>
    <w:p w:rsidR="001F0AE1" w:rsidRPr="00BB59D9" w:rsidRDefault="001F0AE1" w:rsidP="001F0AE1">
      <w:pPr>
        <w:pStyle w:val="nrpsNormal"/>
        <w:spacing w:after="0"/>
        <w:rPr>
          <w:sz w:val="22"/>
          <w:szCs w:val="22"/>
        </w:rPr>
      </w:pPr>
    </w:p>
    <w:p w:rsidR="001F0AE1" w:rsidRPr="00BB59D9" w:rsidRDefault="001F0AE1" w:rsidP="001F0AE1">
      <w:pPr>
        <w:pStyle w:val="nrpsNormal"/>
        <w:spacing w:after="0"/>
        <w:rPr>
          <w:b/>
          <w:sz w:val="22"/>
          <w:szCs w:val="22"/>
        </w:rPr>
      </w:pPr>
      <w:r w:rsidRPr="00BB59D9">
        <w:rPr>
          <w:sz w:val="22"/>
          <w:szCs w:val="22"/>
        </w:rPr>
        <w:t xml:space="preserve">PV3. </w:t>
      </w:r>
      <w:r w:rsidRPr="00BB59D9">
        <w:rPr>
          <w:b/>
          <w:sz w:val="22"/>
          <w:szCs w:val="22"/>
        </w:rPr>
        <w:t xml:space="preserve">We would like to know about the last time you visited a national park. </w:t>
      </w:r>
      <w:r w:rsidRPr="00071AC9">
        <w:rPr>
          <w:b/>
          <w:noProof/>
          <w:sz w:val="22"/>
          <w:szCs w:val="22"/>
        </w:rPr>
        <w:t>Was your most recent visit …</w:t>
      </w:r>
      <w:r w:rsidRPr="00BB59D9">
        <w:rPr>
          <w:sz w:val="22"/>
          <w:szCs w:val="22"/>
        </w:rPr>
        <w:t xml:space="preserve"> </w:t>
      </w:r>
    </w:p>
    <w:p w:rsidR="001F0AE1" w:rsidRPr="00BB59D9" w:rsidRDefault="001F0AE1" w:rsidP="001F0AE1">
      <w:pPr>
        <w:pStyle w:val="nrpsNormal"/>
        <w:spacing w:after="0"/>
        <w:rPr>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 xml:space="preserve">1. </w:t>
      </w:r>
      <w:r w:rsidRPr="00BB59D9">
        <w:rPr>
          <w:rFonts w:ascii="Times New Roman" w:hAnsi="Times New Roman" w:cs="Times New Roman"/>
          <w:b/>
          <w:sz w:val="22"/>
          <w:szCs w:val="22"/>
        </w:rPr>
        <w:t xml:space="preserve">More than </w:t>
      </w:r>
      <w:r w:rsidRPr="00071AC9">
        <w:rPr>
          <w:rFonts w:ascii="Times New Roman" w:hAnsi="Times New Roman" w:cs="Times New Roman"/>
          <w:b/>
          <w:noProof/>
          <w:sz w:val="22"/>
          <w:szCs w:val="22"/>
        </w:rPr>
        <w:t>5</w:t>
      </w:r>
      <w:r w:rsidRPr="00BB59D9">
        <w:rPr>
          <w:rFonts w:ascii="Times New Roman" w:hAnsi="Times New Roman" w:cs="Times New Roman"/>
          <w:b/>
          <w:sz w:val="22"/>
          <w:szCs w:val="22"/>
        </w:rPr>
        <w:t xml:space="preserve"> years ago</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 xml:space="preserve">2. </w:t>
      </w:r>
      <w:r w:rsidRPr="00BB59D9">
        <w:rPr>
          <w:rFonts w:ascii="Times New Roman" w:hAnsi="Times New Roman" w:cs="Times New Roman"/>
          <w:b/>
          <w:sz w:val="22"/>
          <w:szCs w:val="22"/>
        </w:rPr>
        <w:t>From 2 to 5 years ago</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3. (Volunteered: Within the past two years)</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4. (Volunteered: Never)</w:t>
      </w:r>
    </w:p>
    <w:p w:rsidR="001F0AE1" w:rsidRPr="00BB59D9" w:rsidRDefault="001F0AE1" w:rsidP="001F0AE1">
      <w:pPr>
        <w:pStyle w:val="PlainText"/>
        <w:rPr>
          <w:rFonts w:ascii="Times New Roman" w:hAnsi="Times New Roman" w:cs="Times New Roman"/>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8. Don't know/Not sure</w:t>
      </w:r>
    </w:p>
    <w:p w:rsidR="001F0AE1"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9. No Answer/Refused</w:t>
      </w:r>
    </w:p>
    <w:p w:rsidR="001F0AE1" w:rsidRPr="00BB59D9" w:rsidRDefault="001F0AE1" w:rsidP="001F0AE1">
      <w:pPr>
        <w:pStyle w:val="nrpsNormal"/>
        <w:spacing w:after="0"/>
        <w:rPr>
          <w:sz w:val="22"/>
          <w:szCs w:val="22"/>
        </w:rPr>
      </w:pPr>
    </w:p>
    <w:p w:rsidR="001F0AE1" w:rsidRPr="00BB59D9" w:rsidRDefault="001F0AE1" w:rsidP="001F0AE1">
      <w:pPr>
        <w:pStyle w:val="nrpsNormal"/>
        <w:spacing w:after="0"/>
        <w:rPr>
          <w:b/>
          <w:sz w:val="22"/>
          <w:szCs w:val="22"/>
        </w:rPr>
      </w:pPr>
      <w:r w:rsidRPr="00BB59D9">
        <w:rPr>
          <w:sz w:val="22"/>
          <w:szCs w:val="22"/>
        </w:rPr>
        <w:t xml:space="preserve">PV4. </w:t>
      </w:r>
      <w:r w:rsidRPr="00BB59D9">
        <w:rPr>
          <w:b/>
          <w:sz w:val="22"/>
          <w:szCs w:val="22"/>
        </w:rPr>
        <w:t xml:space="preserve">Please tell us whether you strongly agree, somewhat agree, neither agree nor disagree, somewhat disagree, or strongly disagree with the following statement: </w:t>
      </w:r>
    </w:p>
    <w:p w:rsidR="001F0AE1" w:rsidRPr="00BB59D9" w:rsidRDefault="001F0AE1" w:rsidP="001F0AE1">
      <w:pPr>
        <w:pStyle w:val="nrpsNormal"/>
        <w:spacing w:after="0"/>
        <w:rPr>
          <w:sz w:val="22"/>
          <w:szCs w:val="22"/>
        </w:rPr>
      </w:pPr>
    </w:p>
    <w:p w:rsidR="001F0AE1" w:rsidRPr="00BB59D9" w:rsidRDefault="001F0AE1" w:rsidP="001F0AE1">
      <w:pPr>
        <w:pStyle w:val="nrpsNormal"/>
        <w:spacing w:after="0"/>
        <w:rPr>
          <w:b/>
          <w:sz w:val="22"/>
          <w:szCs w:val="22"/>
        </w:rPr>
      </w:pPr>
      <w:r w:rsidRPr="00BB59D9">
        <w:rPr>
          <w:b/>
          <w:sz w:val="22"/>
          <w:szCs w:val="22"/>
        </w:rPr>
        <w:t>"I plan to visit a national park within the next 12 months."</w:t>
      </w:r>
      <w:r w:rsidRPr="00BB59D9">
        <w:rPr>
          <w:sz w:val="22"/>
          <w:szCs w:val="22"/>
        </w:rPr>
        <w:t xml:space="preserve"> </w:t>
      </w:r>
    </w:p>
    <w:p w:rsidR="001F0AE1" w:rsidRPr="00BB59D9" w:rsidRDefault="001F0AE1" w:rsidP="001F0AE1">
      <w:pPr>
        <w:rPr>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1. Strongly agre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2. Somewhat agre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3. Neither agree nor disagre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4. Somewhat disagre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5. Strongly disagree</w:t>
      </w:r>
    </w:p>
    <w:p w:rsidR="001F0AE1" w:rsidRPr="00BB59D9" w:rsidRDefault="001F0AE1" w:rsidP="001F0AE1">
      <w:pPr>
        <w:pStyle w:val="PlainText"/>
        <w:rPr>
          <w:rFonts w:ascii="Times New Roman" w:hAnsi="Times New Roman" w:cs="Times New Roman"/>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8. Don't know/Not sur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9. No Answer/Refused</w:t>
      </w:r>
    </w:p>
    <w:p w:rsidR="001F0AE1" w:rsidRPr="00BB59D9" w:rsidRDefault="001F0AE1" w:rsidP="001F0AE1">
      <w:pPr>
        <w:rPr>
          <w:sz w:val="22"/>
          <w:szCs w:val="22"/>
        </w:rPr>
      </w:pPr>
    </w:p>
    <w:p w:rsidR="001F0AE1" w:rsidRDefault="001F0AE1" w:rsidP="00CF0F4B">
      <w:pPr>
        <w:rPr>
          <w:sz w:val="22"/>
          <w:szCs w:val="22"/>
        </w:rPr>
      </w:pPr>
      <w:r w:rsidRPr="00BB59D9">
        <w:rPr>
          <w:sz w:val="22"/>
          <w:szCs w:val="22"/>
        </w:rPr>
        <w:t>If PV1= zero, skip to NV1</w:t>
      </w:r>
    </w:p>
    <w:p w:rsidR="003408D2" w:rsidRPr="00B22652" w:rsidRDefault="003408D2" w:rsidP="003408D2">
      <w:pPr>
        <w:autoSpaceDE w:val="0"/>
        <w:autoSpaceDN w:val="0"/>
        <w:adjustRightInd w:val="0"/>
        <w:rPr>
          <w:szCs w:val="24"/>
        </w:rPr>
      </w:pPr>
    </w:p>
    <w:p w:rsidR="00956CC6" w:rsidRDefault="00956CC6">
      <w:pPr>
        <w:rPr>
          <w:sz w:val="22"/>
          <w:szCs w:val="22"/>
        </w:rPr>
      </w:pPr>
      <w:r>
        <w:rPr>
          <w:sz w:val="22"/>
          <w:szCs w:val="22"/>
        </w:rPr>
        <w:br w:type="page"/>
      </w:r>
    </w:p>
    <w:p w:rsidR="001F0AE1" w:rsidRPr="00BB59D9" w:rsidRDefault="001F0AE1" w:rsidP="001F0AE1">
      <w:pPr>
        <w:pStyle w:val="nrpsNormal"/>
        <w:spacing w:after="0"/>
        <w:rPr>
          <w:b/>
          <w:sz w:val="22"/>
          <w:szCs w:val="22"/>
        </w:rPr>
      </w:pPr>
      <w:r w:rsidRPr="00BB59D9">
        <w:rPr>
          <w:sz w:val="22"/>
          <w:szCs w:val="22"/>
        </w:rPr>
        <w:t xml:space="preserve">PV5. </w:t>
      </w:r>
      <w:r w:rsidRPr="00BB59D9">
        <w:rPr>
          <w:b/>
          <w:sz w:val="22"/>
          <w:szCs w:val="22"/>
        </w:rPr>
        <w:t xml:space="preserve">Which national park did you </w:t>
      </w:r>
      <w:r w:rsidRPr="00071AC9">
        <w:rPr>
          <w:b/>
          <w:noProof/>
          <w:sz w:val="22"/>
          <w:szCs w:val="22"/>
        </w:rPr>
        <w:t>LAST</w:t>
      </w:r>
      <w:r w:rsidRPr="00BB59D9">
        <w:rPr>
          <w:b/>
          <w:sz w:val="22"/>
          <w:szCs w:val="22"/>
        </w:rPr>
        <w:t xml:space="preserve"> visit? </w:t>
      </w:r>
    </w:p>
    <w:p w:rsidR="001F0AE1" w:rsidRPr="00BB59D9" w:rsidRDefault="001F0AE1" w:rsidP="001F0AE1">
      <w:pPr>
        <w:pStyle w:val="PlainText"/>
        <w:ind w:left="720"/>
        <w:rPr>
          <w:rFonts w:ascii="Times New Roman" w:hAnsi="Times New Roman" w:cs="Times New Roman"/>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1. Successfully named a national park from the list of national park units</w:t>
      </w:r>
    </w:p>
    <w:p w:rsidR="001F0AE1" w:rsidRPr="00BB59D9" w:rsidRDefault="001F0AE1" w:rsidP="001F0AE1">
      <w:pPr>
        <w:ind w:left="720"/>
        <w:rPr>
          <w:sz w:val="22"/>
          <w:szCs w:val="22"/>
        </w:rPr>
      </w:pPr>
      <w:r w:rsidRPr="00BB59D9">
        <w:rPr>
          <w:sz w:val="22"/>
          <w:szCs w:val="22"/>
        </w:rPr>
        <w:t xml:space="preserve">2. Did not </w:t>
      </w:r>
      <w:r w:rsidRPr="00071AC9">
        <w:rPr>
          <w:noProof/>
          <w:sz w:val="22"/>
          <w:szCs w:val="22"/>
        </w:rPr>
        <w:t>name</w:t>
      </w:r>
      <w:r w:rsidRPr="00BB59D9">
        <w:rPr>
          <w:sz w:val="22"/>
          <w:szCs w:val="22"/>
        </w:rPr>
        <w:t xml:space="preserve"> a national park (skip to NV1)</w:t>
      </w:r>
    </w:p>
    <w:p w:rsidR="001F0AE1" w:rsidRPr="00BB59D9" w:rsidRDefault="001F0AE1" w:rsidP="001F0AE1">
      <w:pPr>
        <w:pStyle w:val="PlainText"/>
        <w:ind w:left="720"/>
        <w:rPr>
          <w:rFonts w:ascii="Times New Roman" w:hAnsi="Times New Roman" w:cs="Times New Roman"/>
          <w:sz w:val="22"/>
          <w:szCs w:val="22"/>
        </w:rPr>
      </w:pPr>
    </w:p>
    <w:p w:rsidR="001F0AE1" w:rsidRPr="00BB59D9" w:rsidRDefault="001F0AE1" w:rsidP="001F0AE1">
      <w:pPr>
        <w:ind w:left="720"/>
        <w:rPr>
          <w:sz w:val="22"/>
          <w:szCs w:val="22"/>
        </w:rPr>
      </w:pPr>
      <w:r w:rsidRPr="00BB59D9">
        <w:rPr>
          <w:sz w:val="22"/>
          <w:szCs w:val="22"/>
        </w:rPr>
        <w:t>998. Don't know/Not sure (skip to NV1)</w:t>
      </w:r>
    </w:p>
    <w:p w:rsidR="001F0AE1" w:rsidRDefault="001F0AE1" w:rsidP="001F0AE1">
      <w:pPr>
        <w:ind w:left="720"/>
        <w:rPr>
          <w:sz w:val="22"/>
          <w:szCs w:val="22"/>
        </w:rPr>
      </w:pPr>
      <w:r w:rsidRPr="00BB59D9">
        <w:rPr>
          <w:sz w:val="22"/>
          <w:szCs w:val="22"/>
        </w:rPr>
        <w:t>999. No Answer/Refused (skip to NV1)</w:t>
      </w:r>
    </w:p>
    <w:p w:rsidR="001F0AE1" w:rsidRPr="00BB59D9" w:rsidRDefault="001F0AE1" w:rsidP="001F0AE1">
      <w:pPr>
        <w:pStyle w:val="nrpsNormal"/>
        <w:spacing w:after="0"/>
        <w:ind w:left="720"/>
        <w:rPr>
          <w:sz w:val="22"/>
          <w:szCs w:val="22"/>
        </w:rPr>
      </w:pPr>
    </w:p>
    <w:p w:rsidR="001F0AE1" w:rsidRPr="00BB59D9" w:rsidRDefault="001F0AE1" w:rsidP="001F0AE1">
      <w:pPr>
        <w:pStyle w:val="nrpsNormal"/>
        <w:spacing w:after="0"/>
        <w:ind w:left="630"/>
        <w:rPr>
          <w:b/>
          <w:sz w:val="22"/>
          <w:szCs w:val="22"/>
        </w:rPr>
      </w:pPr>
      <w:r w:rsidRPr="00BB59D9">
        <w:rPr>
          <w:sz w:val="22"/>
          <w:szCs w:val="22"/>
        </w:rPr>
        <w:t xml:space="preserve">PV5a. </w:t>
      </w:r>
      <w:r w:rsidRPr="00BB59D9">
        <w:rPr>
          <w:b/>
          <w:sz w:val="22"/>
          <w:szCs w:val="22"/>
        </w:rPr>
        <w:t>So, we're calling [</w:t>
      </w:r>
      <w:r w:rsidRPr="00BB59D9">
        <w:rPr>
          <w:sz w:val="22"/>
          <w:szCs w:val="22"/>
        </w:rPr>
        <w:t>Park Name]</w:t>
      </w:r>
      <w:r w:rsidRPr="00BB59D9">
        <w:rPr>
          <w:b/>
          <w:sz w:val="22"/>
          <w:szCs w:val="22"/>
        </w:rPr>
        <w:t xml:space="preserve"> your most recent visit to a national park. Do I have that right? </w:t>
      </w:r>
    </w:p>
    <w:p w:rsidR="001F0AE1" w:rsidRPr="00BB59D9" w:rsidRDefault="001F0AE1" w:rsidP="001F0AE1">
      <w:pPr>
        <w:pStyle w:val="PlainText"/>
        <w:ind w:left="720"/>
        <w:rPr>
          <w:rFonts w:ascii="Times New Roman" w:hAnsi="Times New Roman" w:cs="Times New Roman"/>
          <w:sz w:val="22"/>
          <w:szCs w:val="22"/>
        </w:rPr>
      </w:pPr>
    </w:p>
    <w:p w:rsidR="001F0AE1" w:rsidRPr="00BB59D9" w:rsidRDefault="001F0AE1" w:rsidP="001F0AE1">
      <w:pPr>
        <w:pStyle w:val="PlainText"/>
        <w:ind w:left="1440"/>
        <w:rPr>
          <w:rFonts w:ascii="Times New Roman" w:hAnsi="Times New Roman" w:cs="Times New Roman"/>
          <w:sz w:val="22"/>
          <w:szCs w:val="22"/>
        </w:rPr>
      </w:pPr>
      <w:r w:rsidRPr="00BB59D9">
        <w:rPr>
          <w:rFonts w:ascii="Times New Roman" w:hAnsi="Times New Roman" w:cs="Times New Roman"/>
          <w:sz w:val="22"/>
          <w:szCs w:val="22"/>
        </w:rPr>
        <w:t>1. Yes</w:t>
      </w:r>
    </w:p>
    <w:p w:rsidR="001F0AE1" w:rsidRPr="00BB59D9" w:rsidRDefault="001F0AE1" w:rsidP="001F0AE1">
      <w:pPr>
        <w:ind w:left="1440"/>
        <w:rPr>
          <w:b/>
          <w:sz w:val="22"/>
          <w:szCs w:val="22"/>
        </w:rPr>
      </w:pPr>
      <w:r w:rsidRPr="00BB59D9">
        <w:rPr>
          <w:sz w:val="22"/>
          <w:szCs w:val="22"/>
        </w:rPr>
        <w:t>2. No</w:t>
      </w:r>
    </w:p>
    <w:p w:rsidR="001F0AE1" w:rsidRPr="00BB59D9" w:rsidRDefault="001F0AE1" w:rsidP="001F0AE1">
      <w:pPr>
        <w:pStyle w:val="nrpsNormal"/>
        <w:spacing w:after="0"/>
        <w:ind w:left="1440"/>
        <w:rPr>
          <w:sz w:val="22"/>
          <w:szCs w:val="22"/>
        </w:rPr>
      </w:pPr>
    </w:p>
    <w:p w:rsidR="001F0AE1" w:rsidRDefault="001F0AE1" w:rsidP="001F0AE1">
      <w:pPr>
        <w:pStyle w:val="nrpsNormal"/>
        <w:spacing w:after="0"/>
        <w:ind w:left="1440"/>
        <w:rPr>
          <w:sz w:val="22"/>
          <w:szCs w:val="22"/>
        </w:rPr>
      </w:pPr>
      <w:r w:rsidRPr="00BB59D9">
        <w:rPr>
          <w:sz w:val="22"/>
          <w:szCs w:val="22"/>
        </w:rPr>
        <w:t xml:space="preserve">If No, </w:t>
      </w:r>
      <w:r w:rsidRPr="00071AC9">
        <w:rPr>
          <w:noProof/>
          <w:sz w:val="22"/>
          <w:szCs w:val="22"/>
        </w:rPr>
        <w:t>make a correction to</w:t>
      </w:r>
      <w:r w:rsidRPr="00BB59D9">
        <w:rPr>
          <w:sz w:val="22"/>
          <w:szCs w:val="22"/>
        </w:rPr>
        <w:t xml:space="preserve"> the park name last visited.</w:t>
      </w:r>
    </w:p>
    <w:p w:rsidR="00CF0F4B" w:rsidRPr="00BB59D9" w:rsidRDefault="00CF0F4B" w:rsidP="001F0AE1">
      <w:pPr>
        <w:pStyle w:val="nrpsNormal"/>
        <w:spacing w:after="0"/>
        <w:ind w:left="1440"/>
        <w:rPr>
          <w:b/>
          <w:sz w:val="22"/>
          <w:szCs w:val="22"/>
        </w:rPr>
      </w:pPr>
      <w:r>
        <w:rPr>
          <w:sz w:val="22"/>
          <w:szCs w:val="22"/>
        </w:rPr>
        <w:t xml:space="preserve">If Yes, that’s the right unit, proceed with </w:t>
      </w:r>
      <w:r w:rsidRPr="00071AC9">
        <w:rPr>
          <w:noProof/>
          <w:sz w:val="22"/>
          <w:szCs w:val="22"/>
        </w:rPr>
        <w:t>interview</w:t>
      </w:r>
      <w:r>
        <w:rPr>
          <w:sz w:val="22"/>
          <w:szCs w:val="22"/>
        </w:rPr>
        <w:t>.</w:t>
      </w:r>
    </w:p>
    <w:p w:rsidR="003408D2" w:rsidRPr="00BB59D9" w:rsidRDefault="003408D2" w:rsidP="001F0AE1">
      <w:pPr>
        <w:tabs>
          <w:tab w:val="left" w:pos="1080"/>
          <w:tab w:val="left" w:pos="6750"/>
          <w:tab w:val="right" w:pos="8640"/>
        </w:tabs>
        <w:rPr>
          <w:sz w:val="22"/>
          <w:szCs w:val="22"/>
        </w:rPr>
      </w:pPr>
    </w:p>
    <w:p w:rsidR="001F0AE1" w:rsidRPr="00BB59D9" w:rsidRDefault="001F0AE1" w:rsidP="001F0AE1">
      <w:pPr>
        <w:rPr>
          <w:b/>
          <w:sz w:val="22"/>
          <w:szCs w:val="22"/>
        </w:rPr>
      </w:pPr>
      <w:r w:rsidRPr="00BB59D9">
        <w:rPr>
          <w:sz w:val="22"/>
          <w:szCs w:val="22"/>
          <w:shd w:val="clear" w:color="auto" w:fill="FFFFFF"/>
        </w:rPr>
        <w:t>PV6.</w:t>
      </w:r>
      <w:r w:rsidRPr="00BB59D9">
        <w:rPr>
          <w:b/>
          <w:sz w:val="22"/>
          <w:szCs w:val="22"/>
        </w:rPr>
        <w:t xml:space="preserve"> During your last visit to [</w:t>
      </w:r>
      <w:r w:rsidRPr="00BB59D9">
        <w:rPr>
          <w:sz w:val="22"/>
          <w:szCs w:val="22"/>
        </w:rPr>
        <w:t>Park Name</w:t>
      </w:r>
      <w:r w:rsidRPr="00BB59D9">
        <w:rPr>
          <w:b/>
          <w:sz w:val="22"/>
          <w:szCs w:val="22"/>
        </w:rPr>
        <w:t xml:space="preserve">], how much time did you spend in the national park itself? </w:t>
      </w:r>
    </w:p>
    <w:p w:rsidR="001F0AE1" w:rsidRPr="00BB59D9" w:rsidRDefault="001F0AE1" w:rsidP="001F0AE1">
      <w:pPr>
        <w:rPr>
          <w:sz w:val="22"/>
          <w:szCs w:val="22"/>
          <w:shd w:val="clear" w:color="auto" w:fill="FFFFFF"/>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1. One day or less</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2. Multiple days</w:t>
      </w:r>
    </w:p>
    <w:p w:rsidR="001F0AE1" w:rsidRPr="00BB59D9" w:rsidRDefault="001F0AE1" w:rsidP="001F0AE1">
      <w:pPr>
        <w:rPr>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8. Don't know/Not sure (skip to PV8)</w:t>
      </w:r>
    </w:p>
    <w:p w:rsidR="001F0AE1"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9. No Answer/Refused (skip to PV8)</w:t>
      </w:r>
    </w:p>
    <w:p w:rsidR="001F0AE1" w:rsidRDefault="001F0AE1" w:rsidP="001F0AE1">
      <w:pPr>
        <w:rPr>
          <w:sz w:val="22"/>
          <w:szCs w:val="22"/>
        </w:rPr>
      </w:pPr>
    </w:p>
    <w:p w:rsidR="001F0AE1" w:rsidRPr="00BB59D9" w:rsidRDefault="001F0AE1" w:rsidP="001F0AE1">
      <w:pPr>
        <w:rPr>
          <w:sz w:val="22"/>
          <w:szCs w:val="22"/>
        </w:rPr>
      </w:pPr>
    </w:p>
    <w:p w:rsidR="001F0AE1" w:rsidRPr="00BB59D9" w:rsidRDefault="001F0AE1" w:rsidP="001F0AE1">
      <w:pPr>
        <w:keepNext/>
        <w:keepLines/>
        <w:spacing w:after="240"/>
        <w:rPr>
          <w:b/>
          <w:sz w:val="22"/>
          <w:szCs w:val="22"/>
        </w:rPr>
      </w:pPr>
      <w:r w:rsidRPr="00BB59D9">
        <w:rPr>
          <w:sz w:val="22"/>
          <w:szCs w:val="22"/>
          <w:shd w:val="clear" w:color="auto" w:fill="FFFFFF"/>
        </w:rPr>
        <w:t xml:space="preserve">PV7a. </w:t>
      </w:r>
      <w:r w:rsidRPr="00BB59D9">
        <w:rPr>
          <w:b/>
          <w:sz w:val="22"/>
          <w:szCs w:val="22"/>
          <w:shd w:val="clear" w:color="auto" w:fill="FFFFFF"/>
        </w:rPr>
        <w:t xml:space="preserve">Including yourself, how many people were in your group during your last visit to </w:t>
      </w:r>
      <w:r w:rsidRPr="00BB59D9">
        <w:rPr>
          <w:b/>
          <w:sz w:val="22"/>
          <w:szCs w:val="22"/>
        </w:rPr>
        <w:t>[</w:t>
      </w:r>
      <w:r w:rsidRPr="00BB59D9">
        <w:rPr>
          <w:sz w:val="22"/>
          <w:szCs w:val="22"/>
        </w:rPr>
        <w:t>Park Name</w:t>
      </w:r>
      <w:r w:rsidRPr="00BB59D9">
        <w:rPr>
          <w:b/>
          <w:sz w:val="22"/>
          <w:szCs w:val="22"/>
        </w:rPr>
        <w:t>]?</w:t>
      </w:r>
    </w:p>
    <w:p w:rsidR="001F0AE1" w:rsidRPr="00BB59D9" w:rsidRDefault="001F0AE1" w:rsidP="001F0AE1">
      <w:pPr>
        <w:ind w:left="720"/>
        <w:rPr>
          <w:sz w:val="22"/>
          <w:szCs w:val="22"/>
        </w:rPr>
      </w:pPr>
      <w:r w:rsidRPr="00BB59D9">
        <w:rPr>
          <w:b/>
          <w:sz w:val="22"/>
          <w:szCs w:val="22"/>
        </w:rPr>
        <w:t xml:space="preserve">________ </w:t>
      </w:r>
      <w:r w:rsidRPr="00BB59D9">
        <w:rPr>
          <w:sz w:val="22"/>
          <w:szCs w:val="22"/>
        </w:rPr>
        <w:t xml:space="preserve">(type number in group here) </w:t>
      </w:r>
    </w:p>
    <w:p w:rsidR="001F0AE1" w:rsidRPr="00BB59D9" w:rsidRDefault="001F0AE1" w:rsidP="001F0AE1">
      <w:pPr>
        <w:ind w:left="720"/>
        <w:rPr>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8. Don't know/Not sure (skip to PV7c)</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9. No Answer/Refused (skip to PV7c)</w:t>
      </w:r>
    </w:p>
    <w:p w:rsidR="001F0AE1" w:rsidRPr="00BB59D9" w:rsidRDefault="001F0AE1" w:rsidP="001F0AE1">
      <w:pPr>
        <w:ind w:left="720"/>
        <w:rPr>
          <w:sz w:val="22"/>
          <w:szCs w:val="22"/>
        </w:rPr>
      </w:pPr>
    </w:p>
    <w:p w:rsidR="001F0AE1" w:rsidRDefault="001F0AE1" w:rsidP="001F0AE1">
      <w:pPr>
        <w:ind w:left="720"/>
        <w:rPr>
          <w:sz w:val="22"/>
          <w:szCs w:val="22"/>
        </w:rPr>
      </w:pPr>
      <w:r w:rsidRPr="00BB59D9">
        <w:rPr>
          <w:sz w:val="22"/>
          <w:szCs w:val="22"/>
        </w:rPr>
        <w:t>If PV7a = 1, skip to PV7c</w:t>
      </w:r>
    </w:p>
    <w:p w:rsidR="001F0AE1" w:rsidRPr="00BB59D9" w:rsidRDefault="001F0AE1" w:rsidP="001F0AE1">
      <w:pPr>
        <w:rPr>
          <w:sz w:val="22"/>
          <w:szCs w:val="22"/>
        </w:rPr>
      </w:pPr>
    </w:p>
    <w:p w:rsidR="001F0AE1" w:rsidRPr="00BB59D9" w:rsidRDefault="001F0AE1" w:rsidP="001F0AE1">
      <w:pPr>
        <w:keepNext/>
        <w:keepLines/>
        <w:spacing w:after="240"/>
        <w:rPr>
          <w:b/>
          <w:sz w:val="22"/>
          <w:szCs w:val="22"/>
        </w:rPr>
      </w:pPr>
      <w:r w:rsidRPr="00BB59D9">
        <w:rPr>
          <w:sz w:val="22"/>
          <w:szCs w:val="22"/>
          <w:shd w:val="clear" w:color="auto" w:fill="FFFFFF"/>
        </w:rPr>
        <w:t xml:space="preserve">PV7b. </w:t>
      </w:r>
      <w:r w:rsidRPr="00BB59D9">
        <w:rPr>
          <w:b/>
          <w:sz w:val="22"/>
          <w:szCs w:val="22"/>
          <w:shd w:val="clear" w:color="auto" w:fill="FFFFFF"/>
        </w:rPr>
        <w:t>How many were children</w:t>
      </w:r>
      <w:r w:rsidRPr="00BB59D9">
        <w:rPr>
          <w:b/>
          <w:sz w:val="22"/>
          <w:szCs w:val="22"/>
        </w:rPr>
        <w:t>?</w:t>
      </w:r>
    </w:p>
    <w:p w:rsidR="001F0AE1" w:rsidRDefault="001F0AE1" w:rsidP="001F0AE1">
      <w:pPr>
        <w:ind w:left="720"/>
        <w:rPr>
          <w:sz w:val="22"/>
          <w:szCs w:val="22"/>
        </w:rPr>
      </w:pPr>
      <w:r w:rsidRPr="00BB59D9">
        <w:rPr>
          <w:b/>
          <w:sz w:val="22"/>
          <w:szCs w:val="22"/>
        </w:rPr>
        <w:t xml:space="preserve">________ </w:t>
      </w:r>
      <w:r w:rsidRPr="00BB59D9">
        <w:rPr>
          <w:sz w:val="22"/>
          <w:szCs w:val="22"/>
        </w:rPr>
        <w:t xml:space="preserve">(type number in group here) </w:t>
      </w:r>
    </w:p>
    <w:p w:rsidR="001F0AE1" w:rsidRDefault="001F0AE1" w:rsidP="001F0AE1">
      <w:pPr>
        <w:rPr>
          <w:b/>
          <w:sz w:val="22"/>
          <w:szCs w:val="22"/>
          <w:shd w:val="clear" w:color="auto" w:fill="FFFFFF"/>
        </w:rPr>
      </w:pPr>
    </w:p>
    <w:p w:rsidR="001F0AE1" w:rsidRPr="00CF0F4B" w:rsidRDefault="001F0AE1" w:rsidP="00CF0F4B">
      <w:pPr>
        <w:ind w:right="724"/>
      </w:pPr>
      <w:r w:rsidRPr="00CF0F4B">
        <w:rPr>
          <w:sz w:val="22"/>
          <w:szCs w:val="22"/>
          <w:shd w:val="clear" w:color="auto" w:fill="FFFFFF"/>
        </w:rPr>
        <w:t>PV7c.</w:t>
      </w:r>
      <w:r w:rsidRPr="00CF0F4B">
        <w:rPr>
          <w:b/>
          <w:bCs/>
          <w:i/>
          <w:iCs/>
          <w:sz w:val="22"/>
          <w:szCs w:val="22"/>
        </w:rPr>
        <w:t xml:space="preserve"> </w:t>
      </w:r>
      <w:r w:rsidRPr="00CF0F4B">
        <w:rPr>
          <w:b/>
          <w:bCs/>
          <w:iCs/>
          <w:sz w:val="22"/>
          <w:szCs w:val="22"/>
        </w:rPr>
        <w:t>As you know, some of the costs of travel such as gasoline, hotels, rental cars, and airline tickets often increase. Would you still have made your most recent visit to a national park</w:t>
      </w:r>
      <w:r w:rsidRPr="00CF0F4B">
        <w:rPr>
          <w:iCs/>
          <w:sz w:val="22"/>
          <w:szCs w:val="22"/>
        </w:rPr>
        <w:t xml:space="preserve"> </w:t>
      </w:r>
      <w:r w:rsidRPr="00CF0F4B">
        <w:rPr>
          <w:b/>
          <w:bCs/>
          <w:iCs/>
          <w:sz w:val="22"/>
          <w:szCs w:val="22"/>
        </w:rPr>
        <w:t xml:space="preserve">if your total trip costs were $ </w:t>
      </w:r>
      <w:r w:rsidRPr="00CF0F4B">
        <w:rPr>
          <w:iCs/>
          <w:sz w:val="22"/>
          <w:szCs w:val="22"/>
        </w:rPr>
        <w:t>[bid amount]</w:t>
      </w:r>
      <w:r w:rsidRPr="00CF0F4B">
        <w:rPr>
          <w:b/>
          <w:bCs/>
          <w:iCs/>
          <w:sz w:val="22"/>
          <w:szCs w:val="22"/>
        </w:rPr>
        <w:t xml:space="preserve"> more than the amount you spent on this </w:t>
      </w:r>
      <w:r w:rsidRPr="00071AC9">
        <w:rPr>
          <w:b/>
          <w:bCs/>
          <w:iCs/>
          <w:noProof/>
          <w:sz w:val="22"/>
          <w:szCs w:val="22"/>
        </w:rPr>
        <w:t>trip</w:t>
      </w:r>
      <w:r w:rsidRPr="00CF0F4B">
        <w:rPr>
          <w:b/>
          <w:bCs/>
          <w:iCs/>
          <w:sz w:val="22"/>
          <w:szCs w:val="22"/>
        </w:rPr>
        <w:t>?</w:t>
      </w:r>
    </w:p>
    <w:p w:rsidR="003408D2" w:rsidRPr="00BB59D9" w:rsidRDefault="003408D2" w:rsidP="001F0AE1">
      <w:pPr>
        <w:rPr>
          <w:sz w:val="22"/>
          <w:szCs w:val="22"/>
          <w:shd w:val="clear" w:color="auto" w:fill="FFFFFF"/>
        </w:rPr>
      </w:pPr>
    </w:p>
    <w:p w:rsidR="001F0AE1" w:rsidRPr="00BB59D9" w:rsidRDefault="001F0AE1" w:rsidP="001F0AE1">
      <w:pPr>
        <w:ind w:left="720"/>
        <w:rPr>
          <w:sz w:val="22"/>
          <w:szCs w:val="22"/>
          <w:shd w:val="clear" w:color="auto" w:fill="FFFFFF"/>
        </w:rPr>
      </w:pPr>
      <w:r w:rsidRPr="00BB59D9">
        <w:rPr>
          <w:sz w:val="22"/>
          <w:szCs w:val="22"/>
          <w:shd w:val="clear" w:color="auto" w:fill="FFFFFF"/>
        </w:rPr>
        <w:t>If PV6=1, bid amount will be randomly selected from the following bid vector:</w:t>
      </w:r>
    </w:p>
    <w:p w:rsidR="001F0AE1" w:rsidRPr="00BB59D9" w:rsidRDefault="001F0AE1" w:rsidP="001F0AE1">
      <w:pPr>
        <w:ind w:firstLine="720"/>
        <w:rPr>
          <w:sz w:val="22"/>
          <w:szCs w:val="22"/>
          <w:shd w:val="clear" w:color="auto" w:fill="FFFFFF"/>
        </w:rPr>
      </w:pPr>
      <w:r w:rsidRPr="00BB59D9">
        <w:rPr>
          <w:sz w:val="22"/>
          <w:szCs w:val="22"/>
          <w:shd w:val="clear" w:color="auto" w:fill="FFFFFF"/>
        </w:rPr>
        <w:t>2, 10, 20, 30, 45, 60, 75, 100, 125, 150, 200, 250, 350, 500, 750</w:t>
      </w:r>
    </w:p>
    <w:p w:rsidR="001F0AE1" w:rsidRPr="00BB59D9" w:rsidRDefault="001F0AE1" w:rsidP="001F0AE1">
      <w:pPr>
        <w:ind w:left="720"/>
        <w:rPr>
          <w:i/>
          <w:sz w:val="22"/>
          <w:szCs w:val="22"/>
          <w:shd w:val="clear" w:color="auto" w:fill="FFFFFF"/>
        </w:rPr>
      </w:pPr>
    </w:p>
    <w:p w:rsidR="001F0AE1" w:rsidRPr="00BB59D9" w:rsidRDefault="001F0AE1" w:rsidP="001F0AE1">
      <w:pPr>
        <w:ind w:left="720"/>
        <w:rPr>
          <w:sz w:val="22"/>
          <w:szCs w:val="22"/>
          <w:shd w:val="clear" w:color="auto" w:fill="FFFFFF"/>
        </w:rPr>
      </w:pPr>
      <w:r w:rsidRPr="00BB59D9">
        <w:rPr>
          <w:sz w:val="22"/>
          <w:szCs w:val="22"/>
          <w:shd w:val="clear" w:color="auto" w:fill="FFFFFF"/>
        </w:rPr>
        <w:t>If PV6=2, bid amount will be randomly selected from the following bid vector:</w:t>
      </w:r>
    </w:p>
    <w:p w:rsidR="001F0AE1" w:rsidRPr="00BB59D9" w:rsidRDefault="001F0AE1" w:rsidP="001F0AE1">
      <w:pPr>
        <w:ind w:firstLine="720"/>
        <w:rPr>
          <w:sz w:val="22"/>
          <w:szCs w:val="22"/>
          <w:shd w:val="clear" w:color="auto" w:fill="FFFFFF"/>
        </w:rPr>
      </w:pPr>
      <w:r w:rsidRPr="00BB59D9">
        <w:rPr>
          <w:sz w:val="22"/>
          <w:szCs w:val="22"/>
          <w:shd w:val="clear" w:color="auto" w:fill="FFFFFF"/>
        </w:rPr>
        <w:t>5, 15, 30, 50, 75, 100, 150, 200, 250, 350, 500, 750, 1000, 1500, 2000</w:t>
      </w:r>
    </w:p>
    <w:p w:rsidR="001F0AE1" w:rsidRPr="00BB59D9" w:rsidRDefault="001F0AE1" w:rsidP="001F0AE1">
      <w:pPr>
        <w:ind w:left="720"/>
        <w:rPr>
          <w:sz w:val="22"/>
          <w:szCs w:val="22"/>
        </w:rPr>
      </w:pPr>
    </w:p>
    <w:p w:rsidR="001F0AE1" w:rsidRPr="00BB59D9" w:rsidRDefault="001F0AE1" w:rsidP="001F0AE1">
      <w:pPr>
        <w:ind w:left="720"/>
        <w:rPr>
          <w:sz w:val="22"/>
          <w:szCs w:val="22"/>
          <w:shd w:val="clear" w:color="auto" w:fill="FFFFFF"/>
        </w:rPr>
      </w:pPr>
      <w:r w:rsidRPr="00BB59D9">
        <w:rPr>
          <w:sz w:val="22"/>
          <w:szCs w:val="22"/>
          <w:shd w:val="clear" w:color="auto" w:fill="FFFFFF"/>
        </w:rPr>
        <w:t>1. Yes</w:t>
      </w:r>
    </w:p>
    <w:p w:rsidR="001F0AE1" w:rsidRPr="00BB59D9" w:rsidRDefault="001F0AE1" w:rsidP="001F0AE1">
      <w:pPr>
        <w:ind w:left="720"/>
        <w:rPr>
          <w:sz w:val="22"/>
          <w:szCs w:val="22"/>
          <w:shd w:val="clear" w:color="auto" w:fill="FFFFFF"/>
        </w:rPr>
      </w:pPr>
      <w:r w:rsidRPr="00BB59D9">
        <w:rPr>
          <w:sz w:val="22"/>
          <w:szCs w:val="22"/>
          <w:shd w:val="clear" w:color="auto" w:fill="FFFFFF"/>
        </w:rPr>
        <w:t>2. No</w:t>
      </w:r>
    </w:p>
    <w:p w:rsidR="001F0AE1" w:rsidRPr="00BB59D9" w:rsidRDefault="001F0AE1" w:rsidP="001F0AE1">
      <w:pPr>
        <w:rPr>
          <w:sz w:val="22"/>
          <w:szCs w:val="22"/>
          <w:shd w:val="clear" w:color="auto" w:fill="FFFFFF"/>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 xml:space="preserve">998. Don't know/Not sure </w:t>
      </w:r>
    </w:p>
    <w:p w:rsidR="001F0AE1"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 xml:space="preserve">999. No Answer/Refused </w:t>
      </w:r>
    </w:p>
    <w:p w:rsidR="001F0AE1" w:rsidRDefault="001F0AE1" w:rsidP="001F0AE1">
      <w:pPr>
        <w:rPr>
          <w:b/>
          <w:sz w:val="22"/>
          <w:szCs w:val="22"/>
        </w:rPr>
      </w:pPr>
      <w:r w:rsidRPr="00BB59D9">
        <w:rPr>
          <w:b/>
          <w:sz w:val="22"/>
          <w:szCs w:val="22"/>
        </w:rPr>
        <w:t>Thinking about your last visit to</w:t>
      </w:r>
      <w:r w:rsidRPr="00BB59D9">
        <w:rPr>
          <w:sz w:val="22"/>
          <w:szCs w:val="22"/>
        </w:rPr>
        <w:t xml:space="preserve"> [Park Name], </w:t>
      </w:r>
      <w:r w:rsidRPr="00BB59D9">
        <w:rPr>
          <w:b/>
          <w:sz w:val="22"/>
          <w:szCs w:val="22"/>
        </w:rPr>
        <w:t xml:space="preserve">please tell me </w:t>
      </w:r>
      <w:r w:rsidRPr="00BB59D9">
        <w:rPr>
          <w:b/>
          <w:sz w:val="22"/>
          <w:szCs w:val="22"/>
          <w:u w:val="single"/>
        </w:rPr>
        <w:t xml:space="preserve">how important </w:t>
      </w:r>
      <w:r w:rsidRPr="00BB59D9">
        <w:rPr>
          <w:b/>
          <w:sz w:val="22"/>
          <w:szCs w:val="22"/>
        </w:rPr>
        <w:t xml:space="preserve">was each of the following </w:t>
      </w:r>
      <w:r w:rsidRPr="00BB59D9">
        <w:rPr>
          <w:b/>
          <w:sz w:val="22"/>
          <w:szCs w:val="22"/>
          <w:u w:val="single"/>
        </w:rPr>
        <w:t>reasons</w:t>
      </w:r>
      <w:r w:rsidRPr="00BB59D9">
        <w:rPr>
          <w:b/>
          <w:sz w:val="22"/>
          <w:szCs w:val="22"/>
        </w:rPr>
        <w:t xml:space="preserve"> for you to visit [</w:t>
      </w:r>
      <w:r w:rsidRPr="00BB59D9">
        <w:rPr>
          <w:sz w:val="22"/>
          <w:szCs w:val="22"/>
        </w:rPr>
        <w:t>Park Name].</w:t>
      </w:r>
      <w:r w:rsidRPr="00BB59D9">
        <w:rPr>
          <w:b/>
          <w:sz w:val="22"/>
          <w:szCs w:val="22"/>
        </w:rPr>
        <w:t xml:space="preserve">  How important was it </w:t>
      </w:r>
      <w:r w:rsidRPr="00071AC9">
        <w:rPr>
          <w:b/>
          <w:noProof/>
          <w:sz w:val="22"/>
          <w:szCs w:val="22"/>
        </w:rPr>
        <w:t>…</w:t>
      </w:r>
    </w:p>
    <w:p w:rsidR="001F0AE1" w:rsidRDefault="001F0AE1" w:rsidP="001F0AE1">
      <w:pPr>
        <w:rPr>
          <w:b/>
          <w:sz w:val="22"/>
          <w:szCs w:val="22"/>
        </w:rPr>
      </w:pPr>
    </w:p>
    <w:p w:rsidR="001F0AE1" w:rsidRDefault="001F0AE1" w:rsidP="001F0AE1">
      <w:pPr>
        <w:rPr>
          <w:b/>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1. Very important</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2. Important</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3. Not so important</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4. Not important at all</w:t>
      </w:r>
    </w:p>
    <w:p w:rsidR="001F0AE1" w:rsidRPr="00BB59D9" w:rsidRDefault="001F0AE1" w:rsidP="001F0AE1">
      <w:pPr>
        <w:pStyle w:val="PlainText"/>
        <w:rPr>
          <w:rFonts w:ascii="Times New Roman" w:hAnsi="Times New Roman" w:cs="Times New Roman"/>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 xml:space="preserve">998. Don't know/Not sure </w:t>
      </w:r>
    </w:p>
    <w:p w:rsidR="001F0AE1" w:rsidRPr="00BB59D9" w:rsidRDefault="001F0AE1" w:rsidP="001F0AE1">
      <w:pPr>
        <w:pStyle w:val="arial"/>
        <w:ind w:left="720"/>
        <w:rPr>
          <w:sz w:val="22"/>
          <w:szCs w:val="22"/>
        </w:rPr>
      </w:pPr>
      <w:r w:rsidRPr="00BB59D9">
        <w:rPr>
          <w:sz w:val="22"/>
          <w:szCs w:val="22"/>
        </w:rPr>
        <w:t>999. No Answer/Refused</w:t>
      </w:r>
    </w:p>
    <w:p w:rsidR="001F0AE1" w:rsidRPr="00BB59D9" w:rsidRDefault="001F0AE1" w:rsidP="001F0AE1">
      <w:pPr>
        <w:pStyle w:val="arial"/>
        <w:rPr>
          <w:sz w:val="22"/>
          <w:szCs w:val="22"/>
        </w:rPr>
      </w:pPr>
    </w:p>
    <w:p w:rsidR="001F0AE1" w:rsidRDefault="001F0AE1" w:rsidP="0043049B">
      <w:pPr>
        <w:pStyle w:val="arial"/>
      </w:pPr>
      <w:r w:rsidRPr="00BB59D9">
        <w:rPr>
          <w:sz w:val="22"/>
          <w:szCs w:val="22"/>
        </w:rPr>
        <w:t xml:space="preserve">PV8. </w:t>
      </w:r>
      <w:r w:rsidRPr="00BB59D9">
        <w:rPr>
          <w:b/>
          <w:sz w:val="22"/>
          <w:szCs w:val="22"/>
        </w:rPr>
        <w:t xml:space="preserve">to spend time with friends/family. </w:t>
      </w:r>
    </w:p>
    <w:p w:rsidR="001F0AE1" w:rsidRPr="00BB59D9" w:rsidRDefault="001F0AE1" w:rsidP="001F0AE1">
      <w:pPr>
        <w:pStyle w:val="arial"/>
        <w:rPr>
          <w:b/>
          <w:sz w:val="22"/>
          <w:szCs w:val="22"/>
        </w:rPr>
      </w:pPr>
    </w:p>
    <w:p w:rsidR="001F0AE1" w:rsidRDefault="001F0AE1" w:rsidP="001F0AE1">
      <w:pPr>
        <w:pStyle w:val="arial"/>
        <w:rPr>
          <w:b/>
          <w:sz w:val="22"/>
          <w:szCs w:val="22"/>
        </w:rPr>
      </w:pPr>
      <w:r w:rsidRPr="00BB59D9">
        <w:rPr>
          <w:sz w:val="22"/>
          <w:szCs w:val="22"/>
        </w:rPr>
        <w:t xml:space="preserve">PV9. </w:t>
      </w:r>
      <w:r w:rsidRPr="00BB59D9">
        <w:rPr>
          <w:b/>
          <w:sz w:val="22"/>
          <w:szCs w:val="22"/>
        </w:rPr>
        <w:t>to view wildlife or natural scenery.</w:t>
      </w:r>
    </w:p>
    <w:p w:rsidR="001F0AE1" w:rsidRPr="00BB59D9" w:rsidRDefault="001F0AE1" w:rsidP="001F0AE1">
      <w:pPr>
        <w:pStyle w:val="arial"/>
        <w:rPr>
          <w:b/>
          <w:sz w:val="22"/>
          <w:szCs w:val="22"/>
        </w:rPr>
      </w:pPr>
    </w:p>
    <w:p w:rsidR="001F0AE1" w:rsidRDefault="001F0AE1" w:rsidP="0043049B">
      <w:pPr>
        <w:pStyle w:val="arial"/>
        <w:rPr>
          <w:b/>
          <w:sz w:val="22"/>
          <w:szCs w:val="22"/>
        </w:rPr>
      </w:pPr>
      <w:r w:rsidRPr="00BB59D9">
        <w:rPr>
          <w:sz w:val="22"/>
          <w:szCs w:val="22"/>
        </w:rPr>
        <w:t xml:space="preserve">PV10. </w:t>
      </w:r>
      <w:r w:rsidRPr="00BB59D9">
        <w:rPr>
          <w:b/>
          <w:sz w:val="22"/>
          <w:szCs w:val="22"/>
        </w:rPr>
        <w:t>to get physical exercise.</w:t>
      </w:r>
      <w:r w:rsidR="0043049B">
        <w:rPr>
          <w:b/>
          <w:sz w:val="22"/>
          <w:szCs w:val="22"/>
        </w:rPr>
        <w:t xml:space="preserve"> </w:t>
      </w:r>
    </w:p>
    <w:p w:rsidR="001F0AE1" w:rsidRPr="00BB59D9" w:rsidRDefault="001F0AE1" w:rsidP="001F0AE1">
      <w:pPr>
        <w:pStyle w:val="arial"/>
        <w:rPr>
          <w:b/>
          <w:sz w:val="22"/>
          <w:szCs w:val="22"/>
        </w:rPr>
      </w:pPr>
    </w:p>
    <w:p w:rsidR="001F0AE1" w:rsidRDefault="001F0AE1" w:rsidP="0043049B">
      <w:pPr>
        <w:pStyle w:val="arial"/>
        <w:rPr>
          <w:b/>
          <w:sz w:val="22"/>
          <w:szCs w:val="22"/>
        </w:rPr>
      </w:pPr>
      <w:r w:rsidRPr="00BB59D9">
        <w:rPr>
          <w:sz w:val="22"/>
          <w:szCs w:val="22"/>
        </w:rPr>
        <w:t xml:space="preserve">PV11. </w:t>
      </w:r>
      <w:r w:rsidRPr="00BB59D9">
        <w:rPr>
          <w:b/>
          <w:sz w:val="22"/>
          <w:szCs w:val="22"/>
        </w:rPr>
        <w:t>to relax.</w:t>
      </w:r>
      <w:r w:rsidR="0043049B">
        <w:rPr>
          <w:b/>
          <w:sz w:val="22"/>
          <w:szCs w:val="22"/>
        </w:rPr>
        <w:t xml:space="preserve"> </w:t>
      </w:r>
    </w:p>
    <w:p w:rsidR="001F0AE1" w:rsidRPr="00BB59D9" w:rsidRDefault="001F0AE1" w:rsidP="001F0AE1">
      <w:pPr>
        <w:pStyle w:val="arial"/>
        <w:rPr>
          <w:b/>
          <w:sz w:val="22"/>
          <w:szCs w:val="22"/>
        </w:rPr>
      </w:pPr>
    </w:p>
    <w:p w:rsidR="001F0AE1" w:rsidRDefault="001F0AE1" w:rsidP="0043049B">
      <w:pPr>
        <w:pStyle w:val="arial"/>
        <w:rPr>
          <w:b/>
          <w:sz w:val="22"/>
          <w:szCs w:val="22"/>
        </w:rPr>
      </w:pPr>
      <w:r w:rsidRPr="00BB59D9">
        <w:rPr>
          <w:sz w:val="22"/>
          <w:szCs w:val="22"/>
        </w:rPr>
        <w:t xml:space="preserve">PV12. </w:t>
      </w:r>
      <w:r w:rsidRPr="00BB59D9">
        <w:rPr>
          <w:b/>
          <w:sz w:val="22"/>
          <w:szCs w:val="22"/>
        </w:rPr>
        <w:t>to learn more about American history and culture.</w:t>
      </w:r>
      <w:r w:rsidR="0043049B">
        <w:rPr>
          <w:b/>
          <w:sz w:val="22"/>
          <w:szCs w:val="22"/>
        </w:rPr>
        <w:t xml:space="preserve"> </w:t>
      </w:r>
    </w:p>
    <w:p w:rsidR="001F0AE1" w:rsidRPr="00BB59D9" w:rsidRDefault="001F0AE1" w:rsidP="001F0AE1">
      <w:pPr>
        <w:pStyle w:val="arial"/>
        <w:rPr>
          <w:b/>
          <w:sz w:val="22"/>
          <w:szCs w:val="22"/>
        </w:rPr>
      </w:pPr>
    </w:p>
    <w:p w:rsidR="001F0AE1" w:rsidRDefault="001F0AE1" w:rsidP="0043049B">
      <w:pPr>
        <w:pStyle w:val="arial"/>
        <w:rPr>
          <w:b/>
          <w:sz w:val="22"/>
          <w:szCs w:val="22"/>
        </w:rPr>
      </w:pPr>
      <w:r w:rsidRPr="00BB59D9">
        <w:rPr>
          <w:sz w:val="22"/>
          <w:szCs w:val="22"/>
        </w:rPr>
        <w:t xml:space="preserve">PV13. </w:t>
      </w:r>
      <w:r w:rsidRPr="00BB59D9">
        <w:rPr>
          <w:b/>
          <w:sz w:val="22"/>
          <w:szCs w:val="22"/>
        </w:rPr>
        <w:t>to learn more about nature.</w:t>
      </w:r>
      <w:r w:rsidR="0043049B">
        <w:rPr>
          <w:b/>
          <w:sz w:val="22"/>
          <w:szCs w:val="22"/>
        </w:rPr>
        <w:t xml:space="preserve"> </w:t>
      </w:r>
    </w:p>
    <w:p w:rsidR="001F0AE1" w:rsidRPr="00BB59D9" w:rsidRDefault="001F0AE1" w:rsidP="001F0AE1">
      <w:pPr>
        <w:pStyle w:val="arial"/>
        <w:rPr>
          <w:b/>
          <w:sz w:val="22"/>
          <w:szCs w:val="22"/>
        </w:rPr>
      </w:pPr>
    </w:p>
    <w:p w:rsidR="001F0AE1" w:rsidRDefault="001F0AE1" w:rsidP="0043049B">
      <w:pPr>
        <w:pStyle w:val="arial"/>
        <w:rPr>
          <w:b/>
          <w:sz w:val="22"/>
          <w:szCs w:val="22"/>
        </w:rPr>
      </w:pPr>
      <w:r w:rsidRPr="00BB59D9">
        <w:rPr>
          <w:sz w:val="22"/>
          <w:szCs w:val="22"/>
        </w:rPr>
        <w:t xml:space="preserve">PV14. </w:t>
      </w:r>
      <w:r w:rsidRPr="00BB59D9">
        <w:rPr>
          <w:b/>
          <w:sz w:val="22"/>
          <w:szCs w:val="22"/>
        </w:rPr>
        <w:t>to hear the sound of nature/quiet.</w:t>
      </w:r>
      <w:r w:rsidR="0043049B">
        <w:rPr>
          <w:b/>
          <w:sz w:val="22"/>
          <w:szCs w:val="22"/>
        </w:rPr>
        <w:t xml:space="preserve"> </w:t>
      </w:r>
    </w:p>
    <w:p w:rsidR="001F0AE1" w:rsidRPr="00BB59D9" w:rsidRDefault="001F0AE1" w:rsidP="001F0AE1">
      <w:pPr>
        <w:pStyle w:val="arial"/>
        <w:rPr>
          <w:b/>
          <w:sz w:val="22"/>
          <w:szCs w:val="22"/>
        </w:rPr>
      </w:pPr>
    </w:p>
    <w:p w:rsidR="001F0AE1" w:rsidRDefault="001F0AE1" w:rsidP="0043049B">
      <w:pPr>
        <w:pStyle w:val="arial"/>
        <w:rPr>
          <w:b/>
          <w:sz w:val="22"/>
          <w:szCs w:val="22"/>
        </w:rPr>
      </w:pPr>
      <w:r w:rsidRPr="00BB59D9">
        <w:rPr>
          <w:sz w:val="22"/>
          <w:szCs w:val="22"/>
        </w:rPr>
        <w:t xml:space="preserve">PV15. </w:t>
      </w:r>
      <w:r w:rsidRPr="00BB59D9">
        <w:rPr>
          <w:b/>
          <w:sz w:val="22"/>
          <w:szCs w:val="22"/>
        </w:rPr>
        <w:t>to experience solitude.</w:t>
      </w:r>
      <w:r w:rsidR="0043049B">
        <w:rPr>
          <w:b/>
          <w:sz w:val="22"/>
          <w:szCs w:val="22"/>
        </w:rPr>
        <w:t xml:space="preserve"> </w:t>
      </w:r>
    </w:p>
    <w:p w:rsidR="001F0AE1" w:rsidRPr="00BB59D9" w:rsidRDefault="001F0AE1" w:rsidP="001F0AE1">
      <w:pPr>
        <w:pStyle w:val="arial"/>
        <w:rPr>
          <w:b/>
          <w:sz w:val="22"/>
          <w:szCs w:val="22"/>
        </w:rPr>
      </w:pPr>
    </w:p>
    <w:p w:rsidR="001F0AE1" w:rsidRDefault="001F0AE1" w:rsidP="0043049B">
      <w:pPr>
        <w:pStyle w:val="arial"/>
        <w:rPr>
          <w:b/>
          <w:sz w:val="22"/>
          <w:szCs w:val="22"/>
        </w:rPr>
      </w:pPr>
      <w:r w:rsidRPr="00BB59D9">
        <w:rPr>
          <w:sz w:val="22"/>
          <w:szCs w:val="22"/>
        </w:rPr>
        <w:t xml:space="preserve">PV16. </w:t>
      </w:r>
      <w:r w:rsidRPr="00BB59D9">
        <w:rPr>
          <w:b/>
          <w:sz w:val="22"/>
          <w:szCs w:val="22"/>
        </w:rPr>
        <w:t>to be outdoors.</w:t>
      </w:r>
      <w:r w:rsidR="0043049B">
        <w:rPr>
          <w:b/>
          <w:sz w:val="22"/>
          <w:szCs w:val="22"/>
        </w:rPr>
        <w:t xml:space="preserve"> </w:t>
      </w:r>
    </w:p>
    <w:p w:rsidR="001F0AE1" w:rsidRPr="00BB59D9" w:rsidRDefault="001F0AE1" w:rsidP="001F0AE1">
      <w:pPr>
        <w:pStyle w:val="arial"/>
        <w:rPr>
          <w:b/>
          <w:sz w:val="22"/>
          <w:szCs w:val="22"/>
        </w:rPr>
      </w:pPr>
    </w:p>
    <w:p w:rsidR="001F0AE1" w:rsidRDefault="001F0AE1" w:rsidP="0043049B">
      <w:pPr>
        <w:pStyle w:val="arial"/>
        <w:rPr>
          <w:b/>
          <w:sz w:val="22"/>
          <w:szCs w:val="22"/>
        </w:rPr>
      </w:pPr>
      <w:r w:rsidRPr="00BB59D9">
        <w:rPr>
          <w:sz w:val="22"/>
          <w:szCs w:val="22"/>
        </w:rPr>
        <w:t xml:space="preserve">PV17. </w:t>
      </w:r>
      <w:r w:rsidRPr="00BB59D9">
        <w:rPr>
          <w:b/>
          <w:sz w:val="22"/>
          <w:szCs w:val="22"/>
        </w:rPr>
        <w:t>to view dark night sky/stars.</w:t>
      </w:r>
      <w:r w:rsidR="0043049B">
        <w:rPr>
          <w:b/>
          <w:sz w:val="22"/>
          <w:szCs w:val="22"/>
        </w:rPr>
        <w:t xml:space="preserve"> </w:t>
      </w:r>
    </w:p>
    <w:p w:rsidR="001F0AE1" w:rsidRPr="00BB59D9" w:rsidRDefault="001F0AE1" w:rsidP="001F0AE1">
      <w:pPr>
        <w:pStyle w:val="arial"/>
        <w:rPr>
          <w:b/>
          <w:sz w:val="22"/>
          <w:szCs w:val="22"/>
        </w:rPr>
      </w:pPr>
    </w:p>
    <w:p w:rsidR="001F0AE1" w:rsidRDefault="001F0AE1" w:rsidP="00CB2D83">
      <w:pPr>
        <w:pStyle w:val="arial"/>
        <w:rPr>
          <w:b/>
          <w:sz w:val="22"/>
          <w:szCs w:val="22"/>
        </w:rPr>
      </w:pPr>
      <w:r w:rsidRPr="00BB59D9">
        <w:rPr>
          <w:sz w:val="22"/>
          <w:szCs w:val="22"/>
        </w:rPr>
        <w:t xml:space="preserve">PV18. </w:t>
      </w:r>
      <w:r w:rsidRPr="00BB59D9">
        <w:rPr>
          <w:b/>
          <w:sz w:val="22"/>
          <w:szCs w:val="22"/>
        </w:rPr>
        <w:t xml:space="preserve">to visit a National Park. </w:t>
      </w:r>
    </w:p>
    <w:p w:rsidR="001F0AE1" w:rsidRPr="00BB59D9" w:rsidRDefault="001F0AE1" w:rsidP="001F0AE1">
      <w:pPr>
        <w:pStyle w:val="arial"/>
        <w:rPr>
          <w:b/>
          <w:sz w:val="22"/>
          <w:szCs w:val="22"/>
        </w:rPr>
      </w:pPr>
    </w:p>
    <w:p w:rsidR="00CB2D83" w:rsidRDefault="00CB2D83">
      <w:pPr>
        <w:rPr>
          <w:sz w:val="22"/>
          <w:szCs w:val="22"/>
        </w:rPr>
      </w:pPr>
      <w:r>
        <w:rPr>
          <w:sz w:val="22"/>
          <w:szCs w:val="22"/>
        </w:rPr>
        <w:br w:type="page"/>
      </w:r>
    </w:p>
    <w:p w:rsidR="001F0AE1" w:rsidRPr="00BB59D9" w:rsidRDefault="001F0AE1" w:rsidP="001F0AE1">
      <w:pPr>
        <w:pStyle w:val="arial"/>
        <w:rPr>
          <w:sz w:val="22"/>
          <w:szCs w:val="22"/>
        </w:rPr>
      </w:pPr>
    </w:p>
    <w:p w:rsidR="001F0AE1" w:rsidRDefault="001F0AE1" w:rsidP="001F0AE1">
      <w:pPr>
        <w:pStyle w:val="BodyTextIndent2"/>
        <w:ind w:left="0" w:firstLine="0"/>
        <w:rPr>
          <w:sz w:val="22"/>
          <w:szCs w:val="22"/>
        </w:rPr>
      </w:pPr>
      <w:r w:rsidRPr="00BB59D9">
        <w:rPr>
          <w:sz w:val="22"/>
          <w:szCs w:val="22"/>
        </w:rPr>
        <w:t xml:space="preserve">PV20. </w:t>
      </w:r>
      <w:r w:rsidRPr="00BB59D9">
        <w:rPr>
          <w:b/>
          <w:sz w:val="22"/>
          <w:szCs w:val="22"/>
        </w:rPr>
        <w:t>On</w:t>
      </w:r>
      <w:r w:rsidRPr="00BB59D9">
        <w:rPr>
          <w:sz w:val="22"/>
          <w:szCs w:val="22"/>
        </w:rPr>
        <w:t xml:space="preserve"> </w:t>
      </w:r>
      <w:r w:rsidRPr="00BB59D9">
        <w:rPr>
          <w:b/>
          <w:sz w:val="22"/>
          <w:szCs w:val="22"/>
        </w:rPr>
        <w:t>your last visit to</w:t>
      </w:r>
      <w:r w:rsidRPr="00BB59D9">
        <w:rPr>
          <w:sz w:val="22"/>
          <w:szCs w:val="22"/>
        </w:rPr>
        <w:t xml:space="preserve"> [Park Name] </w:t>
      </w:r>
      <w:r w:rsidRPr="00BB59D9">
        <w:rPr>
          <w:b/>
          <w:sz w:val="22"/>
          <w:szCs w:val="22"/>
        </w:rPr>
        <w:t xml:space="preserve">did you or any member of your personal group </w:t>
      </w:r>
      <w:r w:rsidRPr="00BB59D9">
        <w:rPr>
          <w:b/>
          <w:sz w:val="22"/>
          <w:szCs w:val="22"/>
          <w:u w:val="single"/>
        </w:rPr>
        <w:t>use</w:t>
      </w:r>
      <w:r w:rsidRPr="00BB59D9">
        <w:rPr>
          <w:b/>
          <w:sz w:val="22"/>
          <w:szCs w:val="22"/>
        </w:rPr>
        <w:t xml:space="preserve"> any of the following programs or services?</w:t>
      </w:r>
      <w:r w:rsidRPr="00BB59D9">
        <w:rPr>
          <w:sz w:val="22"/>
          <w:szCs w:val="22"/>
        </w:rPr>
        <w:t xml:space="preserve"> </w:t>
      </w:r>
    </w:p>
    <w:p w:rsidR="001F0AE1" w:rsidRDefault="001F0AE1" w:rsidP="001F0AE1">
      <w:pPr>
        <w:pStyle w:val="BodyTextIndent2"/>
        <w:ind w:left="0" w:firstLine="0"/>
        <w:rPr>
          <w:sz w:val="22"/>
          <w:szCs w:val="22"/>
        </w:rPr>
      </w:pPr>
    </w:p>
    <w:p w:rsidR="001F0AE1" w:rsidRPr="00BB59D9" w:rsidRDefault="001F0AE1" w:rsidP="001F0AE1">
      <w:pPr>
        <w:ind w:left="720"/>
        <w:rPr>
          <w:sz w:val="22"/>
          <w:szCs w:val="22"/>
          <w:shd w:val="clear" w:color="auto" w:fill="FFFFFF"/>
        </w:rPr>
      </w:pPr>
      <w:r w:rsidRPr="00BB59D9">
        <w:rPr>
          <w:sz w:val="22"/>
          <w:szCs w:val="22"/>
          <w:shd w:val="clear" w:color="auto" w:fill="FFFFFF"/>
        </w:rPr>
        <w:t>1. Yes</w:t>
      </w:r>
    </w:p>
    <w:p w:rsidR="001F0AE1" w:rsidRPr="00BB59D9" w:rsidRDefault="001F0AE1" w:rsidP="001F0AE1">
      <w:pPr>
        <w:ind w:left="720"/>
        <w:rPr>
          <w:sz w:val="22"/>
          <w:szCs w:val="22"/>
          <w:shd w:val="clear" w:color="auto" w:fill="FFFFFF"/>
        </w:rPr>
      </w:pPr>
      <w:r w:rsidRPr="00BB59D9">
        <w:rPr>
          <w:sz w:val="22"/>
          <w:szCs w:val="22"/>
          <w:shd w:val="clear" w:color="auto" w:fill="FFFFFF"/>
        </w:rPr>
        <w:t>2. No</w:t>
      </w:r>
    </w:p>
    <w:p w:rsidR="001F0AE1" w:rsidRPr="00BB59D9" w:rsidRDefault="001F0AE1" w:rsidP="001F0AE1">
      <w:pPr>
        <w:rPr>
          <w:sz w:val="22"/>
          <w:szCs w:val="22"/>
          <w:shd w:val="clear" w:color="auto" w:fill="FFFFFF"/>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 xml:space="preserve">998. Don't know/Not sure </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 xml:space="preserve">999. No Answer/Refused </w:t>
      </w:r>
    </w:p>
    <w:p w:rsidR="001F0AE1" w:rsidRPr="00BB59D9" w:rsidRDefault="001F0AE1" w:rsidP="001F0AE1">
      <w:pPr>
        <w:pStyle w:val="BodyTextIndent2"/>
        <w:ind w:left="0" w:firstLine="0"/>
        <w:rPr>
          <w:sz w:val="22"/>
          <w:szCs w:val="22"/>
        </w:rPr>
      </w:pPr>
    </w:p>
    <w:p w:rsidR="001F0AE1" w:rsidRDefault="001F0AE1" w:rsidP="006F0F48">
      <w:pPr>
        <w:pStyle w:val="arial"/>
        <w:numPr>
          <w:ilvl w:val="0"/>
          <w:numId w:val="33"/>
        </w:numPr>
        <w:rPr>
          <w:b/>
          <w:sz w:val="22"/>
          <w:szCs w:val="22"/>
        </w:rPr>
      </w:pPr>
      <w:r w:rsidRPr="00BB59D9">
        <w:rPr>
          <w:b/>
          <w:sz w:val="22"/>
          <w:szCs w:val="22"/>
        </w:rPr>
        <w:t>Attend a ranger-led activity, such as a tour or talk?</w:t>
      </w:r>
      <w:r w:rsidR="006F0F48">
        <w:rPr>
          <w:b/>
          <w:sz w:val="22"/>
          <w:szCs w:val="22"/>
        </w:rPr>
        <w:t xml:space="preserve"> </w:t>
      </w:r>
    </w:p>
    <w:p w:rsidR="001F0AE1" w:rsidRPr="00BB59D9" w:rsidRDefault="001F0AE1" w:rsidP="006F0F48">
      <w:pPr>
        <w:pStyle w:val="arial"/>
        <w:numPr>
          <w:ilvl w:val="0"/>
          <w:numId w:val="33"/>
        </w:numPr>
        <w:rPr>
          <w:b/>
          <w:sz w:val="22"/>
          <w:szCs w:val="22"/>
        </w:rPr>
      </w:pPr>
      <w:r w:rsidRPr="00BB59D9">
        <w:rPr>
          <w:b/>
          <w:sz w:val="22"/>
          <w:szCs w:val="22"/>
        </w:rPr>
        <w:t>Talk informally with a ranger?</w:t>
      </w:r>
      <w:r w:rsidR="006F0F48" w:rsidRPr="00BB59D9">
        <w:rPr>
          <w:b/>
          <w:sz w:val="22"/>
          <w:szCs w:val="22"/>
        </w:rPr>
        <w:t xml:space="preserve"> </w:t>
      </w:r>
    </w:p>
    <w:p w:rsidR="001F0AE1" w:rsidRPr="00BB59D9" w:rsidRDefault="001F0AE1" w:rsidP="006F0F48">
      <w:pPr>
        <w:pStyle w:val="arial"/>
        <w:numPr>
          <w:ilvl w:val="0"/>
          <w:numId w:val="33"/>
        </w:numPr>
        <w:rPr>
          <w:b/>
          <w:sz w:val="22"/>
          <w:szCs w:val="22"/>
        </w:rPr>
      </w:pPr>
      <w:r w:rsidRPr="00BB59D9">
        <w:rPr>
          <w:b/>
          <w:sz w:val="22"/>
          <w:szCs w:val="22"/>
        </w:rPr>
        <w:t xml:space="preserve">View outdoor exhibits? </w:t>
      </w:r>
    </w:p>
    <w:p w:rsidR="001F0AE1" w:rsidRDefault="001F0AE1" w:rsidP="006F0F48">
      <w:pPr>
        <w:pStyle w:val="arial"/>
        <w:numPr>
          <w:ilvl w:val="0"/>
          <w:numId w:val="33"/>
        </w:numPr>
        <w:rPr>
          <w:b/>
          <w:sz w:val="22"/>
          <w:szCs w:val="22"/>
        </w:rPr>
      </w:pPr>
      <w:r w:rsidRPr="00BB59D9">
        <w:rPr>
          <w:b/>
          <w:sz w:val="22"/>
          <w:szCs w:val="22"/>
        </w:rPr>
        <w:t>View indoor exhibits?</w:t>
      </w:r>
    </w:p>
    <w:p w:rsidR="001F0AE1" w:rsidRDefault="001F0AE1" w:rsidP="006F0F48">
      <w:pPr>
        <w:pStyle w:val="arial"/>
        <w:numPr>
          <w:ilvl w:val="0"/>
          <w:numId w:val="33"/>
        </w:numPr>
        <w:rPr>
          <w:b/>
          <w:sz w:val="22"/>
          <w:szCs w:val="22"/>
        </w:rPr>
      </w:pPr>
      <w:r w:rsidRPr="00BB59D9">
        <w:rPr>
          <w:b/>
          <w:sz w:val="22"/>
          <w:szCs w:val="22"/>
        </w:rPr>
        <w:t>Attend a cultural demonstration or performance?</w:t>
      </w:r>
    </w:p>
    <w:p w:rsidR="001F0AE1" w:rsidRDefault="001F0AE1" w:rsidP="006F0F48">
      <w:pPr>
        <w:pStyle w:val="arial"/>
        <w:numPr>
          <w:ilvl w:val="0"/>
          <w:numId w:val="33"/>
        </w:numPr>
        <w:rPr>
          <w:b/>
          <w:sz w:val="22"/>
          <w:szCs w:val="22"/>
        </w:rPr>
      </w:pPr>
      <w:r w:rsidRPr="00BB59D9">
        <w:rPr>
          <w:b/>
          <w:sz w:val="22"/>
          <w:szCs w:val="22"/>
        </w:rPr>
        <w:t>Read the park brochure or newspaper?</w:t>
      </w:r>
    </w:p>
    <w:p w:rsidR="006F0F48" w:rsidRDefault="001F0AE1" w:rsidP="006F0F48">
      <w:pPr>
        <w:pStyle w:val="arial"/>
        <w:numPr>
          <w:ilvl w:val="0"/>
          <w:numId w:val="33"/>
        </w:numPr>
        <w:rPr>
          <w:b/>
          <w:sz w:val="22"/>
          <w:szCs w:val="22"/>
        </w:rPr>
      </w:pPr>
      <w:r w:rsidRPr="00BB59D9">
        <w:rPr>
          <w:b/>
          <w:sz w:val="22"/>
          <w:szCs w:val="22"/>
        </w:rPr>
        <w:t>Go to the visitor center?</w:t>
      </w:r>
    </w:p>
    <w:p w:rsidR="001F0AE1" w:rsidRDefault="006F0F48" w:rsidP="006F0F48">
      <w:pPr>
        <w:pStyle w:val="arial"/>
        <w:numPr>
          <w:ilvl w:val="0"/>
          <w:numId w:val="33"/>
        </w:numPr>
        <w:rPr>
          <w:b/>
          <w:sz w:val="22"/>
          <w:szCs w:val="22"/>
        </w:rPr>
      </w:pPr>
      <w:r w:rsidRPr="00BB59D9">
        <w:rPr>
          <w:b/>
          <w:sz w:val="22"/>
          <w:szCs w:val="22"/>
        </w:rPr>
        <w:t xml:space="preserve"> </w:t>
      </w:r>
      <w:r w:rsidR="001F0AE1" w:rsidRPr="00BB59D9">
        <w:rPr>
          <w:b/>
          <w:sz w:val="22"/>
          <w:szCs w:val="22"/>
        </w:rPr>
        <w:t xml:space="preserve">Watch movies or videos about the park, or listen to an audio tour or podcast? </w:t>
      </w:r>
    </w:p>
    <w:p w:rsidR="001F0AE1" w:rsidRDefault="001F0AE1" w:rsidP="006F0F48">
      <w:pPr>
        <w:pStyle w:val="arial"/>
        <w:numPr>
          <w:ilvl w:val="0"/>
          <w:numId w:val="33"/>
        </w:numPr>
        <w:rPr>
          <w:b/>
          <w:sz w:val="22"/>
          <w:szCs w:val="22"/>
        </w:rPr>
      </w:pPr>
      <w:r w:rsidRPr="00BB59D9">
        <w:rPr>
          <w:b/>
          <w:sz w:val="22"/>
          <w:szCs w:val="22"/>
        </w:rPr>
        <w:t>Participate with a child in your group in a youth program? Please specify youth program.</w:t>
      </w:r>
      <w:r w:rsidR="006F0F48">
        <w:rPr>
          <w:b/>
          <w:sz w:val="22"/>
          <w:szCs w:val="22"/>
        </w:rPr>
        <w:t xml:space="preserve"> </w:t>
      </w:r>
    </w:p>
    <w:p w:rsidR="001F0AE1" w:rsidRDefault="001F0AE1" w:rsidP="006F0F48">
      <w:pPr>
        <w:pStyle w:val="arial"/>
        <w:numPr>
          <w:ilvl w:val="0"/>
          <w:numId w:val="33"/>
        </w:numPr>
        <w:rPr>
          <w:b/>
          <w:sz w:val="22"/>
          <w:szCs w:val="22"/>
        </w:rPr>
      </w:pPr>
      <w:r w:rsidRPr="00BB59D9">
        <w:rPr>
          <w:b/>
          <w:sz w:val="22"/>
          <w:szCs w:val="22"/>
        </w:rPr>
        <w:t>Use a smart phone app specific to the park unit</w:t>
      </w:r>
    </w:p>
    <w:p w:rsidR="001F0AE1" w:rsidRPr="00BB59D9" w:rsidRDefault="001F0AE1" w:rsidP="001F0AE1">
      <w:pPr>
        <w:pStyle w:val="arial"/>
        <w:rPr>
          <w:sz w:val="22"/>
          <w:szCs w:val="22"/>
        </w:rPr>
      </w:pPr>
    </w:p>
    <w:p w:rsidR="001F0AE1" w:rsidRPr="00BB59D9" w:rsidRDefault="001F0AE1" w:rsidP="001F0AE1">
      <w:pPr>
        <w:pStyle w:val="BodyTextIndent2"/>
        <w:ind w:left="0" w:firstLine="0"/>
        <w:rPr>
          <w:b/>
          <w:sz w:val="22"/>
          <w:szCs w:val="22"/>
        </w:rPr>
      </w:pPr>
      <w:r w:rsidRPr="00BB59D9">
        <w:rPr>
          <w:b/>
          <w:sz w:val="22"/>
          <w:szCs w:val="22"/>
        </w:rPr>
        <w:t xml:space="preserve">How </w:t>
      </w:r>
      <w:r w:rsidRPr="00BB59D9">
        <w:rPr>
          <w:b/>
          <w:sz w:val="22"/>
          <w:szCs w:val="22"/>
          <w:u w:val="single"/>
        </w:rPr>
        <w:t>important</w:t>
      </w:r>
      <w:r w:rsidRPr="00BB59D9">
        <w:rPr>
          <w:b/>
          <w:sz w:val="22"/>
          <w:szCs w:val="22"/>
        </w:rPr>
        <w:t xml:space="preserve"> is each of the following to you </w:t>
      </w:r>
      <w:r w:rsidRPr="00BB59D9">
        <w:rPr>
          <w:b/>
          <w:sz w:val="22"/>
          <w:szCs w:val="22"/>
          <w:u w:val="single"/>
        </w:rPr>
        <w:t>when visiting</w:t>
      </w:r>
      <w:r w:rsidRPr="00BB59D9">
        <w:rPr>
          <w:b/>
          <w:sz w:val="22"/>
          <w:szCs w:val="22"/>
        </w:rPr>
        <w:t xml:space="preserve"> a national park? </w:t>
      </w:r>
    </w:p>
    <w:p w:rsidR="001F0AE1" w:rsidRPr="00BB59D9" w:rsidRDefault="001F0AE1" w:rsidP="001F0AE1">
      <w:pPr>
        <w:pStyle w:val="arial"/>
        <w:rPr>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1. Very important</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2. Important</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3. Not so important</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4. Not important at all</w:t>
      </w:r>
    </w:p>
    <w:p w:rsidR="001F0AE1" w:rsidRPr="00BB59D9" w:rsidRDefault="001F0AE1" w:rsidP="001F0AE1">
      <w:pPr>
        <w:pStyle w:val="PlainText"/>
        <w:ind w:left="720"/>
        <w:rPr>
          <w:rFonts w:ascii="Times New Roman" w:hAnsi="Times New Roman" w:cs="Times New Roman"/>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 xml:space="preserve">998. Don't know/Not sure </w:t>
      </w:r>
    </w:p>
    <w:p w:rsidR="001F0AE1" w:rsidRPr="00BB59D9" w:rsidRDefault="006F0F48" w:rsidP="001F0AE1">
      <w:pPr>
        <w:pStyle w:val="arial"/>
        <w:ind w:left="720"/>
        <w:rPr>
          <w:sz w:val="22"/>
          <w:szCs w:val="22"/>
        </w:rPr>
      </w:pPr>
      <w:r>
        <w:rPr>
          <w:sz w:val="22"/>
          <w:szCs w:val="22"/>
        </w:rPr>
        <w:t>9</w:t>
      </w:r>
      <w:r w:rsidR="001F0AE1" w:rsidRPr="00BB59D9">
        <w:rPr>
          <w:sz w:val="22"/>
          <w:szCs w:val="22"/>
        </w:rPr>
        <w:t>99. No Answer/Refused</w:t>
      </w:r>
    </w:p>
    <w:p w:rsidR="001F0AE1" w:rsidRPr="00BB59D9" w:rsidRDefault="001F0AE1" w:rsidP="001F0AE1">
      <w:pPr>
        <w:pStyle w:val="BodyTextIndent2"/>
        <w:ind w:left="0" w:firstLine="0"/>
        <w:rPr>
          <w:sz w:val="22"/>
          <w:szCs w:val="22"/>
        </w:rPr>
      </w:pPr>
    </w:p>
    <w:p w:rsidR="001F0AE1" w:rsidRDefault="001F0AE1" w:rsidP="006F0F48">
      <w:pPr>
        <w:pStyle w:val="arial"/>
        <w:rPr>
          <w:b/>
          <w:sz w:val="22"/>
          <w:szCs w:val="22"/>
        </w:rPr>
      </w:pPr>
      <w:r w:rsidRPr="00BB59D9">
        <w:rPr>
          <w:sz w:val="22"/>
          <w:szCs w:val="22"/>
        </w:rPr>
        <w:t>PV21.</w:t>
      </w:r>
      <w:r w:rsidRPr="00BB59D9">
        <w:rPr>
          <w:b/>
          <w:sz w:val="22"/>
          <w:szCs w:val="22"/>
        </w:rPr>
        <w:t xml:space="preserve"> Attending a ranger-led activity, such as a tour or talk? Is it…</w:t>
      </w:r>
    </w:p>
    <w:p w:rsidR="001F0AE1" w:rsidRPr="00BB59D9" w:rsidRDefault="001F0AE1" w:rsidP="001F0AE1">
      <w:pPr>
        <w:pStyle w:val="arial"/>
        <w:rPr>
          <w:b/>
          <w:sz w:val="22"/>
          <w:szCs w:val="22"/>
        </w:rPr>
      </w:pPr>
    </w:p>
    <w:p w:rsidR="001F0AE1" w:rsidRDefault="001F0AE1" w:rsidP="001F0AE1">
      <w:pPr>
        <w:pStyle w:val="arial"/>
        <w:rPr>
          <w:b/>
          <w:sz w:val="22"/>
          <w:szCs w:val="22"/>
        </w:rPr>
      </w:pPr>
      <w:r w:rsidRPr="00BB59D9">
        <w:rPr>
          <w:sz w:val="22"/>
          <w:szCs w:val="22"/>
        </w:rPr>
        <w:t>PV22.</w:t>
      </w:r>
      <w:r w:rsidRPr="00BB59D9">
        <w:rPr>
          <w:b/>
          <w:sz w:val="22"/>
          <w:szCs w:val="22"/>
        </w:rPr>
        <w:t xml:space="preserve"> Talking informally with a ranger? </w:t>
      </w:r>
      <w:r>
        <w:rPr>
          <w:b/>
          <w:sz w:val="22"/>
          <w:szCs w:val="22"/>
        </w:rPr>
        <w:t xml:space="preserve"> </w:t>
      </w:r>
    </w:p>
    <w:p w:rsidR="001F0AE1" w:rsidRPr="00BB59D9" w:rsidRDefault="001F0AE1" w:rsidP="001F0AE1">
      <w:pPr>
        <w:pStyle w:val="arial"/>
        <w:rPr>
          <w:b/>
          <w:sz w:val="22"/>
          <w:szCs w:val="22"/>
        </w:rPr>
      </w:pPr>
    </w:p>
    <w:p w:rsidR="001F0AE1" w:rsidRDefault="001F0AE1" w:rsidP="00EE65CA">
      <w:pPr>
        <w:pStyle w:val="arial"/>
        <w:rPr>
          <w:b/>
          <w:sz w:val="22"/>
          <w:szCs w:val="22"/>
        </w:rPr>
      </w:pPr>
      <w:r w:rsidRPr="00BB59D9">
        <w:rPr>
          <w:sz w:val="22"/>
          <w:szCs w:val="22"/>
        </w:rPr>
        <w:t>PV23.</w:t>
      </w:r>
      <w:r w:rsidRPr="00BB59D9">
        <w:rPr>
          <w:b/>
          <w:sz w:val="22"/>
          <w:szCs w:val="22"/>
        </w:rPr>
        <w:t xml:space="preserve"> Viewing outdoor exhibits? </w:t>
      </w:r>
    </w:p>
    <w:p w:rsidR="001F0AE1" w:rsidRPr="00BB59D9" w:rsidRDefault="001F0AE1" w:rsidP="001F0AE1">
      <w:pPr>
        <w:pStyle w:val="arial"/>
        <w:rPr>
          <w:b/>
          <w:sz w:val="22"/>
          <w:szCs w:val="22"/>
        </w:rPr>
      </w:pPr>
    </w:p>
    <w:p w:rsidR="001F0AE1" w:rsidRDefault="001F0AE1" w:rsidP="001F0AE1">
      <w:pPr>
        <w:pStyle w:val="arial"/>
        <w:rPr>
          <w:b/>
          <w:sz w:val="22"/>
          <w:szCs w:val="22"/>
        </w:rPr>
      </w:pPr>
      <w:r w:rsidRPr="00BB59D9">
        <w:rPr>
          <w:sz w:val="22"/>
          <w:szCs w:val="22"/>
        </w:rPr>
        <w:t>PV24.</w:t>
      </w:r>
      <w:r w:rsidRPr="00BB59D9">
        <w:rPr>
          <w:b/>
          <w:sz w:val="22"/>
          <w:szCs w:val="22"/>
        </w:rPr>
        <w:t xml:space="preserve"> Viewing indoor exhibits? </w:t>
      </w:r>
    </w:p>
    <w:p w:rsidR="001F0AE1" w:rsidRPr="00BB59D9" w:rsidRDefault="001F0AE1" w:rsidP="001F0AE1">
      <w:pPr>
        <w:pStyle w:val="arial"/>
        <w:rPr>
          <w:b/>
          <w:sz w:val="22"/>
          <w:szCs w:val="22"/>
        </w:rPr>
      </w:pPr>
    </w:p>
    <w:p w:rsidR="001F0AE1" w:rsidRDefault="001F0AE1" w:rsidP="001F0AE1">
      <w:pPr>
        <w:pStyle w:val="arial"/>
        <w:rPr>
          <w:b/>
          <w:sz w:val="22"/>
          <w:szCs w:val="22"/>
        </w:rPr>
      </w:pPr>
      <w:r w:rsidRPr="00BB59D9">
        <w:rPr>
          <w:sz w:val="22"/>
          <w:szCs w:val="22"/>
        </w:rPr>
        <w:t>PV25.</w:t>
      </w:r>
      <w:r w:rsidRPr="00BB59D9">
        <w:rPr>
          <w:b/>
          <w:sz w:val="22"/>
          <w:szCs w:val="22"/>
        </w:rPr>
        <w:t xml:space="preserve"> Attending a cultural demonstration or performance? </w:t>
      </w:r>
    </w:p>
    <w:p w:rsidR="001F0AE1" w:rsidRPr="00BB59D9" w:rsidRDefault="001F0AE1" w:rsidP="001F0AE1">
      <w:pPr>
        <w:pStyle w:val="arial"/>
        <w:rPr>
          <w:b/>
          <w:sz w:val="22"/>
          <w:szCs w:val="22"/>
        </w:rPr>
      </w:pPr>
    </w:p>
    <w:p w:rsidR="001F0AE1" w:rsidRDefault="001F0AE1" w:rsidP="00EE65CA">
      <w:pPr>
        <w:pStyle w:val="arial"/>
        <w:rPr>
          <w:b/>
          <w:sz w:val="22"/>
          <w:szCs w:val="22"/>
        </w:rPr>
      </w:pPr>
      <w:r w:rsidRPr="00BB59D9">
        <w:rPr>
          <w:sz w:val="22"/>
          <w:szCs w:val="22"/>
        </w:rPr>
        <w:t>PV26.</w:t>
      </w:r>
      <w:r w:rsidRPr="00BB59D9">
        <w:rPr>
          <w:b/>
          <w:sz w:val="22"/>
          <w:szCs w:val="22"/>
        </w:rPr>
        <w:t xml:space="preserve"> Reading the park brochure or newspaper?</w:t>
      </w:r>
      <w:r w:rsidR="00EE65CA">
        <w:rPr>
          <w:b/>
          <w:sz w:val="22"/>
          <w:szCs w:val="22"/>
        </w:rPr>
        <w:t xml:space="preserve"> </w:t>
      </w:r>
    </w:p>
    <w:p w:rsidR="001F0AE1" w:rsidRDefault="001F0AE1" w:rsidP="001F0AE1">
      <w:pPr>
        <w:pStyle w:val="arial"/>
        <w:rPr>
          <w:b/>
          <w:sz w:val="22"/>
          <w:szCs w:val="22"/>
        </w:rPr>
      </w:pPr>
    </w:p>
    <w:p w:rsidR="001F0AE1" w:rsidRDefault="001F0AE1" w:rsidP="00EE65CA">
      <w:pPr>
        <w:pStyle w:val="arial"/>
        <w:rPr>
          <w:b/>
          <w:sz w:val="22"/>
          <w:szCs w:val="22"/>
        </w:rPr>
      </w:pPr>
      <w:r w:rsidRPr="00BB59D9">
        <w:rPr>
          <w:sz w:val="22"/>
          <w:szCs w:val="22"/>
        </w:rPr>
        <w:t>PV27.</w:t>
      </w:r>
      <w:r w:rsidRPr="00BB59D9">
        <w:rPr>
          <w:b/>
          <w:sz w:val="22"/>
          <w:szCs w:val="22"/>
        </w:rPr>
        <w:t xml:space="preserve"> Going to the visitor center?</w:t>
      </w:r>
      <w:r w:rsidR="00EE65CA">
        <w:rPr>
          <w:b/>
          <w:sz w:val="22"/>
          <w:szCs w:val="22"/>
        </w:rPr>
        <w:t xml:space="preserve"> </w:t>
      </w:r>
    </w:p>
    <w:p w:rsidR="001F0AE1" w:rsidRPr="00BB59D9" w:rsidRDefault="001F0AE1" w:rsidP="001F0AE1">
      <w:pPr>
        <w:pStyle w:val="arial"/>
        <w:rPr>
          <w:b/>
          <w:sz w:val="22"/>
          <w:szCs w:val="22"/>
        </w:rPr>
      </w:pPr>
    </w:p>
    <w:p w:rsidR="001F0AE1" w:rsidRDefault="001F0AE1" w:rsidP="00EE65CA">
      <w:pPr>
        <w:pStyle w:val="arial"/>
        <w:rPr>
          <w:b/>
          <w:sz w:val="22"/>
          <w:szCs w:val="22"/>
        </w:rPr>
      </w:pPr>
      <w:r w:rsidRPr="00BB59D9">
        <w:rPr>
          <w:sz w:val="22"/>
          <w:szCs w:val="22"/>
        </w:rPr>
        <w:t>PV28.</w:t>
      </w:r>
      <w:r w:rsidRPr="00BB59D9">
        <w:rPr>
          <w:b/>
          <w:sz w:val="22"/>
          <w:szCs w:val="22"/>
        </w:rPr>
        <w:t xml:space="preserve"> Watching movies or videos about the park</w:t>
      </w:r>
      <w:r>
        <w:rPr>
          <w:b/>
          <w:sz w:val="22"/>
          <w:szCs w:val="22"/>
        </w:rPr>
        <w:t xml:space="preserve">, </w:t>
      </w:r>
      <w:r w:rsidRPr="00BB59D9">
        <w:rPr>
          <w:b/>
          <w:sz w:val="22"/>
          <w:szCs w:val="22"/>
        </w:rPr>
        <w:t xml:space="preserve">or listen to an audio tour or podcast? </w:t>
      </w:r>
    </w:p>
    <w:p w:rsidR="001F0AE1" w:rsidRPr="00BB59D9" w:rsidRDefault="001F0AE1" w:rsidP="001F0AE1">
      <w:pPr>
        <w:pStyle w:val="arial"/>
        <w:rPr>
          <w:b/>
          <w:sz w:val="22"/>
          <w:szCs w:val="22"/>
        </w:rPr>
      </w:pPr>
    </w:p>
    <w:p w:rsidR="001F0AE1" w:rsidRDefault="001F0AE1" w:rsidP="00EE65CA">
      <w:pPr>
        <w:pStyle w:val="arial"/>
        <w:rPr>
          <w:b/>
          <w:sz w:val="22"/>
          <w:szCs w:val="22"/>
        </w:rPr>
      </w:pPr>
      <w:r w:rsidRPr="00BB59D9">
        <w:rPr>
          <w:sz w:val="22"/>
          <w:szCs w:val="22"/>
        </w:rPr>
        <w:t>PV29.</w:t>
      </w:r>
      <w:r w:rsidRPr="00BB59D9">
        <w:rPr>
          <w:b/>
          <w:sz w:val="22"/>
          <w:szCs w:val="22"/>
        </w:rPr>
        <w:t xml:space="preserve"> Participating with a child in your group in a youth program? </w:t>
      </w:r>
    </w:p>
    <w:p w:rsidR="001F0AE1" w:rsidRPr="00BB59D9" w:rsidRDefault="001F0AE1" w:rsidP="001F0AE1">
      <w:pPr>
        <w:pStyle w:val="arial"/>
        <w:rPr>
          <w:b/>
          <w:sz w:val="22"/>
          <w:szCs w:val="22"/>
        </w:rPr>
      </w:pPr>
    </w:p>
    <w:p w:rsidR="001F0AE1" w:rsidRDefault="001F0AE1" w:rsidP="00EE65CA">
      <w:pPr>
        <w:pStyle w:val="arial"/>
        <w:rPr>
          <w:b/>
          <w:sz w:val="22"/>
          <w:szCs w:val="22"/>
        </w:rPr>
      </w:pPr>
      <w:r w:rsidRPr="00BB59D9">
        <w:rPr>
          <w:sz w:val="22"/>
          <w:szCs w:val="22"/>
        </w:rPr>
        <w:t>PV30.</w:t>
      </w:r>
      <w:r w:rsidRPr="00BB59D9">
        <w:rPr>
          <w:b/>
          <w:sz w:val="22"/>
          <w:szCs w:val="22"/>
        </w:rPr>
        <w:t xml:space="preserve"> Using a smart phone app specific to the park unit? </w:t>
      </w:r>
    </w:p>
    <w:p w:rsidR="003B6573" w:rsidRDefault="003B6573">
      <w:pPr>
        <w:rPr>
          <w:sz w:val="22"/>
          <w:szCs w:val="22"/>
        </w:rPr>
      </w:pPr>
      <w:r>
        <w:rPr>
          <w:sz w:val="22"/>
          <w:szCs w:val="22"/>
        </w:rPr>
        <w:br w:type="page"/>
      </w:r>
    </w:p>
    <w:p w:rsidR="001F0AE1" w:rsidRPr="00BB59D9" w:rsidRDefault="001F0AE1" w:rsidP="001F0AE1">
      <w:pPr>
        <w:pStyle w:val="arial"/>
        <w:rPr>
          <w:sz w:val="22"/>
          <w:szCs w:val="22"/>
        </w:rPr>
      </w:pPr>
    </w:p>
    <w:p w:rsidR="001F0AE1" w:rsidRDefault="001F0AE1" w:rsidP="001F0AE1">
      <w:pPr>
        <w:pStyle w:val="arial"/>
        <w:spacing w:after="120"/>
        <w:rPr>
          <w:sz w:val="22"/>
          <w:szCs w:val="22"/>
        </w:rPr>
      </w:pPr>
      <w:r w:rsidRPr="00BB59D9">
        <w:rPr>
          <w:b/>
          <w:sz w:val="22"/>
          <w:szCs w:val="22"/>
        </w:rPr>
        <w:t>Thinking about your last visit to [</w:t>
      </w:r>
      <w:r w:rsidRPr="00BB59D9">
        <w:rPr>
          <w:sz w:val="22"/>
          <w:szCs w:val="22"/>
        </w:rPr>
        <w:t>Park Name</w:t>
      </w:r>
      <w:r w:rsidRPr="00BB59D9">
        <w:rPr>
          <w:sz w:val="22"/>
          <w:szCs w:val="22"/>
          <w:u w:val="single"/>
        </w:rPr>
        <w:t>]</w:t>
      </w:r>
      <w:r w:rsidRPr="00BB59D9">
        <w:rPr>
          <w:b/>
          <w:sz w:val="22"/>
          <w:szCs w:val="22"/>
        </w:rPr>
        <w:t>, please tell me if you used any of the following information sources to plan your visit, either before you arrived or during your trip.</w:t>
      </w:r>
      <w:r w:rsidRPr="00BB59D9">
        <w:rPr>
          <w:sz w:val="22"/>
          <w:szCs w:val="22"/>
        </w:rPr>
        <w:t xml:space="preserve"> </w:t>
      </w:r>
    </w:p>
    <w:p w:rsidR="001F0AE1" w:rsidRPr="00BB59D9" w:rsidRDefault="001F0AE1" w:rsidP="001F0AE1">
      <w:pPr>
        <w:ind w:left="720"/>
        <w:rPr>
          <w:sz w:val="22"/>
          <w:szCs w:val="22"/>
          <w:shd w:val="clear" w:color="auto" w:fill="FFFFFF"/>
        </w:rPr>
      </w:pPr>
      <w:r w:rsidRPr="00BB59D9">
        <w:rPr>
          <w:sz w:val="22"/>
          <w:szCs w:val="22"/>
          <w:shd w:val="clear" w:color="auto" w:fill="FFFFFF"/>
        </w:rPr>
        <w:t>1. Yes</w:t>
      </w:r>
    </w:p>
    <w:p w:rsidR="001F0AE1" w:rsidRPr="00BB59D9" w:rsidRDefault="001F0AE1" w:rsidP="001F0AE1">
      <w:pPr>
        <w:ind w:left="720"/>
        <w:rPr>
          <w:sz w:val="22"/>
          <w:szCs w:val="22"/>
          <w:shd w:val="clear" w:color="auto" w:fill="FFFFFF"/>
        </w:rPr>
      </w:pPr>
      <w:r w:rsidRPr="00BB59D9">
        <w:rPr>
          <w:sz w:val="22"/>
          <w:szCs w:val="22"/>
          <w:shd w:val="clear" w:color="auto" w:fill="FFFFFF"/>
        </w:rPr>
        <w:t>2. No</w:t>
      </w:r>
    </w:p>
    <w:p w:rsidR="001F0AE1" w:rsidRPr="00BB59D9" w:rsidRDefault="001F0AE1" w:rsidP="001F0AE1">
      <w:pPr>
        <w:pStyle w:val="PlainText"/>
        <w:rPr>
          <w:rFonts w:ascii="Times New Roman" w:hAnsi="Times New Roman" w:cs="Times New Roman"/>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 xml:space="preserve">998. Don't know/Not sure </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 xml:space="preserve">999. No Answer/Refused </w:t>
      </w:r>
    </w:p>
    <w:p w:rsidR="001F0AE1" w:rsidRPr="00BB59D9" w:rsidRDefault="001F0AE1" w:rsidP="001F0AE1">
      <w:pPr>
        <w:pStyle w:val="arial"/>
        <w:spacing w:after="120"/>
        <w:rPr>
          <w:sz w:val="22"/>
          <w:szCs w:val="22"/>
        </w:rPr>
      </w:pPr>
    </w:p>
    <w:p w:rsidR="001F0AE1" w:rsidRDefault="001F0AE1" w:rsidP="00EB64E8">
      <w:pPr>
        <w:tabs>
          <w:tab w:val="left" w:pos="1080"/>
          <w:tab w:val="right" w:pos="8640"/>
        </w:tabs>
        <w:rPr>
          <w:sz w:val="22"/>
          <w:szCs w:val="22"/>
        </w:rPr>
      </w:pPr>
      <w:r w:rsidRPr="00BB59D9">
        <w:rPr>
          <w:sz w:val="22"/>
          <w:szCs w:val="22"/>
        </w:rPr>
        <w:t xml:space="preserve">PV31. </w:t>
      </w:r>
      <w:r w:rsidR="00EB64E8" w:rsidRPr="00EB64E8">
        <w:rPr>
          <w:b/>
          <w:sz w:val="22"/>
          <w:szCs w:val="22"/>
        </w:rPr>
        <w:t>First, d</w:t>
      </w:r>
      <w:r w:rsidRPr="00EB64E8">
        <w:rPr>
          <w:b/>
          <w:sz w:val="22"/>
          <w:szCs w:val="22"/>
        </w:rPr>
        <w:t>i</w:t>
      </w:r>
      <w:r w:rsidRPr="00BB59D9">
        <w:rPr>
          <w:b/>
          <w:sz w:val="22"/>
          <w:szCs w:val="22"/>
        </w:rPr>
        <w:t>d</w:t>
      </w:r>
      <w:r w:rsidR="00EB64E8">
        <w:rPr>
          <w:b/>
          <w:sz w:val="22"/>
          <w:szCs w:val="22"/>
        </w:rPr>
        <w:t xml:space="preserve"> you</w:t>
      </w:r>
      <w:r w:rsidRPr="00BB59D9">
        <w:rPr>
          <w:b/>
          <w:sz w:val="22"/>
          <w:szCs w:val="22"/>
        </w:rPr>
        <w:t xml:space="preserve"> obtain </w:t>
      </w:r>
      <w:r w:rsidR="00EB64E8">
        <w:rPr>
          <w:b/>
          <w:sz w:val="22"/>
          <w:szCs w:val="22"/>
        </w:rPr>
        <w:t>information prior to this visit?</w:t>
      </w:r>
      <w:r w:rsidRPr="00BB59D9">
        <w:rPr>
          <w:b/>
          <w:sz w:val="22"/>
          <w:szCs w:val="22"/>
        </w:rPr>
        <w:t xml:space="preserve"> (</w:t>
      </w:r>
      <w:r w:rsidRPr="00BB59D9">
        <w:rPr>
          <w:sz w:val="22"/>
          <w:szCs w:val="22"/>
        </w:rPr>
        <w:t xml:space="preserve">If </w:t>
      </w:r>
      <w:r w:rsidR="00EB64E8">
        <w:rPr>
          <w:sz w:val="22"/>
          <w:szCs w:val="22"/>
        </w:rPr>
        <w:t>No</w:t>
      </w:r>
      <w:r w:rsidRPr="00BB59D9">
        <w:rPr>
          <w:sz w:val="22"/>
          <w:szCs w:val="22"/>
        </w:rPr>
        <w:t>, skip to PV47)</w:t>
      </w:r>
      <w:r w:rsidR="00EB64E8">
        <w:rPr>
          <w:sz w:val="22"/>
          <w:szCs w:val="22"/>
        </w:rPr>
        <w:t xml:space="preserve"> </w:t>
      </w:r>
    </w:p>
    <w:p w:rsidR="001F0AE1" w:rsidRPr="00BB59D9" w:rsidRDefault="001F0AE1" w:rsidP="001F0AE1">
      <w:pPr>
        <w:tabs>
          <w:tab w:val="left" w:pos="1080"/>
          <w:tab w:val="right" w:pos="8640"/>
        </w:tabs>
        <w:rPr>
          <w:b/>
          <w:sz w:val="22"/>
          <w:szCs w:val="22"/>
        </w:rPr>
      </w:pPr>
    </w:p>
    <w:p w:rsidR="001F0AE1" w:rsidRDefault="001F0AE1" w:rsidP="00EB64E8">
      <w:pPr>
        <w:tabs>
          <w:tab w:val="left" w:pos="1080"/>
          <w:tab w:val="right" w:pos="8640"/>
        </w:tabs>
        <w:rPr>
          <w:b/>
          <w:sz w:val="22"/>
          <w:szCs w:val="22"/>
        </w:rPr>
      </w:pPr>
      <w:r w:rsidRPr="00BB59D9">
        <w:rPr>
          <w:sz w:val="22"/>
          <w:szCs w:val="22"/>
        </w:rPr>
        <w:t xml:space="preserve">PV32. </w:t>
      </w:r>
      <w:r w:rsidRPr="00BB59D9">
        <w:rPr>
          <w:b/>
          <w:sz w:val="22"/>
          <w:szCs w:val="22"/>
        </w:rPr>
        <w:t>Previous visits.</w:t>
      </w:r>
      <w:r w:rsidR="00EB64E8">
        <w:rPr>
          <w:b/>
          <w:sz w:val="22"/>
          <w:szCs w:val="22"/>
        </w:rPr>
        <w:t xml:space="preserve"> </w:t>
      </w:r>
    </w:p>
    <w:p w:rsidR="001F0AE1" w:rsidRPr="00BB59D9" w:rsidRDefault="001F0AE1" w:rsidP="001F0AE1">
      <w:pPr>
        <w:tabs>
          <w:tab w:val="left" w:pos="1080"/>
          <w:tab w:val="right" w:pos="8640"/>
        </w:tabs>
        <w:rPr>
          <w:b/>
          <w:sz w:val="22"/>
          <w:szCs w:val="22"/>
        </w:rPr>
      </w:pPr>
    </w:p>
    <w:p w:rsidR="001F0AE1" w:rsidRDefault="001F0AE1" w:rsidP="00EB64E8">
      <w:pPr>
        <w:tabs>
          <w:tab w:val="left" w:pos="1080"/>
          <w:tab w:val="right" w:pos="8640"/>
        </w:tabs>
        <w:rPr>
          <w:b/>
          <w:sz w:val="22"/>
          <w:szCs w:val="22"/>
        </w:rPr>
      </w:pPr>
      <w:r w:rsidRPr="00BB59D9">
        <w:rPr>
          <w:sz w:val="22"/>
          <w:szCs w:val="22"/>
        </w:rPr>
        <w:t xml:space="preserve">PV33. </w:t>
      </w:r>
      <w:r w:rsidRPr="00BB59D9">
        <w:rPr>
          <w:b/>
          <w:sz w:val="22"/>
          <w:szCs w:val="22"/>
        </w:rPr>
        <w:t>Friends/relatives/word of mouth.</w:t>
      </w:r>
      <w:r w:rsidR="00EB64E8">
        <w:rPr>
          <w:b/>
          <w:sz w:val="22"/>
          <w:szCs w:val="22"/>
        </w:rPr>
        <w:t xml:space="preserve"> </w:t>
      </w:r>
    </w:p>
    <w:p w:rsidR="001F0AE1" w:rsidRPr="00BB59D9" w:rsidRDefault="001F0AE1" w:rsidP="001F0AE1">
      <w:pPr>
        <w:tabs>
          <w:tab w:val="left" w:pos="1080"/>
          <w:tab w:val="right" w:pos="8640"/>
        </w:tabs>
        <w:rPr>
          <w:b/>
          <w:sz w:val="22"/>
          <w:szCs w:val="22"/>
        </w:rPr>
      </w:pPr>
    </w:p>
    <w:p w:rsidR="001F0AE1" w:rsidRDefault="001F0AE1" w:rsidP="00EB64E8">
      <w:pPr>
        <w:tabs>
          <w:tab w:val="left" w:pos="1080"/>
          <w:tab w:val="right" w:pos="8640"/>
        </w:tabs>
        <w:rPr>
          <w:b/>
          <w:sz w:val="22"/>
          <w:szCs w:val="22"/>
        </w:rPr>
      </w:pPr>
      <w:r w:rsidRPr="00BB59D9">
        <w:rPr>
          <w:sz w:val="22"/>
          <w:szCs w:val="22"/>
        </w:rPr>
        <w:t xml:space="preserve">PV34. </w:t>
      </w:r>
      <w:r w:rsidRPr="00BB59D9">
        <w:rPr>
          <w:b/>
          <w:sz w:val="22"/>
          <w:szCs w:val="22"/>
        </w:rPr>
        <w:t>Inquiry to park via phone, mail, or email.</w:t>
      </w:r>
      <w:r w:rsidR="00EB64E8">
        <w:rPr>
          <w:b/>
          <w:sz w:val="22"/>
          <w:szCs w:val="22"/>
        </w:rPr>
        <w:t xml:space="preserve"> </w:t>
      </w:r>
    </w:p>
    <w:p w:rsidR="00EB64E8" w:rsidRDefault="00EB64E8" w:rsidP="00EB64E8">
      <w:pPr>
        <w:tabs>
          <w:tab w:val="left" w:pos="1080"/>
          <w:tab w:val="right" w:pos="8640"/>
        </w:tabs>
        <w:rPr>
          <w:sz w:val="22"/>
          <w:szCs w:val="22"/>
        </w:rPr>
      </w:pPr>
    </w:p>
    <w:p w:rsidR="001F0AE1" w:rsidRDefault="001F0AE1" w:rsidP="00EB64E8">
      <w:pPr>
        <w:tabs>
          <w:tab w:val="left" w:pos="1080"/>
          <w:tab w:val="right" w:pos="8640"/>
        </w:tabs>
        <w:rPr>
          <w:b/>
          <w:sz w:val="22"/>
          <w:szCs w:val="22"/>
        </w:rPr>
      </w:pPr>
      <w:r w:rsidRPr="00BB59D9">
        <w:rPr>
          <w:sz w:val="22"/>
          <w:szCs w:val="22"/>
        </w:rPr>
        <w:t xml:space="preserve">PV35. </w:t>
      </w:r>
      <w:r w:rsidRPr="00BB59D9">
        <w:rPr>
          <w:b/>
          <w:sz w:val="22"/>
          <w:szCs w:val="22"/>
        </w:rPr>
        <w:t xml:space="preserve">National park Service website. </w:t>
      </w:r>
    </w:p>
    <w:p w:rsidR="001F0AE1" w:rsidRPr="00BB59D9" w:rsidRDefault="001F0AE1" w:rsidP="001F0AE1">
      <w:pPr>
        <w:tabs>
          <w:tab w:val="left" w:pos="1080"/>
          <w:tab w:val="right" w:pos="8640"/>
        </w:tabs>
        <w:rPr>
          <w:b/>
          <w:sz w:val="22"/>
          <w:szCs w:val="22"/>
        </w:rPr>
      </w:pPr>
    </w:p>
    <w:p w:rsidR="001F0AE1" w:rsidRDefault="001F0AE1" w:rsidP="00EB64E8">
      <w:pPr>
        <w:tabs>
          <w:tab w:val="left" w:pos="1080"/>
          <w:tab w:val="left" w:pos="6750"/>
          <w:tab w:val="right" w:pos="8640"/>
        </w:tabs>
        <w:rPr>
          <w:b/>
          <w:sz w:val="22"/>
          <w:szCs w:val="22"/>
        </w:rPr>
      </w:pPr>
      <w:r w:rsidRPr="00BB59D9">
        <w:rPr>
          <w:sz w:val="22"/>
          <w:szCs w:val="22"/>
        </w:rPr>
        <w:t xml:space="preserve">PV36. </w:t>
      </w:r>
      <w:r w:rsidRPr="00BB59D9">
        <w:rPr>
          <w:b/>
          <w:sz w:val="22"/>
          <w:szCs w:val="22"/>
        </w:rPr>
        <w:t>Other website (Please specify).</w:t>
      </w:r>
      <w:r w:rsidR="00EB64E8">
        <w:rPr>
          <w:b/>
          <w:sz w:val="22"/>
          <w:szCs w:val="22"/>
        </w:rPr>
        <w:t xml:space="preserve"> </w:t>
      </w:r>
    </w:p>
    <w:p w:rsidR="001F0AE1" w:rsidRDefault="001F0AE1" w:rsidP="001F0AE1">
      <w:pPr>
        <w:tabs>
          <w:tab w:val="left" w:pos="1080"/>
          <w:tab w:val="left" w:pos="6750"/>
          <w:tab w:val="right" w:pos="8640"/>
        </w:tabs>
        <w:rPr>
          <w:b/>
          <w:sz w:val="22"/>
          <w:szCs w:val="22"/>
        </w:rPr>
      </w:pPr>
    </w:p>
    <w:p w:rsidR="00EB64E8" w:rsidRDefault="001F0AE1" w:rsidP="00EB64E8">
      <w:pPr>
        <w:tabs>
          <w:tab w:val="left" w:pos="1080"/>
          <w:tab w:val="right" w:pos="8640"/>
        </w:tabs>
        <w:rPr>
          <w:b/>
          <w:sz w:val="22"/>
          <w:szCs w:val="22"/>
        </w:rPr>
      </w:pPr>
      <w:r w:rsidRPr="00BB59D9">
        <w:rPr>
          <w:sz w:val="22"/>
          <w:szCs w:val="22"/>
        </w:rPr>
        <w:t xml:space="preserve">PV37. </w:t>
      </w:r>
      <w:r w:rsidRPr="00BB59D9">
        <w:rPr>
          <w:b/>
          <w:sz w:val="22"/>
          <w:szCs w:val="22"/>
        </w:rPr>
        <w:t>Local businesses (hotels, motels, restaurants, etc.).</w:t>
      </w:r>
    </w:p>
    <w:p w:rsidR="001F0AE1" w:rsidRPr="00BB59D9" w:rsidRDefault="001F0AE1" w:rsidP="001F0AE1">
      <w:pPr>
        <w:tabs>
          <w:tab w:val="left" w:pos="1080"/>
          <w:tab w:val="right" w:pos="8640"/>
        </w:tabs>
        <w:rPr>
          <w:b/>
          <w:sz w:val="22"/>
          <w:szCs w:val="22"/>
        </w:rPr>
      </w:pPr>
    </w:p>
    <w:p w:rsidR="001F0AE1" w:rsidRDefault="001F0AE1" w:rsidP="00EB64E8">
      <w:pPr>
        <w:tabs>
          <w:tab w:val="left" w:pos="1080"/>
          <w:tab w:val="right" w:pos="8640"/>
        </w:tabs>
        <w:rPr>
          <w:b/>
          <w:sz w:val="22"/>
          <w:szCs w:val="22"/>
        </w:rPr>
      </w:pPr>
      <w:r w:rsidRPr="00BB59D9">
        <w:rPr>
          <w:sz w:val="22"/>
          <w:szCs w:val="22"/>
        </w:rPr>
        <w:t xml:space="preserve">PV38. </w:t>
      </w:r>
      <w:r w:rsidRPr="00BB59D9">
        <w:rPr>
          <w:b/>
          <w:sz w:val="22"/>
          <w:szCs w:val="22"/>
        </w:rPr>
        <w:t>Maps/brochures.</w:t>
      </w:r>
      <w:r>
        <w:rPr>
          <w:b/>
          <w:sz w:val="22"/>
          <w:szCs w:val="22"/>
        </w:rPr>
        <w:t xml:space="preserve"> </w:t>
      </w:r>
    </w:p>
    <w:p w:rsidR="001F0AE1" w:rsidRPr="00BB59D9" w:rsidRDefault="001F0AE1" w:rsidP="001F0AE1">
      <w:pPr>
        <w:tabs>
          <w:tab w:val="left" w:pos="1080"/>
          <w:tab w:val="right" w:pos="8640"/>
        </w:tabs>
        <w:rPr>
          <w:b/>
          <w:sz w:val="22"/>
          <w:szCs w:val="22"/>
        </w:rPr>
      </w:pPr>
    </w:p>
    <w:p w:rsidR="001F0AE1" w:rsidRDefault="001F0AE1" w:rsidP="00EB64E8">
      <w:pPr>
        <w:tabs>
          <w:tab w:val="left" w:pos="1080"/>
          <w:tab w:val="right" w:pos="8640"/>
        </w:tabs>
        <w:rPr>
          <w:b/>
          <w:sz w:val="22"/>
          <w:szCs w:val="22"/>
        </w:rPr>
      </w:pPr>
      <w:r w:rsidRPr="00BB59D9">
        <w:rPr>
          <w:sz w:val="22"/>
          <w:szCs w:val="22"/>
        </w:rPr>
        <w:t xml:space="preserve">PV39. </w:t>
      </w:r>
      <w:r w:rsidRPr="00BB59D9">
        <w:rPr>
          <w:b/>
          <w:sz w:val="22"/>
          <w:szCs w:val="22"/>
        </w:rPr>
        <w:t>Newspaper/magazine articles.</w:t>
      </w:r>
      <w:r w:rsidR="00EB64E8">
        <w:rPr>
          <w:b/>
          <w:sz w:val="22"/>
          <w:szCs w:val="22"/>
        </w:rPr>
        <w:t xml:space="preserve"> </w:t>
      </w:r>
    </w:p>
    <w:p w:rsidR="001F0AE1" w:rsidRPr="00BB59D9" w:rsidRDefault="001F0AE1" w:rsidP="001F0AE1">
      <w:pPr>
        <w:tabs>
          <w:tab w:val="left" w:pos="1080"/>
          <w:tab w:val="right" w:pos="8640"/>
        </w:tabs>
        <w:rPr>
          <w:b/>
          <w:sz w:val="22"/>
          <w:szCs w:val="22"/>
        </w:rPr>
      </w:pPr>
    </w:p>
    <w:p w:rsidR="001F0AE1" w:rsidRDefault="001F0AE1" w:rsidP="00EB64E8">
      <w:pPr>
        <w:tabs>
          <w:tab w:val="left" w:pos="1080"/>
          <w:tab w:val="right" w:pos="8640"/>
        </w:tabs>
        <w:rPr>
          <w:b/>
          <w:sz w:val="22"/>
          <w:szCs w:val="22"/>
        </w:rPr>
      </w:pPr>
      <w:r w:rsidRPr="001B2314">
        <w:rPr>
          <w:sz w:val="22"/>
          <w:szCs w:val="22"/>
        </w:rPr>
        <w:t>PV40.</w:t>
      </w:r>
      <w:r w:rsidRPr="00BB59D9">
        <w:rPr>
          <w:sz w:val="22"/>
          <w:szCs w:val="22"/>
        </w:rPr>
        <w:t xml:space="preserve"> </w:t>
      </w:r>
      <w:r w:rsidRPr="001B2314">
        <w:rPr>
          <w:b/>
          <w:sz w:val="22"/>
          <w:szCs w:val="22"/>
        </w:rPr>
        <w:t>Other units of the national park System.</w:t>
      </w:r>
      <w:r w:rsidR="00EB64E8">
        <w:rPr>
          <w:b/>
          <w:sz w:val="22"/>
          <w:szCs w:val="22"/>
        </w:rPr>
        <w:t xml:space="preserve"> </w:t>
      </w:r>
    </w:p>
    <w:p w:rsidR="001F0AE1" w:rsidRPr="00BB59D9" w:rsidRDefault="001F0AE1" w:rsidP="001F0AE1">
      <w:pPr>
        <w:tabs>
          <w:tab w:val="left" w:pos="1080"/>
          <w:tab w:val="right" w:pos="8640"/>
        </w:tabs>
        <w:rPr>
          <w:b/>
          <w:sz w:val="22"/>
          <w:szCs w:val="22"/>
        </w:rPr>
      </w:pPr>
    </w:p>
    <w:p w:rsidR="001F0AE1" w:rsidRDefault="001F0AE1" w:rsidP="00973E22">
      <w:pPr>
        <w:tabs>
          <w:tab w:val="left" w:pos="1080"/>
          <w:tab w:val="right" w:pos="8640"/>
        </w:tabs>
        <w:rPr>
          <w:b/>
          <w:sz w:val="22"/>
          <w:szCs w:val="22"/>
        </w:rPr>
      </w:pPr>
      <w:r w:rsidRPr="00BB59D9">
        <w:rPr>
          <w:sz w:val="22"/>
          <w:szCs w:val="22"/>
        </w:rPr>
        <w:t xml:space="preserve">PV42. </w:t>
      </w:r>
      <w:r w:rsidRPr="00BB59D9">
        <w:rPr>
          <w:b/>
          <w:sz w:val="22"/>
          <w:szCs w:val="22"/>
        </w:rPr>
        <w:t>Social media (such as Facebook, Twitter, etc.).</w:t>
      </w:r>
      <w:r>
        <w:rPr>
          <w:b/>
          <w:sz w:val="22"/>
          <w:szCs w:val="22"/>
        </w:rPr>
        <w:t xml:space="preserve"> </w:t>
      </w:r>
    </w:p>
    <w:p w:rsidR="001F0AE1" w:rsidRPr="00BB59D9" w:rsidRDefault="001F0AE1" w:rsidP="001F0AE1">
      <w:pPr>
        <w:tabs>
          <w:tab w:val="left" w:pos="1080"/>
          <w:tab w:val="right" w:pos="8640"/>
        </w:tabs>
        <w:rPr>
          <w:b/>
          <w:sz w:val="22"/>
          <w:szCs w:val="22"/>
        </w:rPr>
      </w:pPr>
    </w:p>
    <w:p w:rsidR="001F0AE1" w:rsidRDefault="001F0AE1" w:rsidP="00973E22">
      <w:pPr>
        <w:tabs>
          <w:tab w:val="left" w:pos="1080"/>
          <w:tab w:val="right" w:pos="8640"/>
        </w:tabs>
        <w:rPr>
          <w:b/>
          <w:sz w:val="22"/>
          <w:szCs w:val="22"/>
        </w:rPr>
      </w:pPr>
      <w:r w:rsidRPr="00BB59D9">
        <w:rPr>
          <w:sz w:val="22"/>
          <w:szCs w:val="22"/>
        </w:rPr>
        <w:t xml:space="preserve">PV43. </w:t>
      </w:r>
      <w:r w:rsidRPr="00BB59D9">
        <w:rPr>
          <w:b/>
          <w:sz w:val="22"/>
          <w:szCs w:val="22"/>
        </w:rPr>
        <w:t>State welcome center/visitors bureau/chamber of commerce.</w:t>
      </w:r>
      <w:r>
        <w:rPr>
          <w:b/>
          <w:sz w:val="22"/>
          <w:szCs w:val="22"/>
        </w:rPr>
        <w:t xml:space="preserve"> </w:t>
      </w:r>
    </w:p>
    <w:p w:rsidR="001F0AE1" w:rsidRPr="00BB59D9" w:rsidRDefault="001F0AE1" w:rsidP="001F0AE1">
      <w:pPr>
        <w:tabs>
          <w:tab w:val="left" w:pos="1080"/>
          <w:tab w:val="right" w:pos="8640"/>
        </w:tabs>
        <w:rPr>
          <w:b/>
          <w:sz w:val="22"/>
          <w:szCs w:val="22"/>
        </w:rPr>
      </w:pPr>
    </w:p>
    <w:p w:rsidR="001F0AE1" w:rsidRDefault="001F0AE1" w:rsidP="00973E22">
      <w:pPr>
        <w:tabs>
          <w:tab w:val="left" w:pos="1080"/>
          <w:tab w:val="right" w:pos="8640"/>
        </w:tabs>
        <w:rPr>
          <w:b/>
          <w:sz w:val="22"/>
          <w:szCs w:val="22"/>
        </w:rPr>
      </w:pPr>
      <w:r w:rsidRPr="00BB59D9">
        <w:rPr>
          <w:sz w:val="22"/>
          <w:szCs w:val="22"/>
        </w:rPr>
        <w:t xml:space="preserve">PV44. </w:t>
      </w:r>
      <w:r w:rsidRPr="00BB59D9">
        <w:rPr>
          <w:b/>
          <w:sz w:val="22"/>
          <w:szCs w:val="22"/>
        </w:rPr>
        <w:t>Television/radio programs/DVDs.</w:t>
      </w:r>
      <w:r w:rsidR="00973E22">
        <w:rPr>
          <w:b/>
          <w:sz w:val="22"/>
          <w:szCs w:val="22"/>
        </w:rPr>
        <w:t xml:space="preserve"> </w:t>
      </w:r>
    </w:p>
    <w:p w:rsidR="001F0AE1" w:rsidRDefault="001F0AE1" w:rsidP="001F0AE1">
      <w:pPr>
        <w:tabs>
          <w:tab w:val="left" w:pos="1080"/>
          <w:tab w:val="right" w:pos="8640"/>
        </w:tabs>
        <w:rPr>
          <w:b/>
          <w:sz w:val="22"/>
          <w:szCs w:val="22"/>
        </w:rPr>
      </w:pPr>
    </w:p>
    <w:p w:rsidR="001F0AE1" w:rsidRDefault="001F0AE1" w:rsidP="00973E22">
      <w:pPr>
        <w:tabs>
          <w:tab w:val="left" w:pos="1080"/>
          <w:tab w:val="right" w:pos="8640"/>
        </w:tabs>
        <w:rPr>
          <w:b/>
          <w:sz w:val="22"/>
          <w:szCs w:val="22"/>
        </w:rPr>
      </w:pPr>
      <w:r w:rsidRPr="00BB59D9">
        <w:rPr>
          <w:sz w:val="22"/>
          <w:szCs w:val="22"/>
        </w:rPr>
        <w:t xml:space="preserve">PV45. </w:t>
      </w:r>
      <w:r w:rsidRPr="00BB59D9">
        <w:rPr>
          <w:b/>
          <w:sz w:val="22"/>
          <w:szCs w:val="22"/>
        </w:rPr>
        <w:t>Travel guides/tour books (such as AAA, etc.).</w:t>
      </w:r>
      <w:r w:rsidR="00973E22">
        <w:rPr>
          <w:b/>
          <w:sz w:val="22"/>
          <w:szCs w:val="22"/>
        </w:rPr>
        <w:t xml:space="preserve"> </w:t>
      </w:r>
    </w:p>
    <w:p w:rsidR="00973E22" w:rsidRDefault="00973E22" w:rsidP="00973E22">
      <w:pPr>
        <w:tabs>
          <w:tab w:val="left" w:pos="1080"/>
          <w:tab w:val="right" w:pos="8640"/>
        </w:tabs>
        <w:rPr>
          <w:b/>
          <w:sz w:val="22"/>
          <w:szCs w:val="22"/>
        </w:rPr>
      </w:pPr>
    </w:p>
    <w:p w:rsidR="001F0AE1" w:rsidRPr="00BB59D9" w:rsidRDefault="001F0AE1" w:rsidP="001F0AE1">
      <w:pPr>
        <w:tabs>
          <w:tab w:val="left" w:pos="1080"/>
          <w:tab w:val="left" w:pos="6750"/>
          <w:tab w:val="right" w:pos="8640"/>
        </w:tabs>
        <w:rPr>
          <w:sz w:val="22"/>
          <w:szCs w:val="22"/>
        </w:rPr>
      </w:pPr>
    </w:p>
    <w:p w:rsidR="001F0AE1" w:rsidRDefault="001F0AE1" w:rsidP="001F0AE1">
      <w:pPr>
        <w:pStyle w:val="arial"/>
        <w:rPr>
          <w:b/>
          <w:sz w:val="22"/>
          <w:szCs w:val="22"/>
        </w:rPr>
      </w:pPr>
      <w:r w:rsidRPr="00BB59D9">
        <w:rPr>
          <w:b/>
          <w:sz w:val="22"/>
          <w:szCs w:val="22"/>
        </w:rPr>
        <w:t xml:space="preserve">Now please tell me how much you agree or disagree with the each of the following statements. </w:t>
      </w:r>
    </w:p>
    <w:p w:rsidR="001F0AE1" w:rsidRDefault="001F0AE1" w:rsidP="001F0AE1">
      <w:pPr>
        <w:pStyle w:val="arial"/>
        <w:rPr>
          <w:b/>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b/>
          <w:sz w:val="22"/>
          <w:szCs w:val="22"/>
        </w:rPr>
        <w:t>Do you</w:t>
      </w:r>
      <w:r w:rsidRPr="00BB59D9">
        <w:rPr>
          <w:rFonts w:ascii="Times New Roman" w:hAnsi="Times New Roman" w:cs="Times New Roman"/>
          <w:sz w:val="22"/>
          <w:szCs w:val="22"/>
        </w:rPr>
        <w:t>….</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1. Strongly agre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2. Somewhat agre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3. Neither agree nor disagre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4. Somewhat disagre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5. Strongly disagree</w:t>
      </w:r>
    </w:p>
    <w:p w:rsidR="001F0AE1" w:rsidRPr="00BB59D9" w:rsidRDefault="001F0AE1" w:rsidP="001F0AE1">
      <w:pPr>
        <w:pStyle w:val="PlainText"/>
        <w:ind w:left="720"/>
        <w:rPr>
          <w:rFonts w:ascii="Times New Roman" w:hAnsi="Times New Roman" w:cs="Times New Roman"/>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 xml:space="preserve">998. Don't know/Not sure </w:t>
      </w:r>
    </w:p>
    <w:p w:rsidR="001F0AE1" w:rsidRPr="00003950" w:rsidRDefault="001F0AE1" w:rsidP="00003950">
      <w:pPr>
        <w:pStyle w:val="arial"/>
        <w:spacing w:afterLines="60" w:after="144"/>
        <w:ind w:left="720"/>
        <w:rPr>
          <w:i/>
          <w:sz w:val="22"/>
          <w:szCs w:val="22"/>
        </w:rPr>
      </w:pPr>
      <w:r w:rsidRPr="00BB59D9">
        <w:rPr>
          <w:sz w:val="22"/>
          <w:szCs w:val="22"/>
        </w:rPr>
        <w:t>999. No Answer/Refused</w:t>
      </w:r>
    </w:p>
    <w:p w:rsidR="00973E22" w:rsidRPr="00003950" w:rsidRDefault="00DD18F5" w:rsidP="00003950">
      <w:pPr>
        <w:pStyle w:val="arial"/>
        <w:spacing w:afterLines="60" w:after="144"/>
        <w:rPr>
          <w:i/>
          <w:sz w:val="22"/>
          <w:szCs w:val="22"/>
        </w:rPr>
      </w:pPr>
      <w:r>
        <w:rPr>
          <w:i/>
          <w:sz w:val="22"/>
          <w:szCs w:val="22"/>
        </w:rPr>
        <w:t>[</w:t>
      </w:r>
      <w:r w:rsidR="00003950">
        <w:rPr>
          <w:i/>
          <w:sz w:val="22"/>
          <w:szCs w:val="22"/>
        </w:rPr>
        <w:t>Q</w:t>
      </w:r>
      <w:r w:rsidR="00973E22" w:rsidRPr="00003950">
        <w:rPr>
          <w:i/>
          <w:sz w:val="22"/>
          <w:szCs w:val="22"/>
        </w:rPr>
        <w:t>uestions PV48, PV49</w:t>
      </w:r>
      <w:r w:rsidR="00CC4DD7" w:rsidRPr="00003950">
        <w:rPr>
          <w:i/>
          <w:sz w:val="22"/>
          <w:szCs w:val="22"/>
        </w:rPr>
        <w:t xml:space="preserve">, </w:t>
      </w:r>
      <w:r w:rsidR="00973E22" w:rsidRPr="00003950">
        <w:rPr>
          <w:i/>
          <w:sz w:val="22"/>
          <w:szCs w:val="22"/>
        </w:rPr>
        <w:t xml:space="preserve">PV50 </w:t>
      </w:r>
      <w:r w:rsidR="00CC4DD7" w:rsidRPr="00003950">
        <w:rPr>
          <w:i/>
          <w:sz w:val="22"/>
          <w:szCs w:val="22"/>
        </w:rPr>
        <w:t xml:space="preserve">and PV51 </w:t>
      </w:r>
      <w:r>
        <w:rPr>
          <w:i/>
          <w:sz w:val="22"/>
          <w:szCs w:val="22"/>
        </w:rPr>
        <w:t>will</w:t>
      </w:r>
      <w:r w:rsidR="00003950">
        <w:rPr>
          <w:i/>
          <w:sz w:val="22"/>
          <w:szCs w:val="22"/>
        </w:rPr>
        <w:t xml:space="preserve"> be included in the split sample method of reducing survey length</w:t>
      </w:r>
      <w:r w:rsidR="00973E22" w:rsidRPr="00003950">
        <w:rPr>
          <w:i/>
          <w:sz w:val="22"/>
          <w:szCs w:val="22"/>
        </w:rPr>
        <w:t xml:space="preserve"> </w:t>
      </w:r>
      <w:r w:rsidR="00CC4DD7" w:rsidRPr="00003950">
        <w:rPr>
          <w:i/>
        </w:rPr>
        <w:t>(</w:t>
      </w:r>
      <w:r w:rsidR="00936614" w:rsidRPr="00003950">
        <w:rPr>
          <w:i/>
        </w:rPr>
        <w:t xml:space="preserve">a random </w:t>
      </w:r>
      <w:r w:rsidR="00CC4DD7" w:rsidRPr="00003950">
        <w:rPr>
          <w:i/>
        </w:rPr>
        <w:t xml:space="preserve">half of eligible respondents will get PV48 and PV49, the other half will </w:t>
      </w:r>
      <w:r w:rsidR="00CC4DD7" w:rsidRPr="00003950">
        <w:rPr>
          <w:i/>
          <w:noProof/>
        </w:rPr>
        <w:t>get</w:t>
      </w:r>
      <w:r w:rsidR="00CC4DD7" w:rsidRPr="00003950">
        <w:rPr>
          <w:i/>
        </w:rPr>
        <w:t xml:space="preserve"> PV50 and PV51)</w:t>
      </w:r>
      <w:r>
        <w:rPr>
          <w:i/>
        </w:rPr>
        <w:t>]</w:t>
      </w:r>
      <w:r w:rsidR="00CC4DD7" w:rsidRPr="00003950">
        <w:rPr>
          <w:i/>
        </w:rPr>
        <w:t>.</w:t>
      </w:r>
    </w:p>
    <w:p w:rsidR="00956CC6" w:rsidRDefault="00956CC6">
      <w:pPr>
        <w:rPr>
          <w:sz w:val="22"/>
          <w:szCs w:val="22"/>
        </w:rPr>
      </w:pPr>
      <w:r>
        <w:rPr>
          <w:sz w:val="22"/>
          <w:szCs w:val="22"/>
        </w:rPr>
        <w:br w:type="page"/>
      </w:r>
    </w:p>
    <w:p w:rsidR="001F0AE1" w:rsidRDefault="001F0AE1" w:rsidP="00CC4DD7">
      <w:pPr>
        <w:pStyle w:val="arial"/>
        <w:spacing w:afterLines="60" w:after="144"/>
        <w:rPr>
          <w:b/>
          <w:sz w:val="22"/>
          <w:szCs w:val="22"/>
        </w:rPr>
      </w:pPr>
      <w:r w:rsidRPr="00973E22">
        <w:rPr>
          <w:sz w:val="22"/>
          <w:szCs w:val="22"/>
        </w:rPr>
        <w:t xml:space="preserve">PV48. </w:t>
      </w:r>
      <w:r w:rsidRPr="00973E22">
        <w:rPr>
          <w:b/>
          <w:sz w:val="22"/>
          <w:szCs w:val="22"/>
        </w:rPr>
        <w:t>“I have a feeling of peacefulness when I am at a National park.”</w:t>
      </w:r>
      <w:r w:rsidR="00CC4DD7">
        <w:rPr>
          <w:b/>
          <w:sz w:val="22"/>
          <w:szCs w:val="22"/>
        </w:rPr>
        <w:t xml:space="preserve"> </w:t>
      </w:r>
    </w:p>
    <w:p w:rsidR="001F0AE1" w:rsidRDefault="001F0AE1" w:rsidP="00CC4DD7">
      <w:pPr>
        <w:pStyle w:val="arial"/>
        <w:spacing w:afterLines="60" w:after="144"/>
        <w:rPr>
          <w:b/>
          <w:sz w:val="22"/>
          <w:szCs w:val="22"/>
        </w:rPr>
      </w:pPr>
      <w:r w:rsidRPr="00BB59D9">
        <w:rPr>
          <w:sz w:val="22"/>
          <w:szCs w:val="22"/>
        </w:rPr>
        <w:t xml:space="preserve">PV49. </w:t>
      </w:r>
      <w:r w:rsidRPr="00BB59D9">
        <w:rPr>
          <w:b/>
          <w:sz w:val="22"/>
          <w:szCs w:val="22"/>
        </w:rPr>
        <w:t>“Visiting National parks is an opportunity for me to be around people who share my values.”</w:t>
      </w:r>
      <w:r w:rsidR="00CC4DD7">
        <w:rPr>
          <w:b/>
          <w:sz w:val="22"/>
          <w:szCs w:val="22"/>
        </w:rPr>
        <w:t xml:space="preserve"> </w:t>
      </w:r>
    </w:p>
    <w:p w:rsidR="001F0AE1" w:rsidRDefault="001F0AE1" w:rsidP="00CC4DD7">
      <w:pPr>
        <w:pStyle w:val="arial"/>
        <w:spacing w:afterLines="60" w:after="144"/>
        <w:rPr>
          <w:b/>
          <w:sz w:val="22"/>
          <w:szCs w:val="22"/>
        </w:rPr>
      </w:pPr>
      <w:r w:rsidRPr="00BB59D9">
        <w:rPr>
          <w:sz w:val="22"/>
          <w:szCs w:val="22"/>
        </w:rPr>
        <w:t xml:space="preserve">PV50. </w:t>
      </w:r>
      <w:r w:rsidRPr="00BB59D9">
        <w:rPr>
          <w:b/>
          <w:sz w:val="22"/>
          <w:szCs w:val="22"/>
        </w:rPr>
        <w:t>“Visiting a National park is a good way to spend my free time.”</w:t>
      </w:r>
      <w:r w:rsidR="00CC4DD7">
        <w:rPr>
          <w:b/>
          <w:sz w:val="22"/>
          <w:szCs w:val="22"/>
        </w:rPr>
        <w:t xml:space="preserve"> </w:t>
      </w:r>
    </w:p>
    <w:p w:rsidR="001F0AE1" w:rsidRDefault="001F0AE1" w:rsidP="00CC4DD7">
      <w:pPr>
        <w:pStyle w:val="arial"/>
        <w:spacing w:afterLines="60" w:after="144"/>
        <w:rPr>
          <w:b/>
          <w:sz w:val="22"/>
          <w:szCs w:val="22"/>
        </w:rPr>
      </w:pPr>
      <w:r w:rsidRPr="00BB59D9">
        <w:rPr>
          <w:sz w:val="22"/>
          <w:szCs w:val="22"/>
        </w:rPr>
        <w:t xml:space="preserve">PV51. </w:t>
      </w:r>
      <w:r w:rsidRPr="00BB59D9">
        <w:rPr>
          <w:b/>
          <w:sz w:val="22"/>
          <w:szCs w:val="22"/>
        </w:rPr>
        <w:t>“Given the chance, I would visit a National park again.”</w:t>
      </w:r>
      <w:r w:rsidR="00CC4DD7">
        <w:rPr>
          <w:b/>
          <w:sz w:val="22"/>
          <w:szCs w:val="22"/>
        </w:rPr>
        <w:t xml:space="preserve"> </w:t>
      </w:r>
    </w:p>
    <w:p w:rsidR="00CC4DD7" w:rsidRDefault="00CC4DD7" w:rsidP="00CC4DD7">
      <w:pPr>
        <w:pStyle w:val="arial"/>
        <w:spacing w:afterLines="60" w:after="144"/>
        <w:ind w:firstLine="720"/>
        <w:rPr>
          <w:sz w:val="22"/>
          <w:szCs w:val="22"/>
        </w:rPr>
      </w:pPr>
    </w:p>
    <w:p w:rsidR="001F0AE1" w:rsidRPr="00BB59D9" w:rsidRDefault="001F0AE1" w:rsidP="00CC4DD7">
      <w:pPr>
        <w:pStyle w:val="arial"/>
        <w:spacing w:afterLines="60" w:after="144"/>
        <w:ind w:firstLine="720"/>
        <w:rPr>
          <w:sz w:val="22"/>
          <w:szCs w:val="22"/>
        </w:rPr>
      </w:pPr>
      <w:r w:rsidRPr="00740986">
        <w:rPr>
          <w:sz w:val="22"/>
          <w:szCs w:val="22"/>
        </w:rPr>
        <w:t>Skip to NV16</w:t>
      </w:r>
    </w:p>
    <w:p w:rsidR="001F0AE1" w:rsidRPr="00BB59D9" w:rsidRDefault="001F0AE1" w:rsidP="001F0AE1">
      <w:pPr>
        <w:pStyle w:val="arial"/>
        <w:spacing w:afterLines="60" w:after="144"/>
        <w:rPr>
          <w:b/>
          <w:sz w:val="22"/>
          <w:szCs w:val="22"/>
        </w:rPr>
      </w:pPr>
    </w:p>
    <w:p w:rsidR="0065004F" w:rsidRPr="00003950" w:rsidRDefault="001F0AE1" w:rsidP="0065004F">
      <w:pPr>
        <w:pStyle w:val="arial"/>
        <w:rPr>
          <w:i/>
          <w:sz w:val="22"/>
          <w:szCs w:val="22"/>
        </w:rPr>
      </w:pPr>
      <w:r w:rsidRPr="00BB59D9">
        <w:rPr>
          <w:b/>
          <w:sz w:val="28"/>
          <w:szCs w:val="28"/>
        </w:rPr>
        <w:t>SECTION 3: NON-VISITATION</w:t>
      </w:r>
      <w:r>
        <w:rPr>
          <w:b/>
          <w:sz w:val="28"/>
          <w:szCs w:val="28"/>
        </w:rPr>
        <w:t xml:space="preserve"> (NV)</w:t>
      </w:r>
      <w:r w:rsidR="0065004F">
        <w:rPr>
          <w:b/>
          <w:sz w:val="28"/>
          <w:szCs w:val="28"/>
        </w:rPr>
        <w:t xml:space="preserve"> </w:t>
      </w:r>
      <w:r w:rsidR="0065004F" w:rsidRPr="0065004F">
        <w:rPr>
          <w:i/>
          <w:sz w:val="22"/>
          <w:szCs w:val="22"/>
        </w:rPr>
        <w:t>[</w:t>
      </w:r>
      <w:r w:rsidR="0065004F" w:rsidRPr="00003950">
        <w:rPr>
          <w:i/>
          <w:sz w:val="22"/>
          <w:szCs w:val="22"/>
        </w:rPr>
        <w:t xml:space="preserve">Questions NV1 through NV15 will be included in the split sample method </w:t>
      </w:r>
      <w:r w:rsidR="0065004F">
        <w:rPr>
          <w:i/>
          <w:sz w:val="22"/>
          <w:szCs w:val="22"/>
        </w:rPr>
        <w:t xml:space="preserve">of </w:t>
      </w:r>
      <w:r w:rsidR="0065004F" w:rsidRPr="00003950">
        <w:rPr>
          <w:i/>
          <w:sz w:val="22"/>
          <w:szCs w:val="22"/>
        </w:rPr>
        <w:t>reduc</w:t>
      </w:r>
      <w:r w:rsidR="0065004F">
        <w:rPr>
          <w:i/>
          <w:sz w:val="22"/>
          <w:szCs w:val="22"/>
        </w:rPr>
        <w:t>ing</w:t>
      </w:r>
      <w:r w:rsidR="0065004F" w:rsidRPr="00003950">
        <w:rPr>
          <w:i/>
          <w:sz w:val="22"/>
          <w:szCs w:val="22"/>
        </w:rPr>
        <w:t xml:space="preserve"> survey length (</w:t>
      </w:r>
      <w:r w:rsidR="0065004F" w:rsidRPr="00003950">
        <w:rPr>
          <w:i/>
        </w:rPr>
        <w:t xml:space="preserve">a random half of </w:t>
      </w:r>
      <w:r w:rsidR="0065004F">
        <w:rPr>
          <w:i/>
        </w:rPr>
        <w:t xml:space="preserve">eligible </w:t>
      </w:r>
      <w:r w:rsidR="0065004F" w:rsidRPr="00003950">
        <w:rPr>
          <w:i/>
          <w:noProof/>
        </w:rPr>
        <w:t>respondents</w:t>
      </w:r>
      <w:r w:rsidR="0065004F" w:rsidRPr="00003950">
        <w:rPr>
          <w:i/>
        </w:rPr>
        <w:t xml:space="preserve"> </w:t>
      </w:r>
      <w:r w:rsidR="0065004F">
        <w:rPr>
          <w:i/>
        </w:rPr>
        <w:t xml:space="preserve">will </w:t>
      </w:r>
      <w:r w:rsidR="0065004F" w:rsidRPr="00003950">
        <w:rPr>
          <w:i/>
        </w:rPr>
        <w:t xml:space="preserve">get 7 of the questions in this series, and the other half </w:t>
      </w:r>
      <w:r w:rsidR="0065004F">
        <w:rPr>
          <w:i/>
        </w:rPr>
        <w:t xml:space="preserve">will </w:t>
      </w:r>
      <w:r w:rsidR="0065004F" w:rsidRPr="00003950">
        <w:rPr>
          <w:i/>
        </w:rPr>
        <w:t>get the remaining 8 questions)</w:t>
      </w:r>
      <w:r w:rsidR="0065004F">
        <w:rPr>
          <w:i/>
        </w:rPr>
        <w:t>]</w:t>
      </w:r>
      <w:r w:rsidR="0065004F" w:rsidRPr="00003950">
        <w:rPr>
          <w:i/>
        </w:rPr>
        <w:t>.</w:t>
      </w:r>
    </w:p>
    <w:p w:rsidR="001F0AE1" w:rsidRPr="00BB59D9" w:rsidRDefault="001F0AE1" w:rsidP="001F0AE1">
      <w:pPr>
        <w:spacing w:before="20" w:after="60"/>
        <w:rPr>
          <w:sz w:val="22"/>
          <w:szCs w:val="22"/>
        </w:rPr>
      </w:pPr>
    </w:p>
    <w:p w:rsidR="001F0AE1" w:rsidRDefault="001F0AE1" w:rsidP="001F0AE1">
      <w:pPr>
        <w:pStyle w:val="arial"/>
        <w:rPr>
          <w:b/>
          <w:sz w:val="22"/>
          <w:szCs w:val="22"/>
        </w:rPr>
      </w:pPr>
      <w:r w:rsidRPr="00BB59D9">
        <w:rPr>
          <w:b/>
          <w:sz w:val="22"/>
          <w:szCs w:val="22"/>
        </w:rPr>
        <w:t xml:space="preserve">We're interested in why people </w:t>
      </w:r>
      <w:r w:rsidRPr="00BB59D9">
        <w:rPr>
          <w:b/>
          <w:sz w:val="22"/>
          <w:szCs w:val="22"/>
          <w:u w:val="single"/>
        </w:rPr>
        <w:t>don't visit national parks or don’t visit more often</w:t>
      </w:r>
      <w:r w:rsidRPr="00BB59D9">
        <w:rPr>
          <w:b/>
          <w:sz w:val="22"/>
          <w:szCs w:val="22"/>
        </w:rPr>
        <w:t>.</w:t>
      </w:r>
      <w:r>
        <w:rPr>
          <w:b/>
          <w:sz w:val="22"/>
          <w:szCs w:val="22"/>
        </w:rPr>
        <w:t xml:space="preserve"> In the following series of questions I will be asking you about possible reasons for non-visitation. </w:t>
      </w:r>
    </w:p>
    <w:p w:rsidR="001F0AE1" w:rsidRDefault="001F0AE1" w:rsidP="001F0AE1">
      <w:pPr>
        <w:pStyle w:val="arial"/>
        <w:rPr>
          <w:b/>
          <w:sz w:val="22"/>
          <w:szCs w:val="22"/>
        </w:rPr>
      </w:pPr>
    </w:p>
    <w:p w:rsidR="001F0AE1" w:rsidRPr="00BB59D9" w:rsidRDefault="001F0AE1" w:rsidP="001F0AE1">
      <w:pPr>
        <w:pStyle w:val="arial"/>
        <w:rPr>
          <w:b/>
          <w:sz w:val="22"/>
          <w:szCs w:val="22"/>
        </w:rPr>
      </w:pPr>
      <w:r w:rsidRPr="00BB59D9">
        <w:rPr>
          <w:b/>
          <w:sz w:val="22"/>
          <w:szCs w:val="22"/>
        </w:rPr>
        <w:sym w:font="Wingdings" w:char="F0D8"/>
      </w:r>
      <w:r w:rsidRPr="00BB59D9">
        <w:rPr>
          <w:b/>
          <w:sz w:val="22"/>
          <w:szCs w:val="22"/>
        </w:rPr>
        <w:t>NEW QUESTION</w:t>
      </w:r>
      <w:r w:rsidR="00337198">
        <w:rPr>
          <w:b/>
          <w:sz w:val="22"/>
          <w:szCs w:val="22"/>
        </w:rPr>
        <w:t xml:space="preserve"> STEM:</w:t>
      </w:r>
    </w:p>
    <w:p w:rsidR="001F0AE1" w:rsidRPr="00BB59D9" w:rsidRDefault="001F0AE1" w:rsidP="001F0AE1">
      <w:pPr>
        <w:pStyle w:val="arial"/>
        <w:rPr>
          <w:sz w:val="22"/>
          <w:szCs w:val="22"/>
        </w:rPr>
      </w:pPr>
    </w:p>
    <w:p w:rsidR="001F0AE1" w:rsidRDefault="001F0AE1" w:rsidP="001F0AE1">
      <w:pPr>
        <w:pStyle w:val="arial"/>
        <w:rPr>
          <w:b/>
          <w:sz w:val="22"/>
          <w:szCs w:val="22"/>
        </w:rPr>
      </w:pPr>
      <w:r w:rsidRPr="00BB59D9">
        <w:rPr>
          <w:b/>
          <w:sz w:val="22"/>
          <w:szCs w:val="22"/>
        </w:rPr>
        <w:t xml:space="preserve">I'm going to read a series of statements. I'd like you to think of your own experiences, and tell me how much you agree or disagree with each statement: </w:t>
      </w:r>
    </w:p>
    <w:p w:rsidR="007A6CBF" w:rsidRDefault="007A6CBF" w:rsidP="001F0AE1">
      <w:pPr>
        <w:pStyle w:val="arial"/>
        <w:rPr>
          <w:b/>
          <w:sz w:val="22"/>
          <w:szCs w:val="22"/>
        </w:rPr>
      </w:pPr>
    </w:p>
    <w:p w:rsidR="001F0AE1" w:rsidRPr="00BB59D9" w:rsidRDefault="001F0AE1" w:rsidP="001F0AE1">
      <w:pPr>
        <w:pStyle w:val="arial"/>
        <w:rPr>
          <w:sz w:val="22"/>
          <w:szCs w:val="22"/>
        </w:rPr>
      </w:pPr>
    </w:p>
    <w:p w:rsidR="001F0AE1" w:rsidRDefault="001F0AE1" w:rsidP="001F0AE1">
      <w:pPr>
        <w:pStyle w:val="arial"/>
        <w:rPr>
          <w:b/>
          <w:sz w:val="22"/>
          <w:szCs w:val="22"/>
        </w:rPr>
      </w:pPr>
      <w:r w:rsidRPr="00BB59D9">
        <w:rPr>
          <w:b/>
          <w:sz w:val="22"/>
          <w:szCs w:val="22"/>
        </w:rPr>
        <w:t>I don’t visit national parks or don’t visit more often because:</w:t>
      </w:r>
    </w:p>
    <w:p w:rsidR="001F0AE1" w:rsidRPr="00BB59D9" w:rsidRDefault="001F0AE1" w:rsidP="001F0AE1">
      <w:pPr>
        <w:pStyle w:val="PlainText"/>
        <w:rPr>
          <w:rFonts w:ascii="Times New Roman" w:hAnsi="Times New Roman" w:cs="Times New Roman"/>
          <w:sz w:val="22"/>
          <w:szCs w:val="22"/>
        </w:rPr>
      </w:pPr>
      <w:r w:rsidRPr="00BB59D9">
        <w:rPr>
          <w:rFonts w:ascii="Times New Roman" w:hAnsi="Times New Roman" w:cs="Times New Roman"/>
          <w:b/>
          <w:sz w:val="22"/>
          <w:szCs w:val="22"/>
        </w:rPr>
        <w:t>Do you</w:t>
      </w:r>
      <w:r w:rsidRPr="00BB59D9">
        <w:rPr>
          <w:rFonts w:ascii="Times New Roman" w:hAnsi="Times New Roman" w:cs="Times New Roman"/>
          <w:sz w:val="22"/>
          <w:szCs w:val="22"/>
        </w:rPr>
        <w:t>…</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1. Strongly agre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2. Somewhat agre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3. Neither agree nor disagre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4. Somewhat disagre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5. Strongly disagree</w:t>
      </w:r>
    </w:p>
    <w:p w:rsidR="001F0AE1" w:rsidRPr="00BB59D9" w:rsidRDefault="001F0AE1" w:rsidP="001F0AE1">
      <w:pPr>
        <w:pStyle w:val="PlainText"/>
        <w:rPr>
          <w:rFonts w:ascii="Times New Roman" w:hAnsi="Times New Roman" w:cs="Times New Roman"/>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 xml:space="preserve">998. Don't know/Not sure </w:t>
      </w:r>
    </w:p>
    <w:p w:rsidR="001F0AE1" w:rsidRPr="00BB59D9" w:rsidRDefault="001F0AE1" w:rsidP="001F0AE1">
      <w:pPr>
        <w:pStyle w:val="arial"/>
        <w:spacing w:afterLines="60" w:after="144"/>
        <w:ind w:left="720"/>
        <w:rPr>
          <w:sz w:val="22"/>
          <w:szCs w:val="22"/>
        </w:rPr>
      </w:pPr>
      <w:r w:rsidRPr="00BB59D9">
        <w:rPr>
          <w:sz w:val="22"/>
          <w:szCs w:val="22"/>
        </w:rPr>
        <w:t>999. No Answer/Refused</w:t>
      </w:r>
    </w:p>
    <w:p w:rsidR="001F0AE1" w:rsidRPr="00BB59D9" w:rsidRDefault="001F0AE1" w:rsidP="001F0AE1">
      <w:pPr>
        <w:pStyle w:val="arial"/>
        <w:rPr>
          <w:sz w:val="22"/>
          <w:szCs w:val="22"/>
        </w:rPr>
      </w:pPr>
    </w:p>
    <w:p w:rsidR="001F0AE1" w:rsidRDefault="001F0AE1" w:rsidP="00337198">
      <w:pPr>
        <w:spacing w:after="60"/>
        <w:rPr>
          <w:b/>
          <w:sz w:val="22"/>
          <w:szCs w:val="22"/>
        </w:rPr>
      </w:pPr>
      <w:r w:rsidRPr="00BB59D9">
        <w:rPr>
          <w:sz w:val="22"/>
          <w:szCs w:val="22"/>
        </w:rPr>
        <w:t xml:space="preserve">NV1. </w:t>
      </w:r>
      <w:r w:rsidRPr="00BB59D9">
        <w:rPr>
          <w:b/>
          <w:sz w:val="22"/>
          <w:szCs w:val="22"/>
        </w:rPr>
        <w:t xml:space="preserve">Entrance fees are too expensive </w:t>
      </w:r>
      <w:r>
        <w:rPr>
          <w:b/>
          <w:sz w:val="22"/>
          <w:szCs w:val="22"/>
        </w:rPr>
        <w:t xml:space="preserve">or </w:t>
      </w:r>
      <w:r w:rsidRPr="00BB59D9">
        <w:rPr>
          <w:b/>
          <w:sz w:val="22"/>
          <w:szCs w:val="22"/>
        </w:rPr>
        <w:t xml:space="preserve">high at national parks. </w:t>
      </w:r>
    </w:p>
    <w:p w:rsidR="001F0AE1" w:rsidRPr="00BB59D9" w:rsidRDefault="001F0AE1" w:rsidP="001F0AE1">
      <w:pPr>
        <w:spacing w:after="60"/>
        <w:rPr>
          <w:b/>
          <w:sz w:val="22"/>
          <w:szCs w:val="22"/>
        </w:rPr>
      </w:pPr>
    </w:p>
    <w:p w:rsidR="001F0AE1" w:rsidRDefault="001F0AE1" w:rsidP="00337198">
      <w:pPr>
        <w:spacing w:after="60"/>
        <w:rPr>
          <w:b/>
          <w:sz w:val="22"/>
          <w:szCs w:val="22"/>
        </w:rPr>
      </w:pPr>
      <w:r w:rsidRPr="00BB59D9">
        <w:rPr>
          <w:sz w:val="22"/>
          <w:szCs w:val="22"/>
        </w:rPr>
        <w:t xml:space="preserve">NV2. </w:t>
      </w:r>
      <w:r w:rsidRPr="00BB59D9">
        <w:rPr>
          <w:b/>
          <w:sz w:val="22"/>
          <w:szCs w:val="22"/>
        </w:rPr>
        <w:t xml:space="preserve">The travel distance is too far from my home to get to any national parks I’m interested in visiting. </w:t>
      </w:r>
    </w:p>
    <w:p w:rsidR="001F0AE1" w:rsidRPr="00BB59D9" w:rsidRDefault="001F0AE1" w:rsidP="001F0AE1">
      <w:pPr>
        <w:spacing w:after="60"/>
        <w:rPr>
          <w:b/>
          <w:sz w:val="22"/>
          <w:szCs w:val="22"/>
        </w:rPr>
      </w:pPr>
    </w:p>
    <w:p w:rsidR="001F0AE1" w:rsidRDefault="001F0AE1" w:rsidP="00337198">
      <w:pPr>
        <w:spacing w:after="60"/>
        <w:rPr>
          <w:b/>
          <w:sz w:val="22"/>
          <w:szCs w:val="22"/>
        </w:rPr>
      </w:pPr>
      <w:r w:rsidRPr="00BB59D9">
        <w:rPr>
          <w:sz w:val="22"/>
          <w:szCs w:val="22"/>
        </w:rPr>
        <w:t xml:space="preserve">NV3. </w:t>
      </w:r>
      <w:r w:rsidRPr="00BB59D9">
        <w:rPr>
          <w:b/>
          <w:sz w:val="22"/>
          <w:szCs w:val="22"/>
        </w:rPr>
        <w:t xml:space="preserve">National parks are too crowded. </w:t>
      </w:r>
    </w:p>
    <w:p w:rsidR="001F0AE1" w:rsidRPr="00BB59D9" w:rsidRDefault="001F0AE1" w:rsidP="001F0AE1">
      <w:pPr>
        <w:spacing w:after="60"/>
        <w:rPr>
          <w:b/>
          <w:sz w:val="22"/>
          <w:szCs w:val="22"/>
        </w:rPr>
      </w:pPr>
    </w:p>
    <w:p w:rsidR="001F0AE1" w:rsidRDefault="001F0AE1" w:rsidP="00337198">
      <w:pPr>
        <w:spacing w:after="60"/>
        <w:rPr>
          <w:b/>
          <w:sz w:val="22"/>
          <w:szCs w:val="22"/>
        </w:rPr>
      </w:pPr>
      <w:r w:rsidRPr="00BB59D9">
        <w:rPr>
          <w:sz w:val="22"/>
          <w:szCs w:val="22"/>
        </w:rPr>
        <w:t xml:space="preserve">NV4. </w:t>
      </w:r>
      <w:r w:rsidRPr="00BB59D9">
        <w:rPr>
          <w:b/>
          <w:sz w:val="22"/>
          <w:szCs w:val="22"/>
        </w:rPr>
        <w:t xml:space="preserve">National parks are not accessible to people with disabilities. </w:t>
      </w:r>
    </w:p>
    <w:p w:rsidR="001F0AE1" w:rsidRDefault="001F0AE1" w:rsidP="001F0AE1">
      <w:pPr>
        <w:spacing w:after="60"/>
        <w:rPr>
          <w:b/>
          <w:sz w:val="22"/>
          <w:szCs w:val="22"/>
        </w:rPr>
      </w:pPr>
    </w:p>
    <w:p w:rsidR="001F0AE1" w:rsidRDefault="001F0AE1" w:rsidP="00337198">
      <w:pPr>
        <w:spacing w:after="60"/>
        <w:rPr>
          <w:b/>
          <w:sz w:val="22"/>
          <w:szCs w:val="22"/>
        </w:rPr>
      </w:pPr>
      <w:r w:rsidRPr="00BB59D9">
        <w:rPr>
          <w:sz w:val="22"/>
          <w:szCs w:val="22"/>
        </w:rPr>
        <w:t xml:space="preserve">NV5. </w:t>
      </w:r>
      <w:r w:rsidRPr="00BB59D9">
        <w:rPr>
          <w:b/>
          <w:sz w:val="22"/>
          <w:szCs w:val="22"/>
        </w:rPr>
        <w:t xml:space="preserve">I don’t know much about what there is to do in national parks. </w:t>
      </w:r>
    </w:p>
    <w:p w:rsidR="001F0AE1" w:rsidRPr="00BB59D9" w:rsidRDefault="001F0AE1" w:rsidP="001F0AE1">
      <w:pPr>
        <w:spacing w:after="60"/>
        <w:rPr>
          <w:b/>
          <w:sz w:val="22"/>
          <w:szCs w:val="22"/>
        </w:rPr>
      </w:pPr>
    </w:p>
    <w:p w:rsidR="001F0AE1" w:rsidRDefault="001F0AE1" w:rsidP="00337198">
      <w:pPr>
        <w:spacing w:after="60"/>
        <w:rPr>
          <w:b/>
          <w:sz w:val="22"/>
          <w:szCs w:val="22"/>
        </w:rPr>
      </w:pPr>
      <w:r w:rsidRPr="00BB59D9">
        <w:rPr>
          <w:sz w:val="22"/>
          <w:szCs w:val="22"/>
        </w:rPr>
        <w:t xml:space="preserve">NV6. </w:t>
      </w:r>
      <w:r w:rsidRPr="00BB59D9">
        <w:rPr>
          <w:b/>
          <w:sz w:val="22"/>
          <w:szCs w:val="22"/>
        </w:rPr>
        <w:t xml:space="preserve">National parks are unpleasant places for me to be. </w:t>
      </w:r>
    </w:p>
    <w:p w:rsidR="001F0AE1" w:rsidRPr="00BB59D9" w:rsidRDefault="001F0AE1" w:rsidP="001F0AE1">
      <w:pPr>
        <w:spacing w:after="60"/>
        <w:rPr>
          <w:b/>
          <w:sz w:val="22"/>
          <w:szCs w:val="22"/>
        </w:rPr>
      </w:pPr>
    </w:p>
    <w:p w:rsidR="001F0AE1" w:rsidRDefault="001F0AE1" w:rsidP="00337198">
      <w:pPr>
        <w:spacing w:after="60"/>
        <w:rPr>
          <w:b/>
          <w:sz w:val="22"/>
          <w:szCs w:val="22"/>
        </w:rPr>
      </w:pPr>
      <w:r w:rsidRPr="00BB59D9">
        <w:rPr>
          <w:sz w:val="22"/>
          <w:szCs w:val="22"/>
        </w:rPr>
        <w:t xml:space="preserve">NV7. </w:t>
      </w:r>
      <w:r w:rsidRPr="00BB59D9">
        <w:rPr>
          <w:b/>
          <w:sz w:val="22"/>
          <w:szCs w:val="22"/>
        </w:rPr>
        <w:t xml:space="preserve">It costs too much money to travel to a national park. </w:t>
      </w:r>
    </w:p>
    <w:p w:rsidR="001F0AE1" w:rsidRPr="00BB59D9" w:rsidRDefault="001F0AE1" w:rsidP="001F0AE1">
      <w:pPr>
        <w:spacing w:after="60"/>
        <w:rPr>
          <w:b/>
          <w:sz w:val="22"/>
          <w:szCs w:val="22"/>
        </w:rPr>
      </w:pPr>
    </w:p>
    <w:p w:rsidR="001F0AE1" w:rsidRDefault="001F0AE1" w:rsidP="007C4163">
      <w:pPr>
        <w:spacing w:after="60"/>
        <w:rPr>
          <w:b/>
          <w:sz w:val="22"/>
          <w:szCs w:val="22"/>
        </w:rPr>
      </w:pPr>
      <w:r w:rsidRPr="00BB59D9">
        <w:rPr>
          <w:sz w:val="22"/>
          <w:szCs w:val="22"/>
        </w:rPr>
        <w:t xml:space="preserve">NV8. </w:t>
      </w:r>
      <w:r w:rsidRPr="00BB59D9">
        <w:rPr>
          <w:b/>
          <w:sz w:val="22"/>
          <w:szCs w:val="22"/>
        </w:rPr>
        <w:t xml:space="preserve">I don’t share the same interests as people who visit national parks. </w:t>
      </w:r>
    </w:p>
    <w:p w:rsidR="001F0AE1" w:rsidRPr="00BB59D9" w:rsidRDefault="001F0AE1" w:rsidP="001F0AE1">
      <w:pPr>
        <w:spacing w:after="60"/>
        <w:rPr>
          <w:b/>
          <w:sz w:val="22"/>
          <w:szCs w:val="22"/>
        </w:rPr>
      </w:pPr>
    </w:p>
    <w:p w:rsidR="001F0AE1" w:rsidRDefault="001F0AE1" w:rsidP="007C4163">
      <w:pPr>
        <w:spacing w:after="60"/>
        <w:rPr>
          <w:b/>
          <w:sz w:val="22"/>
          <w:szCs w:val="22"/>
        </w:rPr>
      </w:pPr>
      <w:r w:rsidRPr="00BB59D9">
        <w:rPr>
          <w:sz w:val="22"/>
          <w:szCs w:val="22"/>
        </w:rPr>
        <w:t xml:space="preserve">NV9. </w:t>
      </w:r>
      <w:r w:rsidRPr="00BB59D9">
        <w:rPr>
          <w:b/>
          <w:sz w:val="22"/>
          <w:szCs w:val="22"/>
        </w:rPr>
        <w:t xml:space="preserve">There aren’t good transportation options for me to get to a national park. </w:t>
      </w:r>
    </w:p>
    <w:p w:rsidR="001F0AE1" w:rsidRPr="00BB59D9" w:rsidRDefault="001F0AE1" w:rsidP="001F0AE1">
      <w:pPr>
        <w:spacing w:after="60"/>
        <w:rPr>
          <w:b/>
          <w:sz w:val="22"/>
          <w:szCs w:val="22"/>
        </w:rPr>
      </w:pPr>
    </w:p>
    <w:p w:rsidR="001F0AE1" w:rsidRDefault="001F0AE1" w:rsidP="007C4163">
      <w:pPr>
        <w:spacing w:after="60"/>
        <w:rPr>
          <w:b/>
          <w:sz w:val="22"/>
          <w:szCs w:val="22"/>
        </w:rPr>
      </w:pPr>
      <w:r w:rsidRPr="00BB59D9">
        <w:rPr>
          <w:sz w:val="22"/>
          <w:szCs w:val="22"/>
        </w:rPr>
        <w:t xml:space="preserve">NV10. </w:t>
      </w:r>
      <w:r w:rsidRPr="00BB59D9">
        <w:rPr>
          <w:b/>
          <w:sz w:val="22"/>
          <w:szCs w:val="22"/>
        </w:rPr>
        <w:t xml:space="preserve">The risk of crime or vandalism in national parks makes me feel unsafe. </w:t>
      </w:r>
    </w:p>
    <w:p w:rsidR="001F0AE1" w:rsidRPr="00BB59D9" w:rsidRDefault="001F0AE1" w:rsidP="001F0AE1">
      <w:pPr>
        <w:spacing w:after="60"/>
        <w:rPr>
          <w:b/>
          <w:sz w:val="22"/>
          <w:szCs w:val="22"/>
        </w:rPr>
      </w:pPr>
    </w:p>
    <w:p w:rsidR="001F0AE1" w:rsidRDefault="001F0AE1" w:rsidP="007C4163">
      <w:pPr>
        <w:spacing w:after="60"/>
        <w:rPr>
          <w:b/>
          <w:sz w:val="22"/>
          <w:szCs w:val="22"/>
        </w:rPr>
      </w:pPr>
      <w:r w:rsidRPr="00BB59D9">
        <w:rPr>
          <w:sz w:val="22"/>
          <w:szCs w:val="22"/>
        </w:rPr>
        <w:t xml:space="preserve">NV11. </w:t>
      </w:r>
      <w:r w:rsidRPr="00BB59D9">
        <w:rPr>
          <w:b/>
          <w:sz w:val="22"/>
          <w:szCs w:val="22"/>
        </w:rPr>
        <w:t xml:space="preserve">I’m just not that interested in national parks. </w:t>
      </w:r>
    </w:p>
    <w:p w:rsidR="001F0AE1" w:rsidRPr="00BB59D9" w:rsidRDefault="001F0AE1" w:rsidP="001F0AE1">
      <w:pPr>
        <w:spacing w:after="60"/>
        <w:rPr>
          <w:b/>
          <w:sz w:val="22"/>
          <w:szCs w:val="22"/>
        </w:rPr>
      </w:pPr>
    </w:p>
    <w:p w:rsidR="00003950" w:rsidRDefault="001F0AE1" w:rsidP="00003950">
      <w:pPr>
        <w:rPr>
          <w:b/>
          <w:szCs w:val="24"/>
        </w:rPr>
      </w:pPr>
      <w:r w:rsidRPr="00AE142F">
        <w:rPr>
          <w:sz w:val="22"/>
          <w:szCs w:val="22"/>
        </w:rPr>
        <w:t>NV12.</w:t>
      </w:r>
      <w:r w:rsidRPr="00AE142F">
        <w:rPr>
          <w:b/>
          <w:szCs w:val="24"/>
        </w:rPr>
        <w:t xml:space="preserve"> The people who work in the national parks are of a very different racial/ethnic background than mine.</w:t>
      </w:r>
    </w:p>
    <w:p w:rsidR="00246A9C" w:rsidRPr="006D0FD7" w:rsidRDefault="00246A9C" w:rsidP="00003950">
      <w:pPr>
        <w:rPr>
          <w:b/>
          <w:szCs w:val="24"/>
          <w:shd w:val="clear" w:color="auto" w:fill="FFFFFF"/>
        </w:rPr>
      </w:pPr>
    </w:p>
    <w:p w:rsidR="001F0AE1" w:rsidRDefault="001F0AE1" w:rsidP="006D0FD7">
      <w:pPr>
        <w:spacing w:after="60"/>
        <w:rPr>
          <w:b/>
          <w:sz w:val="22"/>
          <w:szCs w:val="22"/>
        </w:rPr>
      </w:pPr>
      <w:r w:rsidRPr="00BB59D9">
        <w:rPr>
          <w:sz w:val="22"/>
          <w:szCs w:val="22"/>
        </w:rPr>
        <w:t xml:space="preserve">NV13. </w:t>
      </w:r>
      <w:r w:rsidRPr="00BB59D9">
        <w:rPr>
          <w:b/>
          <w:sz w:val="22"/>
          <w:szCs w:val="22"/>
        </w:rPr>
        <w:t xml:space="preserve">Personal health issues keep me from visiting the national parks. </w:t>
      </w:r>
    </w:p>
    <w:p w:rsidR="001F0AE1" w:rsidRPr="00BB59D9" w:rsidRDefault="001F0AE1" w:rsidP="001F0AE1">
      <w:pPr>
        <w:spacing w:after="60"/>
        <w:rPr>
          <w:b/>
          <w:sz w:val="22"/>
          <w:szCs w:val="22"/>
        </w:rPr>
      </w:pPr>
    </w:p>
    <w:p w:rsidR="001F0AE1" w:rsidRDefault="001F0AE1" w:rsidP="006D0FD7">
      <w:pPr>
        <w:spacing w:after="60"/>
        <w:rPr>
          <w:b/>
          <w:sz w:val="22"/>
          <w:szCs w:val="22"/>
        </w:rPr>
      </w:pPr>
      <w:r w:rsidRPr="00BB59D9">
        <w:rPr>
          <w:sz w:val="22"/>
          <w:szCs w:val="22"/>
        </w:rPr>
        <w:t xml:space="preserve">NV14. </w:t>
      </w:r>
      <w:r w:rsidRPr="00BB59D9">
        <w:rPr>
          <w:b/>
          <w:sz w:val="22"/>
          <w:szCs w:val="22"/>
        </w:rPr>
        <w:t xml:space="preserve">I don’t like being out of touch with family and friends due to lack of connectivity in parks. </w:t>
      </w:r>
    </w:p>
    <w:p w:rsidR="001F0AE1" w:rsidRPr="00BB59D9" w:rsidRDefault="001F0AE1" w:rsidP="001F0AE1">
      <w:pPr>
        <w:spacing w:after="60"/>
        <w:rPr>
          <w:b/>
          <w:sz w:val="22"/>
          <w:szCs w:val="22"/>
        </w:rPr>
      </w:pPr>
    </w:p>
    <w:p w:rsidR="001F0AE1" w:rsidRPr="00BB59D9" w:rsidRDefault="001F0AE1" w:rsidP="006D0FD7">
      <w:pPr>
        <w:spacing w:after="60"/>
        <w:rPr>
          <w:sz w:val="22"/>
          <w:szCs w:val="22"/>
        </w:rPr>
      </w:pPr>
      <w:r w:rsidRPr="00BB59D9">
        <w:rPr>
          <w:sz w:val="22"/>
          <w:szCs w:val="22"/>
        </w:rPr>
        <w:t xml:space="preserve">NV15. </w:t>
      </w:r>
      <w:r w:rsidRPr="00BB59D9">
        <w:rPr>
          <w:b/>
          <w:sz w:val="22"/>
          <w:szCs w:val="22"/>
        </w:rPr>
        <w:t>I’m just not that interested in travel/tourism</w:t>
      </w:r>
      <w:r w:rsidR="006D0FD7">
        <w:rPr>
          <w:b/>
          <w:sz w:val="22"/>
          <w:szCs w:val="22"/>
        </w:rPr>
        <w:t>.</w:t>
      </w:r>
      <w:r w:rsidR="006D0FD7" w:rsidRPr="00BB59D9">
        <w:rPr>
          <w:sz w:val="22"/>
          <w:szCs w:val="22"/>
        </w:rPr>
        <w:t xml:space="preserve"> </w:t>
      </w:r>
    </w:p>
    <w:p w:rsidR="00956CC6" w:rsidRDefault="00956CC6">
      <w:pPr>
        <w:rPr>
          <w:b/>
          <w:sz w:val="22"/>
          <w:szCs w:val="22"/>
        </w:rPr>
      </w:pPr>
    </w:p>
    <w:p w:rsidR="00003950" w:rsidRPr="00003950" w:rsidRDefault="00DD18F5" w:rsidP="00740986">
      <w:pPr>
        <w:pStyle w:val="arial"/>
        <w:rPr>
          <w:i/>
          <w:sz w:val="22"/>
          <w:szCs w:val="22"/>
        </w:rPr>
      </w:pPr>
      <w:r>
        <w:rPr>
          <w:i/>
          <w:sz w:val="22"/>
          <w:szCs w:val="22"/>
        </w:rPr>
        <w:t>[</w:t>
      </w:r>
      <w:r w:rsidR="00003950" w:rsidRPr="00003950">
        <w:rPr>
          <w:i/>
          <w:sz w:val="22"/>
          <w:szCs w:val="22"/>
        </w:rPr>
        <w:t xml:space="preserve">Questions NV16 through NV31 will be included in the split sample method of reducing survey length (a </w:t>
      </w:r>
      <w:r w:rsidR="00003950" w:rsidRPr="00003950">
        <w:rPr>
          <w:i/>
        </w:rPr>
        <w:t xml:space="preserve">random half of all </w:t>
      </w:r>
      <w:r w:rsidR="00003950" w:rsidRPr="00003950">
        <w:rPr>
          <w:i/>
          <w:noProof/>
        </w:rPr>
        <w:t>respondents</w:t>
      </w:r>
      <w:r w:rsidR="00003950" w:rsidRPr="00003950">
        <w:rPr>
          <w:i/>
        </w:rPr>
        <w:t xml:space="preserve"> will get 8 of the questions in this series, and the other half will get the remaining 7 questions)</w:t>
      </w:r>
      <w:r>
        <w:rPr>
          <w:i/>
        </w:rPr>
        <w:t>.]</w:t>
      </w:r>
    </w:p>
    <w:p w:rsidR="00740986" w:rsidRPr="00BB59D9" w:rsidRDefault="00740986" w:rsidP="001F0AE1">
      <w:pPr>
        <w:rPr>
          <w:sz w:val="22"/>
          <w:szCs w:val="22"/>
        </w:rPr>
      </w:pPr>
    </w:p>
    <w:p w:rsidR="001F0AE1" w:rsidRPr="00BB59D9" w:rsidRDefault="001F0AE1" w:rsidP="001F0AE1">
      <w:pPr>
        <w:pStyle w:val="arial"/>
        <w:rPr>
          <w:sz w:val="22"/>
          <w:szCs w:val="22"/>
        </w:rPr>
      </w:pPr>
      <w:r w:rsidRPr="00BB59D9">
        <w:rPr>
          <w:sz w:val="22"/>
          <w:szCs w:val="22"/>
        </w:rPr>
        <w:t>NV16.</w:t>
      </w:r>
      <w:r w:rsidRPr="00BB59D9">
        <w:rPr>
          <w:b/>
          <w:sz w:val="22"/>
          <w:szCs w:val="22"/>
        </w:rPr>
        <w:t xml:space="preserve"> What is the ONE most important thing the National Park Service can do to </w:t>
      </w:r>
      <w:r w:rsidRPr="00BB59D9">
        <w:rPr>
          <w:b/>
          <w:sz w:val="22"/>
          <w:szCs w:val="22"/>
          <w:u w:val="single"/>
        </w:rPr>
        <w:t>encourage you to visit or visit more often</w:t>
      </w:r>
      <w:r w:rsidRPr="00BB59D9">
        <w:rPr>
          <w:b/>
          <w:sz w:val="22"/>
          <w:szCs w:val="22"/>
        </w:rPr>
        <w:t>?</w:t>
      </w:r>
      <w:r w:rsidRPr="00BB59D9">
        <w:rPr>
          <w:sz w:val="22"/>
          <w:szCs w:val="22"/>
        </w:rPr>
        <w:t xml:space="preserve"> </w:t>
      </w:r>
    </w:p>
    <w:p w:rsidR="001F0AE1" w:rsidRPr="00BB59D9" w:rsidRDefault="001F0AE1" w:rsidP="001F0AE1">
      <w:pPr>
        <w:pStyle w:val="arial"/>
        <w:rPr>
          <w:sz w:val="22"/>
          <w:szCs w:val="22"/>
        </w:rPr>
      </w:pPr>
    </w:p>
    <w:p w:rsidR="001F0AE1" w:rsidRPr="00BB59D9" w:rsidRDefault="001F0AE1" w:rsidP="001F0AE1">
      <w:pPr>
        <w:pStyle w:val="arial"/>
        <w:ind w:left="720"/>
        <w:rPr>
          <w:sz w:val="22"/>
          <w:szCs w:val="22"/>
        </w:rPr>
      </w:pPr>
      <w:r w:rsidRPr="00BB59D9">
        <w:rPr>
          <w:b/>
          <w:sz w:val="22"/>
          <w:szCs w:val="22"/>
        </w:rPr>
        <w:t>________________________________</w:t>
      </w:r>
      <w:r w:rsidRPr="00BB59D9">
        <w:rPr>
          <w:sz w:val="22"/>
          <w:szCs w:val="22"/>
        </w:rPr>
        <w:t xml:space="preserve"> (List answer here)</w:t>
      </w:r>
    </w:p>
    <w:p w:rsidR="001F0AE1" w:rsidRPr="00BB59D9" w:rsidRDefault="001F0AE1" w:rsidP="001F0AE1">
      <w:pPr>
        <w:pStyle w:val="arial"/>
        <w:tabs>
          <w:tab w:val="left" w:pos="540"/>
        </w:tabs>
        <w:rPr>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 xml:space="preserve">998. Don't know/Not sure </w:t>
      </w:r>
    </w:p>
    <w:p w:rsidR="001F0AE1" w:rsidRPr="00BB59D9" w:rsidRDefault="001F0AE1" w:rsidP="001F0AE1">
      <w:pPr>
        <w:pStyle w:val="arial"/>
        <w:spacing w:afterLines="60" w:after="144"/>
        <w:ind w:left="720"/>
        <w:rPr>
          <w:sz w:val="22"/>
          <w:szCs w:val="22"/>
        </w:rPr>
      </w:pPr>
      <w:r w:rsidRPr="00BB59D9">
        <w:rPr>
          <w:sz w:val="22"/>
          <w:szCs w:val="22"/>
        </w:rPr>
        <w:t>999. No Answer/Refused</w:t>
      </w:r>
    </w:p>
    <w:p w:rsidR="001F0AE1" w:rsidRPr="00BB59D9" w:rsidRDefault="001F0AE1" w:rsidP="001F0AE1">
      <w:pPr>
        <w:pStyle w:val="arial"/>
        <w:spacing w:afterLines="60" w:after="144"/>
        <w:ind w:left="720"/>
        <w:rPr>
          <w:sz w:val="22"/>
          <w:szCs w:val="22"/>
        </w:rPr>
      </w:pPr>
    </w:p>
    <w:p w:rsidR="001F0AE1" w:rsidRPr="007F79E0" w:rsidRDefault="001F0AE1" w:rsidP="001F0AE1">
      <w:pPr>
        <w:pStyle w:val="arial"/>
        <w:rPr>
          <w:b/>
        </w:rPr>
      </w:pPr>
      <w:r w:rsidRPr="00691CA7">
        <w:rPr>
          <w:b/>
          <w:noProof/>
        </w:rPr>
        <w:t>I</w:t>
      </w:r>
      <w:r w:rsidRPr="00691CA7">
        <w:rPr>
          <w:b/>
        </w:rPr>
        <w:t xml:space="preserve">’m going to list things that people might do </w:t>
      </w:r>
      <w:r w:rsidRPr="00691CA7">
        <w:rPr>
          <w:b/>
          <w:noProof/>
        </w:rPr>
        <w:t>during</w:t>
      </w:r>
      <w:r w:rsidRPr="00691CA7">
        <w:rPr>
          <w:b/>
        </w:rPr>
        <w:t xml:space="preserve"> their </w:t>
      </w:r>
      <w:r w:rsidRPr="00691CA7">
        <w:rPr>
          <w:b/>
          <w:noProof/>
        </w:rPr>
        <w:t>leisure,</w:t>
      </w:r>
      <w:r w:rsidRPr="00691CA7">
        <w:rPr>
          <w:b/>
        </w:rPr>
        <w:t xml:space="preserve"> or free time. We are interested in </w:t>
      </w:r>
      <w:r w:rsidRPr="00691CA7">
        <w:rPr>
          <w:b/>
          <w:u w:val="single"/>
        </w:rPr>
        <w:t>how important</w:t>
      </w:r>
      <w:r w:rsidRPr="00691CA7">
        <w:rPr>
          <w:b/>
        </w:rPr>
        <w:t xml:space="preserve"> these are to </w:t>
      </w:r>
      <w:r w:rsidRPr="00691CA7">
        <w:rPr>
          <w:b/>
          <w:noProof/>
        </w:rPr>
        <w:t>you</w:t>
      </w:r>
      <w:r w:rsidRPr="00691CA7">
        <w:rPr>
          <w:b/>
        </w:rPr>
        <w:t xml:space="preserve"> personally. For each one, tell </w:t>
      </w:r>
      <w:r w:rsidRPr="00691CA7">
        <w:rPr>
          <w:b/>
          <w:noProof/>
        </w:rPr>
        <w:t>me</w:t>
      </w:r>
      <w:r w:rsidRPr="00691CA7">
        <w:rPr>
          <w:b/>
        </w:rPr>
        <w:t xml:space="preserve"> </w:t>
      </w:r>
      <w:r w:rsidRPr="007F79E0">
        <w:rPr>
          <w:b/>
          <w:u w:val="single"/>
        </w:rPr>
        <w:t>how important</w:t>
      </w:r>
      <w:r w:rsidRPr="00691CA7">
        <w:rPr>
          <w:b/>
        </w:rPr>
        <w:t xml:space="preserve"> it is to </w:t>
      </w:r>
      <w:r w:rsidRPr="00691CA7">
        <w:rPr>
          <w:b/>
          <w:noProof/>
        </w:rPr>
        <w:t>you</w:t>
      </w:r>
      <w:r w:rsidRPr="00691CA7">
        <w:rPr>
          <w:b/>
        </w:rPr>
        <w:t xml:space="preserve"> personally to engage in the activity during </w:t>
      </w:r>
      <w:r w:rsidRPr="00691CA7">
        <w:rPr>
          <w:b/>
          <w:noProof/>
        </w:rPr>
        <w:t>your</w:t>
      </w:r>
      <w:r w:rsidRPr="00691CA7">
        <w:rPr>
          <w:b/>
        </w:rPr>
        <w:t xml:space="preserve"> leisure, or free time.</w:t>
      </w:r>
      <w:r w:rsidRPr="007F79E0">
        <w:rPr>
          <w:b/>
        </w:rPr>
        <w:t xml:space="preserve"> </w:t>
      </w:r>
    </w:p>
    <w:p w:rsidR="001F0AE1" w:rsidRPr="007F79E0" w:rsidRDefault="001F0AE1" w:rsidP="001F0AE1">
      <w:pPr>
        <w:pStyle w:val="arial"/>
        <w:rPr>
          <w:b/>
        </w:rPr>
      </w:pPr>
    </w:p>
    <w:p w:rsidR="001F0AE1" w:rsidRDefault="001F0AE1" w:rsidP="001F0AE1">
      <w:pPr>
        <w:pStyle w:val="arial"/>
        <w:rPr>
          <w:b/>
        </w:rPr>
      </w:pPr>
      <w:r>
        <w:rPr>
          <w:b/>
        </w:rPr>
        <w:t xml:space="preserve">In some of those activities you may be already very much engaged (that is you dedicate significant time and attention to them). Some, you may think of as very important to you personally, even if currently you are not able to dedicate to them the time and attention that you would like to. </w:t>
      </w:r>
    </w:p>
    <w:p w:rsidR="001F0AE1" w:rsidRDefault="001F0AE1" w:rsidP="001F0AE1">
      <w:pPr>
        <w:pStyle w:val="arial"/>
        <w:rPr>
          <w:b/>
        </w:rPr>
      </w:pPr>
    </w:p>
    <w:p w:rsidR="001F0AE1" w:rsidRPr="00BB59D9" w:rsidRDefault="001F0AE1" w:rsidP="001F0AE1">
      <w:pPr>
        <w:pStyle w:val="PlainText"/>
        <w:rPr>
          <w:rFonts w:ascii="Times New Roman" w:hAnsi="Times New Roman" w:cs="Times New Roman"/>
          <w:sz w:val="22"/>
          <w:szCs w:val="22"/>
        </w:rPr>
      </w:pPr>
      <w:r>
        <w:rPr>
          <w:rFonts w:ascii="Times New Roman" w:hAnsi="Times New Roman" w:cs="Times New Roman"/>
          <w:b/>
          <w:sz w:val="22"/>
          <w:szCs w:val="22"/>
        </w:rPr>
        <w:t>To you personally is it:</w:t>
      </w:r>
      <w:r w:rsidRPr="00BB59D9">
        <w:rPr>
          <w:rFonts w:ascii="Times New Roman" w:hAnsi="Times New Roman" w:cs="Times New Roman"/>
          <w:sz w:val="22"/>
          <w:szCs w:val="22"/>
        </w:rPr>
        <w:t xml:space="preserve">…  </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1. Very important</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2. Important</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3. Not so important</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4. Not important at all</w:t>
      </w:r>
    </w:p>
    <w:p w:rsidR="001F0AE1" w:rsidRPr="00BB59D9" w:rsidRDefault="001F0AE1" w:rsidP="001F0AE1">
      <w:pPr>
        <w:pStyle w:val="PlainText"/>
        <w:rPr>
          <w:rFonts w:ascii="Times New Roman" w:hAnsi="Times New Roman" w:cs="Times New Roman"/>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8. (Don't know/Not sur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9. (No Answer/Refused)</w:t>
      </w:r>
    </w:p>
    <w:p w:rsidR="001F0AE1" w:rsidRDefault="001F0AE1" w:rsidP="001F0AE1">
      <w:pPr>
        <w:pStyle w:val="arial"/>
        <w:rPr>
          <w:b/>
        </w:rPr>
      </w:pPr>
    </w:p>
    <w:p w:rsidR="001F0AE1" w:rsidRDefault="001F0AE1" w:rsidP="006D0FD7">
      <w:pPr>
        <w:pStyle w:val="arial"/>
        <w:spacing w:after="60"/>
        <w:rPr>
          <w:b/>
          <w:sz w:val="22"/>
          <w:szCs w:val="22"/>
        </w:rPr>
      </w:pPr>
      <w:r w:rsidRPr="00BB59D9">
        <w:rPr>
          <w:sz w:val="22"/>
          <w:szCs w:val="22"/>
        </w:rPr>
        <w:t>NV17.</w:t>
      </w:r>
      <w:r w:rsidRPr="00BB59D9">
        <w:rPr>
          <w:b/>
          <w:sz w:val="22"/>
          <w:szCs w:val="22"/>
        </w:rPr>
        <w:t xml:space="preserve"> Volunteering in your community</w:t>
      </w:r>
    </w:p>
    <w:p w:rsidR="001F0AE1" w:rsidRPr="00BB59D9" w:rsidRDefault="001F0AE1" w:rsidP="001F0AE1">
      <w:pPr>
        <w:pStyle w:val="arial"/>
        <w:spacing w:after="60"/>
        <w:rPr>
          <w:b/>
          <w:sz w:val="22"/>
          <w:szCs w:val="22"/>
        </w:rPr>
      </w:pPr>
    </w:p>
    <w:p w:rsidR="001F0AE1" w:rsidRDefault="001F0AE1" w:rsidP="006D0FD7">
      <w:pPr>
        <w:pStyle w:val="arial"/>
        <w:spacing w:after="60"/>
        <w:rPr>
          <w:b/>
          <w:sz w:val="22"/>
          <w:szCs w:val="22"/>
        </w:rPr>
      </w:pPr>
      <w:r w:rsidRPr="00BB59D9">
        <w:rPr>
          <w:sz w:val="22"/>
          <w:szCs w:val="22"/>
        </w:rPr>
        <w:t>NV18.</w:t>
      </w:r>
      <w:r w:rsidRPr="00BB59D9">
        <w:rPr>
          <w:b/>
          <w:sz w:val="22"/>
          <w:szCs w:val="22"/>
        </w:rPr>
        <w:t xml:space="preserve"> Using a bike/pedestrian/multi-use path</w:t>
      </w:r>
    </w:p>
    <w:p w:rsidR="006D0FD7" w:rsidRDefault="006D0FD7" w:rsidP="006D0FD7">
      <w:pPr>
        <w:pStyle w:val="arial"/>
        <w:spacing w:after="60"/>
        <w:rPr>
          <w:sz w:val="22"/>
          <w:szCs w:val="22"/>
        </w:rPr>
      </w:pPr>
    </w:p>
    <w:p w:rsidR="001F0AE1" w:rsidRDefault="001F0AE1" w:rsidP="006D0FD7">
      <w:pPr>
        <w:pStyle w:val="arial"/>
        <w:spacing w:after="60"/>
        <w:rPr>
          <w:b/>
          <w:sz w:val="22"/>
          <w:szCs w:val="22"/>
        </w:rPr>
      </w:pPr>
      <w:r w:rsidRPr="00BB59D9">
        <w:rPr>
          <w:sz w:val="22"/>
          <w:szCs w:val="22"/>
        </w:rPr>
        <w:t>NV19.</w:t>
      </w:r>
      <w:r w:rsidRPr="00BB59D9">
        <w:rPr>
          <w:b/>
          <w:sz w:val="22"/>
          <w:szCs w:val="22"/>
        </w:rPr>
        <w:t xml:space="preserve"> Going outside to experience nature</w:t>
      </w:r>
    </w:p>
    <w:p w:rsidR="001F0AE1" w:rsidRPr="00BB59D9" w:rsidRDefault="001F0AE1" w:rsidP="001F0AE1">
      <w:pPr>
        <w:pStyle w:val="arial"/>
        <w:spacing w:after="60"/>
        <w:rPr>
          <w:b/>
          <w:sz w:val="22"/>
          <w:szCs w:val="22"/>
        </w:rPr>
      </w:pPr>
    </w:p>
    <w:p w:rsidR="001F0AE1" w:rsidRDefault="001F0AE1" w:rsidP="006D0FD7">
      <w:pPr>
        <w:pStyle w:val="arial"/>
        <w:spacing w:after="60"/>
        <w:rPr>
          <w:b/>
          <w:sz w:val="22"/>
          <w:szCs w:val="22"/>
        </w:rPr>
      </w:pPr>
      <w:r w:rsidRPr="00BB59D9">
        <w:rPr>
          <w:sz w:val="22"/>
          <w:szCs w:val="22"/>
        </w:rPr>
        <w:t>NV20.</w:t>
      </w:r>
      <w:r w:rsidRPr="00BB59D9">
        <w:rPr>
          <w:b/>
          <w:sz w:val="22"/>
          <w:szCs w:val="22"/>
        </w:rPr>
        <w:t xml:space="preserve"> Learning about the environment</w:t>
      </w:r>
    </w:p>
    <w:p w:rsidR="001F0AE1" w:rsidRPr="00BB59D9" w:rsidRDefault="001F0AE1" w:rsidP="001F0AE1">
      <w:pPr>
        <w:pStyle w:val="arial"/>
        <w:spacing w:after="60"/>
        <w:rPr>
          <w:b/>
          <w:sz w:val="22"/>
          <w:szCs w:val="22"/>
        </w:rPr>
      </w:pPr>
    </w:p>
    <w:p w:rsidR="001F0AE1" w:rsidRDefault="001F0AE1" w:rsidP="006D0FD7">
      <w:pPr>
        <w:pStyle w:val="arial"/>
        <w:spacing w:after="60"/>
        <w:rPr>
          <w:b/>
          <w:sz w:val="22"/>
          <w:szCs w:val="22"/>
        </w:rPr>
      </w:pPr>
      <w:r w:rsidRPr="00BB59D9">
        <w:rPr>
          <w:sz w:val="22"/>
          <w:szCs w:val="22"/>
        </w:rPr>
        <w:t>NV21.</w:t>
      </w:r>
      <w:r w:rsidRPr="00BB59D9">
        <w:rPr>
          <w:b/>
          <w:sz w:val="22"/>
          <w:szCs w:val="22"/>
        </w:rPr>
        <w:t xml:space="preserve"> Learning about American history or culture</w:t>
      </w:r>
    </w:p>
    <w:p w:rsidR="001F0AE1" w:rsidRPr="00BB59D9" w:rsidRDefault="001F0AE1" w:rsidP="001F0AE1">
      <w:pPr>
        <w:pStyle w:val="arial"/>
        <w:spacing w:after="60"/>
        <w:rPr>
          <w:b/>
          <w:sz w:val="22"/>
          <w:szCs w:val="22"/>
        </w:rPr>
      </w:pPr>
    </w:p>
    <w:p w:rsidR="001F0AE1" w:rsidRDefault="001F0AE1" w:rsidP="006D0FD7">
      <w:pPr>
        <w:pStyle w:val="arial"/>
        <w:spacing w:after="60"/>
        <w:rPr>
          <w:b/>
          <w:sz w:val="22"/>
          <w:szCs w:val="22"/>
        </w:rPr>
      </w:pPr>
      <w:r w:rsidRPr="00BB59D9">
        <w:rPr>
          <w:sz w:val="22"/>
          <w:szCs w:val="22"/>
        </w:rPr>
        <w:t>NV22.</w:t>
      </w:r>
      <w:r w:rsidRPr="00BB59D9">
        <w:rPr>
          <w:b/>
          <w:sz w:val="22"/>
          <w:szCs w:val="22"/>
        </w:rPr>
        <w:t xml:space="preserve"> Attending art, music, or other performing arts events </w:t>
      </w:r>
    </w:p>
    <w:p w:rsidR="006D0FD7" w:rsidRDefault="006D0FD7" w:rsidP="006D0FD7">
      <w:pPr>
        <w:pStyle w:val="arial"/>
        <w:spacing w:after="60"/>
        <w:rPr>
          <w:sz w:val="22"/>
          <w:szCs w:val="22"/>
        </w:rPr>
      </w:pPr>
    </w:p>
    <w:p w:rsidR="001F0AE1" w:rsidRDefault="001F0AE1" w:rsidP="006D0FD7">
      <w:pPr>
        <w:pStyle w:val="arial"/>
        <w:spacing w:after="60"/>
        <w:rPr>
          <w:b/>
          <w:sz w:val="22"/>
          <w:szCs w:val="22"/>
        </w:rPr>
      </w:pPr>
      <w:r w:rsidRPr="00BB59D9">
        <w:rPr>
          <w:sz w:val="22"/>
          <w:szCs w:val="22"/>
        </w:rPr>
        <w:t>NV23.</w:t>
      </w:r>
      <w:r w:rsidRPr="00BB59D9">
        <w:rPr>
          <w:b/>
          <w:sz w:val="22"/>
          <w:szCs w:val="22"/>
        </w:rPr>
        <w:t xml:space="preserve"> Participating in an organized sport or recreational activity</w:t>
      </w:r>
    </w:p>
    <w:p w:rsidR="001F0AE1" w:rsidRPr="00BB59D9" w:rsidRDefault="001F0AE1" w:rsidP="001F0AE1">
      <w:pPr>
        <w:pStyle w:val="arial"/>
        <w:spacing w:after="60"/>
        <w:rPr>
          <w:b/>
          <w:sz w:val="22"/>
          <w:szCs w:val="22"/>
        </w:rPr>
      </w:pPr>
    </w:p>
    <w:p w:rsidR="001F0AE1" w:rsidRDefault="001F0AE1" w:rsidP="006D0FD7">
      <w:pPr>
        <w:pStyle w:val="arial"/>
        <w:spacing w:after="60"/>
        <w:rPr>
          <w:b/>
          <w:sz w:val="22"/>
          <w:szCs w:val="22"/>
        </w:rPr>
      </w:pPr>
      <w:r w:rsidRPr="00BB59D9">
        <w:rPr>
          <w:sz w:val="22"/>
          <w:szCs w:val="22"/>
        </w:rPr>
        <w:t>NV24.</w:t>
      </w:r>
      <w:r w:rsidRPr="00BB59D9">
        <w:rPr>
          <w:b/>
          <w:sz w:val="22"/>
          <w:szCs w:val="22"/>
        </w:rPr>
        <w:t xml:space="preserve"> Playing video games</w:t>
      </w:r>
    </w:p>
    <w:p w:rsidR="001F0AE1" w:rsidRPr="00BB59D9" w:rsidRDefault="001F0AE1" w:rsidP="001F0AE1">
      <w:pPr>
        <w:pStyle w:val="arial"/>
        <w:spacing w:after="60"/>
        <w:rPr>
          <w:b/>
          <w:sz w:val="22"/>
          <w:szCs w:val="22"/>
        </w:rPr>
      </w:pPr>
    </w:p>
    <w:p w:rsidR="001F0AE1" w:rsidRDefault="001F0AE1" w:rsidP="006D0FD7">
      <w:pPr>
        <w:pStyle w:val="arial"/>
        <w:spacing w:after="60"/>
        <w:rPr>
          <w:b/>
          <w:sz w:val="22"/>
          <w:szCs w:val="22"/>
        </w:rPr>
      </w:pPr>
      <w:r w:rsidRPr="00BB59D9">
        <w:rPr>
          <w:sz w:val="22"/>
          <w:szCs w:val="22"/>
        </w:rPr>
        <w:t>NV25.</w:t>
      </w:r>
      <w:r w:rsidRPr="00BB59D9">
        <w:rPr>
          <w:b/>
          <w:sz w:val="22"/>
          <w:szCs w:val="22"/>
        </w:rPr>
        <w:t xml:space="preserve"> Attending a sporting event</w:t>
      </w:r>
    </w:p>
    <w:p w:rsidR="001F0AE1" w:rsidRPr="00BB59D9" w:rsidRDefault="001F0AE1" w:rsidP="001F0AE1">
      <w:pPr>
        <w:pStyle w:val="arial"/>
        <w:spacing w:after="60"/>
        <w:rPr>
          <w:b/>
          <w:sz w:val="22"/>
          <w:szCs w:val="22"/>
        </w:rPr>
      </w:pPr>
    </w:p>
    <w:p w:rsidR="001F0AE1" w:rsidRDefault="001F0AE1" w:rsidP="006D0FD7">
      <w:pPr>
        <w:pStyle w:val="arial"/>
        <w:spacing w:after="60"/>
        <w:rPr>
          <w:b/>
          <w:sz w:val="22"/>
          <w:szCs w:val="22"/>
        </w:rPr>
      </w:pPr>
      <w:r w:rsidRPr="00BB59D9">
        <w:rPr>
          <w:sz w:val="22"/>
          <w:szCs w:val="22"/>
        </w:rPr>
        <w:t>NV26.</w:t>
      </w:r>
      <w:r w:rsidRPr="00BB59D9">
        <w:rPr>
          <w:b/>
          <w:sz w:val="22"/>
          <w:szCs w:val="22"/>
        </w:rPr>
        <w:t xml:space="preserve"> Reading a book, the newspaper, or a magazine </w:t>
      </w:r>
    </w:p>
    <w:p w:rsidR="001F0AE1" w:rsidRPr="00BB59D9" w:rsidRDefault="001F0AE1" w:rsidP="001F0AE1">
      <w:pPr>
        <w:pStyle w:val="arial"/>
        <w:spacing w:after="60"/>
        <w:rPr>
          <w:b/>
          <w:sz w:val="22"/>
          <w:szCs w:val="22"/>
        </w:rPr>
      </w:pPr>
    </w:p>
    <w:p w:rsidR="001F0AE1" w:rsidRDefault="001F0AE1" w:rsidP="006D0FD7">
      <w:pPr>
        <w:pStyle w:val="arial"/>
        <w:spacing w:after="60"/>
        <w:rPr>
          <w:b/>
          <w:sz w:val="22"/>
          <w:szCs w:val="22"/>
        </w:rPr>
      </w:pPr>
      <w:r w:rsidRPr="00BB59D9">
        <w:rPr>
          <w:sz w:val="22"/>
          <w:szCs w:val="22"/>
        </w:rPr>
        <w:t>NV27.</w:t>
      </w:r>
      <w:r w:rsidRPr="00BB59D9">
        <w:rPr>
          <w:b/>
          <w:sz w:val="22"/>
          <w:szCs w:val="22"/>
        </w:rPr>
        <w:t xml:space="preserve"> Shopping</w:t>
      </w:r>
    </w:p>
    <w:p w:rsidR="001F0AE1" w:rsidRPr="00BB59D9" w:rsidRDefault="001F0AE1" w:rsidP="001F0AE1">
      <w:pPr>
        <w:pStyle w:val="arial"/>
        <w:spacing w:after="60"/>
        <w:rPr>
          <w:b/>
          <w:sz w:val="22"/>
          <w:szCs w:val="22"/>
        </w:rPr>
      </w:pPr>
    </w:p>
    <w:p w:rsidR="001F0AE1" w:rsidRDefault="001F0AE1" w:rsidP="006D0FD7">
      <w:pPr>
        <w:pStyle w:val="arial"/>
        <w:spacing w:after="60"/>
        <w:rPr>
          <w:b/>
          <w:sz w:val="22"/>
          <w:szCs w:val="22"/>
        </w:rPr>
      </w:pPr>
      <w:r w:rsidRPr="00BB59D9">
        <w:rPr>
          <w:sz w:val="22"/>
          <w:szCs w:val="22"/>
        </w:rPr>
        <w:t>NV28.</w:t>
      </w:r>
      <w:r w:rsidRPr="00BB59D9">
        <w:rPr>
          <w:b/>
          <w:sz w:val="22"/>
          <w:szCs w:val="22"/>
        </w:rPr>
        <w:t xml:space="preserve"> Surfing the Internet</w:t>
      </w:r>
    </w:p>
    <w:p w:rsidR="001F0AE1" w:rsidRPr="00BB59D9" w:rsidRDefault="001F0AE1" w:rsidP="001F0AE1">
      <w:pPr>
        <w:pStyle w:val="arial"/>
        <w:spacing w:after="60"/>
        <w:rPr>
          <w:b/>
          <w:sz w:val="22"/>
          <w:szCs w:val="22"/>
        </w:rPr>
      </w:pPr>
    </w:p>
    <w:p w:rsidR="001F0AE1" w:rsidRDefault="001F0AE1" w:rsidP="006D0FD7">
      <w:pPr>
        <w:pStyle w:val="arial"/>
        <w:rPr>
          <w:b/>
          <w:sz w:val="22"/>
          <w:szCs w:val="22"/>
        </w:rPr>
      </w:pPr>
      <w:r w:rsidRPr="00BB59D9">
        <w:rPr>
          <w:sz w:val="22"/>
          <w:szCs w:val="22"/>
        </w:rPr>
        <w:t>NV29.</w:t>
      </w:r>
      <w:r w:rsidRPr="00BB59D9">
        <w:rPr>
          <w:b/>
          <w:sz w:val="22"/>
          <w:szCs w:val="22"/>
        </w:rPr>
        <w:t xml:space="preserve"> Watching television</w:t>
      </w:r>
    </w:p>
    <w:p w:rsidR="001F0AE1" w:rsidRPr="00BB59D9" w:rsidRDefault="001F0AE1" w:rsidP="001F0AE1">
      <w:pPr>
        <w:pStyle w:val="arial"/>
        <w:rPr>
          <w:b/>
          <w:sz w:val="22"/>
          <w:szCs w:val="22"/>
        </w:rPr>
      </w:pPr>
    </w:p>
    <w:p w:rsidR="001F0AE1" w:rsidRPr="00BB59D9" w:rsidRDefault="001F0AE1" w:rsidP="001F0AE1">
      <w:pPr>
        <w:pStyle w:val="arial"/>
        <w:rPr>
          <w:b/>
          <w:sz w:val="22"/>
          <w:szCs w:val="22"/>
        </w:rPr>
      </w:pPr>
      <w:r w:rsidRPr="00BB59D9">
        <w:rPr>
          <w:sz w:val="22"/>
          <w:szCs w:val="22"/>
        </w:rPr>
        <w:t xml:space="preserve">NV31. </w:t>
      </w:r>
      <w:r w:rsidRPr="00BB59D9">
        <w:rPr>
          <w:b/>
          <w:sz w:val="22"/>
          <w:szCs w:val="22"/>
        </w:rPr>
        <w:t xml:space="preserve">Of the things you do during your free or leisure time, which one is most important to you? </w:t>
      </w:r>
    </w:p>
    <w:p w:rsidR="001F0AE1" w:rsidRPr="00BB59D9" w:rsidRDefault="001F0AE1" w:rsidP="001F0AE1">
      <w:pPr>
        <w:pStyle w:val="arial"/>
        <w:rPr>
          <w:sz w:val="22"/>
          <w:szCs w:val="22"/>
        </w:rPr>
      </w:pPr>
    </w:p>
    <w:p w:rsidR="001F0AE1" w:rsidRPr="00BB59D9" w:rsidRDefault="001F0AE1" w:rsidP="001F0AE1">
      <w:pPr>
        <w:pStyle w:val="arial"/>
        <w:ind w:left="720"/>
        <w:rPr>
          <w:sz w:val="22"/>
          <w:szCs w:val="22"/>
        </w:rPr>
      </w:pPr>
      <w:r w:rsidRPr="00BB59D9">
        <w:rPr>
          <w:b/>
          <w:sz w:val="22"/>
          <w:szCs w:val="22"/>
        </w:rPr>
        <w:t>________________________________</w:t>
      </w:r>
      <w:r w:rsidRPr="00BB59D9">
        <w:rPr>
          <w:sz w:val="22"/>
          <w:szCs w:val="22"/>
        </w:rPr>
        <w:t xml:space="preserve"> (Type response here)</w:t>
      </w:r>
    </w:p>
    <w:p w:rsidR="001F0AE1" w:rsidRPr="00BB59D9" w:rsidRDefault="001F0AE1" w:rsidP="001F0AE1">
      <w:pPr>
        <w:pStyle w:val="PlainText"/>
        <w:rPr>
          <w:rFonts w:ascii="Times New Roman" w:hAnsi="Times New Roman" w:cs="Times New Roman"/>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8. (Don't know/Not sur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9. (No Answer/Refused)</w:t>
      </w:r>
    </w:p>
    <w:p w:rsidR="001F0AE1" w:rsidRPr="00E9678E" w:rsidRDefault="001F0AE1" w:rsidP="00E9678E">
      <w:pPr>
        <w:pStyle w:val="arial"/>
        <w:ind w:left="1800" w:hanging="1800"/>
        <w:jc w:val="both"/>
        <w:rPr>
          <w:sz w:val="22"/>
          <w:szCs w:val="22"/>
        </w:rPr>
      </w:pPr>
    </w:p>
    <w:p w:rsidR="006D0FD7" w:rsidRPr="00E9678E" w:rsidRDefault="006D0FD7" w:rsidP="00E9678E">
      <w:pPr>
        <w:pStyle w:val="arial"/>
        <w:ind w:left="1800" w:hanging="1800"/>
        <w:jc w:val="both"/>
        <w:rPr>
          <w:sz w:val="22"/>
          <w:szCs w:val="22"/>
        </w:rPr>
      </w:pPr>
    </w:p>
    <w:p w:rsidR="00956CC6" w:rsidRDefault="00956CC6">
      <w:pPr>
        <w:rPr>
          <w:b/>
          <w:sz w:val="28"/>
          <w:szCs w:val="28"/>
        </w:rPr>
      </w:pPr>
      <w:r>
        <w:rPr>
          <w:b/>
          <w:sz w:val="28"/>
          <w:szCs w:val="28"/>
        </w:rPr>
        <w:br w:type="page"/>
      </w:r>
    </w:p>
    <w:p w:rsidR="001F0AE1" w:rsidRPr="00BB59D9" w:rsidRDefault="001F0AE1" w:rsidP="001F0AE1">
      <w:pPr>
        <w:spacing w:after="120"/>
        <w:rPr>
          <w:b/>
          <w:sz w:val="28"/>
          <w:szCs w:val="28"/>
        </w:rPr>
      </w:pPr>
      <w:r w:rsidRPr="007E7222">
        <w:rPr>
          <w:b/>
          <w:sz w:val="28"/>
          <w:szCs w:val="28"/>
        </w:rPr>
        <w:t>SECTION 4: PROGRAM</w:t>
      </w:r>
      <w:r w:rsidRPr="00BB59D9">
        <w:rPr>
          <w:b/>
          <w:sz w:val="28"/>
          <w:szCs w:val="28"/>
        </w:rPr>
        <w:t xml:space="preserve"> AWARENESS</w:t>
      </w:r>
    </w:p>
    <w:p w:rsidR="001F0AE1" w:rsidRPr="00BB59D9" w:rsidRDefault="001F0AE1" w:rsidP="001F0AE1">
      <w:pPr>
        <w:spacing w:after="120"/>
        <w:jc w:val="center"/>
        <w:rPr>
          <w:b/>
          <w:sz w:val="22"/>
          <w:szCs w:val="22"/>
        </w:rPr>
      </w:pPr>
    </w:p>
    <w:p w:rsidR="001F0AE1" w:rsidRPr="00766A9F" w:rsidRDefault="001F0AE1" w:rsidP="001F0AE1">
      <w:pPr>
        <w:pStyle w:val="arial"/>
        <w:rPr>
          <w:sz w:val="22"/>
          <w:szCs w:val="22"/>
        </w:rPr>
      </w:pPr>
      <w:r w:rsidRPr="00F36007">
        <w:rPr>
          <w:b/>
          <w:sz w:val="22"/>
          <w:szCs w:val="22"/>
        </w:rPr>
        <w:t xml:space="preserve">The National Park Service offers numerous </w:t>
      </w:r>
      <w:r w:rsidRPr="00F36007">
        <w:rPr>
          <w:b/>
          <w:sz w:val="22"/>
          <w:szCs w:val="22"/>
          <w:u w:val="single"/>
        </w:rPr>
        <w:t>programs</w:t>
      </w:r>
      <w:r w:rsidRPr="00F36007">
        <w:rPr>
          <w:b/>
          <w:sz w:val="22"/>
          <w:szCs w:val="22"/>
        </w:rPr>
        <w:t xml:space="preserve"> outside of the National Parks. These programs range from education to assisting communities with preserving their cultural heritage, protecting local natural resources, and expanding recreational opportunities. This next series of questions concerns </w:t>
      </w:r>
      <w:r w:rsidRPr="00766A9F">
        <w:rPr>
          <w:b/>
          <w:sz w:val="22"/>
          <w:szCs w:val="22"/>
        </w:rPr>
        <w:t>these four types of National Park Service programs</w:t>
      </w:r>
      <w:r w:rsidRPr="00766A9F">
        <w:rPr>
          <w:sz w:val="22"/>
          <w:szCs w:val="22"/>
        </w:rPr>
        <w:t xml:space="preserve">.  </w:t>
      </w:r>
    </w:p>
    <w:p w:rsidR="001F0AE1" w:rsidRPr="00BB59D9" w:rsidRDefault="001F0AE1" w:rsidP="001F0AE1">
      <w:pPr>
        <w:pStyle w:val="PlainText"/>
        <w:rPr>
          <w:rFonts w:ascii="Times New Roman" w:hAnsi="Times New Roman" w:cs="Times New Roman"/>
          <w:sz w:val="22"/>
          <w:szCs w:val="22"/>
        </w:rPr>
      </w:pPr>
    </w:p>
    <w:p w:rsidR="001F0AE1" w:rsidRDefault="001F0AE1" w:rsidP="001F0AE1">
      <w:pPr>
        <w:rPr>
          <w:b/>
          <w:sz w:val="22"/>
          <w:szCs w:val="22"/>
        </w:rPr>
      </w:pPr>
    </w:p>
    <w:p w:rsidR="00DD18F5" w:rsidRPr="001C1E6B" w:rsidRDefault="001F0AE1" w:rsidP="00DD18F5">
      <w:pPr>
        <w:pStyle w:val="arial"/>
        <w:rPr>
          <w:i/>
          <w:sz w:val="22"/>
          <w:szCs w:val="22"/>
        </w:rPr>
      </w:pPr>
      <w:r w:rsidRPr="00BB59D9">
        <w:rPr>
          <w:b/>
          <w:sz w:val="22"/>
          <w:szCs w:val="22"/>
        </w:rPr>
        <w:t>EDUCATIONAL PROGRAMS</w:t>
      </w:r>
      <w:r>
        <w:rPr>
          <w:b/>
          <w:sz w:val="22"/>
          <w:szCs w:val="22"/>
        </w:rPr>
        <w:t xml:space="preserve"> (EP)</w:t>
      </w:r>
      <w:r w:rsidR="00DD18F5">
        <w:rPr>
          <w:b/>
          <w:sz w:val="22"/>
          <w:szCs w:val="22"/>
        </w:rPr>
        <w:t xml:space="preserve"> </w:t>
      </w:r>
      <w:r w:rsidR="00DD18F5" w:rsidRPr="00DD18F5">
        <w:rPr>
          <w:i/>
          <w:sz w:val="22"/>
          <w:szCs w:val="22"/>
        </w:rPr>
        <w:t>[</w:t>
      </w:r>
      <w:r w:rsidR="00DD18F5" w:rsidRPr="001C1E6B">
        <w:rPr>
          <w:i/>
          <w:sz w:val="22"/>
          <w:szCs w:val="22"/>
        </w:rPr>
        <w:t>Questions EP1 through EP3 and EP5 through EP11, with be included in the split sample method of reducing survey length (five of those questions will be asked of a random half of all respondents and the other five will be asked of the remaining half of a</w:t>
      </w:r>
      <w:r w:rsidR="00DD18F5">
        <w:rPr>
          <w:i/>
          <w:sz w:val="22"/>
          <w:szCs w:val="22"/>
        </w:rPr>
        <w:t>ll respondents).]</w:t>
      </w:r>
      <w:r w:rsidR="00DD18F5" w:rsidRPr="001C1E6B">
        <w:rPr>
          <w:i/>
          <w:sz w:val="22"/>
          <w:szCs w:val="22"/>
        </w:rPr>
        <w:t xml:space="preserve"> </w:t>
      </w:r>
    </w:p>
    <w:p w:rsidR="001F0AE1" w:rsidRPr="00BB59D9" w:rsidRDefault="001F0AE1" w:rsidP="001F0AE1">
      <w:pPr>
        <w:rPr>
          <w:sz w:val="22"/>
          <w:szCs w:val="22"/>
        </w:rPr>
      </w:pPr>
    </w:p>
    <w:p w:rsidR="001F0AE1" w:rsidRPr="00BB59D9" w:rsidRDefault="001F0AE1" w:rsidP="001F0AE1">
      <w:pPr>
        <w:rPr>
          <w:b/>
          <w:sz w:val="22"/>
          <w:szCs w:val="22"/>
        </w:rPr>
      </w:pPr>
      <w:r w:rsidRPr="00BB59D9">
        <w:rPr>
          <w:b/>
          <w:sz w:val="22"/>
          <w:szCs w:val="22"/>
        </w:rPr>
        <w:t xml:space="preserve">The National Park Service offers a variety of online educational content and programming. </w:t>
      </w:r>
    </w:p>
    <w:p w:rsidR="001F0AE1" w:rsidRDefault="00517D6E" w:rsidP="001F0AE1">
      <w:pPr>
        <w:rPr>
          <w:b/>
          <w:sz w:val="22"/>
          <w:szCs w:val="22"/>
        </w:rPr>
      </w:pPr>
      <w:r>
        <w:rPr>
          <w:b/>
          <w:sz w:val="22"/>
          <w:szCs w:val="22"/>
        </w:rPr>
        <w:t>Has anyo</w:t>
      </w:r>
      <w:r w:rsidR="001F0AE1" w:rsidRPr="00BB59D9">
        <w:rPr>
          <w:b/>
          <w:sz w:val="22"/>
          <w:szCs w:val="22"/>
        </w:rPr>
        <w:t>ne in your household ever used online educational programs or content provid</w:t>
      </w:r>
      <w:r>
        <w:rPr>
          <w:b/>
          <w:sz w:val="22"/>
          <w:szCs w:val="22"/>
        </w:rPr>
        <w:t>ed by the National Park Service:…</w:t>
      </w:r>
    </w:p>
    <w:p w:rsidR="001F0AE1" w:rsidRPr="00BB59D9" w:rsidRDefault="001F0AE1" w:rsidP="001F0AE1">
      <w:pPr>
        <w:ind w:left="720"/>
        <w:rPr>
          <w:sz w:val="22"/>
          <w:szCs w:val="22"/>
          <w:shd w:val="clear" w:color="auto" w:fill="FFFFFF"/>
        </w:rPr>
      </w:pPr>
      <w:r w:rsidRPr="00BB59D9">
        <w:rPr>
          <w:sz w:val="22"/>
          <w:szCs w:val="22"/>
          <w:shd w:val="clear" w:color="auto" w:fill="FFFFFF"/>
        </w:rPr>
        <w:t>1. Yes</w:t>
      </w:r>
    </w:p>
    <w:p w:rsidR="001F0AE1" w:rsidRPr="00BB59D9" w:rsidRDefault="001F0AE1" w:rsidP="001F0AE1">
      <w:pPr>
        <w:ind w:left="720"/>
        <w:rPr>
          <w:sz w:val="22"/>
          <w:szCs w:val="22"/>
          <w:shd w:val="clear" w:color="auto" w:fill="FFFFFF"/>
        </w:rPr>
      </w:pPr>
      <w:r w:rsidRPr="00BB59D9">
        <w:rPr>
          <w:sz w:val="22"/>
          <w:szCs w:val="22"/>
          <w:shd w:val="clear" w:color="auto" w:fill="FFFFFF"/>
        </w:rPr>
        <w:t>2. No</w:t>
      </w:r>
    </w:p>
    <w:p w:rsidR="001F0AE1" w:rsidRPr="00BB59D9" w:rsidRDefault="001F0AE1" w:rsidP="001F0AE1">
      <w:pPr>
        <w:rPr>
          <w:sz w:val="22"/>
          <w:szCs w:val="22"/>
          <w:shd w:val="clear" w:color="auto" w:fill="FFFFFF"/>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 xml:space="preserve">998. Don't know/Not sure </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 xml:space="preserve">999. No Answer/Refused </w:t>
      </w:r>
    </w:p>
    <w:p w:rsidR="00D659AC" w:rsidRPr="00BB59D9" w:rsidRDefault="00D659AC" w:rsidP="001F0AE1">
      <w:pPr>
        <w:pStyle w:val="arial"/>
        <w:rPr>
          <w:sz w:val="22"/>
          <w:szCs w:val="22"/>
        </w:rPr>
      </w:pPr>
    </w:p>
    <w:p w:rsidR="001F0AE1" w:rsidRDefault="001F0AE1" w:rsidP="00454BF6">
      <w:pPr>
        <w:spacing w:after="120"/>
        <w:rPr>
          <w:b/>
          <w:sz w:val="22"/>
          <w:szCs w:val="22"/>
        </w:rPr>
      </w:pPr>
      <w:r w:rsidRPr="00BB59D9">
        <w:rPr>
          <w:sz w:val="22"/>
          <w:szCs w:val="22"/>
        </w:rPr>
        <w:t xml:space="preserve">EP1. </w:t>
      </w:r>
      <w:r w:rsidRPr="00BB59D9">
        <w:rPr>
          <w:b/>
          <w:sz w:val="22"/>
          <w:szCs w:val="22"/>
        </w:rPr>
        <w:t xml:space="preserve">To explore and learn about historical places important to U.S. history have you used online content </w:t>
      </w:r>
      <w:r w:rsidR="00454BF6">
        <w:rPr>
          <w:b/>
          <w:sz w:val="22"/>
          <w:szCs w:val="22"/>
        </w:rPr>
        <w:t>for example</w:t>
      </w:r>
      <w:r w:rsidRPr="00BB59D9">
        <w:rPr>
          <w:b/>
          <w:sz w:val="22"/>
          <w:szCs w:val="22"/>
        </w:rPr>
        <w:t xml:space="preserve"> Teaching with Historic Places, Network to Freedom, and Virtual Museum Exhibits?</w:t>
      </w:r>
      <w:r w:rsidR="00454BF6">
        <w:rPr>
          <w:b/>
          <w:sz w:val="22"/>
          <w:szCs w:val="22"/>
        </w:rPr>
        <w:t xml:space="preserve"> </w:t>
      </w:r>
    </w:p>
    <w:p w:rsidR="001F0AE1" w:rsidRDefault="001F0AE1" w:rsidP="00517D6E">
      <w:pPr>
        <w:spacing w:after="120"/>
        <w:rPr>
          <w:b/>
          <w:sz w:val="22"/>
          <w:szCs w:val="22"/>
        </w:rPr>
      </w:pPr>
      <w:r w:rsidRPr="00BB59D9">
        <w:rPr>
          <w:sz w:val="22"/>
          <w:szCs w:val="22"/>
        </w:rPr>
        <w:t xml:space="preserve">EP2. </w:t>
      </w:r>
      <w:r w:rsidRPr="00BB59D9">
        <w:rPr>
          <w:b/>
          <w:sz w:val="22"/>
          <w:szCs w:val="22"/>
        </w:rPr>
        <w:t xml:space="preserve">To learn about geology or paleontology have you used online content </w:t>
      </w:r>
      <w:r w:rsidR="00517D6E">
        <w:rPr>
          <w:b/>
          <w:sz w:val="22"/>
          <w:szCs w:val="22"/>
        </w:rPr>
        <w:t>for example</w:t>
      </w:r>
      <w:r w:rsidR="00517D6E" w:rsidRPr="00BB59D9">
        <w:rPr>
          <w:b/>
          <w:sz w:val="22"/>
          <w:szCs w:val="22"/>
        </w:rPr>
        <w:t xml:space="preserve"> </w:t>
      </w:r>
      <w:r w:rsidRPr="00BB59D9">
        <w:rPr>
          <w:b/>
          <w:sz w:val="22"/>
          <w:szCs w:val="22"/>
        </w:rPr>
        <w:t>Geologic Time, Meet a Paleontologist, or National Fossil Day?</w:t>
      </w:r>
      <w:r w:rsidR="00517D6E">
        <w:rPr>
          <w:b/>
          <w:sz w:val="22"/>
          <w:szCs w:val="22"/>
        </w:rPr>
        <w:t xml:space="preserve"> </w:t>
      </w:r>
    </w:p>
    <w:p w:rsidR="001F0AE1" w:rsidRDefault="001F0AE1" w:rsidP="00517D6E">
      <w:pPr>
        <w:rPr>
          <w:sz w:val="22"/>
          <w:szCs w:val="22"/>
        </w:rPr>
      </w:pPr>
      <w:r w:rsidRPr="00BB59D9">
        <w:rPr>
          <w:sz w:val="22"/>
          <w:szCs w:val="22"/>
        </w:rPr>
        <w:t xml:space="preserve">EP3. </w:t>
      </w:r>
      <w:r w:rsidRPr="00BB59D9">
        <w:rPr>
          <w:b/>
          <w:sz w:val="22"/>
          <w:szCs w:val="22"/>
        </w:rPr>
        <w:t xml:space="preserve">To learn about biodiversity, habitats, and other environmental issues have you used online content </w:t>
      </w:r>
      <w:r w:rsidR="00517D6E">
        <w:rPr>
          <w:b/>
          <w:sz w:val="22"/>
          <w:szCs w:val="22"/>
        </w:rPr>
        <w:t>for example</w:t>
      </w:r>
      <w:r w:rsidR="00517D6E" w:rsidRPr="00BB59D9">
        <w:rPr>
          <w:b/>
          <w:sz w:val="22"/>
          <w:szCs w:val="22"/>
        </w:rPr>
        <w:t xml:space="preserve"> </w:t>
      </w:r>
      <w:r w:rsidRPr="00BB59D9">
        <w:rPr>
          <w:b/>
          <w:sz w:val="22"/>
          <w:szCs w:val="22"/>
        </w:rPr>
        <w:t>Discover Biodiversity and Natural Sounds Gallery?</w:t>
      </w:r>
      <w:r w:rsidR="00517D6E">
        <w:rPr>
          <w:sz w:val="22"/>
          <w:szCs w:val="22"/>
        </w:rPr>
        <w:t xml:space="preserve"> </w:t>
      </w:r>
    </w:p>
    <w:p w:rsidR="001F0AE1" w:rsidRPr="00BB59D9" w:rsidRDefault="001F0AE1" w:rsidP="001F0AE1">
      <w:pPr>
        <w:rPr>
          <w:sz w:val="22"/>
          <w:szCs w:val="22"/>
        </w:rPr>
      </w:pPr>
    </w:p>
    <w:p w:rsidR="001F0AE1" w:rsidRPr="00BB59D9" w:rsidRDefault="001F0AE1" w:rsidP="001F0AE1">
      <w:pPr>
        <w:rPr>
          <w:sz w:val="22"/>
          <w:szCs w:val="22"/>
        </w:rPr>
      </w:pPr>
      <w:r w:rsidRPr="00BB59D9">
        <w:rPr>
          <w:sz w:val="22"/>
          <w:szCs w:val="22"/>
        </w:rPr>
        <w:t>Skip to EP5 if question 4 = 0</w:t>
      </w:r>
    </w:p>
    <w:p w:rsidR="001F0AE1" w:rsidRPr="00BB59D9" w:rsidRDefault="001F0AE1" w:rsidP="001F0AE1">
      <w:pPr>
        <w:rPr>
          <w:sz w:val="22"/>
          <w:szCs w:val="22"/>
        </w:rPr>
      </w:pPr>
    </w:p>
    <w:p w:rsidR="001F0AE1" w:rsidRPr="00BB59D9" w:rsidRDefault="001F0AE1" w:rsidP="00C558EE">
      <w:pPr>
        <w:rPr>
          <w:sz w:val="22"/>
          <w:szCs w:val="22"/>
        </w:rPr>
      </w:pPr>
      <w:r w:rsidRPr="00BB59D9">
        <w:rPr>
          <w:sz w:val="22"/>
          <w:szCs w:val="22"/>
        </w:rPr>
        <w:t xml:space="preserve">EP4. </w:t>
      </w:r>
      <w:r w:rsidRPr="00BB59D9">
        <w:rPr>
          <w:b/>
          <w:sz w:val="22"/>
          <w:szCs w:val="22"/>
        </w:rPr>
        <w:t xml:space="preserve">Has your child used online content and programs </w:t>
      </w:r>
      <w:r w:rsidR="00517D6E">
        <w:rPr>
          <w:b/>
          <w:sz w:val="22"/>
          <w:szCs w:val="22"/>
        </w:rPr>
        <w:t>for example</w:t>
      </w:r>
      <w:r w:rsidR="00517D6E" w:rsidRPr="00BB59D9">
        <w:rPr>
          <w:b/>
          <w:sz w:val="22"/>
          <w:szCs w:val="22"/>
        </w:rPr>
        <w:t xml:space="preserve"> </w:t>
      </w:r>
      <w:r w:rsidRPr="00BB59D9">
        <w:rPr>
          <w:b/>
          <w:sz w:val="22"/>
          <w:szCs w:val="22"/>
        </w:rPr>
        <w:t xml:space="preserve">Every Kid in a Park, Junior Paleontologist, or WebRangers? </w:t>
      </w:r>
    </w:p>
    <w:p w:rsidR="001F0AE1" w:rsidRPr="00BB59D9" w:rsidRDefault="001F0AE1" w:rsidP="001F0AE1">
      <w:pPr>
        <w:pStyle w:val="arial"/>
        <w:ind w:left="1800" w:hanging="1800"/>
        <w:rPr>
          <w:sz w:val="22"/>
          <w:szCs w:val="22"/>
        </w:rPr>
      </w:pPr>
    </w:p>
    <w:p w:rsidR="001F0AE1" w:rsidRPr="00BB59D9" w:rsidRDefault="001F0AE1" w:rsidP="001F0AE1">
      <w:pPr>
        <w:pStyle w:val="arial"/>
        <w:spacing w:after="120"/>
        <w:rPr>
          <w:sz w:val="22"/>
          <w:szCs w:val="22"/>
        </w:rPr>
      </w:pPr>
      <w:r w:rsidRPr="00BB59D9">
        <w:rPr>
          <w:b/>
          <w:sz w:val="22"/>
          <w:szCs w:val="22"/>
        </w:rPr>
        <w:t>I’m going to list some additional internet-based/digital activities offered by the National Park Service</w:t>
      </w:r>
      <w:r w:rsidR="00C558EE">
        <w:rPr>
          <w:b/>
          <w:sz w:val="22"/>
          <w:szCs w:val="22"/>
        </w:rPr>
        <w:t xml:space="preserve"> and ask </w:t>
      </w:r>
      <w:r w:rsidRPr="00BB59D9">
        <w:rPr>
          <w:b/>
          <w:sz w:val="22"/>
          <w:szCs w:val="22"/>
        </w:rPr>
        <w:t>if you or anyone in your household has ever participated in these activities.</w:t>
      </w:r>
      <w:r w:rsidRPr="00BB59D9">
        <w:rPr>
          <w:sz w:val="22"/>
          <w:szCs w:val="22"/>
        </w:rPr>
        <w:t xml:space="preserve"> </w:t>
      </w:r>
    </w:p>
    <w:p w:rsidR="001F0AE1" w:rsidRPr="00BB59D9" w:rsidRDefault="001F0AE1" w:rsidP="001F0AE1">
      <w:pPr>
        <w:pStyle w:val="PlainText"/>
        <w:rPr>
          <w:rFonts w:ascii="Times New Roman" w:hAnsi="Times New Roman" w:cs="Times New Roman"/>
          <w:sz w:val="22"/>
          <w:szCs w:val="22"/>
        </w:rPr>
      </w:pPr>
    </w:p>
    <w:p w:rsidR="001F0AE1" w:rsidRDefault="001F0AE1" w:rsidP="00C558EE">
      <w:pPr>
        <w:spacing w:after="120"/>
        <w:rPr>
          <w:b/>
          <w:sz w:val="22"/>
          <w:szCs w:val="22"/>
        </w:rPr>
      </w:pPr>
      <w:r w:rsidRPr="00BB59D9">
        <w:rPr>
          <w:sz w:val="22"/>
          <w:szCs w:val="22"/>
        </w:rPr>
        <w:t xml:space="preserve">EP5. </w:t>
      </w:r>
      <w:r w:rsidRPr="00BB59D9">
        <w:rPr>
          <w:b/>
          <w:sz w:val="22"/>
          <w:szCs w:val="22"/>
        </w:rPr>
        <w:t xml:space="preserve">Have </w:t>
      </w:r>
      <w:r w:rsidRPr="00C558EE">
        <w:rPr>
          <w:b/>
          <w:sz w:val="22"/>
          <w:szCs w:val="22"/>
        </w:rPr>
        <w:t>you listened</w:t>
      </w:r>
      <w:r w:rsidRPr="00BB59D9">
        <w:rPr>
          <w:b/>
          <w:sz w:val="22"/>
          <w:szCs w:val="22"/>
        </w:rPr>
        <w:t xml:space="preserve"> to a podcast produced by the National park Service on iTunes?</w:t>
      </w:r>
      <w:r w:rsidR="00C558EE">
        <w:rPr>
          <w:b/>
          <w:sz w:val="22"/>
          <w:szCs w:val="22"/>
        </w:rPr>
        <w:t xml:space="preserve"> </w:t>
      </w:r>
    </w:p>
    <w:p w:rsidR="001F0AE1" w:rsidRPr="00BB59D9" w:rsidRDefault="001F0AE1" w:rsidP="001F0AE1">
      <w:pPr>
        <w:spacing w:after="120"/>
        <w:rPr>
          <w:b/>
          <w:sz w:val="22"/>
          <w:szCs w:val="22"/>
        </w:rPr>
      </w:pPr>
    </w:p>
    <w:p w:rsidR="001F0AE1" w:rsidRDefault="001F0AE1" w:rsidP="00C558EE">
      <w:pPr>
        <w:spacing w:after="120"/>
        <w:rPr>
          <w:b/>
          <w:sz w:val="22"/>
          <w:szCs w:val="22"/>
        </w:rPr>
      </w:pPr>
      <w:r w:rsidRPr="00BB59D9">
        <w:rPr>
          <w:sz w:val="22"/>
          <w:szCs w:val="22"/>
        </w:rPr>
        <w:t xml:space="preserve">EP6. </w:t>
      </w:r>
      <w:r w:rsidRPr="00BB59D9">
        <w:rPr>
          <w:b/>
          <w:sz w:val="22"/>
          <w:szCs w:val="22"/>
        </w:rPr>
        <w:t>Have you watched a video produced by the National Park Service on You Tube?</w:t>
      </w:r>
      <w:r w:rsidR="00C558EE">
        <w:rPr>
          <w:b/>
          <w:sz w:val="22"/>
          <w:szCs w:val="22"/>
        </w:rPr>
        <w:t xml:space="preserve"> </w:t>
      </w:r>
    </w:p>
    <w:p w:rsidR="001F0AE1" w:rsidRPr="00BB59D9" w:rsidRDefault="001F0AE1" w:rsidP="001F0AE1">
      <w:pPr>
        <w:spacing w:after="120"/>
        <w:rPr>
          <w:b/>
          <w:sz w:val="22"/>
          <w:szCs w:val="22"/>
        </w:rPr>
      </w:pPr>
    </w:p>
    <w:p w:rsidR="001F0AE1" w:rsidRDefault="001F0AE1" w:rsidP="00C558EE">
      <w:pPr>
        <w:spacing w:after="120"/>
        <w:rPr>
          <w:b/>
          <w:sz w:val="22"/>
          <w:szCs w:val="22"/>
        </w:rPr>
      </w:pPr>
      <w:r w:rsidRPr="00BB59D9">
        <w:rPr>
          <w:sz w:val="22"/>
          <w:szCs w:val="22"/>
        </w:rPr>
        <w:t xml:space="preserve">EP7. </w:t>
      </w:r>
      <w:r w:rsidRPr="00BB59D9">
        <w:rPr>
          <w:b/>
          <w:sz w:val="22"/>
          <w:szCs w:val="22"/>
        </w:rPr>
        <w:t xml:space="preserve">Have you watched a park webcam showing a natural setting? </w:t>
      </w:r>
    </w:p>
    <w:p w:rsidR="001F0AE1" w:rsidRPr="00BB59D9" w:rsidRDefault="001F0AE1" w:rsidP="001F0AE1">
      <w:pPr>
        <w:spacing w:after="120"/>
        <w:rPr>
          <w:sz w:val="22"/>
          <w:szCs w:val="22"/>
        </w:rPr>
      </w:pPr>
    </w:p>
    <w:p w:rsidR="001F0AE1" w:rsidRDefault="001F0AE1" w:rsidP="00C558EE">
      <w:pPr>
        <w:rPr>
          <w:sz w:val="22"/>
          <w:szCs w:val="22"/>
        </w:rPr>
      </w:pPr>
      <w:r w:rsidRPr="00BB59D9">
        <w:rPr>
          <w:sz w:val="22"/>
          <w:szCs w:val="22"/>
        </w:rPr>
        <w:t xml:space="preserve">EP8. </w:t>
      </w:r>
      <w:r w:rsidRPr="00BB59D9">
        <w:rPr>
          <w:b/>
          <w:sz w:val="22"/>
          <w:szCs w:val="22"/>
        </w:rPr>
        <w:t>Do you follow the National Park Service or a specific park or program on social media such as Facebook, Twitter, or Instagram?</w:t>
      </w:r>
      <w:r w:rsidR="00C558EE">
        <w:rPr>
          <w:sz w:val="22"/>
          <w:szCs w:val="22"/>
        </w:rPr>
        <w:t xml:space="preserve"> </w:t>
      </w:r>
    </w:p>
    <w:p w:rsidR="001F0AE1" w:rsidRDefault="001F0AE1" w:rsidP="001F0AE1">
      <w:pPr>
        <w:rPr>
          <w:sz w:val="22"/>
          <w:szCs w:val="22"/>
        </w:rPr>
      </w:pPr>
    </w:p>
    <w:p w:rsidR="001F0AE1" w:rsidRDefault="001F0AE1" w:rsidP="00C558EE">
      <w:pPr>
        <w:pStyle w:val="CommentText"/>
        <w:rPr>
          <w:sz w:val="22"/>
          <w:szCs w:val="22"/>
        </w:rPr>
      </w:pPr>
      <w:r w:rsidRPr="00BB59D9">
        <w:rPr>
          <w:sz w:val="22"/>
          <w:szCs w:val="22"/>
        </w:rPr>
        <w:t>EP9</w:t>
      </w:r>
      <w:r w:rsidR="00C558EE">
        <w:t xml:space="preserve">: </w:t>
      </w:r>
      <w:r w:rsidR="00C558EE" w:rsidRPr="00C558EE">
        <w:rPr>
          <w:b/>
          <w:sz w:val="22"/>
          <w:szCs w:val="22"/>
        </w:rPr>
        <w:t>To the best of your knowledge, has the</w:t>
      </w:r>
      <w:r w:rsidR="00C558EE" w:rsidRPr="00C558EE">
        <w:t xml:space="preserve"> </w:t>
      </w:r>
      <w:r w:rsidR="00C558EE" w:rsidRPr="00C558EE">
        <w:rPr>
          <w:b/>
          <w:sz w:val="22"/>
          <w:szCs w:val="22"/>
        </w:rPr>
        <w:t>National Park Service visited your community to engage in conversations about issues affecting parks and the environment?</w:t>
      </w:r>
      <w:r w:rsidR="00C558EE">
        <w:rPr>
          <w:sz w:val="22"/>
          <w:szCs w:val="22"/>
        </w:rPr>
        <w:t xml:space="preserve"> </w:t>
      </w:r>
    </w:p>
    <w:p w:rsidR="001F0AE1" w:rsidRPr="00BB59D9" w:rsidRDefault="001F0AE1" w:rsidP="001F0AE1">
      <w:pPr>
        <w:rPr>
          <w:sz w:val="22"/>
          <w:szCs w:val="22"/>
        </w:rPr>
      </w:pPr>
    </w:p>
    <w:p w:rsidR="001F0AE1" w:rsidRDefault="001F0AE1" w:rsidP="00C558EE">
      <w:pPr>
        <w:rPr>
          <w:sz w:val="22"/>
          <w:szCs w:val="22"/>
        </w:rPr>
      </w:pPr>
      <w:r w:rsidRPr="00BB59D9">
        <w:rPr>
          <w:sz w:val="22"/>
          <w:szCs w:val="22"/>
        </w:rPr>
        <w:t xml:space="preserve">EP10. </w:t>
      </w:r>
      <w:r w:rsidRPr="00BB59D9">
        <w:rPr>
          <w:b/>
          <w:sz w:val="22"/>
          <w:szCs w:val="22"/>
        </w:rPr>
        <w:t xml:space="preserve">Many national parks provide opportunities for the public to actively participate in scientific data collection. Have you or has any one in your household participated in scientific data collection, also known as citizen science like BioBlitz, with the National Park Service? </w:t>
      </w:r>
    </w:p>
    <w:p w:rsidR="001F0AE1" w:rsidRPr="00BB59D9" w:rsidRDefault="001F0AE1" w:rsidP="001F0AE1">
      <w:pPr>
        <w:rPr>
          <w:sz w:val="22"/>
          <w:szCs w:val="22"/>
        </w:rPr>
      </w:pPr>
    </w:p>
    <w:p w:rsidR="001F0AE1" w:rsidRPr="00BB59D9" w:rsidRDefault="001F0AE1" w:rsidP="001F0AE1">
      <w:pPr>
        <w:rPr>
          <w:sz w:val="22"/>
          <w:szCs w:val="22"/>
        </w:rPr>
      </w:pPr>
      <w:r w:rsidRPr="00BB59D9">
        <w:rPr>
          <w:sz w:val="22"/>
          <w:szCs w:val="22"/>
        </w:rPr>
        <w:t xml:space="preserve">EP11. </w:t>
      </w:r>
      <w:r w:rsidRPr="00BB59D9">
        <w:rPr>
          <w:b/>
          <w:sz w:val="22"/>
          <w:szCs w:val="22"/>
        </w:rPr>
        <w:t>How important is it to you personally that the National Park Service offers educational programs which help children and adults learn about historical, cultural and environmental topics?</w:t>
      </w:r>
      <w:r w:rsidRPr="00BB59D9">
        <w:rPr>
          <w:sz w:val="22"/>
          <w:szCs w:val="22"/>
        </w:rPr>
        <w:t xml:space="preserve"> </w:t>
      </w:r>
    </w:p>
    <w:p w:rsidR="001F0AE1" w:rsidRPr="00BB59D9" w:rsidRDefault="001F0AE1" w:rsidP="001F0AE1">
      <w:pPr>
        <w:pStyle w:val="arial"/>
        <w:rPr>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1. Very important</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2. Important</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3. Not so important</w:t>
      </w:r>
    </w:p>
    <w:p w:rsidR="001F0AE1" w:rsidRPr="00BB59D9" w:rsidRDefault="001F0AE1" w:rsidP="001F0AE1">
      <w:pPr>
        <w:pStyle w:val="PlainText"/>
        <w:spacing w:after="120"/>
        <w:ind w:left="720"/>
        <w:rPr>
          <w:rFonts w:ascii="Times New Roman" w:hAnsi="Times New Roman" w:cs="Times New Roman"/>
          <w:sz w:val="22"/>
          <w:szCs w:val="22"/>
        </w:rPr>
      </w:pPr>
      <w:r w:rsidRPr="00BB59D9">
        <w:rPr>
          <w:rFonts w:ascii="Times New Roman" w:hAnsi="Times New Roman" w:cs="Times New Roman"/>
          <w:sz w:val="22"/>
          <w:szCs w:val="22"/>
        </w:rPr>
        <w:t>4. Not important at all</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 xml:space="preserve">998. Don't know/Not sure </w:t>
      </w:r>
    </w:p>
    <w:p w:rsidR="001F0AE1"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9. No Answer/Refused</w:t>
      </w:r>
    </w:p>
    <w:p w:rsidR="001F0AE1" w:rsidRDefault="001F0AE1" w:rsidP="001F0AE1">
      <w:pPr>
        <w:pStyle w:val="PlainText"/>
        <w:ind w:left="720"/>
        <w:rPr>
          <w:rFonts w:ascii="Times New Roman" w:hAnsi="Times New Roman" w:cs="Times New Roman"/>
          <w:sz w:val="22"/>
          <w:szCs w:val="22"/>
        </w:rPr>
      </w:pPr>
    </w:p>
    <w:p w:rsidR="001F0AE1" w:rsidRPr="00BB59D9" w:rsidRDefault="001F0AE1" w:rsidP="001F0AE1">
      <w:pPr>
        <w:pStyle w:val="PlainText"/>
        <w:ind w:left="720"/>
        <w:rPr>
          <w:rFonts w:ascii="Times New Roman" w:hAnsi="Times New Roman" w:cs="Times New Roman"/>
          <w:sz w:val="22"/>
          <w:szCs w:val="22"/>
        </w:rPr>
      </w:pPr>
    </w:p>
    <w:p w:rsidR="0065004F" w:rsidRPr="001C1E6B" w:rsidRDefault="001F0AE1" w:rsidP="0065004F">
      <w:pPr>
        <w:rPr>
          <w:i/>
          <w:sz w:val="22"/>
          <w:szCs w:val="22"/>
        </w:rPr>
      </w:pPr>
      <w:r w:rsidRPr="00BB59D9">
        <w:rPr>
          <w:b/>
          <w:sz w:val="22"/>
          <w:szCs w:val="22"/>
        </w:rPr>
        <w:t>CULTURAL PROGRAMS</w:t>
      </w:r>
      <w:r>
        <w:rPr>
          <w:b/>
          <w:sz w:val="22"/>
          <w:szCs w:val="22"/>
        </w:rPr>
        <w:t xml:space="preserve"> (CP)</w:t>
      </w:r>
      <w:r w:rsidR="0065004F" w:rsidRPr="00DD18F5">
        <w:rPr>
          <w:i/>
          <w:sz w:val="22"/>
          <w:szCs w:val="22"/>
        </w:rPr>
        <w:t xml:space="preserve"> </w:t>
      </w:r>
      <w:r w:rsidR="00DD18F5" w:rsidRPr="00DD18F5">
        <w:rPr>
          <w:i/>
          <w:sz w:val="22"/>
          <w:szCs w:val="22"/>
        </w:rPr>
        <w:t>[</w:t>
      </w:r>
      <w:r w:rsidR="0065004F" w:rsidRPr="001C1E6B">
        <w:rPr>
          <w:i/>
          <w:sz w:val="22"/>
          <w:szCs w:val="22"/>
        </w:rPr>
        <w:t>Questions CP1 through CP7 will be included in the split sample method of reducing survey length, (</w:t>
      </w:r>
      <w:r w:rsidR="0065004F">
        <w:rPr>
          <w:i/>
          <w:sz w:val="22"/>
          <w:szCs w:val="22"/>
        </w:rPr>
        <w:t xml:space="preserve">these questions will be asked of the </w:t>
      </w:r>
      <w:r w:rsidR="0065004F" w:rsidRPr="001C1E6B">
        <w:rPr>
          <w:i/>
          <w:sz w:val="22"/>
          <w:szCs w:val="22"/>
        </w:rPr>
        <w:t>first r</w:t>
      </w:r>
      <w:r w:rsidR="00DD18F5">
        <w:rPr>
          <w:i/>
          <w:sz w:val="22"/>
          <w:szCs w:val="22"/>
        </w:rPr>
        <w:t>andom half of all respondents).]</w:t>
      </w:r>
    </w:p>
    <w:p w:rsidR="001F0AE1" w:rsidRPr="00BB59D9" w:rsidRDefault="001F0AE1" w:rsidP="001F0AE1">
      <w:pPr>
        <w:pStyle w:val="PlainText"/>
        <w:spacing w:after="240"/>
        <w:rPr>
          <w:rFonts w:ascii="Times New Roman" w:hAnsi="Times New Roman" w:cs="Times New Roman"/>
          <w:sz w:val="22"/>
          <w:szCs w:val="22"/>
        </w:rPr>
      </w:pPr>
    </w:p>
    <w:p w:rsidR="001F0AE1" w:rsidRPr="00766A9F" w:rsidRDefault="001F0AE1" w:rsidP="001F0AE1">
      <w:pPr>
        <w:rPr>
          <w:b/>
          <w:sz w:val="22"/>
          <w:szCs w:val="22"/>
        </w:rPr>
      </w:pPr>
      <w:r w:rsidRPr="00766A9F">
        <w:rPr>
          <w:b/>
          <w:sz w:val="22"/>
          <w:szCs w:val="22"/>
        </w:rPr>
        <w:t>Next, I am going to ask about your awareness of your community’s experience with cultural programs provided by the National Park Service. Cultural programs include assistance with the preservation of local historic buildings and sites which commemorate American history and culture or significant events and people.</w:t>
      </w:r>
    </w:p>
    <w:p w:rsidR="001F0AE1" w:rsidRDefault="001F0AE1" w:rsidP="001F0AE1">
      <w:pPr>
        <w:rPr>
          <w:sz w:val="22"/>
          <w:szCs w:val="22"/>
        </w:rPr>
      </w:pPr>
    </w:p>
    <w:p w:rsidR="001F0AE1" w:rsidRPr="00492D67" w:rsidRDefault="001F0AE1" w:rsidP="001F0AE1">
      <w:pPr>
        <w:rPr>
          <w:b/>
          <w:szCs w:val="24"/>
        </w:rPr>
      </w:pPr>
      <w:r w:rsidRPr="00492D67">
        <w:rPr>
          <w:b/>
          <w:szCs w:val="24"/>
        </w:rPr>
        <w:t>When thinking about your community, think about your town, or city if you live in a small town, or city. Or if you live in a metropolitan place like New York City, Los Angeles, Chicago, think about your section of the town or city. But do not limit your thinking to your immediate neighborhood.</w:t>
      </w:r>
    </w:p>
    <w:p w:rsidR="00492D67" w:rsidRPr="001C1E6B" w:rsidRDefault="00492D67" w:rsidP="001C1E6B">
      <w:pPr>
        <w:rPr>
          <w:i/>
          <w:sz w:val="22"/>
          <w:szCs w:val="22"/>
        </w:rPr>
      </w:pPr>
    </w:p>
    <w:p w:rsidR="00977D30" w:rsidRPr="001C1E6B" w:rsidRDefault="00977D30" w:rsidP="001C1E6B">
      <w:pPr>
        <w:rPr>
          <w:i/>
          <w:sz w:val="22"/>
          <w:szCs w:val="22"/>
        </w:rPr>
      </w:pPr>
    </w:p>
    <w:p w:rsidR="001F0AE1" w:rsidRPr="00292369" w:rsidRDefault="001F0AE1" w:rsidP="001F0AE1">
      <w:pPr>
        <w:rPr>
          <w:b/>
          <w:sz w:val="22"/>
          <w:szCs w:val="22"/>
        </w:rPr>
      </w:pPr>
      <w:r w:rsidRPr="00E9082F">
        <w:rPr>
          <w:b/>
          <w:sz w:val="22"/>
          <w:szCs w:val="22"/>
        </w:rPr>
        <w:t xml:space="preserve">Please tell me yes or no </w:t>
      </w:r>
      <w:r>
        <w:rPr>
          <w:b/>
          <w:sz w:val="22"/>
          <w:szCs w:val="22"/>
        </w:rPr>
        <w:t xml:space="preserve">based upon your current level of awareness </w:t>
      </w:r>
      <w:r w:rsidRPr="00292369">
        <w:rPr>
          <w:b/>
          <w:sz w:val="22"/>
          <w:szCs w:val="22"/>
        </w:rPr>
        <w:t>…</w:t>
      </w:r>
    </w:p>
    <w:p w:rsidR="001F0AE1" w:rsidRPr="00292369" w:rsidRDefault="001F0AE1" w:rsidP="001F0AE1">
      <w:pPr>
        <w:spacing w:after="120"/>
        <w:rPr>
          <w:sz w:val="22"/>
          <w:szCs w:val="22"/>
        </w:rPr>
      </w:pPr>
    </w:p>
    <w:p w:rsidR="001F0AE1" w:rsidRPr="00292369" w:rsidRDefault="001F0AE1" w:rsidP="00977D30">
      <w:pPr>
        <w:spacing w:after="240"/>
        <w:rPr>
          <w:b/>
          <w:sz w:val="22"/>
          <w:szCs w:val="22"/>
        </w:rPr>
      </w:pPr>
      <w:r w:rsidRPr="00292369">
        <w:rPr>
          <w:sz w:val="22"/>
          <w:szCs w:val="22"/>
        </w:rPr>
        <w:t>CP1.</w:t>
      </w:r>
      <w:r w:rsidRPr="00292369">
        <w:rPr>
          <w:b/>
          <w:sz w:val="22"/>
          <w:szCs w:val="22"/>
        </w:rPr>
        <w:t xml:space="preserve"> Has your community received help from the National Park Service to document buildings, landscapes or other resources of significance to our national cultural heritage? </w:t>
      </w:r>
    </w:p>
    <w:p w:rsidR="001F0AE1" w:rsidRDefault="001F0AE1" w:rsidP="00977D30">
      <w:pPr>
        <w:spacing w:after="240"/>
        <w:rPr>
          <w:b/>
          <w:sz w:val="22"/>
          <w:szCs w:val="22"/>
        </w:rPr>
      </w:pPr>
      <w:r w:rsidRPr="00292369">
        <w:rPr>
          <w:sz w:val="22"/>
          <w:szCs w:val="22"/>
        </w:rPr>
        <w:t>CP2.</w:t>
      </w:r>
      <w:r w:rsidRPr="00292369">
        <w:rPr>
          <w:b/>
          <w:sz w:val="22"/>
          <w:szCs w:val="22"/>
        </w:rPr>
        <w:t xml:space="preserve"> Has your</w:t>
      </w:r>
      <w:r w:rsidRPr="00292369">
        <w:rPr>
          <w:sz w:val="22"/>
          <w:szCs w:val="22"/>
        </w:rPr>
        <w:t xml:space="preserve"> </w:t>
      </w:r>
      <w:r w:rsidRPr="00292369">
        <w:rPr>
          <w:b/>
          <w:sz w:val="22"/>
          <w:szCs w:val="22"/>
        </w:rPr>
        <w:t>community received financial assistance from the National Park Service in the form of grants and/or tax credits to support historic preservation projects?</w:t>
      </w:r>
      <w:r w:rsidR="00977D30">
        <w:rPr>
          <w:b/>
          <w:sz w:val="22"/>
          <w:szCs w:val="22"/>
        </w:rPr>
        <w:t xml:space="preserve"> </w:t>
      </w:r>
    </w:p>
    <w:p w:rsidR="001F0AE1" w:rsidRDefault="001F0AE1" w:rsidP="00977D30">
      <w:pPr>
        <w:spacing w:after="240"/>
        <w:rPr>
          <w:b/>
          <w:sz w:val="22"/>
          <w:szCs w:val="22"/>
        </w:rPr>
      </w:pPr>
      <w:r w:rsidRPr="00292369">
        <w:rPr>
          <w:sz w:val="22"/>
          <w:szCs w:val="22"/>
        </w:rPr>
        <w:t>CP3.</w:t>
      </w:r>
      <w:r w:rsidRPr="00292369">
        <w:rPr>
          <w:b/>
          <w:sz w:val="22"/>
          <w:szCs w:val="22"/>
        </w:rPr>
        <w:t xml:space="preserve"> Has your community received technical assistance from the National Park Service to identify, preserve, manage, or protect cultural resources?</w:t>
      </w:r>
      <w:r w:rsidR="00977D30">
        <w:rPr>
          <w:b/>
          <w:sz w:val="22"/>
          <w:szCs w:val="22"/>
        </w:rPr>
        <w:t xml:space="preserve"> </w:t>
      </w:r>
    </w:p>
    <w:p w:rsidR="001F0AE1" w:rsidRDefault="001F0AE1" w:rsidP="00977D30">
      <w:pPr>
        <w:spacing w:after="240"/>
        <w:rPr>
          <w:b/>
          <w:sz w:val="22"/>
          <w:szCs w:val="22"/>
        </w:rPr>
      </w:pPr>
      <w:r w:rsidRPr="00292369">
        <w:rPr>
          <w:sz w:val="22"/>
          <w:szCs w:val="22"/>
        </w:rPr>
        <w:t>CP4.</w:t>
      </w:r>
      <w:r w:rsidRPr="00292369">
        <w:rPr>
          <w:b/>
          <w:sz w:val="22"/>
          <w:szCs w:val="22"/>
        </w:rPr>
        <w:t xml:space="preserve"> Is there property within your community listed in the National Register of Historic Places?</w:t>
      </w:r>
      <w:r w:rsidR="00977D30">
        <w:rPr>
          <w:b/>
          <w:sz w:val="22"/>
          <w:szCs w:val="22"/>
        </w:rPr>
        <w:t xml:space="preserve"> </w:t>
      </w:r>
    </w:p>
    <w:p w:rsidR="001F0AE1" w:rsidRDefault="001F0AE1" w:rsidP="006A4C80">
      <w:pPr>
        <w:spacing w:after="240"/>
        <w:rPr>
          <w:b/>
          <w:sz w:val="22"/>
          <w:szCs w:val="22"/>
        </w:rPr>
      </w:pPr>
      <w:r w:rsidRPr="00292369">
        <w:rPr>
          <w:sz w:val="22"/>
          <w:szCs w:val="22"/>
        </w:rPr>
        <w:t>CP5.</w:t>
      </w:r>
      <w:r w:rsidRPr="00292369">
        <w:rPr>
          <w:b/>
          <w:sz w:val="22"/>
          <w:szCs w:val="22"/>
        </w:rPr>
        <w:t xml:space="preserve"> Is there a National Historic Landmark within your community?</w:t>
      </w:r>
      <w:r w:rsidR="006A4C80">
        <w:rPr>
          <w:b/>
          <w:sz w:val="22"/>
          <w:szCs w:val="22"/>
        </w:rPr>
        <w:t xml:space="preserve"> </w:t>
      </w:r>
    </w:p>
    <w:p w:rsidR="001F0AE1" w:rsidRDefault="001F0AE1" w:rsidP="006A4C80">
      <w:pPr>
        <w:spacing w:after="240"/>
        <w:rPr>
          <w:b/>
          <w:sz w:val="22"/>
          <w:szCs w:val="22"/>
        </w:rPr>
      </w:pPr>
      <w:r w:rsidRPr="00292369">
        <w:rPr>
          <w:sz w:val="22"/>
          <w:szCs w:val="22"/>
        </w:rPr>
        <w:t>CP6.</w:t>
      </w:r>
      <w:r w:rsidRPr="00292369">
        <w:rPr>
          <w:b/>
          <w:sz w:val="22"/>
          <w:szCs w:val="22"/>
        </w:rPr>
        <w:t xml:space="preserve"> Is your community part of or near a National Heritage Area? </w:t>
      </w:r>
    </w:p>
    <w:p w:rsidR="004E580D" w:rsidRDefault="004E580D">
      <w:pPr>
        <w:rPr>
          <w:b/>
          <w:sz w:val="22"/>
          <w:szCs w:val="22"/>
        </w:rPr>
      </w:pPr>
      <w:r>
        <w:rPr>
          <w:b/>
          <w:sz w:val="22"/>
          <w:szCs w:val="22"/>
        </w:rPr>
        <w:br w:type="page"/>
      </w:r>
    </w:p>
    <w:p w:rsidR="004E580D" w:rsidRPr="00292369" w:rsidRDefault="004E580D" w:rsidP="006A4C80">
      <w:pPr>
        <w:spacing w:after="240"/>
        <w:rPr>
          <w:sz w:val="22"/>
          <w:szCs w:val="22"/>
        </w:rPr>
      </w:pPr>
    </w:p>
    <w:p w:rsidR="001F0AE1" w:rsidRPr="002F67D5" w:rsidRDefault="001F0AE1" w:rsidP="001F0AE1">
      <w:pPr>
        <w:ind w:left="90"/>
        <w:rPr>
          <w:b/>
          <w:szCs w:val="24"/>
        </w:rPr>
      </w:pPr>
      <w:r w:rsidRPr="00292369">
        <w:rPr>
          <w:sz w:val="22"/>
          <w:szCs w:val="22"/>
        </w:rPr>
        <w:t xml:space="preserve">CP7. </w:t>
      </w:r>
      <w:r w:rsidRPr="00292369">
        <w:rPr>
          <w:b/>
          <w:sz w:val="22"/>
          <w:szCs w:val="22"/>
        </w:rPr>
        <w:t>How important is it to you personally that the National Park Service offers communities assistance with the preservation of local historic buildings and sites which commemorate American history and culture or significant events and people</w:t>
      </w:r>
      <w:r w:rsidRPr="004E580D">
        <w:rPr>
          <w:b/>
          <w:sz w:val="22"/>
          <w:szCs w:val="22"/>
        </w:rPr>
        <w:t>?</w:t>
      </w:r>
      <w:r w:rsidRPr="004E580D">
        <w:rPr>
          <w:sz w:val="22"/>
          <w:szCs w:val="22"/>
        </w:rPr>
        <w:t xml:space="preserve"> </w:t>
      </w:r>
      <w:r w:rsidRPr="004E580D">
        <w:rPr>
          <w:b/>
          <w:szCs w:val="24"/>
        </w:rPr>
        <w:t>As I mentioned before, the assistance provided may be financial, or it may be technical.</w:t>
      </w:r>
    </w:p>
    <w:p w:rsidR="001F0AE1" w:rsidRPr="00292369" w:rsidRDefault="001F0AE1" w:rsidP="001F0AE1">
      <w:pPr>
        <w:pStyle w:val="arial"/>
        <w:rPr>
          <w:sz w:val="22"/>
          <w:szCs w:val="22"/>
        </w:rPr>
      </w:pPr>
    </w:p>
    <w:p w:rsidR="001F0AE1" w:rsidRPr="00292369" w:rsidRDefault="001F0AE1" w:rsidP="001F0AE1">
      <w:pPr>
        <w:pStyle w:val="PlainText"/>
        <w:ind w:left="720"/>
        <w:rPr>
          <w:rFonts w:ascii="Times New Roman" w:hAnsi="Times New Roman" w:cs="Times New Roman"/>
          <w:sz w:val="22"/>
          <w:szCs w:val="22"/>
        </w:rPr>
      </w:pPr>
      <w:r w:rsidRPr="00292369">
        <w:rPr>
          <w:rFonts w:ascii="Times New Roman" w:hAnsi="Times New Roman" w:cs="Times New Roman"/>
          <w:sz w:val="22"/>
          <w:szCs w:val="22"/>
        </w:rPr>
        <w:t>1. Very important</w:t>
      </w:r>
    </w:p>
    <w:p w:rsidR="001F0AE1" w:rsidRPr="00292369" w:rsidRDefault="001F0AE1" w:rsidP="001F0AE1">
      <w:pPr>
        <w:pStyle w:val="PlainText"/>
        <w:ind w:left="720"/>
        <w:rPr>
          <w:rFonts w:ascii="Times New Roman" w:hAnsi="Times New Roman" w:cs="Times New Roman"/>
          <w:sz w:val="22"/>
          <w:szCs w:val="22"/>
        </w:rPr>
      </w:pPr>
      <w:r w:rsidRPr="00292369">
        <w:rPr>
          <w:rFonts w:ascii="Times New Roman" w:hAnsi="Times New Roman" w:cs="Times New Roman"/>
          <w:sz w:val="22"/>
          <w:szCs w:val="22"/>
        </w:rPr>
        <w:t>2. Important</w:t>
      </w:r>
    </w:p>
    <w:p w:rsidR="001F0AE1" w:rsidRPr="00292369" w:rsidRDefault="001F0AE1" w:rsidP="001F0AE1">
      <w:pPr>
        <w:pStyle w:val="PlainText"/>
        <w:ind w:left="720"/>
        <w:rPr>
          <w:rFonts w:ascii="Times New Roman" w:hAnsi="Times New Roman" w:cs="Times New Roman"/>
          <w:sz w:val="22"/>
          <w:szCs w:val="22"/>
        </w:rPr>
      </w:pPr>
      <w:r w:rsidRPr="00292369">
        <w:rPr>
          <w:rFonts w:ascii="Times New Roman" w:hAnsi="Times New Roman" w:cs="Times New Roman"/>
          <w:sz w:val="22"/>
          <w:szCs w:val="22"/>
        </w:rPr>
        <w:t>3. Not so important</w:t>
      </w:r>
    </w:p>
    <w:p w:rsidR="001F0AE1" w:rsidRPr="00292369" w:rsidRDefault="001F0AE1" w:rsidP="001F0AE1">
      <w:pPr>
        <w:pStyle w:val="PlainText"/>
        <w:ind w:left="720"/>
        <w:rPr>
          <w:rFonts w:ascii="Times New Roman" w:hAnsi="Times New Roman" w:cs="Times New Roman"/>
          <w:sz w:val="22"/>
          <w:szCs w:val="22"/>
        </w:rPr>
      </w:pPr>
      <w:r w:rsidRPr="00292369">
        <w:rPr>
          <w:rFonts w:ascii="Times New Roman" w:hAnsi="Times New Roman" w:cs="Times New Roman"/>
          <w:sz w:val="22"/>
          <w:szCs w:val="22"/>
        </w:rPr>
        <w:t>4. Not important at all</w:t>
      </w:r>
    </w:p>
    <w:p w:rsidR="001F0AE1" w:rsidRPr="00292369" w:rsidRDefault="001F0AE1" w:rsidP="001F0AE1">
      <w:pPr>
        <w:pStyle w:val="PlainText"/>
        <w:rPr>
          <w:rFonts w:ascii="Times New Roman" w:hAnsi="Times New Roman" w:cs="Times New Roman"/>
          <w:sz w:val="22"/>
          <w:szCs w:val="22"/>
        </w:rPr>
      </w:pPr>
    </w:p>
    <w:p w:rsidR="001F0AE1" w:rsidRPr="00292369" w:rsidRDefault="001F0AE1" w:rsidP="001F0AE1">
      <w:pPr>
        <w:pStyle w:val="PlainText"/>
        <w:ind w:left="720"/>
        <w:rPr>
          <w:rFonts w:ascii="Times New Roman" w:hAnsi="Times New Roman" w:cs="Times New Roman"/>
          <w:sz w:val="22"/>
          <w:szCs w:val="22"/>
        </w:rPr>
      </w:pPr>
      <w:r w:rsidRPr="00292369">
        <w:rPr>
          <w:rFonts w:ascii="Times New Roman" w:hAnsi="Times New Roman" w:cs="Times New Roman"/>
          <w:sz w:val="22"/>
          <w:szCs w:val="22"/>
        </w:rPr>
        <w:t xml:space="preserve">998. Don't know/Not sure </w:t>
      </w:r>
    </w:p>
    <w:p w:rsidR="001F0AE1" w:rsidRPr="00292369" w:rsidRDefault="001F0AE1" w:rsidP="001F0AE1">
      <w:pPr>
        <w:pStyle w:val="PlainText"/>
        <w:ind w:left="720"/>
        <w:rPr>
          <w:rFonts w:ascii="Times New Roman" w:hAnsi="Times New Roman" w:cs="Times New Roman"/>
          <w:sz w:val="22"/>
          <w:szCs w:val="22"/>
        </w:rPr>
      </w:pPr>
      <w:r w:rsidRPr="00292369">
        <w:rPr>
          <w:rFonts w:ascii="Times New Roman" w:hAnsi="Times New Roman" w:cs="Times New Roman"/>
          <w:sz w:val="22"/>
          <w:szCs w:val="22"/>
        </w:rPr>
        <w:t xml:space="preserve">999. No Answer/Refused </w:t>
      </w:r>
    </w:p>
    <w:p w:rsidR="004E580D" w:rsidRDefault="004E580D" w:rsidP="001F0AE1">
      <w:pPr>
        <w:rPr>
          <w:sz w:val="22"/>
          <w:szCs w:val="22"/>
        </w:rPr>
      </w:pPr>
    </w:p>
    <w:p w:rsidR="0065004F" w:rsidRPr="00505BCB" w:rsidRDefault="001F0AE1" w:rsidP="0065004F">
      <w:pPr>
        <w:rPr>
          <w:i/>
          <w:sz w:val="22"/>
          <w:szCs w:val="22"/>
        </w:rPr>
      </w:pPr>
      <w:r w:rsidRPr="00BB59D9">
        <w:rPr>
          <w:b/>
          <w:sz w:val="22"/>
          <w:szCs w:val="22"/>
        </w:rPr>
        <w:t>RECREATIONAL PROGRAMS</w:t>
      </w:r>
      <w:r>
        <w:rPr>
          <w:b/>
          <w:sz w:val="22"/>
          <w:szCs w:val="22"/>
        </w:rPr>
        <w:t xml:space="preserve"> (RP)</w:t>
      </w:r>
      <w:r w:rsidR="0065004F">
        <w:rPr>
          <w:b/>
          <w:sz w:val="22"/>
          <w:szCs w:val="22"/>
        </w:rPr>
        <w:t xml:space="preserve"> </w:t>
      </w:r>
      <w:r w:rsidR="00DD18F5" w:rsidRPr="00DD18F5">
        <w:rPr>
          <w:i/>
          <w:sz w:val="22"/>
          <w:szCs w:val="22"/>
        </w:rPr>
        <w:t>[</w:t>
      </w:r>
      <w:r w:rsidR="0065004F" w:rsidRPr="00505BCB">
        <w:rPr>
          <w:i/>
          <w:sz w:val="22"/>
          <w:szCs w:val="22"/>
        </w:rPr>
        <w:t>Questions RP1 through RP5 will be included in the split sample method of reducing survey length (these questions will be asked of the first random half of all respo</w:t>
      </w:r>
      <w:r w:rsidR="00DD18F5">
        <w:rPr>
          <w:i/>
          <w:sz w:val="22"/>
          <w:szCs w:val="22"/>
        </w:rPr>
        <w:t>ndents).]</w:t>
      </w:r>
    </w:p>
    <w:p w:rsidR="001F0AE1" w:rsidRPr="00BB59D9" w:rsidRDefault="001F0AE1" w:rsidP="001F0AE1">
      <w:pPr>
        <w:spacing w:after="240"/>
        <w:rPr>
          <w:sz w:val="22"/>
          <w:szCs w:val="22"/>
        </w:rPr>
      </w:pPr>
    </w:p>
    <w:p w:rsidR="001F0AE1" w:rsidRPr="00766A9F" w:rsidRDefault="001F0AE1" w:rsidP="001F0AE1">
      <w:pPr>
        <w:rPr>
          <w:sz w:val="22"/>
          <w:szCs w:val="22"/>
        </w:rPr>
      </w:pPr>
      <w:r w:rsidRPr="00766A9F">
        <w:rPr>
          <w:b/>
          <w:sz w:val="22"/>
          <w:szCs w:val="22"/>
        </w:rPr>
        <w:t>Next, I am going to ask about your awareness of your community’s experience with recreational programs offered by the National Park Service.</w:t>
      </w:r>
      <w:r w:rsidRPr="00766A9F">
        <w:rPr>
          <w:sz w:val="22"/>
          <w:szCs w:val="22"/>
        </w:rPr>
        <w:t xml:space="preserve"> </w:t>
      </w:r>
    </w:p>
    <w:p w:rsidR="001F0AE1" w:rsidRPr="00EC2B3E" w:rsidRDefault="001F0AE1" w:rsidP="001F0AE1">
      <w:pPr>
        <w:rPr>
          <w:sz w:val="22"/>
          <w:szCs w:val="22"/>
        </w:rPr>
      </w:pPr>
    </w:p>
    <w:p w:rsidR="001F0AE1" w:rsidRPr="00292369" w:rsidRDefault="001F0AE1" w:rsidP="001F0AE1">
      <w:pPr>
        <w:rPr>
          <w:b/>
          <w:sz w:val="22"/>
          <w:szCs w:val="22"/>
        </w:rPr>
      </w:pPr>
      <w:r w:rsidRPr="00957C26">
        <w:rPr>
          <w:b/>
          <w:sz w:val="22"/>
          <w:szCs w:val="22"/>
        </w:rPr>
        <w:t xml:space="preserve">Please tell me yes or no </w:t>
      </w:r>
      <w:r>
        <w:rPr>
          <w:b/>
          <w:sz w:val="22"/>
          <w:szCs w:val="22"/>
        </w:rPr>
        <w:t xml:space="preserve">based upon your current level of awareness </w:t>
      </w:r>
      <w:r w:rsidRPr="00292369">
        <w:rPr>
          <w:b/>
          <w:sz w:val="22"/>
          <w:szCs w:val="22"/>
        </w:rPr>
        <w:t>…</w:t>
      </w:r>
    </w:p>
    <w:p w:rsidR="001F0AE1" w:rsidRDefault="001F0AE1" w:rsidP="001F0AE1">
      <w:pPr>
        <w:rPr>
          <w:sz w:val="22"/>
          <w:szCs w:val="22"/>
        </w:rPr>
      </w:pPr>
    </w:p>
    <w:p w:rsidR="001B3F2E" w:rsidRDefault="001B3F2E" w:rsidP="00505BCB">
      <w:pPr>
        <w:rPr>
          <w:sz w:val="22"/>
          <w:szCs w:val="22"/>
        </w:rPr>
      </w:pPr>
    </w:p>
    <w:p w:rsidR="001F0AE1" w:rsidRDefault="001F0AE1" w:rsidP="001B3F2E">
      <w:pPr>
        <w:spacing w:after="240"/>
        <w:rPr>
          <w:b/>
          <w:sz w:val="22"/>
          <w:szCs w:val="22"/>
        </w:rPr>
      </w:pPr>
      <w:r w:rsidRPr="00EC2B3E">
        <w:rPr>
          <w:sz w:val="22"/>
          <w:szCs w:val="22"/>
        </w:rPr>
        <w:t xml:space="preserve">RP1. </w:t>
      </w:r>
      <w:r w:rsidRPr="00EC2B3E">
        <w:rPr>
          <w:b/>
          <w:sz w:val="22"/>
          <w:szCs w:val="22"/>
        </w:rPr>
        <w:t>Has your community received assistance from the National Park Service to create new or expand existing local trails and open space?</w:t>
      </w:r>
      <w:r w:rsidR="001B3F2E">
        <w:rPr>
          <w:b/>
          <w:sz w:val="22"/>
          <w:szCs w:val="22"/>
        </w:rPr>
        <w:t xml:space="preserve"> </w:t>
      </w:r>
    </w:p>
    <w:p w:rsidR="001F0AE1" w:rsidRDefault="001F0AE1" w:rsidP="001B3F2E">
      <w:pPr>
        <w:spacing w:after="240"/>
        <w:rPr>
          <w:b/>
          <w:sz w:val="22"/>
          <w:szCs w:val="22"/>
        </w:rPr>
      </w:pPr>
      <w:r w:rsidRPr="00EC2B3E">
        <w:rPr>
          <w:sz w:val="22"/>
          <w:szCs w:val="22"/>
        </w:rPr>
        <w:t xml:space="preserve">RP2. </w:t>
      </w:r>
      <w:r w:rsidRPr="00EC2B3E">
        <w:rPr>
          <w:b/>
          <w:sz w:val="22"/>
          <w:szCs w:val="22"/>
        </w:rPr>
        <w:t>Has your community received a grant from the Land and Water Conservation Fund?</w:t>
      </w:r>
      <w:r w:rsidR="001B3F2E">
        <w:rPr>
          <w:b/>
          <w:sz w:val="22"/>
          <w:szCs w:val="22"/>
        </w:rPr>
        <w:t xml:space="preserve"> </w:t>
      </w:r>
    </w:p>
    <w:p w:rsidR="001F0AE1" w:rsidRDefault="001F0AE1" w:rsidP="001F0AE1">
      <w:pPr>
        <w:spacing w:after="240"/>
        <w:rPr>
          <w:b/>
          <w:sz w:val="22"/>
          <w:szCs w:val="22"/>
        </w:rPr>
      </w:pPr>
      <w:r w:rsidRPr="00EC2B3E">
        <w:rPr>
          <w:sz w:val="22"/>
          <w:szCs w:val="22"/>
        </w:rPr>
        <w:t xml:space="preserve">RP3. </w:t>
      </w:r>
      <w:r w:rsidRPr="00F30313">
        <w:rPr>
          <w:b/>
          <w:sz w:val="22"/>
          <w:szCs w:val="22"/>
        </w:rPr>
        <w:t>Does your community have or is it near a designated National Trail System such as the</w:t>
      </w:r>
      <w:r w:rsidRPr="00EC2B3E">
        <w:rPr>
          <w:b/>
          <w:sz w:val="22"/>
          <w:szCs w:val="22"/>
        </w:rPr>
        <w:t xml:space="preserve"> </w:t>
      </w:r>
      <w:r w:rsidRPr="00EC2B3E">
        <w:rPr>
          <w:sz w:val="22"/>
          <w:szCs w:val="22"/>
        </w:rPr>
        <w:t>[regional specific: trail 1, trail 2 and trail 3]</w:t>
      </w:r>
      <w:r w:rsidRPr="00EC2B3E">
        <w:rPr>
          <w:b/>
          <w:sz w:val="22"/>
          <w:szCs w:val="22"/>
        </w:rPr>
        <w:t>?</w:t>
      </w:r>
    </w:p>
    <w:p w:rsidR="001F0AE1" w:rsidRPr="00292369" w:rsidRDefault="001F0AE1" w:rsidP="001B3F2E">
      <w:pPr>
        <w:spacing w:after="240"/>
        <w:rPr>
          <w:sz w:val="22"/>
          <w:szCs w:val="22"/>
        </w:rPr>
      </w:pPr>
      <w:r w:rsidRPr="00EC2B3E">
        <w:rPr>
          <w:sz w:val="22"/>
          <w:szCs w:val="22"/>
        </w:rPr>
        <w:t xml:space="preserve">RP4. </w:t>
      </w:r>
      <w:r w:rsidRPr="00EC2B3E">
        <w:rPr>
          <w:b/>
          <w:sz w:val="22"/>
          <w:szCs w:val="22"/>
        </w:rPr>
        <w:t>Has your community created a new park or expanded an existing park with the help of the National Park Service through a transfer of federal land?</w:t>
      </w:r>
      <w:r w:rsidR="001B3F2E" w:rsidRPr="00292369">
        <w:rPr>
          <w:sz w:val="22"/>
          <w:szCs w:val="22"/>
        </w:rPr>
        <w:t xml:space="preserve"> </w:t>
      </w:r>
    </w:p>
    <w:p w:rsidR="001F0AE1" w:rsidRPr="00292369" w:rsidRDefault="001F0AE1" w:rsidP="001F0AE1">
      <w:pPr>
        <w:rPr>
          <w:sz w:val="22"/>
          <w:szCs w:val="22"/>
        </w:rPr>
      </w:pPr>
      <w:r w:rsidRPr="00292369">
        <w:rPr>
          <w:sz w:val="22"/>
          <w:szCs w:val="22"/>
        </w:rPr>
        <w:t xml:space="preserve">RP5. </w:t>
      </w:r>
      <w:r w:rsidRPr="00292369">
        <w:rPr>
          <w:b/>
          <w:sz w:val="22"/>
          <w:szCs w:val="22"/>
        </w:rPr>
        <w:t>How important is it to you personally that the National Park Service assist local communities with conserving river corridors, developing recreational trails, and protecting park land, wildlife habitat, and open space?</w:t>
      </w:r>
      <w:r w:rsidRPr="00292369">
        <w:rPr>
          <w:sz w:val="22"/>
          <w:szCs w:val="22"/>
        </w:rPr>
        <w:t xml:space="preserve"> </w:t>
      </w:r>
    </w:p>
    <w:p w:rsidR="001F0AE1" w:rsidRPr="00292369" w:rsidRDefault="001F0AE1" w:rsidP="001F0AE1">
      <w:pPr>
        <w:pStyle w:val="arial"/>
        <w:rPr>
          <w:sz w:val="22"/>
          <w:szCs w:val="22"/>
        </w:rPr>
      </w:pPr>
    </w:p>
    <w:p w:rsidR="001F0AE1" w:rsidRPr="00292369" w:rsidRDefault="001F0AE1" w:rsidP="001F0AE1">
      <w:pPr>
        <w:pStyle w:val="PlainText"/>
        <w:ind w:left="720"/>
        <w:rPr>
          <w:rFonts w:ascii="Times New Roman" w:hAnsi="Times New Roman" w:cs="Times New Roman"/>
          <w:sz w:val="22"/>
          <w:szCs w:val="22"/>
        </w:rPr>
      </w:pPr>
      <w:r w:rsidRPr="00292369">
        <w:rPr>
          <w:rFonts w:ascii="Times New Roman" w:hAnsi="Times New Roman" w:cs="Times New Roman"/>
          <w:sz w:val="22"/>
          <w:szCs w:val="22"/>
        </w:rPr>
        <w:t>1. Very important</w:t>
      </w:r>
    </w:p>
    <w:p w:rsidR="001F0AE1" w:rsidRPr="00292369" w:rsidRDefault="001F0AE1" w:rsidP="001F0AE1">
      <w:pPr>
        <w:pStyle w:val="PlainText"/>
        <w:ind w:left="720"/>
        <w:rPr>
          <w:rFonts w:ascii="Times New Roman" w:hAnsi="Times New Roman" w:cs="Times New Roman"/>
          <w:sz w:val="22"/>
          <w:szCs w:val="22"/>
        </w:rPr>
      </w:pPr>
      <w:r w:rsidRPr="00292369">
        <w:rPr>
          <w:rFonts w:ascii="Times New Roman" w:hAnsi="Times New Roman" w:cs="Times New Roman"/>
          <w:sz w:val="22"/>
          <w:szCs w:val="22"/>
        </w:rPr>
        <w:t>2. Important</w:t>
      </w:r>
    </w:p>
    <w:p w:rsidR="001F0AE1" w:rsidRPr="00292369" w:rsidRDefault="001F0AE1" w:rsidP="001F0AE1">
      <w:pPr>
        <w:pStyle w:val="PlainText"/>
        <w:ind w:left="720"/>
        <w:rPr>
          <w:rFonts w:ascii="Times New Roman" w:hAnsi="Times New Roman" w:cs="Times New Roman"/>
          <w:sz w:val="22"/>
          <w:szCs w:val="22"/>
        </w:rPr>
      </w:pPr>
      <w:r w:rsidRPr="00292369">
        <w:rPr>
          <w:rFonts w:ascii="Times New Roman" w:hAnsi="Times New Roman" w:cs="Times New Roman"/>
          <w:sz w:val="22"/>
          <w:szCs w:val="22"/>
        </w:rPr>
        <w:t>3. Not so important</w:t>
      </w:r>
    </w:p>
    <w:p w:rsidR="001F0AE1" w:rsidRPr="00292369" w:rsidRDefault="001F0AE1" w:rsidP="001F0AE1">
      <w:pPr>
        <w:pStyle w:val="PlainText"/>
        <w:ind w:left="720"/>
        <w:rPr>
          <w:rFonts w:ascii="Times New Roman" w:hAnsi="Times New Roman" w:cs="Times New Roman"/>
          <w:sz w:val="22"/>
          <w:szCs w:val="22"/>
        </w:rPr>
      </w:pPr>
      <w:r w:rsidRPr="00292369">
        <w:rPr>
          <w:rFonts w:ascii="Times New Roman" w:hAnsi="Times New Roman" w:cs="Times New Roman"/>
          <w:sz w:val="22"/>
          <w:szCs w:val="22"/>
        </w:rPr>
        <w:t>4. Not important at all</w:t>
      </w:r>
    </w:p>
    <w:p w:rsidR="001F0AE1" w:rsidRPr="00292369" w:rsidRDefault="001F0AE1" w:rsidP="001F0AE1">
      <w:pPr>
        <w:pStyle w:val="PlainText"/>
        <w:rPr>
          <w:rFonts w:ascii="Times New Roman" w:hAnsi="Times New Roman" w:cs="Times New Roman"/>
          <w:sz w:val="22"/>
          <w:szCs w:val="22"/>
        </w:rPr>
      </w:pPr>
    </w:p>
    <w:p w:rsidR="001F0AE1" w:rsidRPr="00292369" w:rsidRDefault="001F0AE1" w:rsidP="001F0AE1">
      <w:pPr>
        <w:pStyle w:val="PlainText"/>
        <w:ind w:left="720"/>
        <w:rPr>
          <w:rFonts w:ascii="Times New Roman" w:hAnsi="Times New Roman" w:cs="Times New Roman"/>
          <w:sz w:val="22"/>
          <w:szCs w:val="22"/>
        </w:rPr>
      </w:pPr>
      <w:r w:rsidRPr="00292369">
        <w:rPr>
          <w:rFonts w:ascii="Times New Roman" w:hAnsi="Times New Roman" w:cs="Times New Roman"/>
          <w:sz w:val="22"/>
          <w:szCs w:val="22"/>
        </w:rPr>
        <w:t xml:space="preserve">998. Don't know/Not sure </w:t>
      </w:r>
    </w:p>
    <w:p w:rsidR="001F0AE1" w:rsidRDefault="001F0AE1" w:rsidP="001F0AE1">
      <w:pPr>
        <w:pStyle w:val="PlainText"/>
        <w:ind w:left="720"/>
        <w:rPr>
          <w:rFonts w:ascii="Times New Roman" w:hAnsi="Times New Roman" w:cs="Times New Roman"/>
          <w:sz w:val="22"/>
          <w:szCs w:val="22"/>
        </w:rPr>
      </w:pPr>
      <w:r w:rsidRPr="00292369">
        <w:rPr>
          <w:rFonts w:ascii="Times New Roman" w:hAnsi="Times New Roman" w:cs="Times New Roman"/>
          <w:sz w:val="22"/>
          <w:szCs w:val="22"/>
        </w:rPr>
        <w:t xml:space="preserve">999. No Answer/Refused </w:t>
      </w:r>
    </w:p>
    <w:p w:rsidR="001F0AE1" w:rsidRDefault="001F0AE1" w:rsidP="001F0AE1">
      <w:pPr>
        <w:pStyle w:val="PlainText"/>
        <w:ind w:left="720"/>
        <w:rPr>
          <w:rFonts w:ascii="Times New Roman" w:hAnsi="Times New Roman" w:cs="Times New Roman"/>
          <w:sz w:val="22"/>
          <w:szCs w:val="22"/>
        </w:rPr>
      </w:pPr>
    </w:p>
    <w:p w:rsidR="00D7104E" w:rsidRDefault="00D7104E">
      <w:pPr>
        <w:rPr>
          <w:b/>
          <w:sz w:val="22"/>
          <w:szCs w:val="22"/>
        </w:rPr>
      </w:pPr>
      <w:r>
        <w:rPr>
          <w:b/>
          <w:sz w:val="22"/>
          <w:szCs w:val="22"/>
        </w:rPr>
        <w:br w:type="page"/>
      </w:r>
    </w:p>
    <w:p w:rsidR="0065004F" w:rsidRDefault="001F0AE1" w:rsidP="0065004F">
      <w:pPr>
        <w:rPr>
          <w:b/>
          <w:sz w:val="22"/>
          <w:szCs w:val="22"/>
        </w:rPr>
      </w:pPr>
      <w:r w:rsidRPr="00BB59D9">
        <w:rPr>
          <w:b/>
          <w:sz w:val="22"/>
          <w:szCs w:val="22"/>
        </w:rPr>
        <w:t>NATIONAL NATURAL LANDMARKS</w:t>
      </w:r>
      <w:r>
        <w:rPr>
          <w:b/>
          <w:sz w:val="22"/>
          <w:szCs w:val="22"/>
        </w:rPr>
        <w:t xml:space="preserve"> (NNL)</w:t>
      </w:r>
      <w:r w:rsidR="0065004F">
        <w:rPr>
          <w:b/>
          <w:sz w:val="22"/>
          <w:szCs w:val="22"/>
        </w:rPr>
        <w:t xml:space="preserve"> </w:t>
      </w:r>
      <w:r w:rsidR="00DD18F5" w:rsidRPr="00DD18F5">
        <w:rPr>
          <w:i/>
          <w:sz w:val="22"/>
          <w:szCs w:val="22"/>
        </w:rPr>
        <w:t>[</w:t>
      </w:r>
      <w:r w:rsidR="0065004F" w:rsidRPr="00A30FF5">
        <w:rPr>
          <w:i/>
          <w:sz w:val="22"/>
          <w:szCs w:val="22"/>
        </w:rPr>
        <w:t xml:space="preserve">Questions NNL1 to NNL5 will be included in the split sample method of reducing survey length, </w:t>
      </w:r>
      <w:r w:rsidR="0065004F" w:rsidRPr="00505BCB">
        <w:rPr>
          <w:i/>
          <w:sz w:val="22"/>
          <w:szCs w:val="22"/>
        </w:rPr>
        <w:t xml:space="preserve">(these questions will be asked of the </w:t>
      </w:r>
      <w:r w:rsidR="0065004F">
        <w:rPr>
          <w:i/>
          <w:sz w:val="22"/>
          <w:szCs w:val="22"/>
        </w:rPr>
        <w:t>second</w:t>
      </w:r>
      <w:r w:rsidR="0065004F" w:rsidRPr="00505BCB">
        <w:rPr>
          <w:i/>
          <w:sz w:val="22"/>
          <w:szCs w:val="22"/>
        </w:rPr>
        <w:t xml:space="preserve"> random half of all respondents).</w:t>
      </w:r>
      <w:r w:rsidR="00DD18F5">
        <w:rPr>
          <w:i/>
          <w:sz w:val="22"/>
          <w:szCs w:val="22"/>
        </w:rPr>
        <w:t>]</w:t>
      </w:r>
      <w:r w:rsidR="0065004F" w:rsidRPr="00505BCB">
        <w:rPr>
          <w:i/>
          <w:sz w:val="22"/>
          <w:szCs w:val="22"/>
        </w:rPr>
        <w:t xml:space="preserve"> </w:t>
      </w:r>
    </w:p>
    <w:p w:rsidR="001F0AE1" w:rsidRDefault="001F0AE1" w:rsidP="001F0AE1">
      <w:pPr>
        <w:spacing w:after="240"/>
        <w:rPr>
          <w:b/>
          <w:sz w:val="22"/>
          <w:szCs w:val="22"/>
        </w:rPr>
      </w:pPr>
    </w:p>
    <w:p w:rsidR="001F0AE1" w:rsidRPr="0080592A" w:rsidRDefault="001F0AE1" w:rsidP="001F0AE1">
      <w:pPr>
        <w:rPr>
          <w:b/>
          <w:sz w:val="22"/>
          <w:szCs w:val="22"/>
        </w:rPr>
      </w:pPr>
      <w:r w:rsidRPr="0080592A">
        <w:rPr>
          <w:b/>
          <w:sz w:val="22"/>
          <w:szCs w:val="22"/>
        </w:rPr>
        <w:t xml:space="preserve">The following questions concern the National Park Service’s </w:t>
      </w:r>
      <w:r>
        <w:rPr>
          <w:b/>
          <w:sz w:val="22"/>
          <w:szCs w:val="22"/>
        </w:rPr>
        <w:t xml:space="preserve">efforts to works with </w:t>
      </w:r>
      <w:r w:rsidRPr="0080592A">
        <w:rPr>
          <w:b/>
          <w:sz w:val="22"/>
          <w:szCs w:val="22"/>
        </w:rPr>
        <w:t>communities and landowners to protect local ecological, biological and geological resources.</w:t>
      </w:r>
    </w:p>
    <w:p w:rsidR="003756F9" w:rsidRDefault="003756F9" w:rsidP="003756F9">
      <w:pPr>
        <w:rPr>
          <w:sz w:val="22"/>
          <w:szCs w:val="22"/>
        </w:rPr>
      </w:pPr>
    </w:p>
    <w:p w:rsidR="003756F9" w:rsidRPr="0080592A" w:rsidRDefault="003756F9" w:rsidP="001F0AE1">
      <w:pPr>
        <w:rPr>
          <w:b/>
          <w:sz w:val="22"/>
          <w:szCs w:val="22"/>
        </w:rPr>
      </w:pPr>
    </w:p>
    <w:p w:rsidR="001F0AE1" w:rsidRPr="00EC2B3E" w:rsidRDefault="001F0AE1" w:rsidP="001F0AE1">
      <w:pPr>
        <w:rPr>
          <w:sz w:val="22"/>
          <w:szCs w:val="22"/>
        </w:rPr>
      </w:pPr>
      <w:r w:rsidRPr="00EC2B3E">
        <w:rPr>
          <w:sz w:val="22"/>
          <w:szCs w:val="22"/>
        </w:rPr>
        <w:t xml:space="preserve">NNL1. </w:t>
      </w:r>
      <w:r w:rsidRPr="00EC2B3E">
        <w:rPr>
          <w:b/>
          <w:sz w:val="22"/>
          <w:szCs w:val="22"/>
        </w:rPr>
        <w:t>I see you live in [</w:t>
      </w:r>
      <w:r w:rsidRPr="00EC2B3E">
        <w:rPr>
          <w:sz w:val="22"/>
          <w:szCs w:val="22"/>
        </w:rPr>
        <w:t>state</w:t>
      </w:r>
      <w:r w:rsidRPr="00EC2B3E">
        <w:rPr>
          <w:b/>
          <w:sz w:val="22"/>
          <w:szCs w:val="22"/>
        </w:rPr>
        <w:t>], is this correct?</w:t>
      </w:r>
    </w:p>
    <w:p w:rsidR="001F0AE1" w:rsidRPr="00EC2B3E" w:rsidRDefault="001F0AE1" w:rsidP="001F0AE1">
      <w:pPr>
        <w:pStyle w:val="arial"/>
        <w:rPr>
          <w:sz w:val="22"/>
          <w:szCs w:val="22"/>
        </w:rPr>
      </w:pPr>
    </w:p>
    <w:p w:rsidR="001F0AE1" w:rsidRPr="00EC2B3E" w:rsidRDefault="001F0AE1" w:rsidP="001F0AE1">
      <w:pPr>
        <w:pStyle w:val="PlainText"/>
        <w:ind w:left="720"/>
        <w:rPr>
          <w:rFonts w:ascii="Times New Roman" w:hAnsi="Times New Roman" w:cs="Times New Roman"/>
          <w:sz w:val="22"/>
          <w:szCs w:val="22"/>
        </w:rPr>
      </w:pPr>
      <w:r w:rsidRPr="00EC2B3E">
        <w:rPr>
          <w:rFonts w:ascii="Times New Roman" w:hAnsi="Times New Roman" w:cs="Times New Roman"/>
          <w:sz w:val="22"/>
          <w:szCs w:val="22"/>
        </w:rPr>
        <w:t>1. Yes</w:t>
      </w:r>
    </w:p>
    <w:p w:rsidR="001F0AE1" w:rsidRPr="00EC2B3E" w:rsidRDefault="001F0AE1" w:rsidP="001F0AE1">
      <w:pPr>
        <w:pStyle w:val="PlainText"/>
        <w:ind w:left="720"/>
        <w:rPr>
          <w:rFonts w:ascii="Times New Roman" w:hAnsi="Times New Roman" w:cs="Times New Roman"/>
          <w:sz w:val="22"/>
          <w:szCs w:val="22"/>
        </w:rPr>
      </w:pPr>
      <w:r w:rsidRPr="00EC2B3E">
        <w:rPr>
          <w:rFonts w:ascii="Times New Roman" w:hAnsi="Times New Roman" w:cs="Times New Roman"/>
          <w:sz w:val="22"/>
          <w:szCs w:val="22"/>
        </w:rPr>
        <w:t>2. No</w:t>
      </w:r>
    </w:p>
    <w:p w:rsidR="001F0AE1" w:rsidRPr="00EC2B3E" w:rsidRDefault="001F0AE1" w:rsidP="001F0AE1">
      <w:pPr>
        <w:pStyle w:val="PlainText"/>
        <w:rPr>
          <w:rFonts w:ascii="Times New Roman" w:hAnsi="Times New Roman" w:cs="Times New Roman"/>
          <w:sz w:val="22"/>
          <w:szCs w:val="22"/>
        </w:rPr>
      </w:pPr>
    </w:p>
    <w:p w:rsidR="001F0AE1" w:rsidRPr="00EC2B3E" w:rsidRDefault="001F0AE1" w:rsidP="001F0AE1">
      <w:pPr>
        <w:pStyle w:val="PlainText"/>
        <w:ind w:left="720"/>
        <w:rPr>
          <w:rFonts w:ascii="Times New Roman" w:hAnsi="Times New Roman" w:cs="Times New Roman"/>
          <w:sz w:val="22"/>
          <w:szCs w:val="22"/>
        </w:rPr>
      </w:pPr>
      <w:r w:rsidRPr="00EC2B3E">
        <w:rPr>
          <w:rFonts w:ascii="Times New Roman" w:hAnsi="Times New Roman" w:cs="Times New Roman"/>
          <w:sz w:val="22"/>
          <w:szCs w:val="22"/>
        </w:rPr>
        <w:t>998. Don't know/Not sure (skip to NNL5)</w:t>
      </w:r>
    </w:p>
    <w:p w:rsidR="001F0AE1" w:rsidRPr="00EC2B3E" w:rsidRDefault="001F0AE1" w:rsidP="001F0AE1">
      <w:pPr>
        <w:pStyle w:val="PlainText"/>
        <w:ind w:left="720"/>
        <w:rPr>
          <w:rFonts w:ascii="Times New Roman" w:hAnsi="Times New Roman" w:cs="Times New Roman"/>
          <w:sz w:val="22"/>
          <w:szCs w:val="22"/>
        </w:rPr>
      </w:pPr>
      <w:r w:rsidRPr="00EC2B3E">
        <w:rPr>
          <w:rFonts w:ascii="Times New Roman" w:hAnsi="Times New Roman" w:cs="Times New Roman"/>
          <w:sz w:val="22"/>
          <w:szCs w:val="22"/>
        </w:rPr>
        <w:t>999. No Answer/Refused (skip to NNL5)</w:t>
      </w:r>
    </w:p>
    <w:p w:rsidR="001F0AE1" w:rsidRPr="00EC2B3E" w:rsidRDefault="001F0AE1" w:rsidP="001F0AE1">
      <w:pPr>
        <w:pStyle w:val="PlainText"/>
        <w:rPr>
          <w:rFonts w:ascii="Times New Roman" w:hAnsi="Times New Roman" w:cs="Times New Roman"/>
          <w:sz w:val="22"/>
          <w:szCs w:val="22"/>
        </w:rPr>
      </w:pPr>
    </w:p>
    <w:p w:rsidR="001F0AE1" w:rsidRPr="00EC2B3E" w:rsidRDefault="001F0AE1" w:rsidP="001F0AE1">
      <w:pPr>
        <w:pStyle w:val="PlainText"/>
        <w:ind w:left="720"/>
        <w:rPr>
          <w:rFonts w:ascii="Times New Roman" w:hAnsi="Times New Roman" w:cs="Times New Roman"/>
          <w:sz w:val="22"/>
          <w:szCs w:val="22"/>
        </w:rPr>
      </w:pPr>
      <w:r w:rsidRPr="00EC2B3E">
        <w:rPr>
          <w:rFonts w:ascii="Times New Roman" w:hAnsi="Times New Roman" w:cs="Times New Roman"/>
          <w:sz w:val="22"/>
          <w:szCs w:val="22"/>
        </w:rPr>
        <w:t>If no, ask about what state they live in again.</w:t>
      </w:r>
    </w:p>
    <w:p w:rsidR="003756F9" w:rsidRDefault="003756F9">
      <w:pPr>
        <w:rPr>
          <w:sz w:val="22"/>
          <w:szCs w:val="22"/>
        </w:rPr>
      </w:pPr>
    </w:p>
    <w:p w:rsidR="001F0AE1" w:rsidRPr="00EC2B3E" w:rsidRDefault="001F0AE1" w:rsidP="001F0AE1">
      <w:pPr>
        <w:rPr>
          <w:sz w:val="22"/>
          <w:szCs w:val="22"/>
        </w:rPr>
      </w:pPr>
      <w:r w:rsidRPr="00EC2B3E">
        <w:rPr>
          <w:sz w:val="22"/>
          <w:szCs w:val="22"/>
        </w:rPr>
        <w:t xml:space="preserve">NNL2. </w:t>
      </w:r>
      <w:r w:rsidRPr="00EC2B3E">
        <w:rPr>
          <w:b/>
          <w:sz w:val="22"/>
          <w:szCs w:val="22"/>
        </w:rPr>
        <w:t>Have you heard of or are you familiar with any of the following areas in [</w:t>
      </w:r>
      <w:r w:rsidRPr="00EC2B3E">
        <w:rPr>
          <w:sz w:val="22"/>
          <w:szCs w:val="22"/>
        </w:rPr>
        <w:t>state</w:t>
      </w:r>
      <w:r w:rsidRPr="00EC2B3E">
        <w:rPr>
          <w:b/>
          <w:sz w:val="22"/>
          <w:szCs w:val="22"/>
        </w:rPr>
        <w:t>]: [</w:t>
      </w:r>
      <w:r w:rsidRPr="00EC2B3E">
        <w:rPr>
          <w:sz w:val="22"/>
          <w:szCs w:val="22"/>
        </w:rPr>
        <w:t>area 1</w:t>
      </w:r>
      <w:r w:rsidRPr="00EC2B3E">
        <w:rPr>
          <w:b/>
          <w:sz w:val="22"/>
          <w:szCs w:val="22"/>
        </w:rPr>
        <w:t>], [</w:t>
      </w:r>
      <w:r w:rsidRPr="00EC2B3E">
        <w:rPr>
          <w:sz w:val="22"/>
          <w:szCs w:val="22"/>
        </w:rPr>
        <w:t>area 2</w:t>
      </w:r>
      <w:r w:rsidRPr="00EC2B3E">
        <w:rPr>
          <w:b/>
          <w:sz w:val="22"/>
          <w:szCs w:val="22"/>
        </w:rPr>
        <w:t>], or [</w:t>
      </w:r>
      <w:r w:rsidRPr="00EC2B3E">
        <w:rPr>
          <w:sz w:val="22"/>
          <w:szCs w:val="22"/>
        </w:rPr>
        <w:t>area 3</w:t>
      </w:r>
      <w:r w:rsidRPr="00EC2B3E">
        <w:rPr>
          <w:b/>
          <w:sz w:val="22"/>
          <w:szCs w:val="22"/>
        </w:rPr>
        <w:t xml:space="preserve">]? </w:t>
      </w:r>
    </w:p>
    <w:p w:rsidR="001F0AE1" w:rsidRPr="00EC2B3E" w:rsidRDefault="001F0AE1" w:rsidP="001F0AE1">
      <w:pPr>
        <w:rPr>
          <w:sz w:val="22"/>
          <w:szCs w:val="22"/>
        </w:rPr>
      </w:pPr>
    </w:p>
    <w:p w:rsidR="001F0AE1" w:rsidRPr="00EC2B3E" w:rsidRDefault="001F0AE1" w:rsidP="001F0AE1">
      <w:pPr>
        <w:pStyle w:val="PlainText"/>
        <w:ind w:left="720"/>
        <w:rPr>
          <w:rFonts w:ascii="Times New Roman" w:hAnsi="Times New Roman" w:cs="Times New Roman"/>
          <w:sz w:val="22"/>
          <w:szCs w:val="22"/>
        </w:rPr>
      </w:pPr>
      <w:r w:rsidRPr="00EC2B3E">
        <w:rPr>
          <w:rFonts w:ascii="Times New Roman" w:hAnsi="Times New Roman" w:cs="Times New Roman"/>
          <w:sz w:val="22"/>
          <w:szCs w:val="22"/>
        </w:rPr>
        <w:t>1. Yes</w:t>
      </w:r>
    </w:p>
    <w:p w:rsidR="001F0AE1" w:rsidRPr="00EC2B3E" w:rsidRDefault="001F0AE1" w:rsidP="001F0AE1">
      <w:pPr>
        <w:pStyle w:val="PlainText"/>
        <w:ind w:left="720"/>
        <w:rPr>
          <w:rFonts w:ascii="Times New Roman" w:hAnsi="Times New Roman" w:cs="Times New Roman"/>
          <w:sz w:val="22"/>
          <w:szCs w:val="22"/>
        </w:rPr>
      </w:pPr>
      <w:r w:rsidRPr="00EC2B3E">
        <w:rPr>
          <w:rFonts w:ascii="Times New Roman" w:hAnsi="Times New Roman" w:cs="Times New Roman"/>
          <w:sz w:val="22"/>
          <w:szCs w:val="22"/>
        </w:rPr>
        <w:t>2. No (skip to NNL5)</w:t>
      </w:r>
    </w:p>
    <w:p w:rsidR="001F0AE1" w:rsidRPr="00EC2B3E" w:rsidRDefault="001F0AE1" w:rsidP="001F0AE1">
      <w:pPr>
        <w:pStyle w:val="PlainText"/>
        <w:rPr>
          <w:rFonts w:ascii="Times New Roman" w:hAnsi="Times New Roman" w:cs="Times New Roman"/>
          <w:sz w:val="22"/>
          <w:szCs w:val="22"/>
        </w:rPr>
      </w:pPr>
    </w:p>
    <w:p w:rsidR="001F0AE1" w:rsidRPr="00EC2B3E" w:rsidRDefault="001F0AE1" w:rsidP="001F0AE1">
      <w:pPr>
        <w:pStyle w:val="PlainText"/>
        <w:ind w:left="720"/>
        <w:rPr>
          <w:rFonts w:ascii="Times New Roman" w:hAnsi="Times New Roman" w:cs="Times New Roman"/>
          <w:sz w:val="22"/>
          <w:szCs w:val="22"/>
        </w:rPr>
      </w:pPr>
      <w:r w:rsidRPr="00EC2B3E">
        <w:rPr>
          <w:rFonts w:ascii="Times New Roman" w:hAnsi="Times New Roman" w:cs="Times New Roman"/>
          <w:sz w:val="22"/>
          <w:szCs w:val="22"/>
        </w:rPr>
        <w:t>998. Don't know/Not sure (skip to NNL5)</w:t>
      </w:r>
    </w:p>
    <w:p w:rsidR="001F0AE1" w:rsidRPr="00EC2B3E" w:rsidRDefault="001F0AE1" w:rsidP="001F0AE1">
      <w:pPr>
        <w:pStyle w:val="PlainText"/>
        <w:ind w:left="720"/>
        <w:rPr>
          <w:rFonts w:ascii="Times New Roman" w:hAnsi="Times New Roman" w:cs="Times New Roman"/>
          <w:sz w:val="22"/>
          <w:szCs w:val="22"/>
        </w:rPr>
      </w:pPr>
      <w:r w:rsidRPr="00EC2B3E">
        <w:rPr>
          <w:rFonts w:ascii="Times New Roman" w:hAnsi="Times New Roman" w:cs="Times New Roman"/>
          <w:sz w:val="22"/>
          <w:szCs w:val="22"/>
        </w:rPr>
        <w:t>999. No Answer/Refused (skip to NNL5)</w:t>
      </w:r>
    </w:p>
    <w:p w:rsidR="001F0AE1" w:rsidRDefault="001F0AE1" w:rsidP="001F0AE1">
      <w:pPr>
        <w:rPr>
          <w:sz w:val="22"/>
          <w:szCs w:val="22"/>
        </w:rPr>
      </w:pPr>
    </w:p>
    <w:p w:rsidR="001F0AE1" w:rsidRPr="00EC2B3E" w:rsidRDefault="001F0AE1" w:rsidP="001F0AE1">
      <w:pPr>
        <w:tabs>
          <w:tab w:val="left" w:pos="1740"/>
        </w:tabs>
        <w:rPr>
          <w:sz w:val="22"/>
          <w:szCs w:val="22"/>
        </w:rPr>
      </w:pPr>
    </w:p>
    <w:p w:rsidR="001F0AE1" w:rsidRPr="00EC2B3E" w:rsidRDefault="001F0AE1" w:rsidP="001F0AE1">
      <w:pPr>
        <w:rPr>
          <w:sz w:val="22"/>
          <w:szCs w:val="22"/>
        </w:rPr>
      </w:pPr>
      <w:r w:rsidRPr="00EC2B3E">
        <w:rPr>
          <w:sz w:val="22"/>
          <w:szCs w:val="22"/>
        </w:rPr>
        <w:t xml:space="preserve">NNL3. </w:t>
      </w:r>
      <w:r w:rsidRPr="00EC2B3E">
        <w:rPr>
          <w:b/>
          <w:sz w:val="22"/>
          <w:szCs w:val="22"/>
        </w:rPr>
        <w:t>Did you know that these areas are designated as National Natural Landmarks?</w:t>
      </w:r>
    </w:p>
    <w:p w:rsidR="001F0AE1" w:rsidRPr="00EC2B3E" w:rsidRDefault="001F0AE1" w:rsidP="001F0AE1">
      <w:pPr>
        <w:pStyle w:val="arial"/>
        <w:rPr>
          <w:sz w:val="22"/>
          <w:szCs w:val="22"/>
        </w:rPr>
      </w:pPr>
    </w:p>
    <w:p w:rsidR="001F0AE1" w:rsidRPr="00EC2B3E" w:rsidRDefault="001F0AE1" w:rsidP="001F0AE1">
      <w:pPr>
        <w:pStyle w:val="PlainText"/>
        <w:ind w:left="720"/>
        <w:rPr>
          <w:rFonts w:ascii="Times New Roman" w:hAnsi="Times New Roman" w:cs="Times New Roman"/>
          <w:sz w:val="22"/>
          <w:szCs w:val="22"/>
        </w:rPr>
      </w:pPr>
      <w:r w:rsidRPr="00EC2B3E">
        <w:rPr>
          <w:rFonts w:ascii="Times New Roman" w:hAnsi="Times New Roman" w:cs="Times New Roman"/>
          <w:sz w:val="22"/>
          <w:szCs w:val="22"/>
        </w:rPr>
        <w:t>1. Yes</w:t>
      </w:r>
    </w:p>
    <w:p w:rsidR="001F0AE1" w:rsidRPr="00EC2B3E" w:rsidRDefault="001F0AE1" w:rsidP="001F0AE1">
      <w:pPr>
        <w:pStyle w:val="PlainText"/>
        <w:ind w:left="720"/>
        <w:rPr>
          <w:rFonts w:ascii="Times New Roman" w:hAnsi="Times New Roman" w:cs="Times New Roman"/>
          <w:sz w:val="22"/>
          <w:szCs w:val="22"/>
        </w:rPr>
      </w:pPr>
      <w:r w:rsidRPr="00EC2B3E">
        <w:rPr>
          <w:rFonts w:ascii="Times New Roman" w:hAnsi="Times New Roman" w:cs="Times New Roman"/>
          <w:sz w:val="22"/>
          <w:szCs w:val="22"/>
        </w:rPr>
        <w:t>2. No (skip to NNL5)</w:t>
      </w:r>
    </w:p>
    <w:p w:rsidR="001F0AE1" w:rsidRPr="00EC2B3E" w:rsidRDefault="001F0AE1" w:rsidP="001F0AE1">
      <w:pPr>
        <w:pStyle w:val="PlainText"/>
        <w:rPr>
          <w:rFonts w:ascii="Times New Roman" w:hAnsi="Times New Roman" w:cs="Times New Roman"/>
          <w:sz w:val="22"/>
          <w:szCs w:val="22"/>
        </w:rPr>
      </w:pPr>
    </w:p>
    <w:p w:rsidR="001F0AE1" w:rsidRPr="00EC2B3E" w:rsidRDefault="001F0AE1" w:rsidP="001F0AE1">
      <w:pPr>
        <w:pStyle w:val="PlainText"/>
        <w:ind w:left="720"/>
        <w:rPr>
          <w:rFonts w:ascii="Times New Roman" w:hAnsi="Times New Roman" w:cs="Times New Roman"/>
          <w:sz w:val="22"/>
          <w:szCs w:val="22"/>
        </w:rPr>
      </w:pPr>
      <w:r w:rsidRPr="00EC2B3E">
        <w:rPr>
          <w:rFonts w:ascii="Times New Roman" w:hAnsi="Times New Roman" w:cs="Times New Roman"/>
          <w:sz w:val="22"/>
          <w:szCs w:val="22"/>
        </w:rPr>
        <w:t>998. Don't know/Not sure (skip to NNL5)</w:t>
      </w:r>
    </w:p>
    <w:p w:rsidR="001F0AE1" w:rsidRPr="00EC2B3E" w:rsidRDefault="001F0AE1" w:rsidP="001F0AE1">
      <w:pPr>
        <w:pStyle w:val="PlainText"/>
        <w:ind w:left="720"/>
        <w:rPr>
          <w:rFonts w:ascii="Times New Roman" w:hAnsi="Times New Roman" w:cs="Times New Roman"/>
          <w:sz w:val="22"/>
          <w:szCs w:val="22"/>
        </w:rPr>
      </w:pPr>
      <w:r w:rsidRPr="00EC2B3E">
        <w:rPr>
          <w:rFonts w:ascii="Times New Roman" w:hAnsi="Times New Roman" w:cs="Times New Roman"/>
          <w:sz w:val="22"/>
          <w:szCs w:val="22"/>
        </w:rPr>
        <w:t>999. No Answer/Refused (skip to NNL5)</w:t>
      </w:r>
    </w:p>
    <w:p w:rsidR="001F0AE1" w:rsidRPr="00EC2B3E" w:rsidRDefault="001F0AE1" w:rsidP="001F0AE1">
      <w:pPr>
        <w:rPr>
          <w:sz w:val="22"/>
          <w:szCs w:val="22"/>
        </w:rPr>
      </w:pPr>
    </w:p>
    <w:p w:rsidR="001F0AE1" w:rsidRDefault="001F0AE1" w:rsidP="003756F9">
      <w:pPr>
        <w:rPr>
          <w:sz w:val="22"/>
          <w:szCs w:val="22"/>
        </w:rPr>
      </w:pPr>
      <w:r w:rsidRPr="00EC2B3E">
        <w:rPr>
          <w:sz w:val="22"/>
          <w:szCs w:val="22"/>
        </w:rPr>
        <w:t xml:space="preserve">NNL4. </w:t>
      </w:r>
      <w:r w:rsidRPr="00EC2B3E">
        <w:rPr>
          <w:b/>
          <w:sz w:val="22"/>
          <w:szCs w:val="22"/>
        </w:rPr>
        <w:t xml:space="preserve">Have you ever used resources, for example </w:t>
      </w:r>
      <w:r w:rsidR="003756F9">
        <w:rPr>
          <w:b/>
          <w:sz w:val="22"/>
          <w:szCs w:val="22"/>
        </w:rPr>
        <w:t>the National Park Service website to find out more</w:t>
      </w:r>
      <w:r w:rsidRPr="00EC2B3E">
        <w:rPr>
          <w:b/>
          <w:sz w:val="22"/>
          <w:szCs w:val="22"/>
        </w:rPr>
        <w:t xml:space="preserve"> about these areas?</w:t>
      </w:r>
      <w:r w:rsidR="003756F9">
        <w:rPr>
          <w:sz w:val="22"/>
          <w:szCs w:val="22"/>
        </w:rPr>
        <w:t xml:space="preserve"> </w:t>
      </w:r>
    </w:p>
    <w:p w:rsidR="001F0AE1" w:rsidRPr="00EC2B3E" w:rsidRDefault="001F0AE1" w:rsidP="001F0AE1">
      <w:pPr>
        <w:pStyle w:val="PlainText"/>
        <w:rPr>
          <w:rFonts w:ascii="Times New Roman" w:hAnsi="Times New Roman" w:cs="Times New Roman"/>
          <w:sz w:val="22"/>
          <w:szCs w:val="22"/>
        </w:rPr>
      </w:pPr>
    </w:p>
    <w:p w:rsidR="001F0AE1" w:rsidRPr="00EC2B3E" w:rsidRDefault="001F0AE1" w:rsidP="001F0AE1">
      <w:pPr>
        <w:rPr>
          <w:sz w:val="22"/>
          <w:szCs w:val="22"/>
        </w:rPr>
      </w:pPr>
      <w:r w:rsidRPr="00EC2B3E">
        <w:rPr>
          <w:sz w:val="22"/>
          <w:szCs w:val="22"/>
        </w:rPr>
        <w:t xml:space="preserve">NNL5. </w:t>
      </w:r>
      <w:r w:rsidRPr="00EC2B3E">
        <w:rPr>
          <w:b/>
          <w:sz w:val="22"/>
          <w:szCs w:val="22"/>
        </w:rPr>
        <w:t>How important is it to you personally that the National Park Service works with local communities and landowners to protect local ecological, biological and geological resources?</w:t>
      </w:r>
      <w:r w:rsidRPr="00EC2B3E">
        <w:rPr>
          <w:sz w:val="22"/>
          <w:szCs w:val="22"/>
        </w:rPr>
        <w:t xml:space="preserve"> </w:t>
      </w:r>
    </w:p>
    <w:p w:rsidR="001F0AE1" w:rsidRPr="00EC2B3E" w:rsidRDefault="001F0AE1" w:rsidP="001F0AE1">
      <w:pPr>
        <w:pStyle w:val="arial"/>
        <w:rPr>
          <w:sz w:val="22"/>
          <w:szCs w:val="22"/>
        </w:rPr>
      </w:pPr>
    </w:p>
    <w:p w:rsidR="001F0AE1" w:rsidRPr="00EC2B3E" w:rsidRDefault="001F0AE1" w:rsidP="001F0AE1">
      <w:pPr>
        <w:pStyle w:val="PlainText"/>
        <w:ind w:left="720"/>
        <w:rPr>
          <w:rFonts w:ascii="Times New Roman" w:hAnsi="Times New Roman" w:cs="Times New Roman"/>
          <w:sz w:val="22"/>
          <w:szCs w:val="22"/>
        </w:rPr>
      </w:pPr>
      <w:r w:rsidRPr="00EC2B3E">
        <w:rPr>
          <w:rFonts w:ascii="Times New Roman" w:hAnsi="Times New Roman" w:cs="Times New Roman"/>
          <w:sz w:val="22"/>
          <w:szCs w:val="22"/>
        </w:rPr>
        <w:t>1. Very important</w:t>
      </w:r>
    </w:p>
    <w:p w:rsidR="001F0AE1" w:rsidRPr="00EC2B3E" w:rsidRDefault="001F0AE1" w:rsidP="001F0AE1">
      <w:pPr>
        <w:pStyle w:val="PlainText"/>
        <w:ind w:left="720"/>
        <w:rPr>
          <w:rFonts w:ascii="Times New Roman" w:hAnsi="Times New Roman" w:cs="Times New Roman"/>
          <w:sz w:val="22"/>
          <w:szCs w:val="22"/>
        </w:rPr>
      </w:pPr>
      <w:r w:rsidRPr="00EC2B3E">
        <w:rPr>
          <w:rFonts w:ascii="Times New Roman" w:hAnsi="Times New Roman" w:cs="Times New Roman"/>
          <w:sz w:val="22"/>
          <w:szCs w:val="22"/>
        </w:rPr>
        <w:t>2. Important</w:t>
      </w:r>
    </w:p>
    <w:p w:rsidR="001F0AE1" w:rsidRPr="00EC2B3E" w:rsidRDefault="001F0AE1" w:rsidP="001F0AE1">
      <w:pPr>
        <w:pStyle w:val="PlainText"/>
        <w:ind w:left="720"/>
        <w:rPr>
          <w:rFonts w:ascii="Times New Roman" w:hAnsi="Times New Roman" w:cs="Times New Roman"/>
          <w:sz w:val="22"/>
          <w:szCs w:val="22"/>
        </w:rPr>
      </w:pPr>
      <w:r w:rsidRPr="00EC2B3E">
        <w:rPr>
          <w:rFonts w:ascii="Times New Roman" w:hAnsi="Times New Roman" w:cs="Times New Roman"/>
          <w:sz w:val="22"/>
          <w:szCs w:val="22"/>
        </w:rPr>
        <w:t>3. Not so important</w:t>
      </w:r>
    </w:p>
    <w:p w:rsidR="001F0AE1" w:rsidRPr="00EC2B3E" w:rsidRDefault="001F0AE1" w:rsidP="001F0AE1">
      <w:pPr>
        <w:pStyle w:val="PlainText"/>
        <w:ind w:left="720"/>
        <w:rPr>
          <w:rFonts w:ascii="Times New Roman" w:hAnsi="Times New Roman" w:cs="Times New Roman"/>
          <w:sz w:val="22"/>
          <w:szCs w:val="22"/>
        </w:rPr>
      </w:pPr>
      <w:r w:rsidRPr="00EC2B3E">
        <w:rPr>
          <w:rFonts w:ascii="Times New Roman" w:hAnsi="Times New Roman" w:cs="Times New Roman"/>
          <w:sz w:val="22"/>
          <w:szCs w:val="22"/>
        </w:rPr>
        <w:t>4. Not important at all</w:t>
      </w:r>
    </w:p>
    <w:p w:rsidR="001F0AE1" w:rsidRPr="00EC2B3E" w:rsidRDefault="001F0AE1" w:rsidP="001F0AE1">
      <w:pPr>
        <w:pStyle w:val="PlainText"/>
        <w:rPr>
          <w:rFonts w:ascii="Times New Roman" w:hAnsi="Times New Roman" w:cs="Times New Roman"/>
          <w:sz w:val="22"/>
          <w:szCs w:val="22"/>
        </w:rPr>
      </w:pPr>
    </w:p>
    <w:p w:rsidR="001F0AE1" w:rsidRPr="00EC2B3E" w:rsidRDefault="001F0AE1" w:rsidP="001F0AE1">
      <w:pPr>
        <w:pStyle w:val="PlainText"/>
        <w:ind w:left="720"/>
        <w:rPr>
          <w:rFonts w:ascii="Times New Roman" w:hAnsi="Times New Roman" w:cs="Times New Roman"/>
          <w:sz w:val="22"/>
          <w:szCs w:val="22"/>
        </w:rPr>
      </w:pPr>
      <w:r w:rsidRPr="00EC2B3E">
        <w:rPr>
          <w:rFonts w:ascii="Times New Roman" w:hAnsi="Times New Roman" w:cs="Times New Roman"/>
          <w:sz w:val="22"/>
          <w:szCs w:val="22"/>
        </w:rPr>
        <w:t xml:space="preserve">998. Don't know/Not sure </w:t>
      </w:r>
    </w:p>
    <w:p w:rsidR="001F0AE1" w:rsidRDefault="001F0AE1" w:rsidP="001F0AE1">
      <w:pPr>
        <w:pStyle w:val="PlainText"/>
        <w:ind w:left="720"/>
        <w:rPr>
          <w:rFonts w:ascii="Times New Roman" w:hAnsi="Times New Roman" w:cs="Times New Roman"/>
          <w:sz w:val="22"/>
          <w:szCs w:val="22"/>
        </w:rPr>
      </w:pPr>
      <w:r w:rsidRPr="00EC2B3E">
        <w:rPr>
          <w:rFonts w:ascii="Times New Roman" w:hAnsi="Times New Roman" w:cs="Times New Roman"/>
          <w:sz w:val="22"/>
          <w:szCs w:val="22"/>
        </w:rPr>
        <w:t xml:space="preserve">999. No Answer/Refused </w:t>
      </w:r>
    </w:p>
    <w:p w:rsidR="001F0AE1" w:rsidRDefault="001F0AE1" w:rsidP="001F0AE1">
      <w:pPr>
        <w:pStyle w:val="PlainText"/>
        <w:ind w:left="720"/>
        <w:rPr>
          <w:rFonts w:ascii="Times New Roman" w:hAnsi="Times New Roman" w:cs="Times New Roman"/>
          <w:sz w:val="22"/>
          <w:szCs w:val="22"/>
        </w:rPr>
      </w:pPr>
    </w:p>
    <w:p w:rsidR="00DD18F5" w:rsidRDefault="00DD18F5">
      <w:pPr>
        <w:rPr>
          <w:sz w:val="22"/>
          <w:szCs w:val="22"/>
        </w:rPr>
      </w:pPr>
      <w:r>
        <w:rPr>
          <w:sz w:val="22"/>
          <w:szCs w:val="22"/>
        </w:rPr>
        <w:br w:type="page"/>
      </w:r>
    </w:p>
    <w:p w:rsidR="003756F9" w:rsidRDefault="003756F9" w:rsidP="001F0AE1">
      <w:pPr>
        <w:pStyle w:val="PlainText"/>
        <w:ind w:left="720"/>
        <w:rPr>
          <w:rFonts w:ascii="Times New Roman" w:hAnsi="Times New Roman" w:cs="Times New Roman"/>
          <w:sz w:val="22"/>
          <w:szCs w:val="22"/>
        </w:rPr>
      </w:pPr>
    </w:p>
    <w:p w:rsidR="006564F7" w:rsidRDefault="001F0AE1" w:rsidP="0065004F">
      <w:pPr>
        <w:spacing w:after="240"/>
        <w:rPr>
          <w:b/>
          <w:sz w:val="22"/>
          <w:szCs w:val="22"/>
        </w:rPr>
      </w:pPr>
      <w:r w:rsidRPr="00BB59D9">
        <w:rPr>
          <w:b/>
          <w:sz w:val="22"/>
          <w:szCs w:val="22"/>
        </w:rPr>
        <w:t>OVERALL PROGRAM AWARENESS</w:t>
      </w:r>
      <w:r>
        <w:rPr>
          <w:b/>
          <w:sz w:val="22"/>
          <w:szCs w:val="22"/>
        </w:rPr>
        <w:t xml:space="preserve"> (PA)</w:t>
      </w:r>
      <w:r w:rsidR="0065004F">
        <w:rPr>
          <w:b/>
          <w:sz w:val="22"/>
          <w:szCs w:val="22"/>
        </w:rPr>
        <w:t xml:space="preserve"> </w:t>
      </w:r>
      <w:r w:rsidR="0065004F" w:rsidRPr="00DD18F5">
        <w:rPr>
          <w:i/>
          <w:sz w:val="22"/>
          <w:szCs w:val="22"/>
        </w:rPr>
        <w:t>[</w:t>
      </w:r>
      <w:r w:rsidR="006564F7" w:rsidRPr="00A30FF5">
        <w:rPr>
          <w:i/>
          <w:sz w:val="22"/>
          <w:szCs w:val="22"/>
        </w:rPr>
        <w:t xml:space="preserve">Questions </w:t>
      </w:r>
      <w:r w:rsidR="006564F7">
        <w:rPr>
          <w:i/>
          <w:sz w:val="22"/>
          <w:szCs w:val="22"/>
        </w:rPr>
        <w:t>PA</w:t>
      </w:r>
      <w:r w:rsidR="006564F7" w:rsidRPr="00A30FF5">
        <w:rPr>
          <w:i/>
          <w:sz w:val="22"/>
          <w:szCs w:val="22"/>
        </w:rPr>
        <w:t xml:space="preserve">1 to </w:t>
      </w:r>
      <w:r w:rsidR="006564F7">
        <w:rPr>
          <w:i/>
          <w:sz w:val="22"/>
          <w:szCs w:val="22"/>
        </w:rPr>
        <w:t>PA8</w:t>
      </w:r>
      <w:r w:rsidR="006564F7" w:rsidRPr="00A30FF5">
        <w:rPr>
          <w:i/>
          <w:sz w:val="22"/>
          <w:szCs w:val="22"/>
        </w:rPr>
        <w:t xml:space="preserve"> will be included in the split sample method of reducing survey length, </w:t>
      </w:r>
      <w:r w:rsidR="006564F7" w:rsidRPr="00505BCB">
        <w:rPr>
          <w:i/>
          <w:sz w:val="22"/>
          <w:szCs w:val="22"/>
        </w:rPr>
        <w:t xml:space="preserve">(these questions will be asked of the </w:t>
      </w:r>
      <w:r w:rsidR="006564F7">
        <w:rPr>
          <w:i/>
          <w:sz w:val="22"/>
          <w:szCs w:val="22"/>
        </w:rPr>
        <w:t>second</w:t>
      </w:r>
      <w:r w:rsidR="006564F7" w:rsidRPr="00505BCB">
        <w:rPr>
          <w:i/>
          <w:sz w:val="22"/>
          <w:szCs w:val="22"/>
        </w:rPr>
        <w:t xml:space="preserve"> random half of all respondents)</w:t>
      </w:r>
      <w:r w:rsidR="0065004F">
        <w:rPr>
          <w:i/>
          <w:sz w:val="22"/>
          <w:szCs w:val="22"/>
        </w:rPr>
        <w:t>]</w:t>
      </w:r>
      <w:r w:rsidR="006564F7" w:rsidRPr="00505BCB">
        <w:rPr>
          <w:i/>
          <w:sz w:val="22"/>
          <w:szCs w:val="22"/>
        </w:rPr>
        <w:t xml:space="preserve">. </w:t>
      </w:r>
    </w:p>
    <w:p w:rsidR="00E64DD8" w:rsidRDefault="00E64DD8" w:rsidP="001F0AE1">
      <w:pPr>
        <w:pStyle w:val="arial"/>
        <w:rPr>
          <w:sz w:val="22"/>
          <w:szCs w:val="22"/>
        </w:rPr>
      </w:pPr>
    </w:p>
    <w:p w:rsidR="001F0AE1" w:rsidRPr="00F34F45" w:rsidRDefault="001F0AE1" w:rsidP="001F0AE1">
      <w:pPr>
        <w:pStyle w:val="arial"/>
        <w:rPr>
          <w:sz w:val="22"/>
          <w:szCs w:val="22"/>
        </w:rPr>
      </w:pPr>
      <w:r w:rsidRPr="00F34F45">
        <w:rPr>
          <w:sz w:val="22"/>
          <w:szCs w:val="22"/>
        </w:rPr>
        <w:t xml:space="preserve">PA1. </w:t>
      </w:r>
      <w:r w:rsidRPr="00F34F45">
        <w:rPr>
          <w:b/>
          <w:sz w:val="22"/>
          <w:szCs w:val="22"/>
        </w:rPr>
        <w:t>What is the ONE most important thing the National Park Service can do to encourage you to participate in their assistance or educational programs outside of visiting a national park?</w:t>
      </w:r>
      <w:r w:rsidRPr="00F34F45">
        <w:rPr>
          <w:sz w:val="22"/>
          <w:szCs w:val="22"/>
        </w:rPr>
        <w:t xml:space="preserve"> </w:t>
      </w:r>
    </w:p>
    <w:p w:rsidR="001F0AE1" w:rsidRPr="00F34F45" w:rsidRDefault="001F0AE1" w:rsidP="001F0AE1">
      <w:pPr>
        <w:rPr>
          <w:sz w:val="22"/>
          <w:szCs w:val="22"/>
        </w:rPr>
      </w:pPr>
    </w:p>
    <w:p w:rsidR="001F0AE1" w:rsidRPr="00F34F45" w:rsidRDefault="001F0AE1" w:rsidP="001F0AE1">
      <w:pPr>
        <w:ind w:left="720"/>
        <w:rPr>
          <w:sz w:val="22"/>
          <w:szCs w:val="22"/>
        </w:rPr>
      </w:pPr>
      <w:r w:rsidRPr="00F34F45">
        <w:rPr>
          <w:b/>
          <w:sz w:val="22"/>
          <w:szCs w:val="22"/>
        </w:rPr>
        <w:t>___________________________</w:t>
      </w:r>
      <w:r w:rsidR="00DE25D4" w:rsidRPr="00F34F45">
        <w:rPr>
          <w:b/>
          <w:sz w:val="22"/>
          <w:szCs w:val="22"/>
        </w:rPr>
        <w:t>_</w:t>
      </w:r>
      <w:r w:rsidR="00DE25D4" w:rsidRPr="00F34F45">
        <w:rPr>
          <w:sz w:val="22"/>
          <w:szCs w:val="22"/>
        </w:rPr>
        <w:t xml:space="preserve"> (</w:t>
      </w:r>
      <w:r w:rsidRPr="00F34F45">
        <w:rPr>
          <w:sz w:val="22"/>
          <w:szCs w:val="22"/>
        </w:rPr>
        <w:t>Type answer here)</w:t>
      </w:r>
    </w:p>
    <w:p w:rsidR="001F0AE1" w:rsidRPr="00F34F45" w:rsidRDefault="001F0AE1" w:rsidP="001F0AE1">
      <w:pPr>
        <w:pStyle w:val="PlainText"/>
        <w:rPr>
          <w:rFonts w:ascii="Times New Roman" w:hAnsi="Times New Roman" w:cs="Times New Roman"/>
          <w:sz w:val="22"/>
          <w:szCs w:val="22"/>
        </w:rPr>
      </w:pPr>
    </w:p>
    <w:p w:rsidR="001F0AE1" w:rsidRPr="00F34F45" w:rsidRDefault="001F0AE1" w:rsidP="001F0AE1">
      <w:pPr>
        <w:pStyle w:val="PlainText"/>
        <w:ind w:left="720"/>
        <w:rPr>
          <w:rFonts w:ascii="Times New Roman" w:hAnsi="Times New Roman" w:cs="Times New Roman"/>
          <w:sz w:val="22"/>
          <w:szCs w:val="22"/>
        </w:rPr>
      </w:pPr>
      <w:r w:rsidRPr="00F34F45">
        <w:rPr>
          <w:rFonts w:ascii="Times New Roman" w:hAnsi="Times New Roman" w:cs="Times New Roman"/>
          <w:sz w:val="22"/>
          <w:szCs w:val="22"/>
        </w:rPr>
        <w:t xml:space="preserve">998. Don't know/Not sure </w:t>
      </w:r>
    </w:p>
    <w:p w:rsidR="001F0AE1" w:rsidRPr="00F34F45" w:rsidRDefault="001F0AE1" w:rsidP="001F0AE1">
      <w:pPr>
        <w:pStyle w:val="PlainText"/>
        <w:ind w:left="720"/>
        <w:rPr>
          <w:rFonts w:ascii="Times New Roman" w:hAnsi="Times New Roman" w:cs="Times New Roman"/>
          <w:sz w:val="22"/>
          <w:szCs w:val="22"/>
        </w:rPr>
      </w:pPr>
      <w:r w:rsidRPr="00F34F45">
        <w:rPr>
          <w:rFonts w:ascii="Times New Roman" w:hAnsi="Times New Roman" w:cs="Times New Roman"/>
          <w:sz w:val="22"/>
          <w:szCs w:val="22"/>
        </w:rPr>
        <w:t xml:space="preserve">999. No Answer/Refused </w:t>
      </w:r>
    </w:p>
    <w:p w:rsidR="001F0AE1" w:rsidRPr="00F34F45" w:rsidRDefault="001F0AE1" w:rsidP="001F0AE1">
      <w:pPr>
        <w:rPr>
          <w:sz w:val="22"/>
          <w:szCs w:val="22"/>
        </w:rPr>
      </w:pPr>
    </w:p>
    <w:p w:rsidR="001F0AE1" w:rsidRDefault="001F0AE1" w:rsidP="001F0AE1">
      <w:pPr>
        <w:rPr>
          <w:b/>
          <w:sz w:val="22"/>
          <w:szCs w:val="22"/>
        </w:rPr>
      </w:pPr>
      <w:r w:rsidRPr="00F34F45">
        <w:rPr>
          <w:b/>
          <w:sz w:val="22"/>
          <w:szCs w:val="22"/>
        </w:rPr>
        <w:t>Now I am going to read a few statements. Please tell me how much you agree or disagree with each.</w:t>
      </w:r>
    </w:p>
    <w:p w:rsidR="001F0AE1" w:rsidRPr="00F34F45" w:rsidRDefault="001F0AE1" w:rsidP="001F0AE1">
      <w:pPr>
        <w:rPr>
          <w:sz w:val="22"/>
          <w:szCs w:val="22"/>
        </w:rPr>
      </w:pPr>
    </w:p>
    <w:p w:rsidR="001F0AE1" w:rsidRPr="00F34F45" w:rsidRDefault="001F0AE1" w:rsidP="001F0AE1">
      <w:pPr>
        <w:pStyle w:val="PlainText"/>
        <w:ind w:left="720"/>
        <w:rPr>
          <w:rFonts w:ascii="Times New Roman" w:hAnsi="Times New Roman" w:cs="Times New Roman"/>
          <w:sz w:val="22"/>
          <w:szCs w:val="22"/>
        </w:rPr>
      </w:pPr>
      <w:r w:rsidRPr="00F34F45">
        <w:rPr>
          <w:rFonts w:ascii="Times New Roman" w:hAnsi="Times New Roman" w:cs="Times New Roman"/>
          <w:sz w:val="22"/>
          <w:szCs w:val="22"/>
        </w:rPr>
        <w:t>1. Strongly agree</w:t>
      </w:r>
    </w:p>
    <w:p w:rsidR="001F0AE1" w:rsidRPr="00F34F45" w:rsidRDefault="001F0AE1" w:rsidP="001F0AE1">
      <w:pPr>
        <w:pStyle w:val="PlainText"/>
        <w:ind w:left="720"/>
        <w:rPr>
          <w:rFonts w:ascii="Times New Roman" w:hAnsi="Times New Roman" w:cs="Times New Roman"/>
          <w:sz w:val="22"/>
          <w:szCs w:val="22"/>
        </w:rPr>
      </w:pPr>
      <w:r w:rsidRPr="00F34F45">
        <w:rPr>
          <w:rFonts w:ascii="Times New Roman" w:hAnsi="Times New Roman" w:cs="Times New Roman"/>
          <w:sz w:val="22"/>
          <w:szCs w:val="22"/>
        </w:rPr>
        <w:t>2. Somewhat agree</w:t>
      </w:r>
    </w:p>
    <w:p w:rsidR="001F0AE1" w:rsidRPr="00F34F45" w:rsidRDefault="001F0AE1" w:rsidP="001F0AE1">
      <w:pPr>
        <w:pStyle w:val="PlainText"/>
        <w:ind w:left="720"/>
        <w:rPr>
          <w:rFonts w:ascii="Times New Roman" w:hAnsi="Times New Roman" w:cs="Times New Roman"/>
          <w:sz w:val="22"/>
          <w:szCs w:val="22"/>
        </w:rPr>
      </w:pPr>
      <w:r w:rsidRPr="00F34F45">
        <w:rPr>
          <w:rFonts w:ascii="Times New Roman" w:hAnsi="Times New Roman" w:cs="Times New Roman"/>
          <w:sz w:val="22"/>
          <w:szCs w:val="22"/>
        </w:rPr>
        <w:t>3. Neither agree nor disagree</w:t>
      </w:r>
    </w:p>
    <w:p w:rsidR="001F0AE1" w:rsidRPr="00F34F45" w:rsidRDefault="001F0AE1" w:rsidP="001F0AE1">
      <w:pPr>
        <w:pStyle w:val="PlainText"/>
        <w:ind w:left="720"/>
        <w:rPr>
          <w:rFonts w:ascii="Times New Roman" w:hAnsi="Times New Roman" w:cs="Times New Roman"/>
          <w:sz w:val="22"/>
          <w:szCs w:val="22"/>
        </w:rPr>
      </w:pPr>
      <w:r w:rsidRPr="00F34F45">
        <w:rPr>
          <w:rFonts w:ascii="Times New Roman" w:hAnsi="Times New Roman" w:cs="Times New Roman"/>
          <w:sz w:val="22"/>
          <w:szCs w:val="22"/>
        </w:rPr>
        <w:t>4. Somewhat disagree</w:t>
      </w:r>
    </w:p>
    <w:p w:rsidR="001F0AE1" w:rsidRPr="00F34F45" w:rsidRDefault="001F0AE1" w:rsidP="001F0AE1">
      <w:pPr>
        <w:pStyle w:val="PlainText"/>
        <w:ind w:left="720"/>
        <w:rPr>
          <w:rFonts w:ascii="Times New Roman" w:hAnsi="Times New Roman" w:cs="Times New Roman"/>
          <w:sz w:val="22"/>
          <w:szCs w:val="22"/>
        </w:rPr>
      </w:pPr>
      <w:r w:rsidRPr="00F34F45">
        <w:rPr>
          <w:rFonts w:ascii="Times New Roman" w:hAnsi="Times New Roman" w:cs="Times New Roman"/>
          <w:sz w:val="22"/>
          <w:szCs w:val="22"/>
        </w:rPr>
        <w:t>5. Strongly disagree</w:t>
      </w:r>
    </w:p>
    <w:p w:rsidR="001F0AE1" w:rsidRPr="00F34F45" w:rsidRDefault="001F0AE1" w:rsidP="001F0AE1">
      <w:pPr>
        <w:pStyle w:val="PlainText"/>
        <w:rPr>
          <w:rFonts w:ascii="Times New Roman" w:hAnsi="Times New Roman" w:cs="Times New Roman"/>
          <w:sz w:val="22"/>
          <w:szCs w:val="22"/>
        </w:rPr>
      </w:pPr>
    </w:p>
    <w:p w:rsidR="001F0AE1" w:rsidRPr="00F34F45" w:rsidRDefault="001F0AE1" w:rsidP="001F0AE1">
      <w:pPr>
        <w:pStyle w:val="PlainText"/>
        <w:ind w:left="720"/>
        <w:rPr>
          <w:rFonts w:ascii="Times New Roman" w:hAnsi="Times New Roman" w:cs="Times New Roman"/>
          <w:sz w:val="22"/>
          <w:szCs w:val="22"/>
        </w:rPr>
      </w:pPr>
      <w:r w:rsidRPr="00F34F45">
        <w:rPr>
          <w:rFonts w:ascii="Times New Roman" w:hAnsi="Times New Roman" w:cs="Times New Roman"/>
          <w:sz w:val="22"/>
          <w:szCs w:val="22"/>
        </w:rPr>
        <w:t xml:space="preserve">998. Don't know/Not sure </w:t>
      </w:r>
    </w:p>
    <w:p w:rsidR="001F0AE1" w:rsidRPr="00F34F45" w:rsidRDefault="001F0AE1" w:rsidP="001F0AE1">
      <w:pPr>
        <w:pStyle w:val="PlainText"/>
        <w:ind w:left="720"/>
        <w:rPr>
          <w:rFonts w:ascii="Times New Roman" w:hAnsi="Times New Roman" w:cs="Times New Roman"/>
          <w:sz w:val="22"/>
          <w:szCs w:val="22"/>
        </w:rPr>
      </w:pPr>
      <w:r w:rsidRPr="00F34F45">
        <w:rPr>
          <w:rFonts w:ascii="Times New Roman" w:hAnsi="Times New Roman" w:cs="Times New Roman"/>
          <w:sz w:val="22"/>
          <w:szCs w:val="22"/>
        </w:rPr>
        <w:t xml:space="preserve">999. No Answer/Refused </w:t>
      </w:r>
    </w:p>
    <w:p w:rsidR="001F0AE1" w:rsidRPr="00F34F45" w:rsidRDefault="001F0AE1" w:rsidP="001F0AE1">
      <w:pPr>
        <w:rPr>
          <w:sz w:val="22"/>
          <w:szCs w:val="22"/>
        </w:rPr>
      </w:pPr>
    </w:p>
    <w:p w:rsidR="001F0AE1" w:rsidRDefault="001F0AE1" w:rsidP="009801FE">
      <w:pPr>
        <w:spacing w:after="240"/>
        <w:rPr>
          <w:sz w:val="22"/>
          <w:szCs w:val="22"/>
        </w:rPr>
      </w:pPr>
      <w:r w:rsidRPr="00F34F45">
        <w:rPr>
          <w:sz w:val="22"/>
          <w:szCs w:val="22"/>
        </w:rPr>
        <w:t xml:space="preserve">PA2. </w:t>
      </w:r>
      <w:r w:rsidRPr="00F34F45">
        <w:rPr>
          <w:b/>
          <w:sz w:val="22"/>
          <w:szCs w:val="22"/>
        </w:rPr>
        <w:t>“The National Park Service is important to the national identity of the United States of America.”</w:t>
      </w:r>
      <w:r w:rsidRPr="00F34F45">
        <w:rPr>
          <w:sz w:val="22"/>
          <w:szCs w:val="22"/>
        </w:rPr>
        <w:t xml:space="preserve"> </w:t>
      </w:r>
    </w:p>
    <w:p w:rsidR="001F0AE1" w:rsidRDefault="001F0AE1" w:rsidP="009801FE">
      <w:pPr>
        <w:spacing w:after="240"/>
        <w:rPr>
          <w:sz w:val="22"/>
          <w:szCs w:val="22"/>
        </w:rPr>
      </w:pPr>
      <w:r w:rsidRPr="00F34F45">
        <w:rPr>
          <w:sz w:val="22"/>
          <w:szCs w:val="22"/>
        </w:rPr>
        <w:t>PA3. “</w:t>
      </w:r>
      <w:r w:rsidRPr="00F34F45">
        <w:rPr>
          <w:b/>
          <w:sz w:val="22"/>
          <w:szCs w:val="22"/>
        </w:rPr>
        <w:t>The National Park Service contributes to the character of my state</w:t>
      </w:r>
      <w:r w:rsidRPr="00F34F45">
        <w:rPr>
          <w:sz w:val="22"/>
          <w:szCs w:val="22"/>
        </w:rPr>
        <w:t xml:space="preserve">.” </w:t>
      </w:r>
    </w:p>
    <w:p w:rsidR="001F0AE1" w:rsidRDefault="001F0AE1" w:rsidP="009801FE">
      <w:pPr>
        <w:spacing w:after="240"/>
        <w:rPr>
          <w:b/>
          <w:sz w:val="22"/>
          <w:szCs w:val="22"/>
        </w:rPr>
      </w:pPr>
      <w:r w:rsidRPr="00F34F45">
        <w:rPr>
          <w:sz w:val="22"/>
          <w:szCs w:val="22"/>
        </w:rPr>
        <w:t xml:space="preserve">PA4. </w:t>
      </w:r>
      <w:r w:rsidRPr="00F34F45">
        <w:rPr>
          <w:b/>
          <w:sz w:val="22"/>
          <w:szCs w:val="22"/>
        </w:rPr>
        <w:t xml:space="preserve">“The National Park Service works to preserve historical places in my community.” </w:t>
      </w:r>
    </w:p>
    <w:p w:rsidR="001F0AE1" w:rsidRDefault="001F0AE1" w:rsidP="009801FE">
      <w:pPr>
        <w:spacing w:after="240"/>
        <w:rPr>
          <w:sz w:val="22"/>
          <w:szCs w:val="22"/>
        </w:rPr>
      </w:pPr>
      <w:r w:rsidRPr="00F34F45">
        <w:rPr>
          <w:sz w:val="22"/>
          <w:szCs w:val="22"/>
        </w:rPr>
        <w:t xml:space="preserve">PA5. </w:t>
      </w:r>
      <w:r w:rsidRPr="00F34F45">
        <w:rPr>
          <w:b/>
          <w:sz w:val="22"/>
          <w:szCs w:val="22"/>
        </w:rPr>
        <w:t>“The National Park Service works to preserve natural areas in or near my community</w:t>
      </w:r>
    </w:p>
    <w:p w:rsidR="001F0AE1" w:rsidRDefault="001F0AE1" w:rsidP="009801FE">
      <w:pPr>
        <w:spacing w:after="240"/>
        <w:rPr>
          <w:sz w:val="22"/>
          <w:szCs w:val="22"/>
        </w:rPr>
      </w:pPr>
      <w:r w:rsidRPr="00F34F45">
        <w:rPr>
          <w:sz w:val="22"/>
          <w:szCs w:val="22"/>
        </w:rPr>
        <w:t xml:space="preserve">PA6. </w:t>
      </w:r>
      <w:r w:rsidRPr="00F34F45">
        <w:rPr>
          <w:b/>
          <w:sz w:val="22"/>
          <w:szCs w:val="22"/>
        </w:rPr>
        <w:t>“National parks are only important for people who visit them</w:t>
      </w:r>
      <w:r w:rsidRPr="00F34F45">
        <w:rPr>
          <w:sz w:val="22"/>
          <w:szCs w:val="22"/>
        </w:rPr>
        <w:t xml:space="preserve">.” </w:t>
      </w:r>
    </w:p>
    <w:p w:rsidR="001F0AE1" w:rsidRDefault="001F0AE1" w:rsidP="009801FE">
      <w:pPr>
        <w:spacing w:after="240"/>
        <w:rPr>
          <w:sz w:val="22"/>
          <w:szCs w:val="22"/>
        </w:rPr>
      </w:pPr>
      <w:r w:rsidRPr="00F34F45">
        <w:rPr>
          <w:sz w:val="22"/>
          <w:szCs w:val="22"/>
        </w:rPr>
        <w:t xml:space="preserve">PA7. </w:t>
      </w:r>
      <w:r w:rsidRPr="00F34F45">
        <w:rPr>
          <w:b/>
          <w:sz w:val="22"/>
          <w:szCs w:val="22"/>
        </w:rPr>
        <w:t>“The National Park Service contributes to my understanding of historical and cultural events and environmental topics</w:t>
      </w:r>
    </w:p>
    <w:p w:rsidR="001F0AE1" w:rsidRPr="00F34F45" w:rsidRDefault="001F0AE1" w:rsidP="001F0AE1">
      <w:pPr>
        <w:spacing w:after="240"/>
        <w:rPr>
          <w:sz w:val="22"/>
          <w:szCs w:val="22"/>
        </w:rPr>
      </w:pPr>
      <w:r w:rsidRPr="00F34F45">
        <w:rPr>
          <w:sz w:val="22"/>
          <w:szCs w:val="22"/>
        </w:rPr>
        <w:t xml:space="preserve">PA8. </w:t>
      </w:r>
      <w:r w:rsidRPr="00F34F45">
        <w:rPr>
          <w:b/>
          <w:sz w:val="22"/>
          <w:szCs w:val="22"/>
        </w:rPr>
        <w:t>“The National Park Service works to expand recreational opportunities in or near my community</w:t>
      </w:r>
      <w:r w:rsidRPr="00F34F45">
        <w:rPr>
          <w:sz w:val="22"/>
          <w:szCs w:val="22"/>
        </w:rPr>
        <w:t xml:space="preserve">.” </w:t>
      </w:r>
    </w:p>
    <w:p w:rsidR="00DD18F5" w:rsidRDefault="00DD18F5">
      <w:pPr>
        <w:rPr>
          <w:sz w:val="22"/>
          <w:szCs w:val="22"/>
        </w:rPr>
      </w:pPr>
      <w:r>
        <w:rPr>
          <w:sz w:val="22"/>
          <w:szCs w:val="22"/>
        </w:rPr>
        <w:br w:type="page"/>
      </w:r>
    </w:p>
    <w:p w:rsidR="00A91EC4" w:rsidRPr="00BB59D9" w:rsidRDefault="00A91EC4" w:rsidP="001F0AE1">
      <w:pPr>
        <w:pStyle w:val="PlainText"/>
        <w:ind w:left="720"/>
        <w:rPr>
          <w:rFonts w:ascii="Times New Roman" w:hAnsi="Times New Roman" w:cs="Times New Roman"/>
          <w:sz w:val="22"/>
          <w:szCs w:val="22"/>
        </w:rPr>
      </w:pPr>
    </w:p>
    <w:p w:rsidR="001F0AE1" w:rsidRPr="00EA5EA6" w:rsidRDefault="001F0AE1" w:rsidP="001F0AE1">
      <w:pPr>
        <w:jc w:val="both"/>
        <w:rPr>
          <w:sz w:val="28"/>
          <w:szCs w:val="22"/>
        </w:rPr>
      </w:pPr>
      <w:r w:rsidRPr="00EA5EA6">
        <w:rPr>
          <w:b/>
          <w:sz w:val="28"/>
          <w:szCs w:val="22"/>
        </w:rPr>
        <w:t>SECTION 5: DEMOGRAPHICS</w:t>
      </w:r>
      <w:r>
        <w:rPr>
          <w:b/>
          <w:sz w:val="28"/>
          <w:szCs w:val="22"/>
        </w:rPr>
        <w:t xml:space="preserve"> (D)</w:t>
      </w:r>
    </w:p>
    <w:p w:rsidR="001F0AE1" w:rsidRPr="00BB59D9" w:rsidRDefault="001F0AE1" w:rsidP="001F0AE1">
      <w:pPr>
        <w:rPr>
          <w:b/>
          <w:sz w:val="22"/>
          <w:szCs w:val="22"/>
        </w:rPr>
      </w:pPr>
    </w:p>
    <w:p w:rsidR="001F0AE1" w:rsidRPr="00BB59D9" w:rsidRDefault="001F0AE1" w:rsidP="001F0AE1">
      <w:pPr>
        <w:rPr>
          <w:b/>
          <w:sz w:val="22"/>
          <w:szCs w:val="22"/>
        </w:rPr>
      </w:pPr>
      <w:r w:rsidRPr="00BB59D9">
        <w:rPr>
          <w:b/>
          <w:sz w:val="22"/>
          <w:szCs w:val="22"/>
        </w:rPr>
        <w:t>To finish, I’d like to ask you some questions so we can be sure our sample is representative.</w:t>
      </w:r>
    </w:p>
    <w:p w:rsidR="001F0AE1" w:rsidRPr="00BB59D9" w:rsidRDefault="001F0AE1" w:rsidP="001F0AE1">
      <w:pPr>
        <w:pStyle w:val="arial"/>
        <w:rPr>
          <w:sz w:val="22"/>
          <w:szCs w:val="22"/>
        </w:rPr>
      </w:pPr>
    </w:p>
    <w:p w:rsidR="001F0AE1" w:rsidRPr="00BB59D9" w:rsidRDefault="001F0AE1" w:rsidP="001F0AE1">
      <w:pPr>
        <w:rPr>
          <w:b/>
          <w:sz w:val="22"/>
          <w:szCs w:val="22"/>
        </w:rPr>
      </w:pPr>
      <w:r w:rsidRPr="00BB59D9">
        <w:rPr>
          <w:sz w:val="22"/>
          <w:szCs w:val="22"/>
        </w:rPr>
        <w:t xml:space="preserve">D1. </w:t>
      </w:r>
      <w:r w:rsidRPr="00BB59D9">
        <w:rPr>
          <w:b/>
          <w:sz w:val="22"/>
          <w:szCs w:val="22"/>
        </w:rPr>
        <w:t xml:space="preserve">What is the highest grade of school or year of college that you have completed? </w:t>
      </w:r>
    </w:p>
    <w:p w:rsidR="001F0AE1" w:rsidRPr="00BB59D9" w:rsidRDefault="001F0AE1" w:rsidP="001F0AE1">
      <w:pPr>
        <w:rPr>
          <w:sz w:val="22"/>
          <w:szCs w:val="22"/>
        </w:rPr>
      </w:pPr>
    </w:p>
    <w:p w:rsidR="001F0AE1" w:rsidRPr="00BB59D9" w:rsidRDefault="001F0AE1" w:rsidP="001F0AE1">
      <w:pPr>
        <w:ind w:left="720"/>
        <w:rPr>
          <w:b/>
          <w:sz w:val="22"/>
          <w:szCs w:val="22"/>
        </w:rPr>
      </w:pPr>
      <w:r w:rsidRPr="00BB59D9">
        <w:rPr>
          <w:b/>
          <w:sz w:val="22"/>
          <w:szCs w:val="22"/>
        </w:rPr>
        <w:t>1. Up to 8</w:t>
      </w:r>
      <w:r w:rsidRPr="00BB59D9">
        <w:rPr>
          <w:b/>
          <w:sz w:val="22"/>
          <w:szCs w:val="22"/>
          <w:vertAlign w:val="superscript"/>
        </w:rPr>
        <w:t>th</w:t>
      </w:r>
      <w:r w:rsidRPr="00BB59D9">
        <w:rPr>
          <w:b/>
          <w:sz w:val="22"/>
          <w:szCs w:val="22"/>
        </w:rPr>
        <w:t xml:space="preserve"> grade</w:t>
      </w:r>
    </w:p>
    <w:p w:rsidR="001F0AE1" w:rsidRPr="00BB59D9" w:rsidRDefault="001F0AE1" w:rsidP="001F0AE1">
      <w:pPr>
        <w:ind w:left="720"/>
        <w:rPr>
          <w:b/>
          <w:sz w:val="22"/>
          <w:szCs w:val="22"/>
        </w:rPr>
      </w:pPr>
      <w:r w:rsidRPr="00BB59D9">
        <w:rPr>
          <w:b/>
          <w:sz w:val="22"/>
          <w:szCs w:val="22"/>
        </w:rPr>
        <w:t>2. 9</w:t>
      </w:r>
      <w:r w:rsidRPr="00BB59D9">
        <w:rPr>
          <w:b/>
          <w:sz w:val="22"/>
          <w:szCs w:val="22"/>
          <w:vertAlign w:val="superscript"/>
        </w:rPr>
        <w:t>th</w:t>
      </w:r>
      <w:r w:rsidRPr="00BB59D9">
        <w:rPr>
          <w:b/>
          <w:sz w:val="22"/>
          <w:szCs w:val="22"/>
        </w:rPr>
        <w:t xml:space="preserve"> to 11</w:t>
      </w:r>
      <w:r w:rsidRPr="00BB59D9">
        <w:rPr>
          <w:b/>
          <w:sz w:val="22"/>
          <w:szCs w:val="22"/>
          <w:vertAlign w:val="superscript"/>
        </w:rPr>
        <w:t>th</w:t>
      </w:r>
      <w:r w:rsidRPr="00BB59D9">
        <w:rPr>
          <w:b/>
          <w:sz w:val="22"/>
          <w:szCs w:val="22"/>
        </w:rPr>
        <w:t xml:space="preserve"> grade</w:t>
      </w:r>
    </w:p>
    <w:p w:rsidR="001F0AE1" w:rsidRPr="00BB59D9" w:rsidRDefault="001F0AE1" w:rsidP="001F0AE1">
      <w:pPr>
        <w:ind w:left="720"/>
        <w:rPr>
          <w:b/>
          <w:sz w:val="22"/>
          <w:szCs w:val="22"/>
        </w:rPr>
      </w:pPr>
      <w:r w:rsidRPr="00BB59D9">
        <w:rPr>
          <w:b/>
          <w:sz w:val="22"/>
          <w:szCs w:val="22"/>
        </w:rPr>
        <w:t>3. High school graduate or GED certificate</w:t>
      </w:r>
    </w:p>
    <w:p w:rsidR="001F0AE1" w:rsidRPr="00BB59D9" w:rsidRDefault="001F0AE1" w:rsidP="001F0AE1">
      <w:pPr>
        <w:ind w:left="720"/>
        <w:rPr>
          <w:b/>
          <w:sz w:val="22"/>
          <w:szCs w:val="22"/>
        </w:rPr>
      </w:pPr>
      <w:r w:rsidRPr="00BB59D9">
        <w:rPr>
          <w:b/>
          <w:sz w:val="22"/>
          <w:szCs w:val="22"/>
        </w:rPr>
        <w:t>4. Some college, no degree</w:t>
      </w:r>
    </w:p>
    <w:p w:rsidR="001F0AE1" w:rsidRPr="00BB59D9" w:rsidRDefault="001F0AE1" w:rsidP="001F0AE1">
      <w:pPr>
        <w:ind w:left="720"/>
        <w:rPr>
          <w:b/>
          <w:sz w:val="22"/>
          <w:szCs w:val="22"/>
        </w:rPr>
      </w:pPr>
      <w:r w:rsidRPr="00BB59D9">
        <w:rPr>
          <w:b/>
          <w:sz w:val="22"/>
          <w:szCs w:val="22"/>
        </w:rPr>
        <w:t>5. Degree from technical school or community college</w:t>
      </w:r>
    </w:p>
    <w:p w:rsidR="001F0AE1" w:rsidRPr="00BB59D9" w:rsidRDefault="001F0AE1" w:rsidP="001F0AE1">
      <w:pPr>
        <w:ind w:left="720"/>
        <w:rPr>
          <w:b/>
          <w:sz w:val="22"/>
          <w:szCs w:val="22"/>
        </w:rPr>
      </w:pPr>
      <w:r w:rsidRPr="00BB59D9">
        <w:rPr>
          <w:b/>
          <w:sz w:val="22"/>
          <w:szCs w:val="22"/>
        </w:rPr>
        <w:t>6. University degree—BA/BS</w:t>
      </w:r>
    </w:p>
    <w:p w:rsidR="001F0AE1" w:rsidRPr="00BB59D9" w:rsidRDefault="001F0AE1" w:rsidP="001F0AE1">
      <w:pPr>
        <w:ind w:left="720"/>
        <w:rPr>
          <w:b/>
          <w:sz w:val="22"/>
          <w:szCs w:val="22"/>
        </w:rPr>
      </w:pPr>
      <w:r w:rsidRPr="00BB59D9">
        <w:rPr>
          <w:b/>
          <w:sz w:val="22"/>
          <w:szCs w:val="22"/>
        </w:rPr>
        <w:t>7. Some graduate school, no advanced degree</w:t>
      </w:r>
    </w:p>
    <w:p w:rsidR="001F0AE1" w:rsidRPr="00BB59D9" w:rsidRDefault="001F0AE1" w:rsidP="001F0AE1">
      <w:pPr>
        <w:ind w:left="720"/>
        <w:rPr>
          <w:b/>
          <w:sz w:val="22"/>
          <w:szCs w:val="22"/>
          <w:lang w:val="fr-FR"/>
        </w:rPr>
      </w:pPr>
      <w:r w:rsidRPr="00BB59D9">
        <w:rPr>
          <w:b/>
          <w:sz w:val="22"/>
          <w:szCs w:val="22"/>
          <w:lang w:val="fr-FR"/>
        </w:rPr>
        <w:t>8. Graduate degree—MA/MS/JD/MD/PhD, etc.</w:t>
      </w:r>
    </w:p>
    <w:p w:rsidR="001F0AE1" w:rsidRPr="00BB59D9" w:rsidRDefault="001F0AE1" w:rsidP="001F0AE1">
      <w:pPr>
        <w:rPr>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8. Don't know/Not sur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9. No Answer/Refused</w:t>
      </w:r>
    </w:p>
    <w:p w:rsidR="001F0AE1" w:rsidRPr="00BB59D9" w:rsidRDefault="001F0AE1" w:rsidP="001F0AE1">
      <w:pPr>
        <w:rPr>
          <w:sz w:val="22"/>
          <w:szCs w:val="22"/>
        </w:rPr>
      </w:pPr>
    </w:p>
    <w:p w:rsidR="001F0AE1" w:rsidRPr="00BB59D9" w:rsidRDefault="001F0AE1" w:rsidP="001F0AE1">
      <w:pPr>
        <w:rPr>
          <w:b/>
          <w:sz w:val="22"/>
          <w:szCs w:val="22"/>
        </w:rPr>
      </w:pPr>
      <w:r w:rsidRPr="00BB59D9">
        <w:rPr>
          <w:sz w:val="22"/>
          <w:szCs w:val="22"/>
        </w:rPr>
        <w:t>D2.</w:t>
      </w:r>
      <w:r w:rsidRPr="00BB59D9">
        <w:rPr>
          <w:b/>
          <w:sz w:val="22"/>
          <w:szCs w:val="22"/>
        </w:rPr>
        <w:t xml:space="preserve"> Which one of the following best describes your situation? </w:t>
      </w:r>
    </w:p>
    <w:p w:rsidR="001F0AE1" w:rsidRPr="00BB59D9" w:rsidRDefault="001F0AE1" w:rsidP="001F0AE1">
      <w:pPr>
        <w:rPr>
          <w:sz w:val="22"/>
          <w:szCs w:val="22"/>
        </w:rPr>
      </w:pPr>
    </w:p>
    <w:p w:rsidR="001F0AE1" w:rsidRPr="00BB59D9" w:rsidRDefault="001F0AE1" w:rsidP="001F0AE1">
      <w:pPr>
        <w:ind w:left="720"/>
        <w:rPr>
          <w:b/>
          <w:sz w:val="22"/>
          <w:szCs w:val="22"/>
        </w:rPr>
      </w:pPr>
      <w:r w:rsidRPr="00BB59D9">
        <w:rPr>
          <w:b/>
          <w:sz w:val="22"/>
          <w:szCs w:val="22"/>
        </w:rPr>
        <w:t>1. Single</w:t>
      </w:r>
    </w:p>
    <w:p w:rsidR="001F0AE1" w:rsidRPr="00BB59D9" w:rsidRDefault="001F0AE1" w:rsidP="001F0AE1">
      <w:pPr>
        <w:ind w:left="720"/>
        <w:rPr>
          <w:b/>
          <w:sz w:val="22"/>
          <w:szCs w:val="22"/>
        </w:rPr>
      </w:pPr>
      <w:r w:rsidRPr="00BB59D9">
        <w:rPr>
          <w:b/>
          <w:sz w:val="22"/>
          <w:szCs w:val="22"/>
        </w:rPr>
        <w:t>2. Married</w:t>
      </w:r>
    </w:p>
    <w:p w:rsidR="001F0AE1" w:rsidRPr="00BB59D9" w:rsidRDefault="001F0AE1" w:rsidP="001F0AE1">
      <w:pPr>
        <w:ind w:left="720"/>
        <w:rPr>
          <w:b/>
          <w:sz w:val="22"/>
          <w:szCs w:val="22"/>
        </w:rPr>
      </w:pPr>
      <w:r w:rsidRPr="00BB59D9">
        <w:rPr>
          <w:b/>
          <w:sz w:val="22"/>
          <w:szCs w:val="22"/>
        </w:rPr>
        <w:t>3. Living with a life partner</w:t>
      </w:r>
    </w:p>
    <w:p w:rsidR="001F0AE1" w:rsidRPr="00BB59D9" w:rsidRDefault="001F0AE1" w:rsidP="001F0AE1">
      <w:pPr>
        <w:ind w:left="720"/>
        <w:rPr>
          <w:b/>
          <w:sz w:val="22"/>
          <w:szCs w:val="22"/>
        </w:rPr>
      </w:pPr>
      <w:r w:rsidRPr="00BB59D9">
        <w:rPr>
          <w:b/>
          <w:sz w:val="22"/>
          <w:szCs w:val="22"/>
        </w:rPr>
        <w:t>4. Divorced</w:t>
      </w:r>
    </w:p>
    <w:p w:rsidR="001F0AE1" w:rsidRPr="00BB59D9" w:rsidRDefault="001F0AE1" w:rsidP="001F0AE1">
      <w:pPr>
        <w:ind w:left="720"/>
        <w:rPr>
          <w:sz w:val="22"/>
          <w:szCs w:val="22"/>
        </w:rPr>
      </w:pPr>
      <w:r w:rsidRPr="00BB59D9">
        <w:rPr>
          <w:b/>
          <w:sz w:val="22"/>
          <w:szCs w:val="22"/>
        </w:rPr>
        <w:t>5. Widowed</w:t>
      </w:r>
    </w:p>
    <w:p w:rsidR="001F0AE1" w:rsidRPr="00BB59D9" w:rsidRDefault="001F0AE1" w:rsidP="001F0AE1">
      <w:pPr>
        <w:pStyle w:val="PlainText"/>
        <w:rPr>
          <w:rFonts w:ascii="Times New Roman" w:hAnsi="Times New Roman" w:cs="Times New Roman"/>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8. Don't know/Not sur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9. No Answer/Refused</w:t>
      </w:r>
    </w:p>
    <w:p w:rsidR="001F0AE1" w:rsidRPr="00BB59D9" w:rsidRDefault="001F0AE1" w:rsidP="001F0AE1">
      <w:pPr>
        <w:pStyle w:val="BodyTextIndent"/>
        <w:ind w:left="0" w:firstLine="0"/>
        <w:rPr>
          <w:sz w:val="22"/>
          <w:szCs w:val="22"/>
        </w:rPr>
      </w:pPr>
    </w:p>
    <w:p w:rsidR="001F0AE1" w:rsidRPr="00BB59D9" w:rsidRDefault="001F0AE1" w:rsidP="001F0AE1">
      <w:pPr>
        <w:rPr>
          <w:sz w:val="22"/>
          <w:szCs w:val="22"/>
        </w:rPr>
      </w:pPr>
      <w:r w:rsidRPr="00BB59D9">
        <w:rPr>
          <w:sz w:val="22"/>
          <w:szCs w:val="22"/>
        </w:rPr>
        <w:t xml:space="preserve">D3. </w:t>
      </w:r>
      <w:r w:rsidRPr="00BB59D9">
        <w:rPr>
          <w:b/>
          <w:sz w:val="22"/>
          <w:szCs w:val="22"/>
        </w:rPr>
        <w:t>Are you Hispanic or Latino?</w:t>
      </w:r>
    </w:p>
    <w:p w:rsidR="001F0AE1" w:rsidRPr="00BB59D9" w:rsidRDefault="001F0AE1" w:rsidP="001F0AE1">
      <w:pPr>
        <w:rPr>
          <w:sz w:val="22"/>
          <w:szCs w:val="22"/>
        </w:rPr>
      </w:pPr>
    </w:p>
    <w:p w:rsidR="001F0AE1" w:rsidRPr="00BB59D9" w:rsidRDefault="001F0AE1" w:rsidP="001F0AE1">
      <w:pPr>
        <w:ind w:left="720"/>
        <w:rPr>
          <w:sz w:val="22"/>
          <w:szCs w:val="22"/>
        </w:rPr>
      </w:pPr>
      <w:r w:rsidRPr="00BB59D9">
        <w:rPr>
          <w:sz w:val="22"/>
          <w:szCs w:val="22"/>
        </w:rPr>
        <w:t>1. Yes</w:t>
      </w:r>
    </w:p>
    <w:p w:rsidR="001F0AE1" w:rsidRPr="00BB59D9" w:rsidRDefault="001F0AE1" w:rsidP="001F0AE1">
      <w:pPr>
        <w:ind w:left="720"/>
        <w:rPr>
          <w:sz w:val="22"/>
          <w:szCs w:val="22"/>
        </w:rPr>
      </w:pPr>
      <w:r w:rsidRPr="00BB59D9">
        <w:rPr>
          <w:sz w:val="22"/>
          <w:szCs w:val="22"/>
        </w:rPr>
        <w:t>2. No</w:t>
      </w:r>
    </w:p>
    <w:p w:rsidR="001F0AE1" w:rsidRPr="00BB59D9" w:rsidRDefault="001F0AE1" w:rsidP="001F0AE1">
      <w:pPr>
        <w:rPr>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8. Don't know/Not sur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9. No Answer/Refused</w:t>
      </w:r>
    </w:p>
    <w:p w:rsidR="001F0AE1" w:rsidRDefault="001F0AE1" w:rsidP="001F0AE1">
      <w:pPr>
        <w:rPr>
          <w:sz w:val="22"/>
          <w:szCs w:val="22"/>
        </w:rPr>
      </w:pPr>
    </w:p>
    <w:p w:rsidR="001F0AE1" w:rsidRPr="00BB59D9" w:rsidRDefault="001F0AE1" w:rsidP="001F0AE1">
      <w:pPr>
        <w:ind w:right="-172"/>
        <w:rPr>
          <w:b/>
          <w:sz w:val="22"/>
          <w:szCs w:val="22"/>
        </w:rPr>
      </w:pPr>
      <w:r w:rsidRPr="00BB59D9">
        <w:rPr>
          <w:sz w:val="22"/>
          <w:szCs w:val="22"/>
        </w:rPr>
        <w:t xml:space="preserve">D4. </w:t>
      </w:r>
      <w:r w:rsidRPr="00BB59D9">
        <w:rPr>
          <w:b/>
          <w:sz w:val="22"/>
          <w:szCs w:val="22"/>
        </w:rPr>
        <w:t>I’m going to read a list of racial categories. Please select one or more to describe your race. Are you</w:t>
      </w:r>
      <w:r>
        <w:rPr>
          <w:b/>
          <w:sz w:val="22"/>
          <w:szCs w:val="22"/>
        </w:rPr>
        <w:t xml:space="preserve"> …</w:t>
      </w:r>
      <w:r w:rsidRPr="00BB59D9">
        <w:rPr>
          <w:b/>
          <w:sz w:val="22"/>
          <w:szCs w:val="22"/>
        </w:rPr>
        <w:t xml:space="preserve"> </w:t>
      </w:r>
    </w:p>
    <w:p w:rsidR="001F0AE1" w:rsidRPr="00BB59D9" w:rsidRDefault="001F0AE1" w:rsidP="001F0AE1">
      <w:pPr>
        <w:rPr>
          <w:sz w:val="22"/>
          <w:szCs w:val="22"/>
        </w:rPr>
      </w:pPr>
    </w:p>
    <w:p w:rsidR="001F0AE1" w:rsidRPr="00BB59D9" w:rsidRDefault="001F0AE1" w:rsidP="001F0AE1">
      <w:pPr>
        <w:ind w:left="720"/>
        <w:rPr>
          <w:b/>
          <w:sz w:val="22"/>
          <w:szCs w:val="22"/>
        </w:rPr>
      </w:pPr>
      <w:r w:rsidRPr="00BB59D9">
        <w:rPr>
          <w:sz w:val="22"/>
          <w:szCs w:val="22"/>
        </w:rPr>
        <w:t>1</w:t>
      </w:r>
      <w:r w:rsidRPr="00BB59D9">
        <w:rPr>
          <w:b/>
          <w:sz w:val="22"/>
          <w:szCs w:val="22"/>
        </w:rPr>
        <w:t>. American Indian or Alaska Native</w:t>
      </w:r>
    </w:p>
    <w:p w:rsidR="001F0AE1" w:rsidRPr="00BB59D9" w:rsidRDefault="001F0AE1" w:rsidP="001F0AE1">
      <w:pPr>
        <w:ind w:left="720"/>
        <w:rPr>
          <w:b/>
          <w:sz w:val="22"/>
          <w:szCs w:val="22"/>
        </w:rPr>
      </w:pPr>
      <w:r w:rsidRPr="00BB59D9">
        <w:rPr>
          <w:sz w:val="22"/>
          <w:szCs w:val="22"/>
        </w:rPr>
        <w:t>2</w:t>
      </w:r>
      <w:r w:rsidRPr="00BB59D9">
        <w:rPr>
          <w:b/>
          <w:sz w:val="22"/>
          <w:szCs w:val="22"/>
        </w:rPr>
        <w:t>. Asian</w:t>
      </w:r>
    </w:p>
    <w:p w:rsidR="001F0AE1" w:rsidRPr="00BB59D9" w:rsidRDefault="001F0AE1" w:rsidP="001F0AE1">
      <w:pPr>
        <w:ind w:left="720"/>
        <w:rPr>
          <w:b/>
          <w:sz w:val="22"/>
          <w:szCs w:val="22"/>
        </w:rPr>
      </w:pPr>
      <w:r w:rsidRPr="00BB59D9">
        <w:rPr>
          <w:sz w:val="22"/>
          <w:szCs w:val="22"/>
        </w:rPr>
        <w:t>3.</w:t>
      </w:r>
      <w:r w:rsidRPr="00BB59D9">
        <w:rPr>
          <w:b/>
          <w:sz w:val="22"/>
          <w:szCs w:val="22"/>
        </w:rPr>
        <w:t xml:space="preserve"> Black or African American</w:t>
      </w:r>
    </w:p>
    <w:p w:rsidR="001F0AE1" w:rsidRPr="00BB59D9" w:rsidRDefault="001F0AE1" w:rsidP="001F0AE1">
      <w:pPr>
        <w:ind w:left="720"/>
        <w:rPr>
          <w:b/>
          <w:sz w:val="22"/>
          <w:szCs w:val="22"/>
        </w:rPr>
      </w:pPr>
      <w:r w:rsidRPr="00BB59D9">
        <w:rPr>
          <w:sz w:val="22"/>
          <w:szCs w:val="22"/>
        </w:rPr>
        <w:t>4</w:t>
      </w:r>
      <w:r w:rsidRPr="00BB59D9">
        <w:rPr>
          <w:b/>
          <w:sz w:val="22"/>
          <w:szCs w:val="22"/>
        </w:rPr>
        <w:t>. Native Hawaiian or other Pacific islander</w:t>
      </w:r>
    </w:p>
    <w:p w:rsidR="001F0AE1" w:rsidRPr="00BB59D9" w:rsidRDefault="001F0AE1" w:rsidP="001F0AE1">
      <w:pPr>
        <w:ind w:left="720"/>
        <w:rPr>
          <w:b/>
          <w:sz w:val="22"/>
          <w:szCs w:val="22"/>
        </w:rPr>
      </w:pPr>
      <w:r w:rsidRPr="00BB59D9">
        <w:rPr>
          <w:sz w:val="22"/>
          <w:szCs w:val="22"/>
        </w:rPr>
        <w:t>5</w:t>
      </w:r>
      <w:r w:rsidRPr="00BB59D9">
        <w:rPr>
          <w:b/>
          <w:sz w:val="22"/>
          <w:szCs w:val="22"/>
        </w:rPr>
        <w:t>. White</w:t>
      </w:r>
    </w:p>
    <w:p w:rsidR="001F0AE1" w:rsidRPr="00BB59D9" w:rsidRDefault="001F0AE1" w:rsidP="001F0AE1">
      <w:pPr>
        <w:ind w:left="720"/>
        <w:rPr>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8. Don't know/Not sur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9. No Answer/Refused</w:t>
      </w:r>
    </w:p>
    <w:p w:rsidR="001F0AE1" w:rsidRPr="00BB59D9" w:rsidRDefault="001F0AE1" w:rsidP="001F0AE1">
      <w:pPr>
        <w:pStyle w:val="PlainText"/>
        <w:rPr>
          <w:rFonts w:ascii="Times New Roman" w:hAnsi="Times New Roman" w:cs="Times New Roman"/>
          <w:sz w:val="22"/>
          <w:szCs w:val="22"/>
        </w:rPr>
      </w:pPr>
    </w:p>
    <w:p w:rsidR="001F0AE1" w:rsidRDefault="001F0AE1" w:rsidP="001F0AE1">
      <w:pPr>
        <w:rPr>
          <w:sz w:val="22"/>
          <w:szCs w:val="22"/>
        </w:rPr>
      </w:pPr>
    </w:p>
    <w:p w:rsidR="001F0AE1" w:rsidRDefault="001F0AE1" w:rsidP="001F0AE1">
      <w:pPr>
        <w:rPr>
          <w:sz w:val="22"/>
          <w:szCs w:val="22"/>
        </w:rPr>
      </w:pPr>
    </w:p>
    <w:p w:rsidR="001F0AE1" w:rsidRPr="00BB59D9" w:rsidRDefault="001F0AE1" w:rsidP="001F0AE1">
      <w:pPr>
        <w:rPr>
          <w:b/>
          <w:sz w:val="22"/>
          <w:szCs w:val="22"/>
        </w:rPr>
      </w:pPr>
      <w:r>
        <w:rPr>
          <w:sz w:val="22"/>
          <w:szCs w:val="22"/>
        </w:rPr>
        <w:br w:type="page"/>
      </w:r>
      <w:r w:rsidRPr="00BB59D9">
        <w:rPr>
          <w:sz w:val="22"/>
          <w:szCs w:val="22"/>
        </w:rPr>
        <w:t xml:space="preserve">D5. </w:t>
      </w:r>
      <w:r w:rsidRPr="00BB59D9">
        <w:rPr>
          <w:b/>
          <w:sz w:val="22"/>
          <w:szCs w:val="22"/>
        </w:rPr>
        <w:t xml:space="preserve">Which one of the following income groups best describes your total household income in </w:t>
      </w:r>
      <w:r w:rsidRPr="00BB59D9">
        <w:rPr>
          <w:sz w:val="22"/>
          <w:szCs w:val="22"/>
        </w:rPr>
        <w:t>[previous year]</w:t>
      </w:r>
      <w:r w:rsidRPr="00BB59D9">
        <w:rPr>
          <w:b/>
          <w:sz w:val="22"/>
          <w:szCs w:val="22"/>
        </w:rPr>
        <w:t xml:space="preserve"> before taxes?  Please stop me when I read the correct category.  </w:t>
      </w:r>
    </w:p>
    <w:p w:rsidR="001F0AE1" w:rsidRPr="00BB59D9" w:rsidRDefault="001F0AE1" w:rsidP="001F0AE1">
      <w:pPr>
        <w:rPr>
          <w:sz w:val="22"/>
          <w:szCs w:val="22"/>
        </w:rPr>
      </w:pPr>
    </w:p>
    <w:p w:rsidR="001F0AE1" w:rsidRPr="00BB59D9" w:rsidRDefault="001F0AE1" w:rsidP="001F0AE1">
      <w:pPr>
        <w:ind w:left="720"/>
        <w:rPr>
          <w:b/>
          <w:sz w:val="22"/>
          <w:szCs w:val="22"/>
        </w:rPr>
      </w:pPr>
      <w:r w:rsidRPr="00BB59D9">
        <w:rPr>
          <w:sz w:val="22"/>
          <w:szCs w:val="22"/>
        </w:rPr>
        <w:t>1.</w:t>
      </w:r>
      <w:r w:rsidRPr="00BB59D9">
        <w:rPr>
          <w:b/>
          <w:sz w:val="22"/>
          <w:szCs w:val="22"/>
        </w:rPr>
        <w:t xml:space="preserve"> Less than 10,000 dollars</w:t>
      </w:r>
    </w:p>
    <w:p w:rsidR="001F0AE1" w:rsidRPr="00BB59D9" w:rsidRDefault="001F0AE1" w:rsidP="001F0AE1">
      <w:pPr>
        <w:ind w:left="720"/>
        <w:rPr>
          <w:b/>
          <w:sz w:val="22"/>
          <w:szCs w:val="22"/>
        </w:rPr>
      </w:pPr>
      <w:r w:rsidRPr="00BB59D9">
        <w:rPr>
          <w:sz w:val="22"/>
          <w:szCs w:val="22"/>
        </w:rPr>
        <w:t>2</w:t>
      </w:r>
      <w:r w:rsidRPr="00BB59D9">
        <w:rPr>
          <w:b/>
          <w:sz w:val="22"/>
          <w:szCs w:val="22"/>
        </w:rPr>
        <w:t>. 10,000 to 24,999 dollars</w:t>
      </w:r>
    </w:p>
    <w:p w:rsidR="001F0AE1" w:rsidRPr="00BB59D9" w:rsidRDefault="001F0AE1" w:rsidP="001F0AE1">
      <w:pPr>
        <w:ind w:left="720"/>
        <w:rPr>
          <w:b/>
          <w:sz w:val="22"/>
          <w:szCs w:val="22"/>
        </w:rPr>
      </w:pPr>
      <w:r w:rsidRPr="00BB59D9">
        <w:rPr>
          <w:sz w:val="22"/>
          <w:szCs w:val="22"/>
        </w:rPr>
        <w:t xml:space="preserve">3. </w:t>
      </w:r>
      <w:r w:rsidRPr="00BB59D9">
        <w:rPr>
          <w:b/>
          <w:sz w:val="22"/>
          <w:szCs w:val="22"/>
        </w:rPr>
        <w:t>25</w:t>
      </w:r>
      <w:r>
        <w:rPr>
          <w:b/>
          <w:sz w:val="22"/>
          <w:szCs w:val="22"/>
        </w:rPr>
        <w:t>,000</w:t>
      </w:r>
      <w:r w:rsidRPr="00BB59D9">
        <w:rPr>
          <w:b/>
          <w:sz w:val="22"/>
          <w:szCs w:val="22"/>
        </w:rPr>
        <w:t>- to 49,999 dollars</w:t>
      </w:r>
    </w:p>
    <w:p w:rsidR="001F0AE1" w:rsidRPr="00BB59D9" w:rsidRDefault="001F0AE1" w:rsidP="001F0AE1">
      <w:pPr>
        <w:ind w:left="720"/>
        <w:rPr>
          <w:b/>
          <w:sz w:val="22"/>
          <w:szCs w:val="22"/>
        </w:rPr>
      </w:pPr>
      <w:r w:rsidRPr="00BB59D9">
        <w:rPr>
          <w:sz w:val="22"/>
          <w:szCs w:val="22"/>
        </w:rPr>
        <w:t xml:space="preserve">4. </w:t>
      </w:r>
      <w:r w:rsidRPr="00BB59D9">
        <w:rPr>
          <w:b/>
          <w:sz w:val="22"/>
          <w:szCs w:val="22"/>
        </w:rPr>
        <w:t>50</w:t>
      </w:r>
      <w:r>
        <w:rPr>
          <w:b/>
          <w:sz w:val="22"/>
          <w:szCs w:val="22"/>
        </w:rPr>
        <w:t>,000</w:t>
      </w:r>
      <w:r w:rsidRPr="00BB59D9">
        <w:rPr>
          <w:b/>
          <w:sz w:val="22"/>
          <w:szCs w:val="22"/>
        </w:rPr>
        <w:t>- to 74,999 dollars</w:t>
      </w:r>
    </w:p>
    <w:p w:rsidR="001F0AE1" w:rsidRPr="00BB59D9" w:rsidRDefault="001F0AE1" w:rsidP="001F0AE1">
      <w:pPr>
        <w:ind w:left="720"/>
        <w:rPr>
          <w:b/>
          <w:sz w:val="22"/>
          <w:szCs w:val="22"/>
        </w:rPr>
      </w:pPr>
      <w:r w:rsidRPr="00BB59D9">
        <w:rPr>
          <w:sz w:val="22"/>
          <w:szCs w:val="22"/>
        </w:rPr>
        <w:t>5</w:t>
      </w:r>
      <w:r w:rsidRPr="00BB59D9">
        <w:rPr>
          <w:b/>
          <w:sz w:val="22"/>
          <w:szCs w:val="22"/>
        </w:rPr>
        <w:t>. 75</w:t>
      </w:r>
      <w:r>
        <w:rPr>
          <w:b/>
          <w:sz w:val="22"/>
          <w:szCs w:val="22"/>
        </w:rPr>
        <w:t>,000</w:t>
      </w:r>
      <w:r w:rsidRPr="00BB59D9">
        <w:rPr>
          <w:b/>
          <w:sz w:val="22"/>
          <w:szCs w:val="22"/>
        </w:rPr>
        <w:t xml:space="preserve"> to 99,999 dollars</w:t>
      </w:r>
    </w:p>
    <w:p w:rsidR="001F0AE1" w:rsidRPr="00BB59D9" w:rsidRDefault="001F0AE1" w:rsidP="001F0AE1">
      <w:pPr>
        <w:ind w:left="720"/>
        <w:rPr>
          <w:b/>
          <w:sz w:val="22"/>
          <w:szCs w:val="22"/>
        </w:rPr>
      </w:pPr>
      <w:r w:rsidRPr="00BB59D9">
        <w:rPr>
          <w:sz w:val="22"/>
          <w:szCs w:val="22"/>
        </w:rPr>
        <w:t>6</w:t>
      </w:r>
      <w:r w:rsidRPr="00BB59D9">
        <w:rPr>
          <w:b/>
          <w:sz w:val="22"/>
          <w:szCs w:val="22"/>
        </w:rPr>
        <w:t>. 100,000 to 150,000 dollars</w:t>
      </w:r>
    </w:p>
    <w:p w:rsidR="001F0AE1" w:rsidRPr="00BB59D9" w:rsidRDefault="001F0AE1" w:rsidP="001F0AE1">
      <w:pPr>
        <w:ind w:left="720"/>
        <w:rPr>
          <w:b/>
          <w:sz w:val="22"/>
          <w:szCs w:val="22"/>
        </w:rPr>
      </w:pPr>
      <w:r w:rsidRPr="00BB59D9">
        <w:rPr>
          <w:sz w:val="22"/>
          <w:szCs w:val="22"/>
        </w:rPr>
        <w:t>7</w:t>
      </w:r>
      <w:r w:rsidRPr="00BB59D9">
        <w:rPr>
          <w:b/>
          <w:sz w:val="22"/>
          <w:szCs w:val="22"/>
        </w:rPr>
        <w:t>. Over 150,000 dollars</w:t>
      </w:r>
    </w:p>
    <w:p w:rsidR="001F0AE1" w:rsidRPr="00BB59D9" w:rsidRDefault="001F0AE1" w:rsidP="001F0AE1">
      <w:pPr>
        <w:pStyle w:val="PlainText"/>
        <w:rPr>
          <w:rFonts w:ascii="Times New Roman" w:hAnsi="Times New Roman" w:cs="Times New Roman"/>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8. Don't know/Not sur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9. No Answer/Refused</w:t>
      </w:r>
    </w:p>
    <w:p w:rsidR="001F0AE1" w:rsidRPr="00BB59D9" w:rsidRDefault="001F0AE1" w:rsidP="001F0AE1">
      <w:pPr>
        <w:pStyle w:val="PlainText"/>
        <w:rPr>
          <w:rFonts w:ascii="Times New Roman" w:hAnsi="Times New Roman" w:cs="Times New Roman"/>
          <w:sz w:val="22"/>
          <w:szCs w:val="22"/>
        </w:rPr>
      </w:pPr>
    </w:p>
    <w:p w:rsidR="001F0AE1" w:rsidRPr="00BB59D9" w:rsidRDefault="001F0AE1" w:rsidP="001F0AE1">
      <w:pPr>
        <w:pStyle w:val="PlainText"/>
        <w:rPr>
          <w:rFonts w:ascii="Times New Roman" w:hAnsi="Times New Roman" w:cs="Times New Roman"/>
          <w:sz w:val="22"/>
          <w:szCs w:val="22"/>
        </w:rPr>
      </w:pPr>
      <w:r w:rsidRPr="00BB59D9">
        <w:rPr>
          <w:rFonts w:ascii="Times New Roman" w:hAnsi="Times New Roman" w:cs="Times New Roman"/>
          <w:sz w:val="22"/>
          <w:szCs w:val="22"/>
        </w:rPr>
        <w:t xml:space="preserve">D6. </w:t>
      </w:r>
      <w:r w:rsidRPr="00BB59D9">
        <w:rPr>
          <w:rFonts w:ascii="Times New Roman" w:hAnsi="Times New Roman" w:cs="Times New Roman"/>
          <w:b/>
          <w:sz w:val="22"/>
          <w:szCs w:val="22"/>
        </w:rPr>
        <w:t xml:space="preserve">And which </w:t>
      </w:r>
      <w:r w:rsidRPr="00BB59D9">
        <w:rPr>
          <w:rFonts w:ascii="Times New Roman" w:hAnsi="Times New Roman" w:cs="Times New Roman"/>
          <w:b/>
          <w:sz w:val="22"/>
          <w:szCs w:val="22"/>
          <w:u w:val="single"/>
        </w:rPr>
        <w:t>one</w:t>
      </w:r>
      <w:r w:rsidRPr="00BB59D9">
        <w:rPr>
          <w:rFonts w:ascii="Times New Roman" w:hAnsi="Times New Roman" w:cs="Times New Roman"/>
          <w:b/>
          <w:sz w:val="22"/>
          <w:szCs w:val="22"/>
        </w:rPr>
        <w:t xml:space="preserve"> of the following </w:t>
      </w:r>
      <w:r w:rsidRPr="00BB59D9">
        <w:rPr>
          <w:rFonts w:ascii="Times New Roman" w:hAnsi="Times New Roman" w:cs="Times New Roman"/>
          <w:b/>
          <w:sz w:val="22"/>
          <w:szCs w:val="22"/>
          <w:u w:val="single"/>
        </w:rPr>
        <w:t>best</w:t>
      </w:r>
      <w:r w:rsidRPr="00BB59D9">
        <w:rPr>
          <w:rFonts w:ascii="Times New Roman" w:hAnsi="Times New Roman" w:cs="Times New Roman"/>
          <w:b/>
          <w:sz w:val="22"/>
          <w:szCs w:val="22"/>
        </w:rPr>
        <w:t xml:space="preserve"> describes you?</w:t>
      </w:r>
    </w:p>
    <w:p w:rsidR="001F0AE1" w:rsidRPr="00BB59D9" w:rsidRDefault="001F0AE1" w:rsidP="001F0AE1">
      <w:pPr>
        <w:pStyle w:val="PlainText"/>
        <w:ind w:left="720"/>
        <w:rPr>
          <w:rFonts w:ascii="Times New Roman" w:hAnsi="Times New Roman" w:cs="Times New Roman"/>
          <w:sz w:val="22"/>
          <w:szCs w:val="22"/>
        </w:rPr>
      </w:pPr>
      <w:r>
        <w:rPr>
          <w:rFonts w:ascii="Times New Roman" w:hAnsi="Times New Roman" w:cs="Times New Roman"/>
          <w:sz w:val="22"/>
          <w:szCs w:val="22"/>
        </w:rPr>
        <w:t xml:space="preserve">1. </w:t>
      </w:r>
      <w:r w:rsidRPr="00FC2192">
        <w:rPr>
          <w:rFonts w:ascii="Times New Roman" w:hAnsi="Times New Roman" w:cs="Times New Roman"/>
          <w:b/>
          <w:sz w:val="22"/>
          <w:szCs w:val="22"/>
        </w:rPr>
        <w:t>Employed full time</w:t>
      </w:r>
    </w:p>
    <w:p w:rsidR="001F0AE1" w:rsidRPr="00BB59D9" w:rsidRDefault="001F0AE1" w:rsidP="001F0AE1">
      <w:pPr>
        <w:pStyle w:val="PlainText"/>
        <w:ind w:left="720"/>
        <w:rPr>
          <w:rFonts w:ascii="Times New Roman" w:hAnsi="Times New Roman" w:cs="Times New Roman"/>
          <w:sz w:val="22"/>
          <w:szCs w:val="22"/>
        </w:rPr>
      </w:pPr>
      <w:r>
        <w:rPr>
          <w:rFonts w:ascii="Times New Roman" w:hAnsi="Times New Roman" w:cs="Times New Roman"/>
          <w:sz w:val="22"/>
          <w:szCs w:val="22"/>
        </w:rPr>
        <w:t xml:space="preserve">2. </w:t>
      </w:r>
      <w:r w:rsidRPr="00FC2192">
        <w:rPr>
          <w:rFonts w:ascii="Times New Roman" w:hAnsi="Times New Roman" w:cs="Times New Roman"/>
          <w:b/>
          <w:sz w:val="22"/>
          <w:szCs w:val="22"/>
        </w:rPr>
        <w:t>Employed part time</w:t>
      </w:r>
    </w:p>
    <w:p w:rsidR="001F0AE1" w:rsidRPr="00BB59D9" w:rsidRDefault="001F0AE1" w:rsidP="001F0AE1">
      <w:pPr>
        <w:pStyle w:val="PlainText"/>
        <w:ind w:left="720"/>
        <w:rPr>
          <w:rFonts w:ascii="Times New Roman" w:hAnsi="Times New Roman" w:cs="Times New Roman"/>
          <w:sz w:val="22"/>
          <w:szCs w:val="22"/>
        </w:rPr>
      </w:pPr>
      <w:r>
        <w:rPr>
          <w:rFonts w:ascii="Times New Roman" w:hAnsi="Times New Roman" w:cs="Times New Roman"/>
          <w:sz w:val="22"/>
          <w:szCs w:val="22"/>
        </w:rPr>
        <w:t xml:space="preserve">3. </w:t>
      </w:r>
      <w:r w:rsidRPr="00FC2192">
        <w:rPr>
          <w:rFonts w:ascii="Times New Roman" w:hAnsi="Times New Roman" w:cs="Times New Roman"/>
          <w:b/>
          <w:sz w:val="22"/>
          <w:szCs w:val="22"/>
        </w:rPr>
        <w:t>Full time student</w:t>
      </w:r>
    </w:p>
    <w:p w:rsidR="001F0AE1" w:rsidRPr="00BB59D9" w:rsidRDefault="001F0AE1" w:rsidP="001F0AE1">
      <w:pPr>
        <w:pStyle w:val="PlainText"/>
        <w:ind w:left="720"/>
        <w:rPr>
          <w:rFonts w:ascii="Times New Roman" w:hAnsi="Times New Roman" w:cs="Times New Roman"/>
          <w:sz w:val="22"/>
          <w:szCs w:val="22"/>
        </w:rPr>
      </w:pPr>
      <w:r>
        <w:rPr>
          <w:rFonts w:ascii="Times New Roman" w:hAnsi="Times New Roman" w:cs="Times New Roman"/>
          <w:sz w:val="22"/>
          <w:szCs w:val="22"/>
        </w:rPr>
        <w:t xml:space="preserve">4. </w:t>
      </w:r>
      <w:r w:rsidRPr="00FC2192">
        <w:rPr>
          <w:rFonts w:ascii="Times New Roman" w:hAnsi="Times New Roman" w:cs="Times New Roman"/>
          <w:b/>
          <w:sz w:val="22"/>
          <w:szCs w:val="22"/>
        </w:rPr>
        <w:t>Retired</w:t>
      </w:r>
    </w:p>
    <w:p w:rsidR="001F0AE1" w:rsidRPr="00BB59D9" w:rsidRDefault="001F0AE1" w:rsidP="001F0AE1">
      <w:pPr>
        <w:pStyle w:val="PlainText"/>
        <w:ind w:left="720"/>
        <w:rPr>
          <w:rFonts w:ascii="Times New Roman" w:hAnsi="Times New Roman" w:cs="Times New Roman"/>
          <w:sz w:val="22"/>
          <w:szCs w:val="22"/>
        </w:rPr>
      </w:pPr>
      <w:r>
        <w:rPr>
          <w:rFonts w:ascii="Times New Roman" w:hAnsi="Times New Roman" w:cs="Times New Roman"/>
          <w:sz w:val="22"/>
          <w:szCs w:val="22"/>
        </w:rPr>
        <w:t xml:space="preserve">5. </w:t>
      </w:r>
      <w:r w:rsidRPr="00FC2192">
        <w:rPr>
          <w:rFonts w:ascii="Times New Roman" w:hAnsi="Times New Roman" w:cs="Times New Roman"/>
          <w:b/>
          <w:sz w:val="22"/>
          <w:szCs w:val="22"/>
        </w:rPr>
        <w:t>Not at all employed</w:t>
      </w:r>
    </w:p>
    <w:p w:rsidR="001F0AE1" w:rsidRPr="00BB59D9" w:rsidRDefault="001F0AE1" w:rsidP="001F0AE1">
      <w:pPr>
        <w:pStyle w:val="PlainText"/>
        <w:ind w:left="720"/>
        <w:rPr>
          <w:rFonts w:ascii="Times New Roman" w:hAnsi="Times New Roman" w:cs="Times New Roman"/>
          <w:sz w:val="22"/>
          <w:szCs w:val="22"/>
        </w:rPr>
      </w:pPr>
      <w:r>
        <w:rPr>
          <w:rFonts w:ascii="Times New Roman" w:hAnsi="Times New Roman" w:cs="Times New Roman"/>
          <w:sz w:val="22"/>
          <w:szCs w:val="22"/>
        </w:rPr>
        <w:t xml:space="preserve">6. </w:t>
      </w:r>
      <w:r w:rsidRPr="00FC2192">
        <w:rPr>
          <w:rFonts w:ascii="Times New Roman" w:hAnsi="Times New Roman" w:cs="Times New Roman"/>
          <w:b/>
          <w:sz w:val="22"/>
          <w:szCs w:val="22"/>
        </w:rPr>
        <w:t>Other</w:t>
      </w:r>
      <w:r w:rsidRPr="00BB59D9">
        <w:rPr>
          <w:rFonts w:ascii="Times New Roman" w:hAnsi="Times New Roman" w:cs="Times New Roman"/>
          <w:sz w:val="22"/>
          <w:szCs w:val="22"/>
        </w:rPr>
        <w:t>________________</w:t>
      </w:r>
    </w:p>
    <w:p w:rsidR="001F0AE1" w:rsidRPr="00BB59D9" w:rsidRDefault="001F0AE1" w:rsidP="001F0AE1">
      <w:pPr>
        <w:pStyle w:val="PlainText"/>
        <w:ind w:left="720"/>
        <w:rPr>
          <w:rFonts w:ascii="Times New Roman" w:hAnsi="Times New Roman" w:cs="Times New Roman"/>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8. Don't know/Not sur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9. No Answer/Refused</w:t>
      </w:r>
    </w:p>
    <w:p w:rsidR="001F0AE1" w:rsidRPr="00BB59D9" w:rsidRDefault="001F0AE1" w:rsidP="001F0AE1">
      <w:pPr>
        <w:pStyle w:val="PlainText"/>
        <w:ind w:firstLine="540"/>
        <w:rPr>
          <w:rFonts w:ascii="Times New Roman" w:hAnsi="Times New Roman" w:cs="Times New Roman"/>
          <w:b/>
          <w:sz w:val="22"/>
          <w:szCs w:val="22"/>
        </w:rPr>
      </w:pPr>
    </w:p>
    <w:p w:rsidR="001F0AE1" w:rsidRPr="00BB59D9" w:rsidRDefault="001F0AE1" w:rsidP="001F0AE1">
      <w:pPr>
        <w:pStyle w:val="PlainText"/>
        <w:ind w:firstLine="540"/>
        <w:rPr>
          <w:rFonts w:ascii="Times New Roman" w:hAnsi="Times New Roman" w:cs="Times New Roman"/>
          <w:sz w:val="22"/>
          <w:szCs w:val="22"/>
        </w:rPr>
      </w:pPr>
    </w:p>
    <w:p w:rsidR="001F0AE1" w:rsidRPr="00BB59D9" w:rsidRDefault="001F0AE1" w:rsidP="001F0AE1">
      <w:pPr>
        <w:rPr>
          <w:sz w:val="22"/>
          <w:szCs w:val="22"/>
        </w:rPr>
      </w:pPr>
      <w:r w:rsidRPr="00BB59D9">
        <w:rPr>
          <w:sz w:val="22"/>
          <w:szCs w:val="22"/>
        </w:rPr>
        <w:t xml:space="preserve">D7. </w:t>
      </w:r>
      <w:r w:rsidRPr="00BB59D9">
        <w:rPr>
          <w:b/>
          <w:sz w:val="22"/>
          <w:szCs w:val="22"/>
        </w:rPr>
        <w:t>And I’m required to ask, are you male or female?</w:t>
      </w:r>
    </w:p>
    <w:p w:rsidR="001F0AE1" w:rsidRPr="00BB59D9" w:rsidRDefault="001F0AE1" w:rsidP="001F0AE1">
      <w:pPr>
        <w:rPr>
          <w:sz w:val="22"/>
          <w:szCs w:val="22"/>
        </w:rPr>
      </w:pPr>
    </w:p>
    <w:p w:rsidR="001F0AE1" w:rsidRPr="00BB59D9" w:rsidRDefault="001F0AE1" w:rsidP="001F0AE1">
      <w:pPr>
        <w:ind w:left="720"/>
        <w:rPr>
          <w:sz w:val="22"/>
          <w:szCs w:val="22"/>
        </w:rPr>
      </w:pPr>
      <w:r w:rsidRPr="00BB59D9">
        <w:rPr>
          <w:sz w:val="22"/>
          <w:szCs w:val="22"/>
        </w:rPr>
        <w:t>1. Male</w:t>
      </w:r>
    </w:p>
    <w:p w:rsidR="001F0AE1" w:rsidRPr="00BB59D9" w:rsidRDefault="001F0AE1" w:rsidP="001F0AE1">
      <w:pPr>
        <w:ind w:left="720"/>
        <w:rPr>
          <w:sz w:val="22"/>
          <w:szCs w:val="22"/>
        </w:rPr>
      </w:pPr>
      <w:r w:rsidRPr="00BB59D9">
        <w:rPr>
          <w:sz w:val="22"/>
          <w:szCs w:val="22"/>
        </w:rPr>
        <w:t>2. Female</w:t>
      </w:r>
    </w:p>
    <w:p w:rsidR="001F0AE1" w:rsidRPr="00BB59D9" w:rsidRDefault="001F0AE1" w:rsidP="001F0AE1">
      <w:pPr>
        <w:pStyle w:val="PlainText"/>
        <w:rPr>
          <w:rFonts w:ascii="Times New Roman" w:hAnsi="Times New Roman" w:cs="Times New Roman"/>
          <w:sz w:val="22"/>
          <w:szCs w:val="22"/>
        </w:rPr>
      </w:pP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8. Don't know/Not sure</w:t>
      </w:r>
    </w:p>
    <w:p w:rsidR="001F0AE1" w:rsidRPr="00BB59D9" w:rsidRDefault="001F0AE1" w:rsidP="001F0AE1">
      <w:pPr>
        <w:pStyle w:val="PlainText"/>
        <w:ind w:left="720"/>
        <w:rPr>
          <w:rFonts w:ascii="Times New Roman" w:hAnsi="Times New Roman" w:cs="Times New Roman"/>
          <w:sz w:val="22"/>
          <w:szCs w:val="22"/>
        </w:rPr>
      </w:pPr>
      <w:r w:rsidRPr="00BB59D9">
        <w:rPr>
          <w:rFonts w:ascii="Times New Roman" w:hAnsi="Times New Roman" w:cs="Times New Roman"/>
          <w:sz w:val="22"/>
          <w:szCs w:val="22"/>
        </w:rPr>
        <w:t>999. No Answer/Refused</w:t>
      </w:r>
    </w:p>
    <w:p w:rsidR="001F0AE1" w:rsidRPr="00BB59D9" w:rsidRDefault="001F0AE1" w:rsidP="001F0AE1">
      <w:pPr>
        <w:pStyle w:val="PlainText"/>
        <w:rPr>
          <w:rFonts w:ascii="Times New Roman" w:hAnsi="Times New Roman" w:cs="Times New Roman"/>
          <w:sz w:val="22"/>
          <w:szCs w:val="22"/>
        </w:rPr>
      </w:pPr>
    </w:p>
    <w:p w:rsidR="001F0AE1" w:rsidRPr="00BB59D9" w:rsidRDefault="001F0AE1" w:rsidP="001F0AE1">
      <w:pPr>
        <w:pStyle w:val="PlainText"/>
        <w:rPr>
          <w:rFonts w:ascii="Times New Roman" w:hAnsi="Times New Roman" w:cs="Times New Roman"/>
          <w:sz w:val="22"/>
          <w:szCs w:val="22"/>
        </w:rPr>
      </w:pPr>
      <w:r w:rsidRPr="00BB59D9">
        <w:rPr>
          <w:rFonts w:ascii="Times New Roman" w:hAnsi="Times New Roman" w:cs="Times New Roman"/>
          <w:sz w:val="22"/>
          <w:szCs w:val="22"/>
        </w:rPr>
        <w:t>If question 5 &gt; 0, skip to YEPARENT</w:t>
      </w:r>
      <w:r>
        <w:rPr>
          <w:rFonts w:ascii="Times New Roman" w:hAnsi="Times New Roman" w:cs="Times New Roman"/>
          <w:sz w:val="22"/>
          <w:szCs w:val="22"/>
        </w:rPr>
        <w:t xml:space="preserve"> in the next section </w:t>
      </w:r>
    </w:p>
    <w:p w:rsidR="001F0AE1" w:rsidRPr="00BB59D9" w:rsidRDefault="001F0AE1" w:rsidP="001F0AE1">
      <w:pPr>
        <w:rPr>
          <w:sz w:val="22"/>
          <w:szCs w:val="22"/>
        </w:rPr>
      </w:pPr>
    </w:p>
    <w:p w:rsidR="001F0AE1" w:rsidRPr="00BB59D9" w:rsidRDefault="001F0AE1" w:rsidP="001F0AE1">
      <w:pPr>
        <w:pStyle w:val="BodyTextIndent2"/>
        <w:ind w:left="0" w:firstLine="0"/>
        <w:rPr>
          <w:b/>
          <w:sz w:val="22"/>
          <w:szCs w:val="22"/>
        </w:rPr>
      </w:pPr>
      <w:r w:rsidRPr="00BB59D9">
        <w:rPr>
          <w:b/>
          <w:sz w:val="22"/>
          <w:szCs w:val="22"/>
        </w:rPr>
        <w:t>That concludes the survey.</w:t>
      </w:r>
      <w:r w:rsidRPr="00BB59D9">
        <w:rPr>
          <w:sz w:val="22"/>
          <w:szCs w:val="22"/>
        </w:rPr>
        <w:t xml:space="preserve">  </w:t>
      </w:r>
      <w:r w:rsidRPr="00BB59D9">
        <w:rPr>
          <w:b/>
          <w:sz w:val="22"/>
          <w:szCs w:val="22"/>
        </w:rPr>
        <w:t>Thank you very much for participating! Do you have any questions for me?</w:t>
      </w:r>
    </w:p>
    <w:p w:rsidR="001F0AE1" w:rsidRPr="00BB59D9" w:rsidRDefault="001F0AE1" w:rsidP="001F0AE1">
      <w:pPr>
        <w:rPr>
          <w:color w:val="0000FF"/>
          <w:sz w:val="22"/>
          <w:szCs w:val="22"/>
        </w:rPr>
      </w:pPr>
    </w:p>
    <w:p w:rsidR="001F0AE1" w:rsidRPr="00EA5EA6" w:rsidRDefault="001F0AE1" w:rsidP="001F0AE1">
      <w:pPr>
        <w:spacing w:after="240"/>
        <w:rPr>
          <w:color w:val="0000FF"/>
          <w:sz w:val="28"/>
          <w:szCs w:val="22"/>
        </w:rPr>
      </w:pPr>
      <w:r>
        <w:rPr>
          <w:color w:val="0000FF"/>
          <w:sz w:val="22"/>
          <w:szCs w:val="22"/>
        </w:rPr>
        <w:br w:type="page"/>
      </w:r>
      <w:r w:rsidRPr="00EA5EA6">
        <w:rPr>
          <w:b/>
          <w:sz w:val="28"/>
          <w:szCs w:val="22"/>
        </w:rPr>
        <w:t>SECTION 6: YOUTH ENGAGEMENT (YEPARENT)</w:t>
      </w:r>
      <w:r>
        <w:rPr>
          <w:b/>
          <w:sz w:val="28"/>
          <w:szCs w:val="22"/>
        </w:rPr>
        <w:t xml:space="preserve"> </w:t>
      </w:r>
      <w:r w:rsidRPr="00EA5EA6">
        <w:rPr>
          <w:b/>
          <w:sz w:val="28"/>
          <w:szCs w:val="22"/>
        </w:rPr>
        <w:t>– Parent questions</w:t>
      </w:r>
    </w:p>
    <w:p w:rsidR="001F0AE1" w:rsidRPr="00987775" w:rsidRDefault="001F0AE1" w:rsidP="001F0AE1">
      <w:pPr>
        <w:rPr>
          <w:sz w:val="22"/>
          <w:szCs w:val="22"/>
        </w:rPr>
      </w:pPr>
      <w:r w:rsidRPr="00987775">
        <w:rPr>
          <w:sz w:val="22"/>
          <w:szCs w:val="22"/>
        </w:rPr>
        <w:t>YEPARENT.</w:t>
      </w:r>
    </w:p>
    <w:p w:rsidR="001F0AE1" w:rsidRPr="00987775" w:rsidRDefault="001F0AE1" w:rsidP="001F0AE1">
      <w:pPr>
        <w:rPr>
          <w:sz w:val="22"/>
          <w:szCs w:val="22"/>
        </w:rPr>
      </w:pPr>
      <w:r>
        <w:rPr>
          <w:b/>
          <w:sz w:val="22"/>
          <w:szCs w:val="22"/>
        </w:rPr>
        <w:t>Earlier in the survey you stated that you have children living with you between the ages of 12 and 17. We are interested in understanding their perspectives on national parks. The survey will only take 5 minutes.</w:t>
      </w:r>
    </w:p>
    <w:p w:rsidR="001F0AE1" w:rsidRPr="00987775" w:rsidRDefault="001F0AE1" w:rsidP="001F0AE1">
      <w:pPr>
        <w:ind w:firstLine="720"/>
        <w:rPr>
          <w:sz w:val="22"/>
          <w:szCs w:val="22"/>
        </w:rPr>
      </w:pPr>
    </w:p>
    <w:p w:rsidR="001F0AE1" w:rsidRDefault="001F0AE1" w:rsidP="001F0AE1">
      <w:pPr>
        <w:ind w:firstLine="720"/>
        <w:rPr>
          <w:sz w:val="22"/>
          <w:szCs w:val="22"/>
        </w:rPr>
      </w:pPr>
      <w:r w:rsidRPr="00987775">
        <w:rPr>
          <w:sz w:val="22"/>
          <w:szCs w:val="22"/>
        </w:rPr>
        <w:t>If Yes,</w:t>
      </w:r>
      <w:r w:rsidRPr="00987775">
        <w:rPr>
          <w:sz w:val="22"/>
          <w:szCs w:val="22"/>
        </w:rPr>
        <w:tab/>
      </w:r>
      <w:r w:rsidRPr="00987775">
        <w:rPr>
          <w:sz w:val="22"/>
          <w:szCs w:val="22"/>
        </w:rPr>
        <w:sym w:font="Wingdings" w:char="F0E0"/>
      </w:r>
      <w:r w:rsidRPr="00987775">
        <w:rPr>
          <w:sz w:val="22"/>
          <w:szCs w:val="22"/>
        </w:rPr>
        <w:t xml:space="preserve"> skip to YESELECT</w:t>
      </w:r>
    </w:p>
    <w:p w:rsidR="001F0AE1" w:rsidRPr="00987775" w:rsidRDefault="001F0AE1" w:rsidP="001F0AE1">
      <w:pPr>
        <w:ind w:firstLine="720"/>
        <w:rPr>
          <w:sz w:val="22"/>
          <w:szCs w:val="22"/>
        </w:rPr>
      </w:pPr>
      <w:r>
        <w:rPr>
          <w:sz w:val="22"/>
          <w:szCs w:val="22"/>
        </w:rPr>
        <w:t xml:space="preserve">If No, </w:t>
      </w:r>
      <w:r>
        <w:rPr>
          <w:sz w:val="22"/>
          <w:szCs w:val="22"/>
        </w:rPr>
        <w:tab/>
      </w:r>
      <w:r w:rsidRPr="00987775">
        <w:rPr>
          <w:sz w:val="22"/>
          <w:szCs w:val="22"/>
        </w:rPr>
        <w:sym w:font="Wingdings" w:char="F0E0"/>
      </w:r>
      <w:r>
        <w:rPr>
          <w:sz w:val="22"/>
          <w:szCs w:val="22"/>
        </w:rPr>
        <w:t xml:space="preserve"> </w:t>
      </w:r>
      <w:r w:rsidRPr="00987775">
        <w:rPr>
          <w:b/>
          <w:sz w:val="22"/>
          <w:szCs w:val="22"/>
        </w:rPr>
        <w:t>Ok. Thank you for your time</w:t>
      </w:r>
      <w:r w:rsidRPr="00987775">
        <w:rPr>
          <w:sz w:val="22"/>
          <w:szCs w:val="22"/>
        </w:rPr>
        <w:t>.</w:t>
      </w:r>
    </w:p>
    <w:p w:rsidR="001F0AE1" w:rsidRPr="00987775" w:rsidRDefault="001F0AE1" w:rsidP="001F0AE1">
      <w:pPr>
        <w:ind w:firstLine="720"/>
        <w:rPr>
          <w:sz w:val="22"/>
          <w:szCs w:val="22"/>
        </w:rPr>
      </w:pPr>
    </w:p>
    <w:p w:rsidR="001F0AE1" w:rsidRDefault="001F0AE1" w:rsidP="001F0AE1">
      <w:pPr>
        <w:ind w:firstLine="720"/>
        <w:rPr>
          <w:b/>
          <w:sz w:val="22"/>
          <w:szCs w:val="22"/>
        </w:rPr>
      </w:pPr>
      <w:r w:rsidRPr="00BB59D9">
        <w:rPr>
          <w:sz w:val="22"/>
          <w:szCs w:val="22"/>
        </w:rPr>
        <w:t>If hesitation or “I don’t know”</w:t>
      </w:r>
      <w:r w:rsidRPr="00BB59D9">
        <w:rPr>
          <w:b/>
          <w:sz w:val="22"/>
          <w:szCs w:val="22"/>
        </w:rPr>
        <w:t xml:space="preserve"> </w:t>
      </w:r>
      <w:r>
        <w:rPr>
          <w:b/>
          <w:sz w:val="22"/>
          <w:szCs w:val="22"/>
        </w:rPr>
        <w:tab/>
      </w:r>
    </w:p>
    <w:p w:rsidR="001F0AE1" w:rsidRPr="00987775" w:rsidRDefault="001F0AE1" w:rsidP="001F0AE1">
      <w:pPr>
        <w:ind w:firstLine="720"/>
        <w:rPr>
          <w:b/>
          <w:sz w:val="22"/>
          <w:szCs w:val="22"/>
        </w:rPr>
      </w:pPr>
      <w:r w:rsidRPr="00987775">
        <w:rPr>
          <w:b/>
          <w:sz w:val="22"/>
          <w:szCs w:val="22"/>
        </w:rPr>
        <w:t>I can read you those questions if you like.</w:t>
      </w:r>
    </w:p>
    <w:p w:rsidR="001F0AE1" w:rsidRDefault="001F0AE1" w:rsidP="001F0AE1">
      <w:pPr>
        <w:rPr>
          <w:sz w:val="22"/>
          <w:szCs w:val="22"/>
        </w:rPr>
      </w:pPr>
    </w:p>
    <w:p w:rsidR="001F0AE1" w:rsidRDefault="001F0AE1" w:rsidP="001F0AE1">
      <w:pPr>
        <w:ind w:left="720" w:firstLine="720"/>
        <w:rPr>
          <w:sz w:val="22"/>
          <w:szCs w:val="22"/>
        </w:rPr>
      </w:pPr>
      <w:r w:rsidRPr="00987775">
        <w:rPr>
          <w:sz w:val="22"/>
          <w:szCs w:val="22"/>
        </w:rPr>
        <w:t>If Yes,</w:t>
      </w:r>
      <w:r w:rsidRPr="00987775">
        <w:rPr>
          <w:sz w:val="22"/>
          <w:szCs w:val="22"/>
        </w:rPr>
        <w:tab/>
      </w:r>
      <w:r w:rsidRPr="00987775">
        <w:rPr>
          <w:sz w:val="22"/>
          <w:szCs w:val="22"/>
        </w:rPr>
        <w:sym w:font="Wingdings" w:char="F0E0"/>
      </w:r>
      <w:r w:rsidRPr="00987775">
        <w:rPr>
          <w:sz w:val="22"/>
          <w:szCs w:val="22"/>
        </w:rPr>
        <w:t xml:space="preserve"> </w:t>
      </w:r>
      <w:r>
        <w:rPr>
          <w:sz w:val="22"/>
          <w:szCs w:val="22"/>
        </w:rPr>
        <w:t>read questions from “</w:t>
      </w:r>
      <w:r w:rsidR="00F7329C">
        <w:rPr>
          <w:sz w:val="22"/>
          <w:szCs w:val="22"/>
        </w:rPr>
        <w:t>CNHS Youth Engagement Survey</w:t>
      </w:r>
      <w:r>
        <w:rPr>
          <w:sz w:val="22"/>
          <w:szCs w:val="22"/>
        </w:rPr>
        <w:t>”</w:t>
      </w:r>
    </w:p>
    <w:p w:rsidR="001F0AE1" w:rsidRDefault="001F0AE1" w:rsidP="001F0AE1">
      <w:pPr>
        <w:ind w:left="720" w:firstLine="720"/>
        <w:rPr>
          <w:sz w:val="22"/>
          <w:szCs w:val="22"/>
        </w:rPr>
      </w:pPr>
      <w:r>
        <w:rPr>
          <w:sz w:val="22"/>
          <w:szCs w:val="22"/>
        </w:rPr>
        <w:t>If Ok but doesn’t want to hear questions</w:t>
      </w:r>
      <w:r w:rsidRPr="00987775">
        <w:rPr>
          <w:sz w:val="22"/>
          <w:szCs w:val="22"/>
        </w:rPr>
        <w:t>,</w:t>
      </w:r>
      <w:r w:rsidRPr="00987775">
        <w:rPr>
          <w:sz w:val="22"/>
          <w:szCs w:val="22"/>
        </w:rPr>
        <w:tab/>
      </w:r>
      <w:r w:rsidRPr="00987775">
        <w:rPr>
          <w:sz w:val="22"/>
          <w:szCs w:val="22"/>
        </w:rPr>
        <w:sym w:font="Wingdings" w:char="F0E0"/>
      </w:r>
      <w:r w:rsidRPr="00987775">
        <w:rPr>
          <w:sz w:val="22"/>
          <w:szCs w:val="22"/>
        </w:rPr>
        <w:t xml:space="preserve"> skip to YESELECT</w:t>
      </w:r>
    </w:p>
    <w:p w:rsidR="001F0AE1" w:rsidRPr="00987775" w:rsidRDefault="001F0AE1" w:rsidP="001F0AE1">
      <w:pPr>
        <w:rPr>
          <w:b/>
          <w:sz w:val="22"/>
          <w:szCs w:val="22"/>
        </w:rPr>
      </w:pPr>
    </w:p>
    <w:p w:rsidR="001F0AE1" w:rsidRPr="00987775" w:rsidRDefault="001F0AE1" w:rsidP="001F0AE1">
      <w:pPr>
        <w:ind w:firstLine="720"/>
        <w:rPr>
          <w:sz w:val="22"/>
          <w:szCs w:val="22"/>
        </w:rPr>
      </w:pPr>
      <w:r w:rsidRPr="00987775">
        <w:rPr>
          <w:sz w:val="22"/>
          <w:szCs w:val="22"/>
        </w:rPr>
        <w:t>If question 5=1, skip upcoming birthday selection</w:t>
      </w:r>
    </w:p>
    <w:p w:rsidR="001F0AE1" w:rsidRPr="00987775" w:rsidRDefault="001F0AE1" w:rsidP="001F0AE1">
      <w:pPr>
        <w:rPr>
          <w:sz w:val="22"/>
          <w:szCs w:val="22"/>
        </w:rPr>
      </w:pPr>
    </w:p>
    <w:p w:rsidR="001F0AE1" w:rsidRPr="00987775" w:rsidRDefault="001F0AE1" w:rsidP="001F0AE1">
      <w:pPr>
        <w:rPr>
          <w:sz w:val="22"/>
          <w:szCs w:val="22"/>
        </w:rPr>
      </w:pPr>
      <w:r w:rsidRPr="00987775">
        <w:rPr>
          <w:sz w:val="22"/>
          <w:szCs w:val="22"/>
        </w:rPr>
        <w:t>YESELECT.</w:t>
      </w:r>
    </w:p>
    <w:p w:rsidR="001F0AE1" w:rsidRPr="00987775" w:rsidRDefault="001F0AE1" w:rsidP="001F0AE1">
      <w:pPr>
        <w:rPr>
          <w:b/>
          <w:sz w:val="22"/>
          <w:szCs w:val="22"/>
        </w:rPr>
      </w:pPr>
      <w:r>
        <w:rPr>
          <w:b/>
          <w:sz w:val="22"/>
          <w:szCs w:val="22"/>
        </w:rPr>
        <w:t xml:space="preserve">If possible, may I speak to the </w:t>
      </w:r>
      <w:r w:rsidRPr="00987775">
        <w:rPr>
          <w:b/>
          <w:sz w:val="22"/>
          <w:szCs w:val="22"/>
        </w:rPr>
        <w:t xml:space="preserve">child </w:t>
      </w:r>
      <w:r>
        <w:rPr>
          <w:b/>
          <w:sz w:val="22"/>
          <w:szCs w:val="22"/>
        </w:rPr>
        <w:t xml:space="preserve">over the age of 12 </w:t>
      </w:r>
      <w:r w:rsidRPr="00987775">
        <w:rPr>
          <w:b/>
          <w:sz w:val="22"/>
          <w:szCs w:val="22"/>
        </w:rPr>
        <w:t>with the next upcoming birthday</w:t>
      </w:r>
      <w:r>
        <w:rPr>
          <w:b/>
          <w:sz w:val="22"/>
          <w:szCs w:val="22"/>
        </w:rPr>
        <w:t xml:space="preserve">? </w:t>
      </w:r>
      <w:r w:rsidRPr="00987775">
        <w:rPr>
          <w:b/>
          <w:sz w:val="22"/>
          <w:szCs w:val="22"/>
        </w:rPr>
        <w:t xml:space="preserve"> </w:t>
      </w:r>
    </w:p>
    <w:p w:rsidR="001F0AE1" w:rsidRPr="00987775" w:rsidRDefault="001F0AE1" w:rsidP="001F0AE1">
      <w:pPr>
        <w:rPr>
          <w:sz w:val="22"/>
          <w:szCs w:val="22"/>
        </w:rPr>
      </w:pPr>
    </w:p>
    <w:p w:rsidR="001F0AE1" w:rsidRPr="00987775" w:rsidRDefault="001F0AE1" w:rsidP="001F0AE1">
      <w:pPr>
        <w:ind w:left="1440" w:hanging="720"/>
        <w:rPr>
          <w:sz w:val="22"/>
          <w:szCs w:val="22"/>
        </w:rPr>
      </w:pPr>
      <w:r w:rsidRPr="00987775">
        <w:rPr>
          <w:sz w:val="22"/>
          <w:szCs w:val="22"/>
        </w:rPr>
        <w:t>If Yes,</w:t>
      </w:r>
      <w:r w:rsidRPr="00987775">
        <w:rPr>
          <w:sz w:val="22"/>
          <w:szCs w:val="22"/>
        </w:rPr>
        <w:tab/>
      </w:r>
      <w:r w:rsidRPr="00987775">
        <w:rPr>
          <w:sz w:val="22"/>
          <w:szCs w:val="22"/>
        </w:rPr>
        <w:sym w:font="Wingdings" w:char="F0E0"/>
      </w:r>
      <w:r w:rsidRPr="00987775">
        <w:rPr>
          <w:sz w:val="22"/>
          <w:szCs w:val="22"/>
        </w:rPr>
        <w:t xml:space="preserve"> </w:t>
      </w:r>
      <w:r>
        <w:rPr>
          <w:sz w:val="22"/>
          <w:szCs w:val="22"/>
        </w:rPr>
        <w:t xml:space="preserve">go to </w:t>
      </w:r>
      <w:r w:rsidR="00F7329C">
        <w:rPr>
          <w:sz w:val="22"/>
          <w:szCs w:val="22"/>
        </w:rPr>
        <w:t>YOUTH ENGAGEMENT</w:t>
      </w:r>
      <w:r w:rsidR="00931D31">
        <w:rPr>
          <w:sz w:val="22"/>
          <w:szCs w:val="22"/>
        </w:rPr>
        <w:t xml:space="preserve"> </w:t>
      </w:r>
      <w:r w:rsidR="00931D31" w:rsidRPr="00BB59D9">
        <w:rPr>
          <w:color w:val="000000"/>
          <w:sz w:val="22"/>
          <w:szCs w:val="22"/>
        </w:rPr>
        <w:t xml:space="preserve">(script for </w:t>
      </w:r>
      <w:r w:rsidR="00931D31">
        <w:rPr>
          <w:color w:val="000000"/>
          <w:sz w:val="22"/>
          <w:szCs w:val="22"/>
        </w:rPr>
        <w:t>youth engagement module</w:t>
      </w:r>
      <w:r w:rsidR="00931D31" w:rsidRPr="00BB59D9">
        <w:rPr>
          <w:color w:val="000000"/>
          <w:sz w:val="22"/>
          <w:szCs w:val="22"/>
        </w:rPr>
        <w:t xml:space="preserve"> </w:t>
      </w:r>
      <w:r w:rsidR="00931D31" w:rsidRPr="00071AC9">
        <w:rPr>
          <w:noProof/>
          <w:color w:val="000000"/>
          <w:sz w:val="22"/>
          <w:szCs w:val="22"/>
        </w:rPr>
        <w:t>is presented</w:t>
      </w:r>
      <w:r w:rsidR="00931D31" w:rsidRPr="00BB59D9">
        <w:rPr>
          <w:color w:val="000000"/>
          <w:sz w:val="22"/>
          <w:szCs w:val="22"/>
        </w:rPr>
        <w:t xml:space="preserve"> in a separate file entitled “</w:t>
      </w:r>
      <w:r w:rsidR="00F7329C">
        <w:rPr>
          <w:sz w:val="22"/>
          <w:szCs w:val="22"/>
        </w:rPr>
        <w:t>CNHS_</w:t>
      </w:r>
      <w:r w:rsidR="00931D31">
        <w:rPr>
          <w:sz w:val="22"/>
          <w:szCs w:val="22"/>
        </w:rPr>
        <w:t>Youth Engagement Survey</w:t>
      </w:r>
      <w:r w:rsidR="00931D31" w:rsidRPr="00071AC9">
        <w:rPr>
          <w:noProof/>
          <w:sz w:val="22"/>
          <w:szCs w:val="22"/>
        </w:rPr>
        <w:t>”</w:t>
      </w:r>
      <w:r w:rsidR="00931D31" w:rsidRPr="00071AC9">
        <w:rPr>
          <w:noProof/>
          <w:color w:val="000000"/>
          <w:sz w:val="22"/>
          <w:szCs w:val="22"/>
        </w:rPr>
        <w:t>.</w:t>
      </w:r>
      <w:r w:rsidR="00931D31" w:rsidRPr="00BB59D9">
        <w:rPr>
          <w:color w:val="000000"/>
          <w:sz w:val="22"/>
          <w:szCs w:val="22"/>
        </w:rPr>
        <w:t>)</w:t>
      </w:r>
    </w:p>
    <w:p w:rsidR="001F0AE1" w:rsidRPr="00987775" w:rsidRDefault="001F0AE1" w:rsidP="001F0AE1">
      <w:pPr>
        <w:ind w:firstLine="720"/>
        <w:rPr>
          <w:sz w:val="22"/>
          <w:szCs w:val="22"/>
        </w:rPr>
      </w:pPr>
      <w:r w:rsidRPr="00987775">
        <w:rPr>
          <w:sz w:val="22"/>
          <w:szCs w:val="22"/>
        </w:rPr>
        <w:t>If No,</w:t>
      </w:r>
      <w:r w:rsidRPr="00987775">
        <w:rPr>
          <w:sz w:val="22"/>
          <w:szCs w:val="22"/>
        </w:rPr>
        <w:tab/>
      </w:r>
      <w:r w:rsidRPr="00987775">
        <w:rPr>
          <w:sz w:val="22"/>
          <w:szCs w:val="22"/>
        </w:rPr>
        <w:sym w:font="Wingdings" w:char="F0E0"/>
      </w:r>
      <w:r w:rsidRPr="00987775">
        <w:rPr>
          <w:sz w:val="22"/>
          <w:szCs w:val="22"/>
        </w:rPr>
        <w:t xml:space="preserve"> </w:t>
      </w:r>
      <w:r w:rsidRPr="00987775">
        <w:rPr>
          <w:b/>
          <w:sz w:val="22"/>
          <w:szCs w:val="22"/>
        </w:rPr>
        <w:t>Ok. Thank you for your time</w:t>
      </w:r>
      <w:r w:rsidRPr="00987775">
        <w:rPr>
          <w:sz w:val="22"/>
          <w:szCs w:val="22"/>
        </w:rPr>
        <w:t>.</w:t>
      </w:r>
    </w:p>
    <w:p w:rsidR="001F0AE1" w:rsidRPr="00987775" w:rsidRDefault="001F0AE1" w:rsidP="001F0AE1">
      <w:pPr>
        <w:rPr>
          <w:sz w:val="22"/>
          <w:szCs w:val="22"/>
        </w:rPr>
      </w:pPr>
    </w:p>
    <w:p w:rsidR="001F0AE1" w:rsidRPr="00BB59D9" w:rsidRDefault="001F0AE1" w:rsidP="001F0AE1">
      <w:pPr>
        <w:rPr>
          <w:color w:val="0000FF"/>
          <w:sz w:val="22"/>
          <w:szCs w:val="22"/>
        </w:rPr>
      </w:pPr>
    </w:p>
    <w:p w:rsidR="001F0AE1" w:rsidRPr="00BB59D9" w:rsidRDefault="001F0AE1" w:rsidP="001F0AE1">
      <w:pPr>
        <w:rPr>
          <w:color w:val="1118A3"/>
          <w:sz w:val="22"/>
          <w:szCs w:val="22"/>
        </w:rPr>
      </w:pPr>
      <w:r w:rsidRPr="00BB59D9">
        <w:rPr>
          <w:color w:val="1118A3"/>
          <w:sz w:val="22"/>
          <w:szCs w:val="22"/>
        </w:rPr>
        <w:t xml:space="preserve"> </w:t>
      </w:r>
    </w:p>
    <w:p w:rsidR="006341E2" w:rsidRPr="006341E2" w:rsidRDefault="006341E2">
      <w:pPr>
        <w:rPr>
          <w:sz w:val="28"/>
          <w:szCs w:val="28"/>
        </w:rPr>
      </w:pPr>
    </w:p>
    <w:sectPr w:rsidR="006341E2" w:rsidRPr="006341E2" w:rsidSect="00AD5E5F">
      <w:headerReference w:type="even" r:id="rId10"/>
      <w:headerReference w:type="default" r:id="rId11"/>
      <w:footerReference w:type="even" r:id="rId12"/>
      <w:footerReference w:type="default" r:id="rId13"/>
      <w:headerReference w:type="first" r:id="rId14"/>
      <w:footerReference w:type="first" r:id="rId15"/>
      <w:type w:val="continuous"/>
      <w:pgSz w:w="12240" w:h="15840"/>
      <w:pgMar w:top="864" w:right="1354" w:bottom="720" w:left="1440" w:header="720" w:footer="7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22E2" w:rsidRDefault="00B822E2">
      <w:r>
        <w:separator/>
      </w:r>
    </w:p>
  </w:endnote>
  <w:endnote w:type="continuationSeparator" w:id="0">
    <w:p w:rsidR="00B822E2" w:rsidRDefault="00B822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igh Tower Text">
    <w:panose1 w:val="02040502050506030303"/>
    <w:charset w:val="00"/>
    <w:family w:val="roman"/>
    <w:pitch w:val="variable"/>
    <w:sig w:usb0="00000003" w:usb1="00000000" w:usb2="00000000" w:usb3="00000000" w:csb0="00000001" w:csb1="00000000"/>
  </w:font>
  <w:font w:name="Montserrat">
    <w:charset w:val="00"/>
    <w:family w:val="auto"/>
    <w:pitch w:val="variable"/>
    <w:sig w:usb0="8000002F" w:usb1="4000204A" w:usb2="00000000" w:usb3="00000000" w:csb0="00000001" w:csb1="00000000"/>
  </w:font>
  <w:font w:name="Open Sans">
    <w:altName w:val="Tahoma"/>
    <w:charset w:val="00"/>
    <w:family w:val="swiss"/>
    <w:pitch w:val="variable"/>
    <w:sig w:usb0="E00002EF" w:usb1="4000205B" w:usb2="00000028"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5DC0" w:rsidRDefault="006A5DC0" w:rsidP="00C21F1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6A5DC0" w:rsidRDefault="006A5DC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5DC0" w:rsidRDefault="006A5DC0" w:rsidP="00C21F11">
    <w:pPr>
      <w:pStyle w:val="Footer"/>
      <w:framePr w:wrap="around" w:vAnchor="text" w:hAnchor="margin" w:xAlign="right" w:y="1"/>
      <w:rPr>
        <w:rStyle w:val="PageNumber"/>
        <w:sz w:val="20"/>
      </w:rPr>
    </w:pPr>
    <w:r>
      <w:rPr>
        <w:rStyle w:val="PageNumber"/>
        <w:sz w:val="20"/>
      </w:rPr>
      <w:fldChar w:fldCharType="begin"/>
    </w:r>
    <w:r>
      <w:rPr>
        <w:rStyle w:val="PageNumber"/>
        <w:sz w:val="20"/>
      </w:rPr>
      <w:instrText xml:space="preserve">PAGE  </w:instrText>
    </w:r>
    <w:r>
      <w:rPr>
        <w:rStyle w:val="PageNumber"/>
        <w:sz w:val="20"/>
      </w:rPr>
      <w:fldChar w:fldCharType="separate"/>
    </w:r>
    <w:r w:rsidR="002E2CE0">
      <w:rPr>
        <w:rStyle w:val="PageNumber"/>
        <w:noProof/>
        <w:sz w:val="20"/>
      </w:rPr>
      <w:t>1</w:t>
    </w:r>
    <w:r>
      <w:rPr>
        <w:rStyle w:val="PageNumber"/>
        <w:sz w:val="20"/>
      </w:rPr>
      <w:fldChar w:fldCharType="end"/>
    </w:r>
  </w:p>
  <w:p w:rsidR="006A5DC0" w:rsidRDefault="006A5DC0" w:rsidP="00AB357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5DC0" w:rsidRDefault="006A5DC0" w:rsidP="0010391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22E2" w:rsidRDefault="00B822E2">
      <w:r>
        <w:separator/>
      </w:r>
    </w:p>
  </w:footnote>
  <w:footnote w:type="continuationSeparator" w:id="0">
    <w:p w:rsidR="00B822E2" w:rsidRDefault="00B822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5DC0" w:rsidRDefault="006A5DC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5DC0" w:rsidRPr="00183C3A" w:rsidRDefault="006A5DC0" w:rsidP="00183C3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5DC0" w:rsidRPr="00183C3A" w:rsidRDefault="006A5DC0" w:rsidP="00183C3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pt;height:11.2pt" o:bullet="t">
        <v:imagedata r:id="rId1" o:title="mso1CF6"/>
      </v:shape>
    </w:pict>
  </w:numPicBullet>
  <w:abstractNum w:abstractNumId="0">
    <w:nsid w:val="FFFFFF1D"/>
    <w:multiLevelType w:val="multilevel"/>
    <w:tmpl w:val="3D5C4B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A8E1B40"/>
    <w:multiLevelType w:val="hybridMultilevel"/>
    <w:tmpl w:val="1E2850C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F57A57"/>
    <w:multiLevelType w:val="hybridMultilevel"/>
    <w:tmpl w:val="455A1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312D99"/>
    <w:multiLevelType w:val="hybridMultilevel"/>
    <w:tmpl w:val="2F68F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E94F22"/>
    <w:multiLevelType w:val="hybridMultilevel"/>
    <w:tmpl w:val="030883D6"/>
    <w:lvl w:ilvl="0" w:tplc="04090007">
      <w:start w:val="1"/>
      <w:numFmt w:val="bullet"/>
      <w:lvlText w:val=""/>
      <w:lvlPicBulletId w:val="0"/>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5">
    <w:nsid w:val="26D86455"/>
    <w:multiLevelType w:val="hybridMultilevel"/>
    <w:tmpl w:val="AC06F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0BA7B39"/>
    <w:multiLevelType w:val="hybridMultilevel"/>
    <w:tmpl w:val="FF46B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13152F5"/>
    <w:multiLevelType w:val="hybridMultilevel"/>
    <w:tmpl w:val="6C020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3E81105"/>
    <w:multiLevelType w:val="hybridMultilevel"/>
    <w:tmpl w:val="64B4E544"/>
    <w:lvl w:ilvl="0" w:tplc="04090007">
      <w:start w:val="1"/>
      <w:numFmt w:val="bullet"/>
      <w:lvlText w:val=""/>
      <w:lvlPicBulletId w:val="0"/>
      <w:lvlJc w:val="left"/>
      <w:pPr>
        <w:ind w:left="3150" w:hanging="360"/>
      </w:pPr>
      <w:rPr>
        <w:rFonts w:ascii="Symbol" w:hAnsi="Symbol" w:hint="default"/>
      </w:rPr>
    </w:lvl>
    <w:lvl w:ilvl="1" w:tplc="04090003" w:tentative="1">
      <w:start w:val="1"/>
      <w:numFmt w:val="bullet"/>
      <w:lvlText w:val="o"/>
      <w:lvlJc w:val="left"/>
      <w:pPr>
        <w:ind w:left="5850" w:hanging="360"/>
      </w:pPr>
      <w:rPr>
        <w:rFonts w:ascii="Courier New" w:hAnsi="Courier New" w:cs="Courier New" w:hint="default"/>
      </w:rPr>
    </w:lvl>
    <w:lvl w:ilvl="2" w:tplc="04090005" w:tentative="1">
      <w:start w:val="1"/>
      <w:numFmt w:val="bullet"/>
      <w:lvlText w:val=""/>
      <w:lvlJc w:val="left"/>
      <w:pPr>
        <w:ind w:left="6570" w:hanging="360"/>
      </w:pPr>
      <w:rPr>
        <w:rFonts w:ascii="Wingdings" w:hAnsi="Wingdings" w:hint="default"/>
      </w:rPr>
    </w:lvl>
    <w:lvl w:ilvl="3" w:tplc="04090001" w:tentative="1">
      <w:start w:val="1"/>
      <w:numFmt w:val="bullet"/>
      <w:lvlText w:val=""/>
      <w:lvlJc w:val="left"/>
      <w:pPr>
        <w:ind w:left="7290" w:hanging="360"/>
      </w:pPr>
      <w:rPr>
        <w:rFonts w:ascii="Symbol" w:hAnsi="Symbol" w:hint="default"/>
      </w:rPr>
    </w:lvl>
    <w:lvl w:ilvl="4" w:tplc="04090003" w:tentative="1">
      <w:start w:val="1"/>
      <w:numFmt w:val="bullet"/>
      <w:lvlText w:val="o"/>
      <w:lvlJc w:val="left"/>
      <w:pPr>
        <w:ind w:left="8010" w:hanging="360"/>
      </w:pPr>
      <w:rPr>
        <w:rFonts w:ascii="Courier New" w:hAnsi="Courier New" w:cs="Courier New" w:hint="default"/>
      </w:rPr>
    </w:lvl>
    <w:lvl w:ilvl="5" w:tplc="04090005" w:tentative="1">
      <w:start w:val="1"/>
      <w:numFmt w:val="bullet"/>
      <w:lvlText w:val=""/>
      <w:lvlJc w:val="left"/>
      <w:pPr>
        <w:ind w:left="8730" w:hanging="360"/>
      </w:pPr>
      <w:rPr>
        <w:rFonts w:ascii="Wingdings" w:hAnsi="Wingdings" w:hint="default"/>
      </w:rPr>
    </w:lvl>
    <w:lvl w:ilvl="6" w:tplc="04090001" w:tentative="1">
      <w:start w:val="1"/>
      <w:numFmt w:val="bullet"/>
      <w:lvlText w:val=""/>
      <w:lvlJc w:val="left"/>
      <w:pPr>
        <w:ind w:left="9450" w:hanging="360"/>
      </w:pPr>
      <w:rPr>
        <w:rFonts w:ascii="Symbol" w:hAnsi="Symbol" w:hint="default"/>
      </w:rPr>
    </w:lvl>
    <w:lvl w:ilvl="7" w:tplc="04090003" w:tentative="1">
      <w:start w:val="1"/>
      <w:numFmt w:val="bullet"/>
      <w:lvlText w:val="o"/>
      <w:lvlJc w:val="left"/>
      <w:pPr>
        <w:ind w:left="10170" w:hanging="360"/>
      </w:pPr>
      <w:rPr>
        <w:rFonts w:ascii="Courier New" w:hAnsi="Courier New" w:cs="Courier New" w:hint="default"/>
      </w:rPr>
    </w:lvl>
    <w:lvl w:ilvl="8" w:tplc="04090005" w:tentative="1">
      <w:start w:val="1"/>
      <w:numFmt w:val="bullet"/>
      <w:lvlText w:val=""/>
      <w:lvlJc w:val="left"/>
      <w:pPr>
        <w:ind w:left="10890" w:hanging="360"/>
      </w:pPr>
      <w:rPr>
        <w:rFonts w:ascii="Wingdings" w:hAnsi="Wingdings" w:hint="default"/>
      </w:rPr>
    </w:lvl>
  </w:abstractNum>
  <w:abstractNum w:abstractNumId="9">
    <w:nsid w:val="35720EA8"/>
    <w:multiLevelType w:val="hybridMultilevel"/>
    <w:tmpl w:val="D36C9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B531269"/>
    <w:multiLevelType w:val="hybridMultilevel"/>
    <w:tmpl w:val="FE92D170"/>
    <w:lvl w:ilvl="0" w:tplc="04090007">
      <w:start w:val="1"/>
      <w:numFmt w:val="bullet"/>
      <w:lvlText w:val=""/>
      <w:lvlPicBulletId w:val="0"/>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nsid w:val="3C4C6F11"/>
    <w:multiLevelType w:val="hybridMultilevel"/>
    <w:tmpl w:val="801C2EB0"/>
    <w:lvl w:ilvl="0" w:tplc="27EC08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C7A50EA"/>
    <w:multiLevelType w:val="hybridMultilevel"/>
    <w:tmpl w:val="BD54ED38"/>
    <w:lvl w:ilvl="0" w:tplc="04090007">
      <w:start w:val="1"/>
      <w:numFmt w:val="bullet"/>
      <w:lvlText w:val=""/>
      <w:lvlPicBulletId w:val="0"/>
      <w:lvlJc w:val="left"/>
      <w:pPr>
        <w:ind w:left="189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3">
    <w:nsid w:val="47430729"/>
    <w:multiLevelType w:val="hybridMultilevel"/>
    <w:tmpl w:val="B6B24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681328"/>
    <w:multiLevelType w:val="hybridMultilevel"/>
    <w:tmpl w:val="9B3279B6"/>
    <w:lvl w:ilvl="0" w:tplc="059A4014">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nsid w:val="4F095A3F"/>
    <w:multiLevelType w:val="hybridMultilevel"/>
    <w:tmpl w:val="601A2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1DA6A41"/>
    <w:multiLevelType w:val="hybridMultilevel"/>
    <w:tmpl w:val="0F2447D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58CD735F"/>
    <w:multiLevelType w:val="hybridMultilevel"/>
    <w:tmpl w:val="D7F67D3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9653880"/>
    <w:multiLevelType w:val="hybridMultilevel"/>
    <w:tmpl w:val="86CCAF4E"/>
    <w:lvl w:ilvl="0" w:tplc="04090007">
      <w:start w:val="1"/>
      <w:numFmt w:val="bullet"/>
      <w:lvlText w:val=""/>
      <w:lvlPicBulletId w:val="0"/>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nsid w:val="5B6C04FB"/>
    <w:multiLevelType w:val="hybridMultilevel"/>
    <w:tmpl w:val="2F68F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CC24DEF"/>
    <w:multiLevelType w:val="hybridMultilevel"/>
    <w:tmpl w:val="05B2C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F022B55"/>
    <w:multiLevelType w:val="hybridMultilevel"/>
    <w:tmpl w:val="ECB2E636"/>
    <w:lvl w:ilvl="0" w:tplc="FBD60D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1B52FED"/>
    <w:multiLevelType w:val="hybridMultilevel"/>
    <w:tmpl w:val="DCE61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7242EA3"/>
    <w:multiLevelType w:val="hybridMultilevel"/>
    <w:tmpl w:val="9AF66772"/>
    <w:lvl w:ilvl="0" w:tplc="04090007">
      <w:start w:val="1"/>
      <w:numFmt w:val="bullet"/>
      <w:lvlText w:val=""/>
      <w:lvlPicBulletId w:val="0"/>
      <w:lvlJc w:val="left"/>
      <w:pPr>
        <w:ind w:left="135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4">
    <w:nsid w:val="6ACA1ADD"/>
    <w:multiLevelType w:val="hybridMultilevel"/>
    <w:tmpl w:val="860C1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ACC5B7E"/>
    <w:multiLevelType w:val="hybridMultilevel"/>
    <w:tmpl w:val="831A1C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C511C54"/>
    <w:multiLevelType w:val="hybridMultilevel"/>
    <w:tmpl w:val="CC487C4C"/>
    <w:lvl w:ilvl="0" w:tplc="04090007">
      <w:start w:val="1"/>
      <w:numFmt w:val="bullet"/>
      <w:lvlText w:val=""/>
      <w:lvlPicBulletId w:val="0"/>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7">
    <w:nsid w:val="6E120764"/>
    <w:multiLevelType w:val="hybridMultilevel"/>
    <w:tmpl w:val="76260D86"/>
    <w:lvl w:ilvl="0" w:tplc="359ADEA8">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8">
    <w:nsid w:val="72D105C1"/>
    <w:multiLevelType w:val="hybridMultilevel"/>
    <w:tmpl w:val="DA92BA78"/>
    <w:lvl w:ilvl="0" w:tplc="F47A90E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nsid w:val="79C256B9"/>
    <w:multiLevelType w:val="hybridMultilevel"/>
    <w:tmpl w:val="95C09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A8B7780"/>
    <w:multiLevelType w:val="hybridMultilevel"/>
    <w:tmpl w:val="94B42EFA"/>
    <w:lvl w:ilvl="0" w:tplc="04090007">
      <w:start w:val="1"/>
      <w:numFmt w:val="bullet"/>
      <w:lvlText w:val=""/>
      <w:lvlPicBulletId w:val="0"/>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1">
    <w:nsid w:val="7D5E53FC"/>
    <w:multiLevelType w:val="hybridMultilevel"/>
    <w:tmpl w:val="7572321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DED4C2D"/>
    <w:multiLevelType w:val="hybridMultilevel"/>
    <w:tmpl w:val="2884C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E420216"/>
    <w:multiLevelType w:val="hybridMultilevel"/>
    <w:tmpl w:val="6576E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2"/>
  </w:num>
  <w:num w:numId="3">
    <w:abstractNumId w:val="10"/>
  </w:num>
  <w:num w:numId="4">
    <w:abstractNumId w:val="18"/>
  </w:num>
  <w:num w:numId="5">
    <w:abstractNumId w:val="4"/>
  </w:num>
  <w:num w:numId="6">
    <w:abstractNumId w:val="30"/>
  </w:num>
  <w:num w:numId="7">
    <w:abstractNumId w:val="8"/>
  </w:num>
  <w:num w:numId="8">
    <w:abstractNumId w:val="31"/>
  </w:num>
  <w:num w:numId="9">
    <w:abstractNumId w:val="26"/>
  </w:num>
  <w:num w:numId="10">
    <w:abstractNumId w:val="16"/>
  </w:num>
  <w:num w:numId="11">
    <w:abstractNumId w:val="1"/>
  </w:num>
  <w:num w:numId="12">
    <w:abstractNumId w:val="25"/>
  </w:num>
  <w:num w:numId="13">
    <w:abstractNumId w:val="17"/>
  </w:num>
  <w:num w:numId="14">
    <w:abstractNumId w:val="28"/>
  </w:num>
  <w:num w:numId="15">
    <w:abstractNumId w:val="0"/>
  </w:num>
  <w:num w:numId="16">
    <w:abstractNumId w:val="22"/>
  </w:num>
  <w:num w:numId="17">
    <w:abstractNumId w:val="7"/>
  </w:num>
  <w:num w:numId="18">
    <w:abstractNumId w:val="29"/>
  </w:num>
  <w:num w:numId="19">
    <w:abstractNumId w:val="32"/>
  </w:num>
  <w:num w:numId="20">
    <w:abstractNumId w:val="9"/>
  </w:num>
  <w:num w:numId="21">
    <w:abstractNumId w:val="2"/>
  </w:num>
  <w:num w:numId="22">
    <w:abstractNumId w:val="24"/>
  </w:num>
  <w:num w:numId="23">
    <w:abstractNumId w:val="33"/>
  </w:num>
  <w:num w:numId="24">
    <w:abstractNumId w:val="6"/>
  </w:num>
  <w:num w:numId="25">
    <w:abstractNumId w:val="20"/>
  </w:num>
  <w:num w:numId="26">
    <w:abstractNumId w:val="13"/>
  </w:num>
  <w:num w:numId="27">
    <w:abstractNumId w:val="15"/>
  </w:num>
  <w:num w:numId="28">
    <w:abstractNumId w:val="3"/>
  </w:num>
  <w:num w:numId="29">
    <w:abstractNumId w:val="14"/>
  </w:num>
  <w:num w:numId="30">
    <w:abstractNumId w:val="27"/>
  </w:num>
  <w:num w:numId="31">
    <w:abstractNumId w:val="5"/>
  </w:num>
  <w:num w:numId="32">
    <w:abstractNumId w:val="21"/>
  </w:num>
  <w:num w:numId="33">
    <w:abstractNumId w:val="11"/>
  </w:num>
  <w:num w:numId="34">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N7YwMbQ0MrcwNLRQ0lEKTi0uzszPAymwqAUA8CJ3rywAAAA="/>
  </w:docVars>
  <w:rsids>
    <w:rsidRoot w:val="00B57DDD"/>
    <w:rsid w:val="0000090A"/>
    <w:rsid w:val="00001BA2"/>
    <w:rsid w:val="00002260"/>
    <w:rsid w:val="00003115"/>
    <w:rsid w:val="000037DC"/>
    <w:rsid w:val="00003950"/>
    <w:rsid w:val="00003E59"/>
    <w:rsid w:val="00005833"/>
    <w:rsid w:val="00006CB6"/>
    <w:rsid w:val="0000753E"/>
    <w:rsid w:val="00007584"/>
    <w:rsid w:val="00007C3C"/>
    <w:rsid w:val="00010779"/>
    <w:rsid w:val="00012D8A"/>
    <w:rsid w:val="00013A17"/>
    <w:rsid w:val="00013C11"/>
    <w:rsid w:val="00013CDD"/>
    <w:rsid w:val="00014358"/>
    <w:rsid w:val="0001444A"/>
    <w:rsid w:val="0001453A"/>
    <w:rsid w:val="00014EE5"/>
    <w:rsid w:val="00014FA1"/>
    <w:rsid w:val="00015D53"/>
    <w:rsid w:val="00020969"/>
    <w:rsid w:val="00020C3F"/>
    <w:rsid w:val="000219C0"/>
    <w:rsid w:val="000221A0"/>
    <w:rsid w:val="000227F7"/>
    <w:rsid w:val="00024625"/>
    <w:rsid w:val="000253A6"/>
    <w:rsid w:val="000259BC"/>
    <w:rsid w:val="00026B79"/>
    <w:rsid w:val="00026DC1"/>
    <w:rsid w:val="000279DD"/>
    <w:rsid w:val="00027E93"/>
    <w:rsid w:val="00031001"/>
    <w:rsid w:val="00032258"/>
    <w:rsid w:val="00033FC8"/>
    <w:rsid w:val="00034062"/>
    <w:rsid w:val="00034AA9"/>
    <w:rsid w:val="00035885"/>
    <w:rsid w:val="00035BE1"/>
    <w:rsid w:val="00036A35"/>
    <w:rsid w:val="00037E88"/>
    <w:rsid w:val="00041C7A"/>
    <w:rsid w:val="00041F4B"/>
    <w:rsid w:val="00043034"/>
    <w:rsid w:val="00044DF0"/>
    <w:rsid w:val="0004507C"/>
    <w:rsid w:val="0004619E"/>
    <w:rsid w:val="000479E4"/>
    <w:rsid w:val="00047AB9"/>
    <w:rsid w:val="00047BAD"/>
    <w:rsid w:val="00050A66"/>
    <w:rsid w:val="00051B26"/>
    <w:rsid w:val="00051FEB"/>
    <w:rsid w:val="000538A2"/>
    <w:rsid w:val="000545E7"/>
    <w:rsid w:val="000563DC"/>
    <w:rsid w:val="00057C32"/>
    <w:rsid w:val="0006185B"/>
    <w:rsid w:val="00061F33"/>
    <w:rsid w:val="000636DC"/>
    <w:rsid w:val="00063827"/>
    <w:rsid w:val="00063FC1"/>
    <w:rsid w:val="00064724"/>
    <w:rsid w:val="00066606"/>
    <w:rsid w:val="000668BE"/>
    <w:rsid w:val="00066DBA"/>
    <w:rsid w:val="00067A90"/>
    <w:rsid w:val="00071AC9"/>
    <w:rsid w:val="00072D5D"/>
    <w:rsid w:val="00073ADC"/>
    <w:rsid w:val="00074ED8"/>
    <w:rsid w:val="00074EDB"/>
    <w:rsid w:val="00075153"/>
    <w:rsid w:val="00075A6D"/>
    <w:rsid w:val="00075FCF"/>
    <w:rsid w:val="00076418"/>
    <w:rsid w:val="00076A8F"/>
    <w:rsid w:val="00080B91"/>
    <w:rsid w:val="00080C25"/>
    <w:rsid w:val="00081893"/>
    <w:rsid w:val="00082FD9"/>
    <w:rsid w:val="0008391F"/>
    <w:rsid w:val="00083D86"/>
    <w:rsid w:val="00084702"/>
    <w:rsid w:val="000858F7"/>
    <w:rsid w:val="000871C4"/>
    <w:rsid w:val="00090693"/>
    <w:rsid w:val="00090ED5"/>
    <w:rsid w:val="00090F0D"/>
    <w:rsid w:val="00091756"/>
    <w:rsid w:val="00092002"/>
    <w:rsid w:val="00092493"/>
    <w:rsid w:val="0009269E"/>
    <w:rsid w:val="00094617"/>
    <w:rsid w:val="000952FB"/>
    <w:rsid w:val="00096306"/>
    <w:rsid w:val="000968C2"/>
    <w:rsid w:val="000972A0"/>
    <w:rsid w:val="000A02FF"/>
    <w:rsid w:val="000A0C26"/>
    <w:rsid w:val="000A0FC4"/>
    <w:rsid w:val="000A2C6C"/>
    <w:rsid w:val="000A3B51"/>
    <w:rsid w:val="000A46DF"/>
    <w:rsid w:val="000A534B"/>
    <w:rsid w:val="000B0E97"/>
    <w:rsid w:val="000B0F8B"/>
    <w:rsid w:val="000B1D73"/>
    <w:rsid w:val="000B2311"/>
    <w:rsid w:val="000B3644"/>
    <w:rsid w:val="000B3BFD"/>
    <w:rsid w:val="000B4B6A"/>
    <w:rsid w:val="000B5E9B"/>
    <w:rsid w:val="000B6529"/>
    <w:rsid w:val="000B672C"/>
    <w:rsid w:val="000B72BD"/>
    <w:rsid w:val="000B7B14"/>
    <w:rsid w:val="000C059C"/>
    <w:rsid w:val="000C0DB3"/>
    <w:rsid w:val="000C26DA"/>
    <w:rsid w:val="000C2AB7"/>
    <w:rsid w:val="000C2D36"/>
    <w:rsid w:val="000C2ECE"/>
    <w:rsid w:val="000C2EE2"/>
    <w:rsid w:val="000C4B72"/>
    <w:rsid w:val="000C502F"/>
    <w:rsid w:val="000C566B"/>
    <w:rsid w:val="000C5A3B"/>
    <w:rsid w:val="000C676C"/>
    <w:rsid w:val="000C6771"/>
    <w:rsid w:val="000C6AAC"/>
    <w:rsid w:val="000C6E68"/>
    <w:rsid w:val="000D09BB"/>
    <w:rsid w:val="000D1C77"/>
    <w:rsid w:val="000D1D42"/>
    <w:rsid w:val="000D34D3"/>
    <w:rsid w:val="000D3746"/>
    <w:rsid w:val="000D41FB"/>
    <w:rsid w:val="000D4D8B"/>
    <w:rsid w:val="000D5C2E"/>
    <w:rsid w:val="000D6967"/>
    <w:rsid w:val="000D729C"/>
    <w:rsid w:val="000D7570"/>
    <w:rsid w:val="000E516F"/>
    <w:rsid w:val="000E540F"/>
    <w:rsid w:val="000E6A08"/>
    <w:rsid w:val="000E727C"/>
    <w:rsid w:val="000E79DE"/>
    <w:rsid w:val="000F0299"/>
    <w:rsid w:val="000F1DAF"/>
    <w:rsid w:val="000F2C2D"/>
    <w:rsid w:val="000F3DD7"/>
    <w:rsid w:val="000F3F81"/>
    <w:rsid w:val="000F4A6F"/>
    <w:rsid w:val="000F4FFF"/>
    <w:rsid w:val="000F5FAB"/>
    <w:rsid w:val="000F643D"/>
    <w:rsid w:val="00100CE9"/>
    <w:rsid w:val="0010391B"/>
    <w:rsid w:val="00104515"/>
    <w:rsid w:val="00104F44"/>
    <w:rsid w:val="00105AB3"/>
    <w:rsid w:val="00105AE6"/>
    <w:rsid w:val="00106A6B"/>
    <w:rsid w:val="00106F7A"/>
    <w:rsid w:val="001075D1"/>
    <w:rsid w:val="00107F1C"/>
    <w:rsid w:val="0011259F"/>
    <w:rsid w:val="00112B3B"/>
    <w:rsid w:val="0011381C"/>
    <w:rsid w:val="00113B53"/>
    <w:rsid w:val="00114CE4"/>
    <w:rsid w:val="0011609E"/>
    <w:rsid w:val="00116127"/>
    <w:rsid w:val="001179E0"/>
    <w:rsid w:val="00120194"/>
    <w:rsid w:val="00120BE7"/>
    <w:rsid w:val="00122117"/>
    <w:rsid w:val="00122126"/>
    <w:rsid w:val="001235D8"/>
    <w:rsid w:val="001239AE"/>
    <w:rsid w:val="0012653B"/>
    <w:rsid w:val="001311EE"/>
    <w:rsid w:val="00131B1D"/>
    <w:rsid w:val="00131C37"/>
    <w:rsid w:val="001329FD"/>
    <w:rsid w:val="00132BE5"/>
    <w:rsid w:val="001335B9"/>
    <w:rsid w:val="0013392E"/>
    <w:rsid w:val="001342D1"/>
    <w:rsid w:val="001367FF"/>
    <w:rsid w:val="00137A60"/>
    <w:rsid w:val="00137AAD"/>
    <w:rsid w:val="00140A77"/>
    <w:rsid w:val="00141560"/>
    <w:rsid w:val="00141BB5"/>
    <w:rsid w:val="00141FE7"/>
    <w:rsid w:val="00142984"/>
    <w:rsid w:val="00143E83"/>
    <w:rsid w:val="00144FEA"/>
    <w:rsid w:val="00146B3D"/>
    <w:rsid w:val="00147D46"/>
    <w:rsid w:val="00150383"/>
    <w:rsid w:val="00154F1B"/>
    <w:rsid w:val="00155C98"/>
    <w:rsid w:val="00155E96"/>
    <w:rsid w:val="00156640"/>
    <w:rsid w:val="00156F7D"/>
    <w:rsid w:val="00160788"/>
    <w:rsid w:val="00163723"/>
    <w:rsid w:val="00163931"/>
    <w:rsid w:val="00163ED9"/>
    <w:rsid w:val="00166AF4"/>
    <w:rsid w:val="00166E44"/>
    <w:rsid w:val="001672D1"/>
    <w:rsid w:val="001673A0"/>
    <w:rsid w:val="00167B88"/>
    <w:rsid w:val="00167F12"/>
    <w:rsid w:val="0017060B"/>
    <w:rsid w:val="001714C7"/>
    <w:rsid w:val="00172452"/>
    <w:rsid w:val="00172675"/>
    <w:rsid w:val="001726DC"/>
    <w:rsid w:val="00172C57"/>
    <w:rsid w:val="00172E9E"/>
    <w:rsid w:val="001730F7"/>
    <w:rsid w:val="00173CE9"/>
    <w:rsid w:val="001746BC"/>
    <w:rsid w:val="00174A66"/>
    <w:rsid w:val="00177A6C"/>
    <w:rsid w:val="00177C4C"/>
    <w:rsid w:val="00177DC3"/>
    <w:rsid w:val="00180441"/>
    <w:rsid w:val="00181EC4"/>
    <w:rsid w:val="00182234"/>
    <w:rsid w:val="0018320E"/>
    <w:rsid w:val="00183C3A"/>
    <w:rsid w:val="00184918"/>
    <w:rsid w:val="001851F8"/>
    <w:rsid w:val="00185410"/>
    <w:rsid w:val="001874B4"/>
    <w:rsid w:val="00190387"/>
    <w:rsid w:val="00190EB8"/>
    <w:rsid w:val="0019267C"/>
    <w:rsid w:val="0019277E"/>
    <w:rsid w:val="00192D30"/>
    <w:rsid w:val="00192EB7"/>
    <w:rsid w:val="001933B2"/>
    <w:rsid w:val="00194B4C"/>
    <w:rsid w:val="001957A1"/>
    <w:rsid w:val="00196C1F"/>
    <w:rsid w:val="0019763D"/>
    <w:rsid w:val="00197B54"/>
    <w:rsid w:val="001A088E"/>
    <w:rsid w:val="001A2C23"/>
    <w:rsid w:val="001A5484"/>
    <w:rsid w:val="001A5497"/>
    <w:rsid w:val="001A5B87"/>
    <w:rsid w:val="001A6F23"/>
    <w:rsid w:val="001A7A1E"/>
    <w:rsid w:val="001B032C"/>
    <w:rsid w:val="001B0429"/>
    <w:rsid w:val="001B2149"/>
    <w:rsid w:val="001B3C25"/>
    <w:rsid w:val="001B3F2E"/>
    <w:rsid w:val="001B43FA"/>
    <w:rsid w:val="001B443C"/>
    <w:rsid w:val="001B480C"/>
    <w:rsid w:val="001B4820"/>
    <w:rsid w:val="001B4ABE"/>
    <w:rsid w:val="001B4EF3"/>
    <w:rsid w:val="001B56AA"/>
    <w:rsid w:val="001B59AA"/>
    <w:rsid w:val="001B5CE6"/>
    <w:rsid w:val="001B6269"/>
    <w:rsid w:val="001B665F"/>
    <w:rsid w:val="001B6D91"/>
    <w:rsid w:val="001B6E12"/>
    <w:rsid w:val="001B7795"/>
    <w:rsid w:val="001C1E6B"/>
    <w:rsid w:val="001C224D"/>
    <w:rsid w:val="001C3352"/>
    <w:rsid w:val="001C43FA"/>
    <w:rsid w:val="001C4463"/>
    <w:rsid w:val="001C47F0"/>
    <w:rsid w:val="001C51D6"/>
    <w:rsid w:val="001C5979"/>
    <w:rsid w:val="001C69AC"/>
    <w:rsid w:val="001C6F1A"/>
    <w:rsid w:val="001C7683"/>
    <w:rsid w:val="001C7D84"/>
    <w:rsid w:val="001C7E24"/>
    <w:rsid w:val="001D05A8"/>
    <w:rsid w:val="001D136D"/>
    <w:rsid w:val="001D3B2F"/>
    <w:rsid w:val="001D3F76"/>
    <w:rsid w:val="001D40B3"/>
    <w:rsid w:val="001D40F7"/>
    <w:rsid w:val="001D5664"/>
    <w:rsid w:val="001D5F98"/>
    <w:rsid w:val="001D73C4"/>
    <w:rsid w:val="001D7D67"/>
    <w:rsid w:val="001E03BA"/>
    <w:rsid w:val="001E0C83"/>
    <w:rsid w:val="001E14A4"/>
    <w:rsid w:val="001E2061"/>
    <w:rsid w:val="001E22FF"/>
    <w:rsid w:val="001E4816"/>
    <w:rsid w:val="001E4D48"/>
    <w:rsid w:val="001E5544"/>
    <w:rsid w:val="001E5FC6"/>
    <w:rsid w:val="001E626F"/>
    <w:rsid w:val="001E68FD"/>
    <w:rsid w:val="001E7EE0"/>
    <w:rsid w:val="001F005C"/>
    <w:rsid w:val="001F0489"/>
    <w:rsid w:val="001F07A7"/>
    <w:rsid w:val="001F0AE1"/>
    <w:rsid w:val="001F0C2A"/>
    <w:rsid w:val="001F2B11"/>
    <w:rsid w:val="001F2BC9"/>
    <w:rsid w:val="001F4486"/>
    <w:rsid w:val="001F4EDD"/>
    <w:rsid w:val="001F4F21"/>
    <w:rsid w:val="001F50DB"/>
    <w:rsid w:val="00200583"/>
    <w:rsid w:val="00201B3B"/>
    <w:rsid w:val="0020230B"/>
    <w:rsid w:val="00202BB3"/>
    <w:rsid w:val="00204327"/>
    <w:rsid w:val="00204E1C"/>
    <w:rsid w:val="00206CD3"/>
    <w:rsid w:val="00207450"/>
    <w:rsid w:val="002078C6"/>
    <w:rsid w:val="00210C38"/>
    <w:rsid w:val="002112CB"/>
    <w:rsid w:val="00211427"/>
    <w:rsid w:val="00211584"/>
    <w:rsid w:val="00211AFD"/>
    <w:rsid w:val="00212370"/>
    <w:rsid w:val="00213D0B"/>
    <w:rsid w:val="00217170"/>
    <w:rsid w:val="00220AFF"/>
    <w:rsid w:val="0022112F"/>
    <w:rsid w:val="0022289E"/>
    <w:rsid w:val="002237F8"/>
    <w:rsid w:val="00223EEB"/>
    <w:rsid w:val="00224058"/>
    <w:rsid w:val="00224414"/>
    <w:rsid w:val="00225E49"/>
    <w:rsid w:val="00226BEC"/>
    <w:rsid w:val="00227131"/>
    <w:rsid w:val="002274A6"/>
    <w:rsid w:val="0023054B"/>
    <w:rsid w:val="002306D8"/>
    <w:rsid w:val="00231211"/>
    <w:rsid w:val="00231DF3"/>
    <w:rsid w:val="00232002"/>
    <w:rsid w:val="0023204E"/>
    <w:rsid w:val="00232926"/>
    <w:rsid w:val="00233EB9"/>
    <w:rsid w:val="00234A59"/>
    <w:rsid w:val="0023516D"/>
    <w:rsid w:val="00235357"/>
    <w:rsid w:val="00235470"/>
    <w:rsid w:val="0023628A"/>
    <w:rsid w:val="00236C00"/>
    <w:rsid w:val="0023719D"/>
    <w:rsid w:val="002371CC"/>
    <w:rsid w:val="00240706"/>
    <w:rsid w:val="00240D6C"/>
    <w:rsid w:val="0024142D"/>
    <w:rsid w:val="00242E73"/>
    <w:rsid w:val="002430DF"/>
    <w:rsid w:val="00243D5E"/>
    <w:rsid w:val="0024527D"/>
    <w:rsid w:val="002456FF"/>
    <w:rsid w:val="00246A9C"/>
    <w:rsid w:val="00246FD1"/>
    <w:rsid w:val="00247044"/>
    <w:rsid w:val="00247700"/>
    <w:rsid w:val="00247B8D"/>
    <w:rsid w:val="002509BB"/>
    <w:rsid w:val="00250ECE"/>
    <w:rsid w:val="00251599"/>
    <w:rsid w:val="00252F0C"/>
    <w:rsid w:val="00253428"/>
    <w:rsid w:val="0025436F"/>
    <w:rsid w:val="00254DE2"/>
    <w:rsid w:val="00255499"/>
    <w:rsid w:val="0025672B"/>
    <w:rsid w:val="00256FE6"/>
    <w:rsid w:val="0025764F"/>
    <w:rsid w:val="0026129F"/>
    <w:rsid w:val="00261D21"/>
    <w:rsid w:val="002625FC"/>
    <w:rsid w:val="00264117"/>
    <w:rsid w:val="002649DC"/>
    <w:rsid w:val="00264DFF"/>
    <w:rsid w:val="00267F67"/>
    <w:rsid w:val="00273295"/>
    <w:rsid w:val="002733DA"/>
    <w:rsid w:val="0027372C"/>
    <w:rsid w:val="0027373D"/>
    <w:rsid w:val="00274303"/>
    <w:rsid w:val="0027513C"/>
    <w:rsid w:val="00277C80"/>
    <w:rsid w:val="002801B1"/>
    <w:rsid w:val="00281305"/>
    <w:rsid w:val="002815D8"/>
    <w:rsid w:val="0028283A"/>
    <w:rsid w:val="002848F3"/>
    <w:rsid w:val="00284D15"/>
    <w:rsid w:val="002852D7"/>
    <w:rsid w:val="002857BD"/>
    <w:rsid w:val="00287E3D"/>
    <w:rsid w:val="00292180"/>
    <w:rsid w:val="00292C3A"/>
    <w:rsid w:val="00292C57"/>
    <w:rsid w:val="00292D19"/>
    <w:rsid w:val="00292E7B"/>
    <w:rsid w:val="002932CC"/>
    <w:rsid w:val="00294511"/>
    <w:rsid w:val="00294672"/>
    <w:rsid w:val="00294AE8"/>
    <w:rsid w:val="002962C2"/>
    <w:rsid w:val="00296738"/>
    <w:rsid w:val="002978DF"/>
    <w:rsid w:val="002A1F31"/>
    <w:rsid w:val="002A30AA"/>
    <w:rsid w:val="002A34B5"/>
    <w:rsid w:val="002A3D3E"/>
    <w:rsid w:val="002A4DD1"/>
    <w:rsid w:val="002A51E8"/>
    <w:rsid w:val="002A52D6"/>
    <w:rsid w:val="002A5492"/>
    <w:rsid w:val="002A68B2"/>
    <w:rsid w:val="002A6B84"/>
    <w:rsid w:val="002A6EF5"/>
    <w:rsid w:val="002A7B56"/>
    <w:rsid w:val="002A7D69"/>
    <w:rsid w:val="002B063A"/>
    <w:rsid w:val="002B189B"/>
    <w:rsid w:val="002B1A6F"/>
    <w:rsid w:val="002B1F9D"/>
    <w:rsid w:val="002B22AE"/>
    <w:rsid w:val="002B3B05"/>
    <w:rsid w:val="002B4157"/>
    <w:rsid w:val="002B555D"/>
    <w:rsid w:val="002B6864"/>
    <w:rsid w:val="002B6C72"/>
    <w:rsid w:val="002B74C7"/>
    <w:rsid w:val="002C1826"/>
    <w:rsid w:val="002C25D7"/>
    <w:rsid w:val="002C3DFB"/>
    <w:rsid w:val="002C48F8"/>
    <w:rsid w:val="002C4BD5"/>
    <w:rsid w:val="002C4CD7"/>
    <w:rsid w:val="002C5899"/>
    <w:rsid w:val="002C5F94"/>
    <w:rsid w:val="002C6F3E"/>
    <w:rsid w:val="002C7BD6"/>
    <w:rsid w:val="002D0644"/>
    <w:rsid w:val="002D122D"/>
    <w:rsid w:val="002D1D5D"/>
    <w:rsid w:val="002D2009"/>
    <w:rsid w:val="002D36FF"/>
    <w:rsid w:val="002D3733"/>
    <w:rsid w:val="002D46CD"/>
    <w:rsid w:val="002D542E"/>
    <w:rsid w:val="002D57B1"/>
    <w:rsid w:val="002D67A4"/>
    <w:rsid w:val="002D749D"/>
    <w:rsid w:val="002D75A2"/>
    <w:rsid w:val="002E0FA2"/>
    <w:rsid w:val="002E2BCE"/>
    <w:rsid w:val="002E2CE0"/>
    <w:rsid w:val="002E3278"/>
    <w:rsid w:val="002E62F0"/>
    <w:rsid w:val="002E6CCB"/>
    <w:rsid w:val="002F0462"/>
    <w:rsid w:val="002F0682"/>
    <w:rsid w:val="002F21BB"/>
    <w:rsid w:val="002F31AD"/>
    <w:rsid w:val="002F3FC9"/>
    <w:rsid w:val="002F4124"/>
    <w:rsid w:val="002F644F"/>
    <w:rsid w:val="002F6638"/>
    <w:rsid w:val="002F67C3"/>
    <w:rsid w:val="00302480"/>
    <w:rsid w:val="00304F54"/>
    <w:rsid w:val="0030514B"/>
    <w:rsid w:val="0030642E"/>
    <w:rsid w:val="003106DA"/>
    <w:rsid w:val="00310793"/>
    <w:rsid w:val="0031241B"/>
    <w:rsid w:val="00312766"/>
    <w:rsid w:val="00312EF1"/>
    <w:rsid w:val="003137AD"/>
    <w:rsid w:val="00313934"/>
    <w:rsid w:val="00313B87"/>
    <w:rsid w:val="00316974"/>
    <w:rsid w:val="00317478"/>
    <w:rsid w:val="00317820"/>
    <w:rsid w:val="003179AD"/>
    <w:rsid w:val="00323396"/>
    <w:rsid w:val="00323C30"/>
    <w:rsid w:val="003259D3"/>
    <w:rsid w:val="003273C8"/>
    <w:rsid w:val="00327605"/>
    <w:rsid w:val="00327A44"/>
    <w:rsid w:val="00327E0B"/>
    <w:rsid w:val="00327E90"/>
    <w:rsid w:val="0033056B"/>
    <w:rsid w:val="003308F3"/>
    <w:rsid w:val="00330EDC"/>
    <w:rsid w:val="00331FE7"/>
    <w:rsid w:val="0033342A"/>
    <w:rsid w:val="00333A44"/>
    <w:rsid w:val="00335E1D"/>
    <w:rsid w:val="00335FF0"/>
    <w:rsid w:val="00336551"/>
    <w:rsid w:val="00336EE7"/>
    <w:rsid w:val="00337196"/>
    <w:rsid w:val="00337198"/>
    <w:rsid w:val="003408D2"/>
    <w:rsid w:val="00340ADC"/>
    <w:rsid w:val="00344CAB"/>
    <w:rsid w:val="00344DEC"/>
    <w:rsid w:val="00347F79"/>
    <w:rsid w:val="003510C0"/>
    <w:rsid w:val="00353C66"/>
    <w:rsid w:val="00353E3E"/>
    <w:rsid w:val="003540A9"/>
    <w:rsid w:val="0035544D"/>
    <w:rsid w:val="003557BB"/>
    <w:rsid w:val="00355A31"/>
    <w:rsid w:val="00356A47"/>
    <w:rsid w:val="00356DB4"/>
    <w:rsid w:val="003577BB"/>
    <w:rsid w:val="003578B6"/>
    <w:rsid w:val="003578E8"/>
    <w:rsid w:val="00360CC8"/>
    <w:rsid w:val="00361D41"/>
    <w:rsid w:val="00364ED8"/>
    <w:rsid w:val="00365193"/>
    <w:rsid w:val="00365EEE"/>
    <w:rsid w:val="00366652"/>
    <w:rsid w:val="00366A29"/>
    <w:rsid w:val="00367217"/>
    <w:rsid w:val="003677EC"/>
    <w:rsid w:val="00370A19"/>
    <w:rsid w:val="00370E45"/>
    <w:rsid w:val="00371B47"/>
    <w:rsid w:val="00371C35"/>
    <w:rsid w:val="00373572"/>
    <w:rsid w:val="00374146"/>
    <w:rsid w:val="003756F9"/>
    <w:rsid w:val="0037573D"/>
    <w:rsid w:val="003758D7"/>
    <w:rsid w:val="0037652A"/>
    <w:rsid w:val="00376925"/>
    <w:rsid w:val="00377119"/>
    <w:rsid w:val="003772CE"/>
    <w:rsid w:val="00377A2B"/>
    <w:rsid w:val="00377EDB"/>
    <w:rsid w:val="00380486"/>
    <w:rsid w:val="00380CA1"/>
    <w:rsid w:val="00384C04"/>
    <w:rsid w:val="003855E9"/>
    <w:rsid w:val="00386A96"/>
    <w:rsid w:val="00390216"/>
    <w:rsid w:val="0039207D"/>
    <w:rsid w:val="003920CD"/>
    <w:rsid w:val="0039241A"/>
    <w:rsid w:val="003925B2"/>
    <w:rsid w:val="00392E86"/>
    <w:rsid w:val="00393144"/>
    <w:rsid w:val="003934BC"/>
    <w:rsid w:val="003937AF"/>
    <w:rsid w:val="00393E80"/>
    <w:rsid w:val="003942A3"/>
    <w:rsid w:val="0039469A"/>
    <w:rsid w:val="00395077"/>
    <w:rsid w:val="0039648D"/>
    <w:rsid w:val="003965E0"/>
    <w:rsid w:val="00397DE4"/>
    <w:rsid w:val="003A0508"/>
    <w:rsid w:val="003A159D"/>
    <w:rsid w:val="003A1AB6"/>
    <w:rsid w:val="003A1CE2"/>
    <w:rsid w:val="003A3F1E"/>
    <w:rsid w:val="003A4208"/>
    <w:rsid w:val="003A4C0B"/>
    <w:rsid w:val="003A5DEE"/>
    <w:rsid w:val="003A6762"/>
    <w:rsid w:val="003A6E8E"/>
    <w:rsid w:val="003B0EF9"/>
    <w:rsid w:val="003B105C"/>
    <w:rsid w:val="003B125E"/>
    <w:rsid w:val="003B1D72"/>
    <w:rsid w:val="003B27B1"/>
    <w:rsid w:val="003B403F"/>
    <w:rsid w:val="003B4423"/>
    <w:rsid w:val="003B44CE"/>
    <w:rsid w:val="003B5126"/>
    <w:rsid w:val="003B5210"/>
    <w:rsid w:val="003B53E0"/>
    <w:rsid w:val="003B6573"/>
    <w:rsid w:val="003B6B0B"/>
    <w:rsid w:val="003B71F2"/>
    <w:rsid w:val="003B736A"/>
    <w:rsid w:val="003C0538"/>
    <w:rsid w:val="003C2274"/>
    <w:rsid w:val="003C3FFB"/>
    <w:rsid w:val="003C4E49"/>
    <w:rsid w:val="003C5660"/>
    <w:rsid w:val="003C677F"/>
    <w:rsid w:val="003C715F"/>
    <w:rsid w:val="003D16DD"/>
    <w:rsid w:val="003D2B6A"/>
    <w:rsid w:val="003D4264"/>
    <w:rsid w:val="003D65A3"/>
    <w:rsid w:val="003D787D"/>
    <w:rsid w:val="003E09FB"/>
    <w:rsid w:val="003E14CE"/>
    <w:rsid w:val="003E16F3"/>
    <w:rsid w:val="003E29E4"/>
    <w:rsid w:val="003E5183"/>
    <w:rsid w:val="003E52C0"/>
    <w:rsid w:val="003E5C90"/>
    <w:rsid w:val="003E65C7"/>
    <w:rsid w:val="003E69AC"/>
    <w:rsid w:val="003E7050"/>
    <w:rsid w:val="003E70E4"/>
    <w:rsid w:val="003E70E8"/>
    <w:rsid w:val="003E7693"/>
    <w:rsid w:val="003E7909"/>
    <w:rsid w:val="003F0928"/>
    <w:rsid w:val="003F144C"/>
    <w:rsid w:val="003F1A4C"/>
    <w:rsid w:val="003F20D3"/>
    <w:rsid w:val="003F3E25"/>
    <w:rsid w:val="003F4819"/>
    <w:rsid w:val="003F496E"/>
    <w:rsid w:val="003F53F8"/>
    <w:rsid w:val="003F61CC"/>
    <w:rsid w:val="003F6CC0"/>
    <w:rsid w:val="003F6CEC"/>
    <w:rsid w:val="003F717C"/>
    <w:rsid w:val="003F7767"/>
    <w:rsid w:val="0040308E"/>
    <w:rsid w:val="004034B4"/>
    <w:rsid w:val="004048B2"/>
    <w:rsid w:val="00405088"/>
    <w:rsid w:val="004050C8"/>
    <w:rsid w:val="004052B8"/>
    <w:rsid w:val="0040592F"/>
    <w:rsid w:val="00406F01"/>
    <w:rsid w:val="0040785A"/>
    <w:rsid w:val="004107DD"/>
    <w:rsid w:val="004117D7"/>
    <w:rsid w:val="004121B5"/>
    <w:rsid w:val="00413105"/>
    <w:rsid w:val="00414253"/>
    <w:rsid w:val="00414A4E"/>
    <w:rsid w:val="00415B93"/>
    <w:rsid w:val="00416A65"/>
    <w:rsid w:val="00416ACE"/>
    <w:rsid w:val="004175AF"/>
    <w:rsid w:val="004176C6"/>
    <w:rsid w:val="00417A5D"/>
    <w:rsid w:val="0042061C"/>
    <w:rsid w:val="00420D81"/>
    <w:rsid w:val="004214F7"/>
    <w:rsid w:val="00421632"/>
    <w:rsid w:val="004217EC"/>
    <w:rsid w:val="004220C5"/>
    <w:rsid w:val="00422858"/>
    <w:rsid w:val="004258E6"/>
    <w:rsid w:val="0042611A"/>
    <w:rsid w:val="004262D3"/>
    <w:rsid w:val="004269D9"/>
    <w:rsid w:val="00426EBD"/>
    <w:rsid w:val="00427564"/>
    <w:rsid w:val="00430167"/>
    <w:rsid w:val="0043049B"/>
    <w:rsid w:val="00431138"/>
    <w:rsid w:val="00431BB2"/>
    <w:rsid w:val="00431E06"/>
    <w:rsid w:val="0043259A"/>
    <w:rsid w:val="0043479A"/>
    <w:rsid w:val="004359AB"/>
    <w:rsid w:val="00435D43"/>
    <w:rsid w:val="00435E45"/>
    <w:rsid w:val="00436463"/>
    <w:rsid w:val="00436499"/>
    <w:rsid w:val="004376BB"/>
    <w:rsid w:val="00441189"/>
    <w:rsid w:val="00442928"/>
    <w:rsid w:val="004429A9"/>
    <w:rsid w:val="00442B35"/>
    <w:rsid w:val="00442E4D"/>
    <w:rsid w:val="00442EF8"/>
    <w:rsid w:val="00444538"/>
    <w:rsid w:val="00445062"/>
    <w:rsid w:val="00445379"/>
    <w:rsid w:val="0044551A"/>
    <w:rsid w:val="004462B4"/>
    <w:rsid w:val="00446457"/>
    <w:rsid w:val="00447235"/>
    <w:rsid w:val="00447513"/>
    <w:rsid w:val="0044780B"/>
    <w:rsid w:val="004525A0"/>
    <w:rsid w:val="004527E8"/>
    <w:rsid w:val="0045288E"/>
    <w:rsid w:val="00452B77"/>
    <w:rsid w:val="0045393F"/>
    <w:rsid w:val="00454BAC"/>
    <w:rsid w:val="00454BF6"/>
    <w:rsid w:val="00455D67"/>
    <w:rsid w:val="00456965"/>
    <w:rsid w:val="00456D0B"/>
    <w:rsid w:val="00457451"/>
    <w:rsid w:val="0046054B"/>
    <w:rsid w:val="00460604"/>
    <w:rsid w:val="004628BF"/>
    <w:rsid w:val="00463CA1"/>
    <w:rsid w:val="004657CC"/>
    <w:rsid w:val="0046714C"/>
    <w:rsid w:val="00470B8F"/>
    <w:rsid w:val="00471007"/>
    <w:rsid w:val="00471125"/>
    <w:rsid w:val="00474444"/>
    <w:rsid w:val="00474497"/>
    <w:rsid w:val="00474864"/>
    <w:rsid w:val="004749E8"/>
    <w:rsid w:val="00474C2B"/>
    <w:rsid w:val="00475BBF"/>
    <w:rsid w:val="004761D5"/>
    <w:rsid w:val="004777E1"/>
    <w:rsid w:val="0048035E"/>
    <w:rsid w:val="00480804"/>
    <w:rsid w:val="00484CE9"/>
    <w:rsid w:val="004851B3"/>
    <w:rsid w:val="00485C9C"/>
    <w:rsid w:val="00487FB5"/>
    <w:rsid w:val="00491343"/>
    <w:rsid w:val="0049281D"/>
    <w:rsid w:val="00492B82"/>
    <w:rsid w:val="00492D67"/>
    <w:rsid w:val="00492EFB"/>
    <w:rsid w:val="00493836"/>
    <w:rsid w:val="0049384F"/>
    <w:rsid w:val="00493F5A"/>
    <w:rsid w:val="00495339"/>
    <w:rsid w:val="0049753D"/>
    <w:rsid w:val="004A036F"/>
    <w:rsid w:val="004A0AFD"/>
    <w:rsid w:val="004A17A3"/>
    <w:rsid w:val="004A1FCE"/>
    <w:rsid w:val="004A219B"/>
    <w:rsid w:val="004A231E"/>
    <w:rsid w:val="004A2925"/>
    <w:rsid w:val="004A408C"/>
    <w:rsid w:val="004A42FC"/>
    <w:rsid w:val="004A440B"/>
    <w:rsid w:val="004A65D3"/>
    <w:rsid w:val="004B00E9"/>
    <w:rsid w:val="004B44DB"/>
    <w:rsid w:val="004B505A"/>
    <w:rsid w:val="004B651C"/>
    <w:rsid w:val="004B76BE"/>
    <w:rsid w:val="004B7C18"/>
    <w:rsid w:val="004C082B"/>
    <w:rsid w:val="004C1333"/>
    <w:rsid w:val="004C4DED"/>
    <w:rsid w:val="004C5C86"/>
    <w:rsid w:val="004C738D"/>
    <w:rsid w:val="004D0BE8"/>
    <w:rsid w:val="004D284A"/>
    <w:rsid w:val="004D28E8"/>
    <w:rsid w:val="004D73CD"/>
    <w:rsid w:val="004D7546"/>
    <w:rsid w:val="004D7953"/>
    <w:rsid w:val="004E06EE"/>
    <w:rsid w:val="004E0AF3"/>
    <w:rsid w:val="004E1A71"/>
    <w:rsid w:val="004E34F1"/>
    <w:rsid w:val="004E436E"/>
    <w:rsid w:val="004E5325"/>
    <w:rsid w:val="004E580D"/>
    <w:rsid w:val="004E5D93"/>
    <w:rsid w:val="004E7CD2"/>
    <w:rsid w:val="004F168B"/>
    <w:rsid w:val="004F50C3"/>
    <w:rsid w:val="004F5BD2"/>
    <w:rsid w:val="004F6C6B"/>
    <w:rsid w:val="004F71AD"/>
    <w:rsid w:val="004F76C9"/>
    <w:rsid w:val="00500104"/>
    <w:rsid w:val="00500447"/>
    <w:rsid w:val="00500533"/>
    <w:rsid w:val="00501B78"/>
    <w:rsid w:val="00504B0F"/>
    <w:rsid w:val="00505A43"/>
    <w:rsid w:val="00505BCB"/>
    <w:rsid w:val="00505FA2"/>
    <w:rsid w:val="0050620D"/>
    <w:rsid w:val="0050666E"/>
    <w:rsid w:val="0050685D"/>
    <w:rsid w:val="00506F8A"/>
    <w:rsid w:val="00507C7F"/>
    <w:rsid w:val="00510E50"/>
    <w:rsid w:val="005120A4"/>
    <w:rsid w:val="00512280"/>
    <w:rsid w:val="005123FF"/>
    <w:rsid w:val="00512752"/>
    <w:rsid w:val="00512AA4"/>
    <w:rsid w:val="0051361E"/>
    <w:rsid w:val="0051400D"/>
    <w:rsid w:val="005144B5"/>
    <w:rsid w:val="00514D49"/>
    <w:rsid w:val="005150FA"/>
    <w:rsid w:val="00515109"/>
    <w:rsid w:val="00517D6E"/>
    <w:rsid w:val="00517DDE"/>
    <w:rsid w:val="00520C8B"/>
    <w:rsid w:val="005245A7"/>
    <w:rsid w:val="005253B0"/>
    <w:rsid w:val="005256D4"/>
    <w:rsid w:val="005259F6"/>
    <w:rsid w:val="00526779"/>
    <w:rsid w:val="005268A0"/>
    <w:rsid w:val="00526A9C"/>
    <w:rsid w:val="00527099"/>
    <w:rsid w:val="0053054D"/>
    <w:rsid w:val="00530C64"/>
    <w:rsid w:val="00531E9D"/>
    <w:rsid w:val="005322FF"/>
    <w:rsid w:val="00532B4D"/>
    <w:rsid w:val="005344C1"/>
    <w:rsid w:val="005351F3"/>
    <w:rsid w:val="00535FA8"/>
    <w:rsid w:val="00537BA2"/>
    <w:rsid w:val="00537D46"/>
    <w:rsid w:val="00537F43"/>
    <w:rsid w:val="005400A8"/>
    <w:rsid w:val="005434C2"/>
    <w:rsid w:val="00543C5F"/>
    <w:rsid w:val="005455CB"/>
    <w:rsid w:val="00545CB2"/>
    <w:rsid w:val="00546151"/>
    <w:rsid w:val="005477CD"/>
    <w:rsid w:val="00550996"/>
    <w:rsid w:val="00554313"/>
    <w:rsid w:val="005573F5"/>
    <w:rsid w:val="00557894"/>
    <w:rsid w:val="005610F4"/>
    <w:rsid w:val="005618AB"/>
    <w:rsid w:val="005619B6"/>
    <w:rsid w:val="00563505"/>
    <w:rsid w:val="00564249"/>
    <w:rsid w:val="005643F1"/>
    <w:rsid w:val="00564977"/>
    <w:rsid w:val="005650EF"/>
    <w:rsid w:val="00565149"/>
    <w:rsid w:val="005655BA"/>
    <w:rsid w:val="00565C6C"/>
    <w:rsid w:val="00566B15"/>
    <w:rsid w:val="00567FD9"/>
    <w:rsid w:val="00571A23"/>
    <w:rsid w:val="00572454"/>
    <w:rsid w:val="005729A4"/>
    <w:rsid w:val="00572D5E"/>
    <w:rsid w:val="00573F2C"/>
    <w:rsid w:val="005740EE"/>
    <w:rsid w:val="00574279"/>
    <w:rsid w:val="0057548A"/>
    <w:rsid w:val="00576445"/>
    <w:rsid w:val="005774E6"/>
    <w:rsid w:val="00577DB6"/>
    <w:rsid w:val="0058201C"/>
    <w:rsid w:val="00583DAA"/>
    <w:rsid w:val="00586419"/>
    <w:rsid w:val="00590A74"/>
    <w:rsid w:val="00591142"/>
    <w:rsid w:val="00591457"/>
    <w:rsid w:val="005917A7"/>
    <w:rsid w:val="00591D4F"/>
    <w:rsid w:val="00593036"/>
    <w:rsid w:val="00593963"/>
    <w:rsid w:val="00593ACD"/>
    <w:rsid w:val="00593B18"/>
    <w:rsid w:val="00594512"/>
    <w:rsid w:val="00595362"/>
    <w:rsid w:val="00595EF8"/>
    <w:rsid w:val="00597CAE"/>
    <w:rsid w:val="005A0478"/>
    <w:rsid w:val="005A2039"/>
    <w:rsid w:val="005A2ABE"/>
    <w:rsid w:val="005A2AFB"/>
    <w:rsid w:val="005A2B69"/>
    <w:rsid w:val="005A3060"/>
    <w:rsid w:val="005A77FF"/>
    <w:rsid w:val="005B1F7B"/>
    <w:rsid w:val="005B65D7"/>
    <w:rsid w:val="005C0D05"/>
    <w:rsid w:val="005C0EFB"/>
    <w:rsid w:val="005C11B0"/>
    <w:rsid w:val="005C1CAC"/>
    <w:rsid w:val="005C1F32"/>
    <w:rsid w:val="005C1F81"/>
    <w:rsid w:val="005C26EA"/>
    <w:rsid w:val="005C3ECB"/>
    <w:rsid w:val="005C3F07"/>
    <w:rsid w:val="005C445F"/>
    <w:rsid w:val="005C44E7"/>
    <w:rsid w:val="005C53A7"/>
    <w:rsid w:val="005C64F4"/>
    <w:rsid w:val="005C77C6"/>
    <w:rsid w:val="005D0B85"/>
    <w:rsid w:val="005D0E0F"/>
    <w:rsid w:val="005D0E8F"/>
    <w:rsid w:val="005D289C"/>
    <w:rsid w:val="005D393F"/>
    <w:rsid w:val="005D5175"/>
    <w:rsid w:val="005D6035"/>
    <w:rsid w:val="005D68D6"/>
    <w:rsid w:val="005D7BBF"/>
    <w:rsid w:val="005E1ADF"/>
    <w:rsid w:val="005E1C59"/>
    <w:rsid w:val="005E231B"/>
    <w:rsid w:val="005E3241"/>
    <w:rsid w:val="005E34F6"/>
    <w:rsid w:val="005E39DC"/>
    <w:rsid w:val="005E4179"/>
    <w:rsid w:val="005E489C"/>
    <w:rsid w:val="005F10CA"/>
    <w:rsid w:val="005F13CD"/>
    <w:rsid w:val="005F1B5B"/>
    <w:rsid w:val="005F239E"/>
    <w:rsid w:val="005F2BFD"/>
    <w:rsid w:val="005F3253"/>
    <w:rsid w:val="005F7FC2"/>
    <w:rsid w:val="0060222C"/>
    <w:rsid w:val="00603169"/>
    <w:rsid w:val="00605742"/>
    <w:rsid w:val="00605948"/>
    <w:rsid w:val="00605CB8"/>
    <w:rsid w:val="00607CEB"/>
    <w:rsid w:val="00610102"/>
    <w:rsid w:val="006106C9"/>
    <w:rsid w:val="00610758"/>
    <w:rsid w:val="00610875"/>
    <w:rsid w:val="006118B5"/>
    <w:rsid w:val="00612B46"/>
    <w:rsid w:val="00612B8D"/>
    <w:rsid w:val="00612D93"/>
    <w:rsid w:val="00612ED0"/>
    <w:rsid w:val="00612F85"/>
    <w:rsid w:val="00613BB9"/>
    <w:rsid w:val="006147B3"/>
    <w:rsid w:val="0061613B"/>
    <w:rsid w:val="00617F55"/>
    <w:rsid w:val="00620AB6"/>
    <w:rsid w:val="00620EB0"/>
    <w:rsid w:val="00620F3C"/>
    <w:rsid w:val="006232E7"/>
    <w:rsid w:val="0062371E"/>
    <w:rsid w:val="00623A3C"/>
    <w:rsid w:val="00624AA1"/>
    <w:rsid w:val="006255B7"/>
    <w:rsid w:val="006259FB"/>
    <w:rsid w:val="00626388"/>
    <w:rsid w:val="00626A63"/>
    <w:rsid w:val="00630062"/>
    <w:rsid w:val="006307DC"/>
    <w:rsid w:val="00631FB0"/>
    <w:rsid w:val="0063288D"/>
    <w:rsid w:val="006332C0"/>
    <w:rsid w:val="0063360F"/>
    <w:rsid w:val="00633685"/>
    <w:rsid w:val="006341E2"/>
    <w:rsid w:val="0063424C"/>
    <w:rsid w:val="0063445F"/>
    <w:rsid w:val="006344A6"/>
    <w:rsid w:val="00635244"/>
    <w:rsid w:val="006355B2"/>
    <w:rsid w:val="0063767F"/>
    <w:rsid w:val="006377B9"/>
    <w:rsid w:val="006402EA"/>
    <w:rsid w:val="006404D2"/>
    <w:rsid w:val="00640636"/>
    <w:rsid w:val="00641514"/>
    <w:rsid w:val="00641710"/>
    <w:rsid w:val="006423FD"/>
    <w:rsid w:val="00642763"/>
    <w:rsid w:val="00642F5C"/>
    <w:rsid w:val="00643145"/>
    <w:rsid w:val="0064320D"/>
    <w:rsid w:val="00643309"/>
    <w:rsid w:val="0064363D"/>
    <w:rsid w:val="00644980"/>
    <w:rsid w:val="006450A9"/>
    <w:rsid w:val="00645830"/>
    <w:rsid w:val="00645F0F"/>
    <w:rsid w:val="0065004F"/>
    <w:rsid w:val="006541FE"/>
    <w:rsid w:val="006557AE"/>
    <w:rsid w:val="006564F7"/>
    <w:rsid w:val="0065719F"/>
    <w:rsid w:val="0066028F"/>
    <w:rsid w:val="00660F51"/>
    <w:rsid w:val="00661719"/>
    <w:rsid w:val="00662E21"/>
    <w:rsid w:val="00663710"/>
    <w:rsid w:val="006645FE"/>
    <w:rsid w:val="006646FA"/>
    <w:rsid w:val="00664B16"/>
    <w:rsid w:val="00667021"/>
    <w:rsid w:val="006677CB"/>
    <w:rsid w:val="00667B86"/>
    <w:rsid w:val="00667F47"/>
    <w:rsid w:val="00671100"/>
    <w:rsid w:val="006712B2"/>
    <w:rsid w:val="006719C4"/>
    <w:rsid w:val="00671E06"/>
    <w:rsid w:val="006723B5"/>
    <w:rsid w:val="006727EE"/>
    <w:rsid w:val="0067318E"/>
    <w:rsid w:val="00673994"/>
    <w:rsid w:val="00673D61"/>
    <w:rsid w:val="006744F9"/>
    <w:rsid w:val="00674865"/>
    <w:rsid w:val="006754C7"/>
    <w:rsid w:val="00677187"/>
    <w:rsid w:val="006774FD"/>
    <w:rsid w:val="00677B57"/>
    <w:rsid w:val="00680877"/>
    <w:rsid w:val="00680B09"/>
    <w:rsid w:val="00680B79"/>
    <w:rsid w:val="00681429"/>
    <w:rsid w:val="00681897"/>
    <w:rsid w:val="00683414"/>
    <w:rsid w:val="006839CE"/>
    <w:rsid w:val="00683B34"/>
    <w:rsid w:val="0068581C"/>
    <w:rsid w:val="0068657D"/>
    <w:rsid w:val="00686DA5"/>
    <w:rsid w:val="00686E08"/>
    <w:rsid w:val="00686E4B"/>
    <w:rsid w:val="00687790"/>
    <w:rsid w:val="00687BA4"/>
    <w:rsid w:val="00687BEF"/>
    <w:rsid w:val="00687E82"/>
    <w:rsid w:val="00691CA7"/>
    <w:rsid w:val="006922DF"/>
    <w:rsid w:val="006928A0"/>
    <w:rsid w:val="006930F2"/>
    <w:rsid w:val="006949E4"/>
    <w:rsid w:val="00695EE3"/>
    <w:rsid w:val="006960E5"/>
    <w:rsid w:val="0069611E"/>
    <w:rsid w:val="00697EAB"/>
    <w:rsid w:val="006A05FA"/>
    <w:rsid w:val="006A2C4F"/>
    <w:rsid w:val="006A30B3"/>
    <w:rsid w:val="006A3A04"/>
    <w:rsid w:val="006A4C80"/>
    <w:rsid w:val="006A5A30"/>
    <w:rsid w:val="006A5DC0"/>
    <w:rsid w:val="006A6A40"/>
    <w:rsid w:val="006A77E4"/>
    <w:rsid w:val="006A7CA1"/>
    <w:rsid w:val="006B0185"/>
    <w:rsid w:val="006B03CD"/>
    <w:rsid w:val="006B0A1F"/>
    <w:rsid w:val="006B2A3D"/>
    <w:rsid w:val="006B2E3A"/>
    <w:rsid w:val="006B40D9"/>
    <w:rsid w:val="006B5739"/>
    <w:rsid w:val="006B5AB0"/>
    <w:rsid w:val="006B625C"/>
    <w:rsid w:val="006B7885"/>
    <w:rsid w:val="006B79DB"/>
    <w:rsid w:val="006C10D6"/>
    <w:rsid w:val="006C1779"/>
    <w:rsid w:val="006C2B1B"/>
    <w:rsid w:val="006C2DAC"/>
    <w:rsid w:val="006C3E22"/>
    <w:rsid w:val="006C4F84"/>
    <w:rsid w:val="006C5265"/>
    <w:rsid w:val="006C62FD"/>
    <w:rsid w:val="006C6EC1"/>
    <w:rsid w:val="006C6FC3"/>
    <w:rsid w:val="006C7CDA"/>
    <w:rsid w:val="006C7FC4"/>
    <w:rsid w:val="006D0631"/>
    <w:rsid w:val="006D08C8"/>
    <w:rsid w:val="006D0FD7"/>
    <w:rsid w:val="006D1DFC"/>
    <w:rsid w:val="006D21BA"/>
    <w:rsid w:val="006D3FD7"/>
    <w:rsid w:val="006D4AD9"/>
    <w:rsid w:val="006D525B"/>
    <w:rsid w:val="006D5A9E"/>
    <w:rsid w:val="006D7382"/>
    <w:rsid w:val="006E0476"/>
    <w:rsid w:val="006E171B"/>
    <w:rsid w:val="006E27D9"/>
    <w:rsid w:val="006E3622"/>
    <w:rsid w:val="006E3E0D"/>
    <w:rsid w:val="006E49AC"/>
    <w:rsid w:val="006E7F41"/>
    <w:rsid w:val="006F0B8B"/>
    <w:rsid w:val="006F0D2C"/>
    <w:rsid w:val="006F0D90"/>
    <w:rsid w:val="006F0F48"/>
    <w:rsid w:val="006F153C"/>
    <w:rsid w:val="006F1670"/>
    <w:rsid w:val="006F2277"/>
    <w:rsid w:val="006F28B3"/>
    <w:rsid w:val="006F4ECD"/>
    <w:rsid w:val="006F6270"/>
    <w:rsid w:val="006F6BE4"/>
    <w:rsid w:val="006F72D2"/>
    <w:rsid w:val="006F74B6"/>
    <w:rsid w:val="00700985"/>
    <w:rsid w:val="00700E50"/>
    <w:rsid w:val="0070105B"/>
    <w:rsid w:val="0070120D"/>
    <w:rsid w:val="00703176"/>
    <w:rsid w:val="00706C13"/>
    <w:rsid w:val="00706F28"/>
    <w:rsid w:val="00707E3C"/>
    <w:rsid w:val="00710B05"/>
    <w:rsid w:val="00711E7E"/>
    <w:rsid w:val="00712539"/>
    <w:rsid w:val="00713765"/>
    <w:rsid w:val="007158E1"/>
    <w:rsid w:val="00716B5F"/>
    <w:rsid w:val="007170B0"/>
    <w:rsid w:val="00717D67"/>
    <w:rsid w:val="00717EFF"/>
    <w:rsid w:val="00717F51"/>
    <w:rsid w:val="00717F89"/>
    <w:rsid w:val="007204E2"/>
    <w:rsid w:val="007204E7"/>
    <w:rsid w:val="0072171E"/>
    <w:rsid w:val="00722603"/>
    <w:rsid w:val="007238C2"/>
    <w:rsid w:val="00724019"/>
    <w:rsid w:val="007249E6"/>
    <w:rsid w:val="00725945"/>
    <w:rsid w:val="007269D7"/>
    <w:rsid w:val="00726ADA"/>
    <w:rsid w:val="007314C9"/>
    <w:rsid w:val="00731F9F"/>
    <w:rsid w:val="00732D5A"/>
    <w:rsid w:val="00733343"/>
    <w:rsid w:val="007340FD"/>
    <w:rsid w:val="00734E14"/>
    <w:rsid w:val="00734E6C"/>
    <w:rsid w:val="0073596A"/>
    <w:rsid w:val="007363F4"/>
    <w:rsid w:val="00737875"/>
    <w:rsid w:val="00740986"/>
    <w:rsid w:val="00740D88"/>
    <w:rsid w:val="00744712"/>
    <w:rsid w:val="00745623"/>
    <w:rsid w:val="00745D18"/>
    <w:rsid w:val="0074636F"/>
    <w:rsid w:val="00746C7D"/>
    <w:rsid w:val="007470BB"/>
    <w:rsid w:val="00747B1A"/>
    <w:rsid w:val="0075018F"/>
    <w:rsid w:val="00751843"/>
    <w:rsid w:val="0075215D"/>
    <w:rsid w:val="00753570"/>
    <w:rsid w:val="00754CEF"/>
    <w:rsid w:val="00755BC9"/>
    <w:rsid w:val="00757220"/>
    <w:rsid w:val="00757F71"/>
    <w:rsid w:val="00761C78"/>
    <w:rsid w:val="0076288D"/>
    <w:rsid w:val="00763457"/>
    <w:rsid w:val="0076406F"/>
    <w:rsid w:val="00764228"/>
    <w:rsid w:val="00766B56"/>
    <w:rsid w:val="007678F9"/>
    <w:rsid w:val="00767B97"/>
    <w:rsid w:val="00767F53"/>
    <w:rsid w:val="00770DAA"/>
    <w:rsid w:val="00771DEA"/>
    <w:rsid w:val="007720B4"/>
    <w:rsid w:val="00772600"/>
    <w:rsid w:val="00772B6A"/>
    <w:rsid w:val="0077479B"/>
    <w:rsid w:val="00775C9E"/>
    <w:rsid w:val="00776CC5"/>
    <w:rsid w:val="00777ADA"/>
    <w:rsid w:val="00777E3D"/>
    <w:rsid w:val="0078001D"/>
    <w:rsid w:val="00780230"/>
    <w:rsid w:val="007813DB"/>
    <w:rsid w:val="00782583"/>
    <w:rsid w:val="0078264A"/>
    <w:rsid w:val="00782771"/>
    <w:rsid w:val="0078311D"/>
    <w:rsid w:val="00783410"/>
    <w:rsid w:val="00783C6D"/>
    <w:rsid w:val="00785478"/>
    <w:rsid w:val="0078569A"/>
    <w:rsid w:val="00785AC2"/>
    <w:rsid w:val="00785B4C"/>
    <w:rsid w:val="007869CF"/>
    <w:rsid w:val="00786D87"/>
    <w:rsid w:val="0079013F"/>
    <w:rsid w:val="007907A8"/>
    <w:rsid w:val="00790C82"/>
    <w:rsid w:val="00791365"/>
    <w:rsid w:val="00791D47"/>
    <w:rsid w:val="007927EB"/>
    <w:rsid w:val="007941E9"/>
    <w:rsid w:val="0079428B"/>
    <w:rsid w:val="0079486C"/>
    <w:rsid w:val="00795A3F"/>
    <w:rsid w:val="00796AF3"/>
    <w:rsid w:val="00797C7A"/>
    <w:rsid w:val="00797D99"/>
    <w:rsid w:val="00797E88"/>
    <w:rsid w:val="007A079C"/>
    <w:rsid w:val="007A4FAC"/>
    <w:rsid w:val="007A582C"/>
    <w:rsid w:val="007A6CBF"/>
    <w:rsid w:val="007A6CDC"/>
    <w:rsid w:val="007A6EB1"/>
    <w:rsid w:val="007A78A5"/>
    <w:rsid w:val="007A7FD3"/>
    <w:rsid w:val="007B0B10"/>
    <w:rsid w:val="007B0B3B"/>
    <w:rsid w:val="007B13E7"/>
    <w:rsid w:val="007B19A6"/>
    <w:rsid w:val="007B298E"/>
    <w:rsid w:val="007B2D8E"/>
    <w:rsid w:val="007B32EB"/>
    <w:rsid w:val="007B3B31"/>
    <w:rsid w:val="007B4201"/>
    <w:rsid w:val="007B45D5"/>
    <w:rsid w:val="007B4F45"/>
    <w:rsid w:val="007B52C1"/>
    <w:rsid w:val="007B608C"/>
    <w:rsid w:val="007B6DF4"/>
    <w:rsid w:val="007B7C5B"/>
    <w:rsid w:val="007B7F37"/>
    <w:rsid w:val="007C0670"/>
    <w:rsid w:val="007C0756"/>
    <w:rsid w:val="007C0B92"/>
    <w:rsid w:val="007C27CA"/>
    <w:rsid w:val="007C28B9"/>
    <w:rsid w:val="007C292E"/>
    <w:rsid w:val="007C310D"/>
    <w:rsid w:val="007C3B12"/>
    <w:rsid w:val="007C3B45"/>
    <w:rsid w:val="007C40EA"/>
    <w:rsid w:val="007C4163"/>
    <w:rsid w:val="007C5957"/>
    <w:rsid w:val="007C59A5"/>
    <w:rsid w:val="007C59D8"/>
    <w:rsid w:val="007D10CF"/>
    <w:rsid w:val="007D1255"/>
    <w:rsid w:val="007D145C"/>
    <w:rsid w:val="007D1528"/>
    <w:rsid w:val="007D1C3B"/>
    <w:rsid w:val="007D2586"/>
    <w:rsid w:val="007D4882"/>
    <w:rsid w:val="007D5843"/>
    <w:rsid w:val="007D6AB9"/>
    <w:rsid w:val="007D6FAF"/>
    <w:rsid w:val="007D70A3"/>
    <w:rsid w:val="007D7B0C"/>
    <w:rsid w:val="007E0087"/>
    <w:rsid w:val="007E01CE"/>
    <w:rsid w:val="007E1717"/>
    <w:rsid w:val="007E18AA"/>
    <w:rsid w:val="007E18DD"/>
    <w:rsid w:val="007E2DA2"/>
    <w:rsid w:val="007E2FB1"/>
    <w:rsid w:val="007E4AEF"/>
    <w:rsid w:val="007E544D"/>
    <w:rsid w:val="007E558D"/>
    <w:rsid w:val="007E667E"/>
    <w:rsid w:val="007E7155"/>
    <w:rsid w:val="007E76D5"/>
    <w:rsid w:val="007E7DD8"/>
    <w:rsid w:val="007F06C4"/>
    <w:rsid w:val="007F0C3A"/>
    <w:rsid w:val="007F12D1"/>
    <w:rsid w:val="007F17FA"/>
    <w:rsid w:val="007F1B70"/>
    <w:rsid w:val="007F1FD8"/>
    <w:rsid w:val="007F25E7"/>
    <w:rsid w:val="007F26A0"/>
    <w:rsid w:val="007F2772"/>
    <w:rsid w:val="007F42DA"/>
    <w:rsid w:val="007F42DE"/>
    <w:rsid w:val="007F5716"/>
    <w:rsid w:val="007F64FA"/>
    <w:rsid w:val="007F6FE5"/>
    <w:rsid w:val="007F73D0"/>
    <w:rsid w:val="007F79E0"/>
    <w:rsid w:val="00800048"/>
    <w:rsid w:val="00801089"/>
    <w:rsid w:val="00802C21"/>
    <w:rsid w:val="00804DF5"/>
    <w:rsid w:val="00806791"/>
    <w:rsid w:val="00806C35"/>
    <w:rsid w:val="008117AB"/>
    <w:rsid w:val="008123BC"/>
    <w:rsid w:val="00813920"/>
    <w:rsid w:val="008149AD"/>
    <w:rsid w:val="008153CD"/>
    <w:rsid w:val="00815CA9"/>
    <w:rsid w:val="00815E74"/>
    <w:rsid w:val="008163DF"/>
    <w:rsid w:val="00816857"/>
    <w:rsid w:val="008173C6"/>
    <w:rsid w:val="008174F2"/>
    <w:rsid w:val="00817E0B"/>
    <w:rsid w:val="00817E6A"/>
    <w:rsid w:val="0082051E"/>
    <w:rsid w:val="0082065E"/>
    <w:rsid w:val="0082185D"/>
    <w:rsid w:val="00821D58"/>
    <w:rsid w:val="008227D6"/>
    <w:rsid w:val="00823B96"/>
    <w:rsid w:val="00824F02"/>
    <w:rsid w:val="008271CE"/>
    <w:rsid w:val="00827499"/>
    <w:rsid w:val="00827AB8"/>
    <w:rsid w:val="00830306"/>
    <w:rsid w:val="00831214"/>
    <w:rsid w:val="00831BC3"/>
    <w:rsid w:val="00832211"/>
    <w:rsid w:val="00833174"/>
    <w:rsid w:val="00833E61"/>
    <w:rsid w:val="00835C23"/>
    <w:rsid w:val="008369DF"/>
    <w:rsid w:val="00836FF7"/>
    <w:rsid w:val="00837AD9"/>
    <w:rsid w:val="0084043F"/>
    <w:rsid w:val="00841B71"/>
    <w:rsid w:val="00842784"/>
    <w:rsid w:val="00842F90"/>
    <w:rsid w:val="00844466"/>
    <w:rsid w:val="008450A5"/>
    <w:rsid w:val="00846BC9"/>
    <w:rsid w:val="008473F6"/>
    <w:rsid w:val="00847A65"/>
    <w:rsid w:val="008500CA"/>
    <w:rsid w:val="00850E98"/>
    <w:rsid w:val="008510C6"/>
    <w:rsid w:val="0085140E"/>
    <w:rsid w:val="008546D9"/>
    <w:rsid w:val="00854EFB"/>
    <w:rsid w:val="00857E00"/>
    <w:rsid w:val="00857FE2"/>
    <w:rsid w:val="00860EC7"/>
    <w:rsid w:val="008610E8"/>
    <w:rsid w:val="0086296B"/>
    <w:rsid w:val="008639CF"/>
    <w:rsid w:val="008658D9"/>
    <w:rsid w:val="0086665F"/>
    <w:rsid w:val="00867CC2"/>
    <w:rsid w:val="008723E3"/>
    <w:rsid w:val="008733F0"/>
    <w:rsid w:val="00873946"/>
    <w:rsid w:val="00873B24"/>
    <w:rsid w:val="008752BA"/>
    <w:rsid w:val="00875E07"/>
    <w:rsid w:val="00876154"/>
    <w:rsid w:val="008819F2"/>
    <w:rsid w:val="00881E84"/>
    <w:rsid w:val="00883425"/>
    <w:rsid w:val="00883DE6"/>
    <w:rsid w:val="00883F51"/>
    <w:rsid w:val="0088417F"/>
    <w:rsid w:val="00885205"/>
    <w:rsid w:val="00885265"/>
    <w:rsid w:val="008853DA"/>
    <w:rsid w:val="008863BF"/>
    <w:rsid w:val="008865A5"/>
    <w:rsid w:val="008876F6"/>
    <w:rsid w:val="008902CA"/>
    <w:rsid w:val="0089087B"/>
    <w:rsid w:val="00890B2F"/>
    <w:rsid w:val="00892E19"/>
    <w:rsid w:val="00892F77"/>
    <w:rsid w:val="008936E4"/>
    <w:rsid w:val="00893EAF"/>
    <w:rsid w:val="00894112"/>
    <w:rsid w:val="00895DB3"/>
    <w:rsid w:val="00896037"/>
    <w:rsid w:val="008971D7"/>
    <w:rsid w:val="008A01B2"/>
    <w:rsid w:val="008A0BE0"/>
    <w:rsid w:val="008A2CF9"/>
    <w:rsid w:val="008A42CE"/>
    <w:rsid w:val="008A4710"/>
    <w:rsid w:val="008A47C9"/>
    <w:rsid w:val="008A4837"/>
    <w:rsid w:val="008A6C2D"/>
    <w:rsid w:val="008B03A1"/>
    <w:rsid w:val="008B06D9"/>
    <w:rsid w:val="008B0DB7"/>
    <w:rsid w:val="008B1D20"/>
    <w:rsid w:val="008B201B"/>
    <w:rsid w:val="008B2698"/>
    <w:rsid w:val="008B3528"/>
    <w:rsid w:val="008B59B5"/>
    <w:rsid w:val="008B5A54"/>
    <w:rsid w:val="008B62F5"/>
    <w:rsid w:val="008B6516"/>
    <w:rsid w:val="008B6B91"/>
    <w:rsid w:val="008B6D54"/>
    <w:rsid w:val="008B7397"/>
    <w:rsid w:val="008C0DB4"/>
    <w:rsid w:val="008C16ED"/>
    <w:rsid w:val="008C1C28"/>
    <w:rsid w:val="008C2E7F"/>
    <w:rsid w:val="008C3826"/>
    <w:rsid w:val="008C3CE7"/>
    <w:rsid w:val="008C3DC1"/>
    <w:rsid w:val="008C3E5C"/>
    <w:rsid w:val="008C47A5"/>
    <w:rsid w:val="008C5E71"/>
    <w:rsid w:val="008C658A"/>
    <w:rsid w:val="008C6CC6"/>
    <w:rsid w:val="008C7FF1"/>
    <w:rsid w:val="008D05AD"/>
    <w:rsid w:val="008D07FE"/>
    <w:rsid w:val="008D0B7A"/>
    <w:rsid w:val="008D0C53"/>
    <w:rsid w:val="008D2D22"/>
    <w:rsid w:val="008D4BF2"/>
    <w:rsid w:val="008D6070"/>
    <w:rsid w:val="008D60C1"/>
    <w:rsid w:val="008D7602"/>
    <w:rsid w:val="008D7608"/>
    <w:rsid w:val="008E2193"/>
    <w:rsid w:val="008E2763"/>
    <w:rsid w:val="008E2B7C"/>
    <w:rsid w:val="008E47DB"/>
    <w:rsid w:val="008E5203"/>
    <w:rsid w:val="008E6555"/>
    <w:rsid w:val="008E7348"/>
    <w:rsid w:val="008E734C"/>
    <w:rsid w:val="008F4237"/>
    <w:rsid w:val="008F480F"/>
    <w:rsid w:val="008F5EE0"/>
    <w:rsid w:val="008F62BD"/>
    <w:rsid w:val="008F6825"/>
    <w:rsid w:val="008F6F79"/>
    <w:rsid w:val="008F7031"/>
    <w:rsid w:val="008F78BC"/>
    <w:rsid w:val="009000E7"/>
    <w:rsid w:val="00901843"/>
    <w:rsid w:val="0090236B"/>
    <w:rsid w:val="00902FFB"/>
    <w:rsid w:val="0090331C"/>
    <w:rsid w:val="0090349D"/>
    <w:rsid w:val="00905353"/>
    <w:rsid w:val="00905CD3"/>
    <w:rsid w:val="00907F05"/>
    <w:rsid w:val="00910420"/>
    <w:rsid w:val="00910BC8"/>
    <w:rsid w:val="0091313C"/>
    <w:rsid w:val="009141C7"/>
    <w:rsid w:val="009157D8"/>
    <w:rsid w:val="00916BA4"/>
    <w:rsid w:val="00916D8D"/>
    <w:rsid w:val="009210B9"/>
    <w:rsid w:val="00922096"/>
    <w:rsid w:val="009222AD"/>
    <w:rsid w:val="00923789"/>
    <w:rsid w:val="009244A9"/>
    <w:rsid w:val="00924768"/>
    <w:rsid w:val="00924E40"/>
    <w:rsid w:val="00925D0A"/>
    <w:rsid w:val="00925FE3"/>
    <w:rsid w:val="0092641F"/>
    <w:rsid w:val="009265C0"/>
    <w:rsid w:val="00927D0C"/>
    <w:rsid w:val="00930BF5"/>
    <w:rsid w:val="009314B5"/>
    <w:rsid w:val="00931D2C"/>
    <w:rsid w:val="00931D31"/>
    <w:rsid w:val="00932FCB"/>
    <w:rsid w:val="0093470E"/>
    <w:rsid w:val="00936614"/>
    <w:rsid w:val="00936E9A"/>
    <w:rsid w:val="00937522"/>
    <w:rsid w:val="00937927"/>
    <w:rsid w:val="00937DF4"/>
    <w:rsid w:val="0094015D"/>
    <w:rsid w:val="0094129A"/>
    <w:rsid w:val="009414C0"/>
    <w:rsid w:val="00941946"/>
    <w:rsid w:val="00942C22"/>
    <w:rsid w:val="00943864"/>
    <w:rsid w:val="00944419"/>
    <w:rsid w:val="009448A3"/>
    <w:rsid w:val="00945BBB"/>
    <w:rsid w:val="00945F26"/>
    <w:rsid w:val="009463EC"/>
    <w:rsid w:val="00946B52"/>
    <w:rsid w:val="00946B7C"/>
    <w:rsid w:val="00950D23"/>
    <w:rsid w:val="00950F34"/>
    <w:rsid w:val="00950FA1"/>
    <w:rsid w:val="009526E5"/>
    <w:rsid w:val="009527BE"/>
    <w:rsid w:val="0095290D"/>
    <w:rsid w:val="0095300E"/>
    <w:rsid w:val="00953CFC"/>
    <w:rsid w:val="009540F2"/>
    <w:rsid w:val="00954408"/>
    <w:rsid w:val="00954C2B"/>
    <w:rsid w:val="009550D3"/>
    <w:rsid w:val="00955D55"/>
    <w:rsid w:val="00956214"/>
    <w:rsid w:val="00956CC6"/>
    <w:rsid w:val="00956D6E"/>
    <w:rsid w:val="00957B4E"/>
    <w:rsid w:val="0096049E"/>
    <w:rsid w:val="009608B7"/>
    <w:rsid w:val="009609D3"/>
    <w:rsid w:val="00961674"/>
    <w:rsid w:val="00961807"/>
    <w:rsid w:val="00962767"/>
    <w:rsid w:val="0096291A"/>
    <w:rsid w:val="00962CA0"/>
    <w:rsid w:val="00964986"/>
    <w:rsid w:val="00966173"/>
    <w:rsid w:val="0096675F"/>
    <w:rsid w:val="009706E1"/>
    <w:rsid w:val="00971320"/>
    <w:rsid w:val="009718B0"/>
    <w:rsid w:val="0097192E"/>
    <w:rsid w:val="00971C95"/>
    <w:rsid w:val="0097375C"/>
    <w:rsid w:val="00973E22"/>
    <w:rsid w:val="00973F97"/>
    <w:rsid w:val="00976DA4"/>
    <w:rsid w:val="009771E5"/>
    <w:rsid w:val="00977D30"/>
    <w:rsid w:val="009801FE"/>
    <w:rsid w:val="009803B4"/>
    <w:rsid w:val="0098057B"/>
    <w:rsid w:val="00980797"/>
    <w:rsid w:val="00981367"/>
    <w:rsid w:val="00981F93"/>
    <w:rsid w:val="00982463"/>
    <w:rsid w:val="00982CD4"/>
    <w:rsid w:val="00982DF2"/>
    <w:rsid w:val="009841AE"/>
    <w:rsid w:val="00984492"/>
    <w:rsid w:val="0098466F"/>
    <w:rsid w:val="00984821"/>
    <w:rsid w:val="00984E41"/>
    <w:rsid w:val="009856B5"/>
    <w:rsid w:val="0098617F"/>
    <w:rsid w:val="00986A4D"/>
    <w:rsid w:val="009873E6"/>
    <w:rsid w:val="00987A88"/>
    <w:rsid w:val="00990416"/>
    <w:rsid w:val="00990F88"/>
    <w:rsid w:val="009913BC"/>
    <w:rsid w:val="009918C4"/>
    <w:rsid w:val="00992A4E"/>
    <w:rsid w:val="00992EC8"/>
    <w:rsid w:val="009935E4"/>
    <w:rsid w:val="009937DF"/>
    <w:rsid w:val="00994F0F"/>
    <w:rsid w:val="009951DB"/>
    <w:rsid w:val="00996A6B"/>
    <w:rsid w:val="00996D41"/>
    <w:rsid w:val="0099717D"/>
    <w:rsid w:val="0099755B"/>
    <w:rsid w:val="009A0E74"/>
    <w:rsid w:val="009A1E51"/>
    <w:rsid w:val="009A1FFB"/>
    <w:rsid w:val="009A2494"/>
    <w:rsid w:val="009A3D6A"/>
    <w:rsid w:val="009A5218"/>
    <w:rsid w:val="009A54E7"/>
    <w:rsid w:val="009A5B5C"/>
    <w:rsid w:val="009A62A0"/>
    <w:rsid w:val="009A63DE"/>
    <w:rsid w:val="009A653A"/>
    <w:rsid w:val="009A6A5E"/>
    <w:rsid w:val="009A6FD9"/>
    <w:rsid w:val="009A75B3"/>
    <w:rsid w:val="009A7646"/>
    <w:rsid w:val="009B0D3A"/>
    <w:rsid w:val="009B1D7A"/>
    <w:rsid w:val="009B2584"/>
    <w:rsid w:val="009B37CC"/>
    <w:rsid w:val="009B6061"/>
    <w:rsid w:val="009B626A"/>
    <w:rsid w:val="009B6F16"/>
    <w:rsid w:val="009C004C"/>
    <w:rsid w:val="009C0528"/>
    <w:rsid w:val="009C15C3"/>
    <w:rsid w:val="009C16E0"/>
    <w:rsid w:val="009C278F"/>
    <w:rsid w:val="009C548B"/>
    <w:rsid w:val="009C6447"/>
    <w:rsid w:val="009C687B"/>
    <w:rsid w:val="009C6EAC"/>
    <w:rsid w:val="009C6FD8"/>
    <w:rsid w:val="009C773F"/>
    <w:rsid w:val="009D084E"/>
    <w:rsid w:val="009D0B18"/>
    <w:rsid w:val="009D133E"/>
    <w:rsid w:val="009D2FFB"/>
    <w:rsid w:val="009D3655"/>
    <w:rsid w:val="009D3846"/>
    <w:rsid w:val="009D3EF0"/>
    <w:rsid w:val="009D4577"/>
    <w:rsid w:val="009D4C91"/>
    <w:rsid w:val="009D5BBD"/>
    <w:rsid w:val="009D7CED"/>
    <w:rsid w:val="009E17AB"/>
    <w:rsid w:val="009E4900"/>
    <w:rsid w:val="009E49DC"/>
    <w:rsid w:val="009E6759"/>
    <w:rsid w:val="009F0955"/>
    <w:rsid w:val="009F155F"/>
    <w:rsid w:val="009F18ED"/>
    <w:rsid w:val="009F459C"/>
    <w:rsid w:val="009F4A80"/>
    <w:rsid w:val="009F4B31"/>
    <w:rsid w:val="009F59AD"/>
    <w:rsid w:val="009F5A9B"/>
    <w:rsid w:val="009F77AC"/>
    <w:rsid w:val="00A00B54"/>
    <w:rsid w:val="00A010BF"/>
    <w:rsid w:val="00A014FD"/>
    <w:rsid w:val="00A0176E"/>
    <w:rsid w:val="00A020AE"/>
    <w:rsid w:val="00A0303B"/>
    <w:rsid w:val="00A040C6"/>
    <w:rsid w:val="00A0515B"/>
    <w:rsid w:val="00A054AA"/>
    <w:rsid w:val="00A0576D"/>
    <w:rsid w:val="00A05955"/>
    <w:rsid w:val="00A060AF"/>
    <w:rsid w:val="00A06ADC"/>
    <w:rsid w:val="00A06E78"/>
    <w:rsid w:val="00A118DC"/>
    <w:rsid w:val="00A12AD3"/>
    <w:rsid w:val="00A14360"/>
    <w:rsid w:val="00A15006"/>
    <w:rsid w:val="00A15108"/>
    <w:rsid w:val="00A159AA"/>
    <w:rsid w:val="00A15DA6"/>
    <w:rsid w:val="00A1688A"/>
    <w:rsid w:val="00A16CE7"/>
    <w:rsid w:val="00A20120"/>
    <w:rsid w:val="00A217AD"/>
    <w:rsid w:val="00A219EF"/>
    <w:rsid w:val="00A22EA0"/>
    <w:rsid w:val="00A22F77"/>
    <w:rsid w:val="00A235CD"/>
    <w:rsid w:val="00A23E06"/>
    <w:rsid w:val="00A25133"/>
    <w:rsid w:val="00A258DB"/>
    <w:rsid w:val="00A270CB"/>
    <w:rsid w:val="00A275C7"/>
    <w:rsid w:val="00A276F8"/>
    <w:rsid w:val="00A27845"/>
    <w:rsid w:val="00A27A28"/>
    <w:rsid w:val="00A30FF5"/>
    <w:rsid w:val="00A312C6"/>
    <w:rsid w:val="00A33B05"/>
    <w:rsid w:val="00A3429E"/>
    <w:rsid w:val="00A353D1"/>
    <w:rsid w:val="00A3726B"/>
    <w:rsid w:val="00A37F8A"/>
    <w:rsid w:val="00A40503"/>
    <w:rsid w:val="00A407CD"/>
    <w:rsid w:val="00A40F0D"/>
    <w:rsid w:val="00A42295"/>
    <w:rsid w:val="00A43C18"/>
    <w:rsid w:val="00A445C2"/>
    <w:rsid w:val="00A44E04"/>
    <w:rsid w:val="00A4700D"/>
    <w:rsid w:val="00A51FD9"/>
    <w:rsid w:val="00A52D02"/>
    <w:rsid w:val="00A5361F"/>
    <w:rsid w:val="00A5367F"/>
    <w:rsid w:val="00A540E8"/>
    <w:rsid w:val="00A54631"/>
    <w:rsid w:val="00A54CC3"/>
    <w:rsid w:val="00A55290"/>
    <w:rsid w:val="00A5664F"/>
    <w:rsid w:val="00A56817"/>
    <w:rsid w:val="00A579B7"/>
    <w:rsid w:val="00A61644"/>
    <w:rsid w:val="00A629EA"/>
    <w:rsid w:val="00A63869"/>
    <w:rsid w:val="00A663AB"/>
    <w:rsid w:val="00A66EBA"/>
    <w:rsid w:val="00A679FC"/>
    <w:rsid w:val="00A67F92"/>
    <w:rsid w:val="00A7021C"/>
    <w:rsid w:val="00A706C0"/>
    <w:rsid w:val="00A71991"/>
    <w:rsid w:val="00A73AD6"/>
    <w:rsid w:val="00A741A1"/>
    <w:rsid w:val="00A74382"/>
    <w:rsid w:val="00A745DA"/>
    <w:rsid w:val="00A74FD9"/>
    <w:rsid w:val="00A753BE"/>
    <w:rsid w:val="00A755B1"/>
    <w:rsid w:val="00A76E81"/>
    <w:rsid w:val="00A76EF0"/>
    <w:rsid w:val="00A77112"/>
    <w:rsid w:val="00A775BA"/>
    <w:rsid w:val="00A77A3F"/>
    <w:rsid w:val="00A805EA"/>
    <w:rsid w:val="00A80D4B"/>
    <w:rsid w:val="00A80ECF"/>
    <w:rsid w:val="00A8297F"/>
    <w:rsid w:val="00A84CF1"/>
    <w:rsid w:val="00A8535B"/>
    <w:rsid w:val="00A85CF1"/>
    <w:rsid w:val="00A85D2C"/>
    <w:rsid w:val="00A86AFA"/>
    <w:rsid w:val="00A86B75"/>
    <w:rsid w:val="00A91EC4"/>
    <w:rsid w:val="00A92B2C"/>
    <w:rsid w:val="00A940E2"/>
    <w:rsid w:val="00A96590"/>
    <w:rsid w:val="00A96D72"/>
    <w:rsid w:val="00AA109B"/>
    <w:rsid w:val="00AA2CD5"/>
    <w:rsid w:val="00AA3D1F"/>
    <w:rsid w:val="00AA4463"/>
    <w:rsid w:val="00AA4E09"/>
    <w:rsid w:val="00AA510A"/>
    <w:rsid w:val="00AA5972"/>
    <w:rsid w:val="00AA5F1D"/>
    <w:rsid w:val="00AA5FF1"/>
    <w:rsid w:val="00AA6C83"/>
    <w:rsid w:val="00AA6F16"/>
    <w:rsid w:val="00AA7519"/>
    <w:rsid w:val="00AA75E6"/>
    <w:rsid w:val="00AA75EF"/>
    <w:rsid w:val="00AA76E9"/>
    <w:rsid w:val="00AB06B8"/>
    <w:rsid w:val="00AB0725"/>
    <w:rsid w:val="00AB25E5"/>
    <w:rsid w:val="00AB357C"/>
    <w:rsid w:val="00AB5AE3"/>
    <w:rsid w:val="00AB5BF6"/>
    <w:rsid w:val="00AB5E2D"/>
    <w:rsid w:val="00AB663D"/>
    <w:rsid w:val="00AB698B"/>
    <w:rsid w:val="00AC1B0D"/>
    <w:rsid w:val="00AC3220"/>
    <w:rsid w:val="00AC513E"/>
    <w:rsid w:val="00AC703E"/>
    <w:rsid w:val="00AC7813"/>
    <w:rsid w:val="00AD112E"/>
    <w:rsid w:val="00AD1328"/>
    <w:rsid w:val="00AD190D"/>
    <w:rsid w:val="00AD1B8A"/>
    <w:rsid w:val="00AD1EB6"/>
    <w:rsid w:val="00AD328D"/>
    <w:rsid w:val="00AD3380"/>
    <w:rsid w:val="00AD3758"/>
    <w:rsid w:val="00AD41C9"/>
    <w:rsid w:val="00AD4BE4"/>
    <w:rsid w:val="00AD4E71"/>
    <w:rsid w:val="00AD5E5F"/>
    <w:rsid w:val="00AD62D3"/>
    <w:rsid w:val="00AD63AC"/>
    <w:rsid w:val="00AD6B9B"/>
    <w:rsid w:val="00AD71B4"/>
    <w:rsid w:val="00AE0586"/>
    <w:rsid w:val="00AE06DD"/>
    <w:rsid w:val="00AE142F"/>
    <w:rsid w:val="00AE32BD"/>
    <w:rsid w:val="00AE64E9"/>
    <w:rsid w:val="00AF00F5"/>
    <w:rsid w:val="00AF3AB0"/>
    <w:rsid w:val="00AF4009"/>
    <w:rsid w:val="00AF57C3"/>
    <w:rsid w:val="00AF59EA"/>
    <w:rsid w:val="00AF5C9F"/>
    <w:rsid w:val="00AF5F91"/>
    <w:rsid w:val="00AF65F5"/>
    <w:rsid w:val="00AF69BF"/>
    <w:rsid w:val="00AF717B"/>
    <w:rsid w:val="00B0063C"/>
    <w:rsid w:val="00B00A28"/>
    <w:rsid w:val="00B00BB9"/>
    <w:rsid w:val="00B00F02"/>
    <w:rsid w:val="00B0142C"/>
    <w:rsid w:val="00B01928"/>
    <w:rsid w:val="00B01ADB"/>
    <w:rsid w:val="00B021F8"/>
    <w:rsid w:val="00B022FA"/>
    <w:rsid w:val="00B023F5"/>
    <w:rsid w:val="00B024FF"/>
    <w:rsid w:val="00B03FA8"/>
    <w:rsid w:val="00B0414F"/>
    <w:rsid w:val="00B0419F"/>
    <w:rsid w:val="00B06F9A"/>
    <w:rsid w:val="00B07441"/>
    <w:rsid w:val="00B075D5"/>
    <w:rsid w:val="00B10DFF"/>
    <w:rsid w:val="00B129C0"/>
    <w:rsid w:val="00B12B98"/>
    <w:rsid w:val="00B20ECA"/>
    <w:rsid w:val="00B22161"/>
    <w:rsid w:val="00B2360A"/>
    <w:rsid w:val="00B2456C"/>
    <w:rsid w:val="00B246A7"/>
    <w:rsid w:val="00B25970"/>
    <w:rsid w:val="00B27602"/>
    <w:rsid w:val="00B27CAB"/>
    <w:rsid w:val="00B27FDC"/>
    <w:rsid w:val="00B3097D"/>
    <w:rsid w:val="00B30FCB"/>
    <w:rsid w:val="00B32A7C"/>
    <w:rsid w:val="00B32D58"/>
    <w:rsid w:val="00B33028"/>
    <w:rsid w:val="00B3334D"/>
    <w:rsid w:val="00B3403A"/>
    <w:rsid w:val="00B348CD"/>
    <w:rsid w:val="00B35462"/>
    <w:rsid w:val="00B35C08"/>
    <w:rsid w:val="00B371DA"/>
    <w:rsid w:val="00B37E31"/>
    <w:rsid w:val="00B4032B"/>
    <w:rsid w:val="00B41C09"/>
    <w:rsid w:val="00B44ABE"/>
    <w:rsid w:val="00B45457"/>
    <w:rsid w:val="00B45AC0"/>
    <w:rsid w:val="00B470AB"/>
    <w:rsid w:val="00B4725D"/>
    <w:rsid w:val="00B47379"/>
    <w:rsid w:val="00B474BF"/>
    <w:rsid w:val="00B47845"/>
    <w:rsid w:val="00B47894"/>
    <w:rsid w:val="00B47D5A"/>
    <w:rsid w:val="00B50A14"/>
    <w:rsid w:val="00B50A49"/>
    <w:rsid w:val="00B51179"/>
    <w:rsid w:val="00B51545"/>
    <w:rsid w:val="00B51960"/>
    <w:rsid w:val="00B51CBD"/>
    <w:rsid w:val="00B521E5"/>
    <w:rsid w:val="00B529DC"/>
    <w:rsid w:val="00B52DDC"/>
    <w:rsid w:val="00B53D4E"/>
    <w:rsid w:val="00B5436A"/>
    <w:rsid w:val="00B5471F"/>
    <w:rsid w:val="00B5484E"/>
    <w:rsid w:val="00B554E3"/>
    <w:rsid w:val="00B55926"/>
    <w:rsid w:val="00B55CFD"/>
    <w:rsid w:val="00B5654C"/>
    <w:rsid w:val="00B57DDD"/>
    <w:rsid w:val="00B61351"/>
    <w:rsid w:val="00B61CC0"/>
    <w:rsid w:val="00B6214F"/>
    <w:rsid w:val="00B63986"/>
    <w:rsid w:val="00B6515E"/>
    <w:rsid w:val="00B65C7E"/>
    <w:rsid w:val="00B65D45"/>
    <w:rsid w:val="00B70F66"/>
    <w:rsid w:val="00B71499"/>
    <w:rsid w:val="00B72315"/>
    <w:rsid w:val="00B730CF"/>
    <w:rsid w:val="00B73223"/>
    <w:rsid w:val="00B742B4"/>
    <w:rsid w:val="00B749CB"/>
    <w:rsid w:val="00B7516C"/>
    <w:rsid w:val="00B77C5B"/>
    <w:rsid w:val="00B77EDB"/>
    <w:rsid w:val="00B80CDE"/>
    <w:rsid w:val="00B81621"/>
    <w:rsid w:val="00B822E2"/>
    <w:rsid w:val="00B82C61"/>
    <w:rsid w:val="00B8336E"/>
    <w:rsid w:val="00B839B9"/>
    <w:rsid w:val="00B8585A"/>
    <w:rsid w:val="00B8716A"/>
    <w:rsid w:val="00B92FE5"/>
    <w:rsid w:val="00B958D6"/>
    <w:rsid w:val="00B95E40"/>
    <w:rsid w:val="00BA06D6"/>
    <w:rsid w:val="00BA23E2"/>
    <w:rsid w:val="00BA3BFE"/>
    <w:rsid w:val="00BA53B5"/>
    <w:rsid w:val="00BA56A7"/>
    <w:rsid w:val="00BA5797"/>
    <w:rsid w:val="00BA6F03"/>
    <w:rsid w:val="00BB026B"/>
    <w:rsid w:val="00BB05CA"/>
    <w:rsid w:val="00BB1F5A"/>
    <w:rsid w:val="00BB3225"/>
    <w:rsid w:val="00BB3274"/>
    <w:rsid w:val="00BB40B0"/>
    <w:rsid w:val="00BB40FC"/>
    <w:rsid w:val="00BB51C7"/>
    <w:rsid w:val="00BB6B6B"/>
    <w:rsid w:val="00BB6F1E"/>
    <w:rsid w:val="00BC0396"/>
    <w:rsid w:val="00BC2846"/>
    <w:rsid w:val="00BC2B67"/>
    <w:rsid w:val="00BC3769"/>
    <w:rsid w:val="00BC3A1B"/>
    <w:rsid w:val="00BC3F7B"/>
    <w:rsid w:val="00BC4AC3"/>
    <w:rsid w:val="00BC56E9"/>
    <w:rsid w:val="00BC6233"/>
    <w:rsid w:val="00BC6275"/>
    <w:rsid w:val="00BC6713"/>
    <w:rsid w:val="00BC6B86"/>
    <w:rsid w:val="00BC7076"/>
    <w:rsid w:val="00BC7CF8"/>
    <w:rsid w:val="00BD023B"/>
    <w:rsid w:val="00BD0ED5"/>
    <w:rsid w:val="00BD1646"/>
    <w:rsid w:val="00BD2A71"/>
    <w:rsid w:val="00BD322A"/>
    <w:rsid w:val="00BD5EE6"/>
    <w:rsid w:val="00BD7297"/>
    <w:rsid w:val="00BE00C8"/>
    <w:rsid w:val="00BE0AD1"/>
    <w:rsid w:val="00BE1968"/>
    <w:rsid w:val="00BE20C4"/>
    <w:rsid w:val="00BE25C5"/>
    <w:rsid w:val="00BE35A3"/>
    <w:rsid w:val="00BE3E81"/>
    <w:rsid w:val="00BE3FA2"/>
    <w:rsid w:val="00BE4A21"/>
    <w:rsid w:val="00BE52C9"/>
    <w:rsid w:val="00BE7615"/>
    <w:rsid w:val="00BE79E9"/>
    <w:rsid w:val="00BF023E"/>
    <w:rsid w:val="00BF195E"/>
    <w:rsid w:val="00BF2C87"/>
    <w:rsid w:val="00BF3143"/>
    <w:rsid w:val="00BF3615"/>
    <w:rsid w:val="00BF43DC"/>
    <w:rsid w:val="00BF463D"/>
    <w:rsid w:val="00BF4A61"/>
    <w:rsid w:val="00BF55B1"/>
    <w:rsid w:val="00BF5E88"/>
    <w:rsid w:val="00BF6057"/>
    <w:rsid w:val="00C00260"/>
    <w:rsid w:val="00C00FA9"/>
    <w:rsid w:val="00C011D9"/>
    <w:rsid w:val="00C01DF9"/>
    <w:rsid w:val="00C03EA5"/>
    <w:rsid w:val="00C04F72"/>
    <w:rsid w:val="00C05D0F"/>
    <w:rsid w:val="00C1001A"/>
    <w:rsid w:val="00C1024B"/>
    <w:rsid w:val="00C10284"/>
    <w:rsid w:val="00C1079F"/>
    <w:rsid w:val="00C10CAB"/>
    <w:rsid w:val="00C11470"/>
    <w:rsid w:val="00C114D0"/>
    <w:rsid w:val="00C11AFF"/>
    <w:rsid w:val="00C136F4"/>
    <w:rsid w:val="00C142E3"/>
    <w:rsid w:val="00C1486E"/>
    <w:rsid w:val="00C15191"/>
    <w:rsid w:val="00C159F4"/>
    <w:rsid w:val="00C17267"/>
    <w:rsid w:val="00C206AA"/>
    <w:rsid w:val="00C21F11"/>
    <w:rsid w:val="00C22FD0"/>
    <w:rsid w:val="00C22FFD"/>
    <w:rsid w:val="00C23028"/>
    <w:rsid w:val="00C230FE"/>
    <w:rsid w:val="00C23224"/>
    <w:rsid w:val="00C242AA"/>
    <w:rsid w:val="00C25B89"/>
    <w:rsid w:val="00C27D34"/>
    <w:rsid w:val="00C27F19"/>
    <w:rsid w:val="00C317CB"/>
    <w:rsid w:val="00C31D50"/>
    <w:rsid w:val="00C31DB1"/>
    <w:rsid w:val="00C32A59"/>
    <w:rsid w:val="00C32D45"/>
    <w:rsid w:val="00C331CD"/>
    <w:rsid w:val="00C34CCB"/>
    <w:rsid w:val="00C354BF"/>
    <w:rsid w:val="00C3715A"/>
    <w:rsid w:val="00C37316"/>
    <w:rsid w:val="00C40B0F"/>
    <w:rsid w:val="00C413ED"/>
    <w:rsid w:val="00C4155A"/>
    <w:rsid w:val="00C420D5"/>
    <w:rsid w:val="00C43CAD"/>
    <w:rsid w:val="00C44C14"/>
    <w:rsid w:val="00C44D8B"/>
    <w:rsid w:val="00C463B5"/>
    <w:rsid w:val="00C46F13"/>
    <w:rsid w:val="00C5263B"/>
    <w:rsid w:val="00C53F1D"/>
    <w:rsid w:val="00C53F39"/>
    <w:rsid w:val="00C558EE"/>
    <w:rsid w:val="00C57306"/>
    <w:rsid w:val="00C574D1"/>
    <w:rsid w:val="00C6033E"/>
    <w:rsid w:val="00C6092C"/>
    <w:rsid w:val="00C60BD1"/>
    <w:rsid w:val="00C6250E"/>
    <w:rsid w:val="00C6544E"/>
    <w:rsid w:val="00C66528"/>
    <w:rsid w:val="00C67066"/>
    <w:rsid w:val="00C70541"/>
    <w:rsid w:val="00C7055E"/>
    <w:rsid w:val="00C7174C"/>
    <w:rsid w:val="00C71929"/>
    <w:rsid w:val="00C71F13"/>
    <w:rsid w:val="00C72421"/>
    <w:rsid w:val="00C75016"/>
    <w:rsid w:val="00C752B3"/>
    <w:rsid w:val="00C778B0"/>
    <w:rsid w:val="00C80D94"/>
    <w:rsid w:val="00C81BAD"/>
    <w:rsid w:val="00C82485"/>
    <w:rsid w:val="00C828C0"/>
    <w:rsid w:val="00C82D11"/>
    <w:rsid w:val="00C83927"/>
    <w:rsid w:val="00C8422B"/>
    <w:rsid w:val="00C84485"/>
    <w:rsid w:val="00C849F2"/>
    <w:rsid w:val="00C853A9"/>
    <w:rsid w:val="00C865E2"/>
    <w:rsid w:val="00C8695A"/>
    <w:rsid w:val="00C86F0F"/>
    <w:rsid w:val="00C875BC"/>
    <w:rsid w:val="00C90244"/>
    <w:rsid w:val="00C9100C"/>
    <w:rsid w:val="00C92B24"/>
    <w:rsid w:val="00C92E90"/>
    <w:rsid w:val="00C93617"/>
    <w:rsid w:val="00C93930"/>
    <w:rsid w:val="00C93D19"/>
    <w:rsid w:val="00C95AFA"/>
    <w:rsid w:val="00C964B6"/>
    <w:rsid w:val="00C97911"/>
    <w:rsid w:val="00C97A11"/>
    <w:rsid w:val="00CA1250"/>
    <w:rsid w:val="00CA15E1"/>
    <w:rsid w:val="00CA4BD4"/>
    <w:rsid w:val="00CA6801"/>
    <w:rsid w:val="00CA77B5"/>
    <w:rsid w:val="00CB00FA"/>
    <w:rsid w:val="00CB0779"/>
    <w:rsid w:val="00CB09A6"/>
    <w:rsid w:val="00CB16AB"/>
    <w:rsid w:val="00CB16C3"/>
    <w:rsid w:val="00CB20E1"/>
    <w:rsid w:val="00CB2D83"/>
    <w:rsid w:val="00CB399D"/>
    <w:rsid w:val="00CB4935"/>
    <w:rsid w:val="00CB4984"/>
    <w:rsid w:val="00CB531A"/>
    <w:rsid w:val="00CB643F"/>
    <w:rsid w:val="00CB7106"/>
    <w:rsid w:val="00CB75D7"/>
    <w:rsid w:val="00CC08B7"/>
    <w:rsid w:val="00CC181D"/>
    <w:rsid w:val="00CC193F"/>
    <w:rsid w:val="00CC249E"/>
    <w:rsid w:val="00CC3174"/>
    <w:rsid w:val="00CC3A76"/>
    <w:rsid w:val="00CC401B"/>
    <w:rsid w:val="00CC4D1C"/>
    <w:rsid w:val="00CC4DD7"/>
    <w:rsid w:val="00CC57AB"/>
    <w:rsid w:val="00CC5B1D"/>
    <w:rsid w:val="00CC779C"/>
    <w:rsid w:val="00CD1E08"/>
    <w:rsid w:val="00CD1E94"/>
    <w:rsid w:val="00CD269A"/>
    <w:rsid w:val="00CD30E7"/>
    <w:rsid w:val="00CD3705"/>
    <w:rsid w:val="00CD4456"/>
    <w:rsid w:val="00CD64BC"/>
    <w:rsid w:val="00CD6829"/>
    <w:rsid w:val="00CD7B7A"/>
    <w:rsid w:val="00CD7E57"/>
    <w:rsid w:val="00CE10FC"/>
    <w:rsid w:val="00CE1E29"/>
    <w:rsid w:val="00CE24AC"/>
    <w:rsid w:val="00CE5A40"/>
    <w:rsid w:val="00CE5CB3"/>
    <w:rsid w:val="00CE5EF7"/>
    <w:rsid w:val="00CE61E0"/>
    <w:rsid w:val="00CE7429"/>
    <w:rsid w:val="00CF0F4B"/>
    <w:rsid w:val="00CF274C"/>
    <w:rsid w:val="00CF29CB"/>
    <w:rsid w:val="00CF30AB"/>
    <w:rsid w:val="00CF31C2"/>
    <w:rsid w:val="00CF324D"/>
    <w:rsid w:val="00CF5410"/>
    <w:rsid w:val="00D0117B"/>
    <w:rsid w:val="00D01C3D"/>
    <w:rsid w:val="00D0359C"/>
    <w:rsid w:val="00D040A1"/>
    <w:rsid w:val="00D04ECA"/>
    <w:rsid w:val="00D059F8"/>
    <w:rsid w:val="00D05CEC"/>
    <w:rsid w:val="00D07CE0"/>
    <w:rsid w:val="00D10163"/>
    <w:rsid w:val="00D10E9D"/>
    <w:rsid w:val="00D1117F"/>
    <w:rsid w:val="00D11934"/>
    <w:rsid w:val="00D13EB2"/>
    <w:rsid w:val="00D16CE2"/>
    <w:rsid w:val="00D16F52"/>
    <w:rsid w:val="00D20045"/>
    <w:rsid w:val="00D20755"/>
    <w:rsid w:val="00D22551"/>
    <w:rsid w:val="00D22B14"/>
    <w:rsid w:val="00D22E1C"/>
    <w:rsid w:val="00D22FC7"/>
    <w:rsid w:val="00D23724"/>
    <w:rsid w:val="00D23E24"/>
    <w:rsid w:val="00D2449C"/>
    <w:rsid w:val="00D25A22"/>
    <w:rsid w:val="00D25F99"/>
    <w:rsid w:val="00D26325"/>
    <w:rsid w:val="00D2754A"/>
    <w:rsid w:val="00D32B2C"/>
    <w:rsid w:val="00D32BE1"/>
    <w:rsid w:val="00D3392D"/>
    <w:rsid w:val="00D33AF2"/>
    <w:rsid w:val="00D33D35"/>
    <w:rsid w:val="00D342C0"/>
    <w:rsid w:val="00D3463A"/>
    <w:rsid w:val="00D34EF6"/>
    <w:rsid w:val="00D35610"/>
    <w:rsid w:val="00D35E8B"/>
    <w:rsid w:val="00D36A94"/>
    <w:rsid w:val="00D37290"/>
    <w:rsid w:val="00D41860"/>
    <w:rsid w:val="00D41D03"/>
    <w:rsid w:val="00D42758"/>
    <w:rsid w:val="00D435B4"/>
    <w:rsid w:val="00D45767"/>
    <w:rsid w:val="00D47442"/>
    <w:rsid w:val="00D477F1"/>
    <w:rsid w:val="00D5047B"/>
    <w:rsid w:val="00D505BE"/>
    <w:rsid w:val="00D508CD"/>
    <w:rsid w:val="00D510D7"/>
    <w:rsid w:val="00D529ED"/>
    <w:rsid w:val="00D52DEA"/>
    <w:rsid w:val="00D5339C"/>
    <w:rsid w:val="00D549DE"/>
    <w:rsid w:val="00D551A7"/>
    <w:rsid w:val="00D5524D"/>
    <w:rsid w:val="00D55A1E"/>
    <w:rsid w:val="00D5634D"/>
    <w:rsid w:val="00D56513"/>
    <w:rsid w:val="00D60124"/>
    <w:rsid w:val="00D602CF"/>
    <w:rsid w:val="00D61B55"/>
    <w:rsid w:val="00D61ECA"/>
    <w:rsid w:val="00D629F6"/>
    <w:rsid w:val="00D63625"/>
    <w:rsid w:val="00D6417B"/>
    <w:rsid w:val="00D6534C"/>
    <w:rsid w:val="00D659AC"/>
    <w:rsid w:val="00D66F6B"/>
    <w:rsid w:val="00D70323"/>
    <w:rsid w:val="00D70872"/>
    <w:rsid w:val="00D7104E"/>
    <w:rsid w:val="00D71EC0"/>
    <w:rsid w:val="00D7221C"/>
    <w:rsid w:val="00D725DE"/>
    <w:rsid w:val="00D73CAE"/>
    <w:rsid w:val="00D74077"/>
    <w:rsid w:val="00D74710"/>
    <w:rsid w:val="00D74856"/>
    <w:rsid w:val="00D751AE"/>
    <w:rsid w:val="00D757BE"/>
    <w:rsid w:val="00D76DDD"/>
    <w:rsid w:val="00D77D71"/>
    <w:rsid w:val="00D80953"/>
    <w:rsid w:val="00D82DAB"/>
    <w:rsid w:val="00D82F43"/>
    <w:rsid w:val="00D84DC6"/>
    <w:rsid w:val="00D84E1F"/>
    <w:rsid w:val="00D85E57"/>
    <w:rsid w:val="00D91226"/>
    <w:rsid w:val="00D91A02"/>
    <w:rsid w:val="00D91D63"/>
    <w:rsid w:val="00D92DC1"/>
    <w:rsid w:val="00D93331"/>
    <w:rsid w:val="00D94709"/>
    <w:rsid w:val="00D96CB6"/>
    <w:rsid w:val="00D97701"/>
    <w:rsid w:val="00DA0934"/>
    <w:rsid w:val="00DA2EDF"/>
    <w:rsid w:val="00DA3209"/>
    <w:rsid w:val="00DA609B"/>
    <w:rsid w:val="00DA60D2"/>
    <w:rsid w:val="00DA6622"/>
    <w:rsid w:val="00DA6DCA"/>
    <w:rsid w:val="00DA757C"/>
    <w:rsid w:val="00DA7617"/>
    <w:rsid w:val="00DA79F5"/>
    <w:rsid w:val="00DB00C1"/>
    <w:rsid w:val="00DB029D"/>
    <w:rsid w:val="00DB1D24"/>
    <w:rsid w:val="00DB1F84"/>
    <w:rsid w:val="00DB2257"/>
    <w:rsid w:val="00DB3423"/>
    <w:rsid w:val="00DB3804"/>
    <w:rsid w:val="00DB3D90"/>
    <w:rsid w:val="00DB42DE"/>
    <w:rsid w:val="00DB4800"/>
    <w:rsid w:val="00DB5112"/>
    <w:rsid w:val="00DB5239"/>
    <w:rsid w:val="00DB78FF"/>
    <w:rsid w:val="00DB7A3B"/>
    <w:rsid w:val="00DC02A1"/>
    <w:rsid w:val="00DC085E"/>
    <w:rsid w:val="00DC197C"/>
    <w:rsid w:val="00DC2C3F"/>
    <w:rsid w:val="00DC2CDF"/>
    <w:rsid w:val="00DC4166"/>
    <w:rsid w:val="00DC53B1"/>
    <w:rsid w:val="00DC64EB"/>
    <w:rsid w:val="00DC680E"/>
    <w:rsid w:val="00DD10A8"/>
    <w:rsid w:val="00DD18F5"/>
    <w:rsid w:val="00DD2D77"/>
    <w:rsid w:val="00DD3DB9"/>
    <w:rsid w:val="00DD7490"/>
    <w:rsid w:val="00DD7784"/>
    <w:rsid w:val="00DD79A8"/>
    <w:rsid w:val="00DE001D"/>
    <w:rsid w:val="00DE1CC0"/>
    <w:rsid w:val="00DE25D4"/>
    <w:rsid w:val="00DE2648"/>
    <w:rsid w:val="00DE37EE"/>
    <w:rsid w:val="00DE47DB"/>
    <w:rsid w:val="00DE6DCB"/>
    <w:rsid w:val="00DE7A3E"/>
    <w:rsid w:val="00DE7AD1"/>
    <w:rsid w:val="00DF0E25"/>
    <w:rsid w:val="00DF1CE7"/>
    <w:rsid w:val="00DF257D"/>
    <w:rsid w:val="00DF2946"/>
    <w:rsid w:val="00DF34CA"/>
    <w:rsid w:val="00DF3E5F"/>
    <w:rsid w:val="00DF48CF"/>
    <w:rsid w:val="00DF5BD5"/>
    <w:rsid w:val="00DF5FBF"/>
    <w:rsid w:val="00DF6CCF"/>
    <w:rsid w:val="00E006EB"/>
    <w:rsid w:val="00E02367"/>
    <w:rsid w:val="00E0365A"/>
    <w:rsid w:val="00E037E9"/>
    <w:rsid w:val="00E04E1E"/>
    <w:rsid w:val="00E054E5"/>
    <w:rsid w:val="00E0678D"/>
    <w:rsid w:val="00E070D3"/>
    <w:rsid w:val="00E127AA"/>
    <w:rsid w:val="00E12C12"/>
    <w:rsid w:val="00E12C16"/>
    <w:rsid w:val="00E143A0"/>
    <w:rsid w:val="00E144EA"/>
    <w:rsid w:val="00E16FD3"/>
    <w:rsid w:val="00E17D46"/>
    <w:rsid w:val="00E17F25"/>
    <w:rsid w:val="00E20ECA"/>
    <w:rsid w:val="00E22B5D"/>
    <w:rsid w:val="00E25972"/>
    <w:rsid w:val="00E26799"/>
    <w:rsid w:val="00E26C69"/>
    <w:rsid w:val="00E26CC6"/>
    <w:rsid w:val="00E313B6"/>
    <w:rsid w:val="00E31775"/>
    <w:rsid w:val="00E31917"/>
    <w:rsid w:val="00E3346D"/>
    <w:rsid w:val="00E3350F"/>
    <w:rsid w:val="00E33645"/>
    <w:rsid w:val="00E33D78"/>
    <w:rsid w:val="00E33E89"/>
    <w:rsid w:val="00E33FE6"/>
    <w:rsid w:val="00E34353"/>
    <w:rsid w:val="00E34B51"/>
    <w:rsid w:val="00E34D86"/>
    <w:rsid w:val="00E358BC"/>
    <w:rsid w:val="00E360F2"/>
    <w:rsid w:val="00E36CF5"/>
    <w:rsid w:val="00E36E0E"/>
    <w:rsid w:val="00E37112"/>
    <w:rsid w:val="00E37415"/>
    <w:rsid w:val="00E37BC9"/>
    <w:rsid w:val="00E41257"/>
    <w:rsid w:val="00E41782"/>
    <w:rsid w:val="00E42462"/>
    <w:rsid w:val="00E43B49"/>
    <w:rsid w:val="00E43D66"/>
    <w:rsid w:val="00E43E3E"/>
    <w:rsid w:val="00E452EE"/>
    <w:rsid w:val="00E45A6C"/>
    <w:rsid w:val="00E47318"/>
    <w:rsid w:val="00E47815"/>
    <w:rsid w:val="00E50141"/>
    <w:rsid w:val="00E5079E"/>
    <w:rsid w:val="00E50B56"/>
    <w:rsid w:val="00E50F7E"/>
    <w:rsid w:val="00E51B9C"/>
    <w:rsid w:val="00E5247A"/>
    <w:rsid w:val="00E5328C"/>
    <w:rsid w:val="00E53EEE"/>
    <w:rsid w:val="00E54876"/>
    <w:rsid w:val="00E573BE"/>
    <w:rsid w:val="00E57E35"/>
    <w:rsid w:val="00E60552"/>
    <w:rsid w:val="00E625C4"/>
    <w:rsid w:val="00E63267"/>
    <w:rsid w:val="00E64235"/>
    <w:rsid w:val="00E643F9"/>
    <w:rsid w:val="00E64B12"/>
    <w:rsid w:val="00E64DD8"/>
    <w:rsid w:val="00E66774"/>
    <w:rsid w:val="00E703E1"/>
    <w:rsid w:val="00E710B3"/>
    <w:rsid w:val="00E716B0"/>
    <w:rsid w:val="00E72F1B"/>
    <w:rsid w:val="00E72FCF"/>
    <w:rsid w:val="00E7348E"/>
    <w:rsid w:val="00E7358B"/>
    <w:rsid w:val="00E7442D"/>
    <w:rsid w:val="00E767DE"/>
    <w:rsid w:val="00E76B25"/>
    <w:rsid w:val="00E80181"/>
    <w:rsid w:val="00E80532"/>
    <w:rsid w:val="00E80B72"/>
    <w:rsid w:val="00E8125F"/>
    <w:rsid w:val="00E81A1C"/>
    <w:rsid w:val="00E8225A"/>
    <w:rsid w:val="00E82EBF"/>
    <w:rsid w:val="00E82FA0"/>
    <w:rsid w:val="00E831DA"/>
    <w:rsid w:val="00E8483F"/>
    <w:rsid w:val="00E84CCB"/>
    <w:rsid w:val="00E856CB"/>
    <w:rsid w:val="00E86257"/>
    <w:rsid w:val="00E86B34"/>
    <w:rsid w:val="00E86CC4"/>
    <w:rsid w:val="00E91323"/>
    <w:rsid w:val="00E9203F"/>
    <w:rsid w:val="00E923E6"/>
    <w:rsid w:val="00E946CE"/>
    <w:rsid w:val="00E9577E"/>
    <w:rsid w:val="00E958AE"/>
    <w:rsid w:val="00E9678E"/>
    <w:rsid w:val="00EA212F"/>
    <w:rsid w:val="00EA392B"/>
    <w:rsid w:val="00EA3B2E"/>
    <w:rsid w:val="00EA4151"/>
    <w:rsid w:val="00EA5C86"/>
    <w:rsid w:val="00EA62D6"/>
    <w:rsid w:val="00EB00F5"/>
    <w:rsid w:val="00EB2F2A"/>
    <w:rsid w:val="00EB2FC4"/>
    <w:rsid w:val="00EB3CF9"/>
    <w:rsid w:val="00EB3E1E"/>
    <w:rsid w:val="00EB53BF"/>
    <w:rsid w:val="00EB64E8"/>
    <w:rsid w:val="00EB7BB8"/>
    <w:rsid w:val="00EC0DA4"/>
    <w:rsid w:val="00EC1872"/>
    <w:rsid w:val="00EC2FE8"/>
    <w:rsid w:val="00EC30D8"/>
    <w:rsid w:val="00EC406A"/>
    <w:rsid w:val="00EC4EC5"/>
    <w:rsid w:val="00EC6251"/>
    <w:rsid w:val="00EC70FB"/>
    <w:rsid w:val="00EC77A7"/>
    <w:rsid w:val="00ED0150"/>
    <w:rsid w:val="00ED160D"/>
    <w:rsid w:val="00ED1683"/>
    <w:rsid w:val="00ED1892"/>
    <w:rsid w:val="00ED27B9"/>
    <w:rsid w:val="00ED2BB6"/>
    <w:rsid w:val="00ED2FB7"/>
    <w:rsid w:val="00ED3C05"/>
    <w:rsid w:val="00ED3DBB"/>
    <w:rsid w:val="00ED48BE"/>
    <w:rsid w:val="00ED5383"/>
    <w:rsid w:val="00ED560C"/>
    <w:rsid w:val="00ED6610"/>
    <w:rsid w:val="00ED68EB"/>
    <w:rsid w:val="00ED76FD"/>
    <w:rsid w:val="00ED77D0"/>
    <w:rsid w:val="00EE1549"/>
    <w:rsid w:val="00EE31B1"/>
    <w:rsid w:val="00EE3B3A"/>
    <w:rsid w:val="00EE44D2"/>
    <w:rsid w:val="00EE4D9C"/>
    <w:rsid w:val="00EE65CA"/>
    <w:rsid w:val="00EE6673"/>
    <w:rsid w:val="00EE6787"/>
    <w:rsid w:val="00EF03C9"/>
    <w:rsid w:val="00EF0F09"/>
    <w:rsid w:val="00EF13D1"/>
    <w:rsid w:val="00EF1752"/>
    <w:rsid w:val="00EF1D0C"/>
    <w:rsid w:val="00EF423D"/>
    <w:rsid w:val="00EF5BD5"/>
    <w:rsid w:val="00F017D3"/>
    <w:rsid w:val="00F03438"/>
    <w:rsid w:val="00F04281"/>
    <w:rsid w:val="00F04A7C"/>
    <w:rsid w:val="00F05F51"/>
    <w:rsid w:val="00F063ED"/>
    <w:rsid w:val="00F07D63"/>
    <w:rsid w:val="00F100C9"/>
    <w:rsid w:val="00F10CBE"/>
    <w:rsid w:val="00F110CA"/>
    <w:rsid w:val="00F127E5"/>
    <w:rsid w:val="00F13197"/>
    <w:rsid w:val="00F13483"/>
    <w:rsid w:val="00F1456A"/>
    <w:rsid w:val="00F16BF4"/>
    <w:rsid w:val="00F16C0A"/>
    <w:rsid w:val="00F16D70"/>
    <w:rsid w:val="00F21C59"/>
    <w:rsid w:val="00F22D20"/>
    <w:rsid w:val="00F23240"/>
    <w:rsid w:val="00F233E9"/>
    <w:rsid w:val="00F237E8"/>
    <w:rsid w:val="00F244A2"/>
    <w:rsid w:val="00F24CEB"/>
    <w:rsid w:val="00F24F5C"/>
    <w:rsid w:val="00F25625"/>
    <w:rsid w:val="00F2601E"/>
    <w:rsid w:val="00F26716"/>
    <w:rsid w:val="00F2686C"/>
    <w:rsid w:val="00F30313"/>
    <w:rsid w:val="00F304BD"/>
    <w:rsid w:val="00F305E2"/>
    <w:rsid w:val="00F30622"/>
    <w:rsid w:val="00F3063D"/>
    <w:rsid w:val="00F32744"/>
    <w:rsid w:val="00F333CF"/>
    <w:rsid w:val="00F3382F"/>
    <w:rsid w:val="00F34338"/>
    <w:rsid w:val="00F344B2"/>
    <w:rsid w:val="00F355A0"/>
    <w:rsid w:val="00F356A5"/>
    <w:rsid w:val="00F36CB8"/>
    <w:rsid w:val="00F37183"/>
    <w:rsid w:val="00F376A6"/>
    <w:rsid w:val="00F37AF0"/>
    <w:rsid w:val="00F37E6A"/>
    <w:rsid w:val="00F443A2"/>
    <w:rsid w:val="00F449EF"/>
    <w:rsid w:val="00F458C4"/>
    <w:rsid w:val="00F45A59"/>
    <w:rsid w:val="00F45EC9"/>
    <w:rsid w:val="00F46DCF"/>
    <w:rsid w:val="00F50323"/>
    <w:rsid w:val="00F52351"/>
    <w:rsid w:val="00F5251F"/>
    <w:rsid w:val="00F529E5"/>
    <w:rsid w:val="00F531FB"/>
    <w:rsid w:val="00F53479"/>
    <w:rsid w:val="00F53543"/>
    <w:rsid w:val="00F535EE"/>
    <w:rsid w:val="00F53B9E"/>
    <w:rsid w:val="00F541D4"/>
    <w:rsid w:val="00F5481D"/>
    <w:rsid w:val="00F54BC7"/>
    <w:rsid w:val="00F60DE7"/>
    <w:rsid w:val="00F6112F"/>
    <w:rsid w:val="00F61951"/>
    <w:rsid w:val="00F62D52"/>
    <w:rsid w:val="00F63001"/>
    <w:rsid w:val="00F63174"/>
    <w:rsid w:val="00F63517"/>
    <w:rsid w:val="00F638A2"/>
    <w:rsid w:val="00F66889"/>
    <w:rsid w:val="00F67EDE"/>
    <w:rsid w:val="00F711C2"/>
    <w:rsid w:val="00F7189D"/>
    <w:rsid w:val="00F72E5E"/>
    <w:rsid w:val="00F7329C"/>
    <w:rsid w:val="00F736E3"/>
    <w:rsid w:val="00F73AB7"/>
    <w:rsid w:val="00F74BA7"/>
    <w:rsid w:val="00F74E0A"/>
    <w:rsid w:val="00F74F0D"/>
    <w:rsid w:val="00F7535D"/>
    <w:rsid w:val="00F75A6A"/>
    <w:rsid w:val="00F75D69"/>
    <w:rsid w:val="00F8135C"/>
    <w:rsid w:val="00F814C9"/>
    <w:rsid w:val="00F82379"/>
    <w:rsid w:val="00F82606"/>
    <w:rsid w:val="00F8371B"/>
    <w:rsid w:val="00F83DA1"/>
    <w:rsid w:val="00F842D7"/>
    <w:rsid w:val="00F84E31"/>
    <w:rsid w:val="00F84FD0"/>
    <w:rsid w:val="00F86E4B"/>
    <w:rsid w:val="00F87430"/>
    <w:rsid w:val="00F87C2A"/>
    <w:rsid w:val="00F87FD8"/>
    <w:rsid w:val="00F90318"/>
    <w:rsid w:val="00F909CB"/>
    <w:rsid w:val="00F9132D"/>
    <w:rsid w:val="00F92C91"/>
    <w:rsid w:val="00F92FA3"/>
    <w:rsid w:val="00F93AAD"/>
    <w:rsid w:val="00F95E3A"/>
    <w:rsid w:val="00F96682"/>
    <w:rsid w:val="00F96DC3"/>
    <w:rsid w:val="00F97E99"/>
    <w:rsid w:val="00FA10DA"/>
    <w:rsid w:val="00FA1168"/>
    <w:rsid w:val="00FA1423"/>
    <w:rsid w:val="00FA18FC"/>
    <w:rsid w:val="00FA19E3"/>
    <w:rsid w:val="00FA1CB8"/>
    <w:rsid w:val="00FA2F94"/>
    <w:rsid w:val="00FA3082"/>
    <w:rsid w:val="00FA3CB6"/>
    <w:rsid w:val="00FA4744"/>
    <w:rsid w:val="00FA4D09"/>
    <w:rsid w:val="00FA59AB"/>
    <w:rsid w:val="00FA793C"/>
    <w:rsid w:val="00FB1F44"/>
    <w:rsid w:val="00FB3A01"/>
    <w:rsid w:val="00FB4636"/>
    <w:rsid w:val="00FB49CD"/>
    <w:rsid w:val="00FB660E"/>
    <w:rsid w:val="00FB680A"/>
    <w:rsid w:val="00FB6DA9"/>
    <w:rsid w:val="00FB799B"/>
    <w:rsid w:val="00FC0F76"/>
    <w:rsid w:val="00FC15B4"/>
    <w:rsid w:val="00FC2768"/>
    <w:rsid w:val="00FC2E76"/>
    <w:rsid w:val="00FC3462"/>
    <w:rsid w:val="00FC3E0C"/>
    <w:rsid w:val="00FC5802"/>
    <w:rsid w:val="00FC7653"/>
    <w:rsid w:val="00FD0F75"/>
    <w:rsid w:val="00FD18BE"/>
    <w:rsid w:val="00FD197B"/>
    <w:rsid w:val="00FD1FE4"/>
    <w:rsid w:val="00FD393B"/>
    <w:rsid w:val="00FD4571"/>
    <w:rsid w:val="00FD45D1"/>
    <w:rsid w:val="00FD6D20"/>
    <w:rsid w:val="00FD78E8"/>
    <w:rsid w:val="00FE02C9"/>
    <w:rsid w:val="00FE0709"/>
    <w:rsid w:val="00FE10FB"/>
    <w:rsid w:val="00FE32F2"/>
    <w:rsid w:val="00FE39CF"/>
    <w:rsid w:val="00FE6F12"/>
    <w:rsid w:val="00FE7597"/>
    <w:rsid w:val="00FF05E5"/>
    <w:rsid w:val="00FF165F"/>
    <w:rsid w:val="00FF1B50"/>
    <w:rsid w:val="00FF2219"/>
    <w:rsid w:val="00FF27D6"/>
    <w:rsid w:val="00FF2BB0"/>
    <w:rsid w:val="00FF353A"/>
    <w:rsid w:val="00FF37EF"/>
    <w:rsid w:val="00FF60C7"/>
    <w:rsid w:val="00FF6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C49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annotation text" w:uiPriority="99"/>
    <w:lsdException w:name="caption" w:uiPriority="35"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jc w:val="center"/>
      <w:outlineLvl w:val="1"/>
    </w:pPr>
    <w:rPr>
      <w:b/>
    </w:rPr>
  </w:style>
  <w:style w:type="paragraph" w:styleId="Heading3">
    <w:name w:val="heading 3"/>
    <w:basedOn w:val="Normal"/>
    <w:next w:val="Normal"/>
    <w:qFormat/>
    <w:pPr>
      <w:keepNex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outlineLvl w:val="2"/>
    </w:pPr>
    <w:rPr>
      <w:b/>
      <w:color w:val="000000"/>
    </w:rPr>
  </w:style>
  <w:style w:type="paragraph" w:styleId="Heading4">
    <w:name w:val="heading 4"/>
    <w:basedOn w:val="Normal"/>
    <w:next w:val="Normal"/>
    <w:qFormat/>
    <w:pPr>
      <w:keepNext/>
      <w:ind w:left="3600" w:firstLine="720"/>
      <w:outlineLvl w:val="3"/>
    </w:pPr>
    <w:rPr>
      <w:i/>
      <w:noProof/>
    </w:rPr>
  </w:style>
  <w:style w:type="paragraph" w:styleId="Heading5">
    <w:name w:val="heading 5"/>
    <w:basedOn w:val="Normal"/>
    <w:next w:val="Normal"/>
    <w:qFormat/>
    <w:pPr>
      <w:keepNext/>
      <w:outlineLvl w:val="4"/>
    </w:pPr>
    <w:rPr>
      <w:b/>
      <w:sz w:val="32"/>
    </w:rPr>
  </w:style>
  <w:style w:type="paragraph" w:styleId="Heading8">
    <w:name w:val="heading 8"/>
    <w:basedOn w:val="Normal"/>
    <w:next w:val="Normal"/>
    <w:qFormat/>
    <w:pPr>
      <w:keepNext/>
      <w:jc w:val="cente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hanging="72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Indent2">
    <w:name w:val="Body Text Indent 2"/>
    <w:basedOn w:val="Normal"/>
    <w:pPr>
      <w:ind w:left="720" w:hanging="660"/>
    </w:pPr>
  </w:style>
  <w:style w:type="paragraph" w:styleId="BodyText">
    <w:name w:val="Body Text"/>
    <w:basedOn w:val="Normal"/>
    <w:pPr>
      <w:jc w:val="center"/>
    </w:pPr>
    <w:rPr>
      <w:b/>
    </w:rPr>
  </w:style>
  <w:style w:type="paragraph" w:styleId="Title">
    <w:name w:val="Title"/>
    <w:basedOn w:val="Normal"/>
    <w:qFormat/>
    <w:pPr>
      <w:jc w:val="center"/>
    </w:pPr>
    <w:rPr>
      <w:b/>
    </w:rPr>
  </w:style>
  <w:style w:type="paragraph" w:styleId="BodyTextIndent3">
    <w:name w:val="Body Text Indent 3"/>
    <w:basedOn w:val="Normal"/>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pPr>
    <w:rPr>
      <w:color w:val="000000"/>
    </w:rPr>
  </w:style>
  <w:style w:type="paragraph" w:customStyle="1" w:styleId="arial">
    <w:name w:val="arial"/>
    <w:basedOn w:val="Normal"/>
    <w:rsid w:val="008F4237"/>
    <w:rPr>
      <w:szCs w:val="24"/>
    </w:rPr>
  </w:style>
  <w:style w:type="table" w:styleId="TableGrid">
    <w:name w:val="Table Grid"/>
    <w:basedOn w:val="TableNormal"/>
    <w:uiPriority w:val="59"/>
    <w:rsid w:val="006A6A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514D49"/>
    <w:rPr>
      <w:rFonts w:ascii="Courier New" w:hAnsi="Courier New" w:cs="Courier New"/>
      <w:sz w:val="20"/>
    </w:rPr>
  </w:style>
  <w:style w:type="character" w:styleId="Hyperlink">
    <w:name w:val="Hyperlink"/>
    <w:rsid w:val="00066DBA"/>
    <w:rPr>
      <w:color w:val="0000FF"/>
      <w:u w:val="single"/>
    </w:rPr>
  </w:style>
  <w:style w:type="paragraph" w:styleId="BalloonText">
    <w:name w:val="Balloon Text"/>
    <w:basedOn w:val="Normal"/>
    <w:semiHidden/>
    <w:rsid w:val="0019277E"/>
    <w:rPr>
      <w:rFonts w:ascii="Tahoma" w:hAnsi="Tahoma" w:cs="Tahoma"/>
      <w:sz w:val="16"/>
      <w:szCs w:val="16"/>
    </w:rPr>
  </w:style>
  <w:style w:type="character" w:styleId="CommentReference">
    <w:name w:val="annotation reference"/>
    <w:uiPriority w:val="99"/>
    <w:semiHidden/>
    <w:rsid w:val="00AA75EF"/>
    <w:rPr>
      <w:sz w:val="16"/>
      <w:szCs w:val="16"/>
    </w:rPr>
  </w:style>
  <w:style w:type="paragraph" w:styleId="CommentText">
    <w:name w:val="annotation text"/>
    <w:basedOn w:val="Normal"/>
    <w:link w:val="CommentTextChar"/>
    <w:uiPriority w:val="99"/>
    <w:semiHidden/>
    <w:rsid w:val="00AA75EF"/>
    <w:rPr>
      <w:sz w:val="20"/>
    </w:rPr>
  </w:style>
  <w:style w:type="paragraph" w:styleId="CommentSubject">
    <w:name w:val="annotation subject"/>
    <w:basedOn w:val="CommentText"/>
    <w:next w:val="CommentText"/>
    <w:semiHidden/>
    <w:rsid w:val="00AA75EF"/>
    <w:rPr>
      <w:b/>
      <w:bCs/>
    </w:rPr>
  </w:style>
  <w:style w:type="paragraph" w:customStyle="1" w:styleId="nrpsNormal">
    <w:name w:val="nrps Normal"/>
    <w:basedOn w:val="Normal"/>
    <w:link w:val="nrpsNormalChar"/>
    <w:qFormat/>
    <w:rsid w:val="0037652A"/>
    <w:pPr>
      <w:spacing w:after="240"/>
    </w:pPr>
  </w:style>
  <w:style w:type="character" w:customStyle="1" w:styleId="nrpsNormalChar">
    <w:name w:val="nrps Normal Char"/>
    <w:link w:val="nrpsNormal"/>
    <w:rsid w:val="0037652A"/>
    <w:rPr>
      <w:sz w:val="24"/>
    </w:rPr>
  </w:style>
  <w:style w:type="paragraph" w:customStyle="1" w:styleId="nrpsTableCell">
    <w:name w:val="nrps TableCell"/>
    <w:basedOn w:val="Normal"/>
    <w:rsid w:val="00B55926"/>
    <w:pPr>
      <w:spacing w:before="20" w:after="20"/>
    </w:pPr>
    <w:rPr>
      <w:rFonts w:ascii="Arial" w:hAnsi="Arial"/>
      <w:sz w:val="18"/>
    </w:rPr>
  </w:style>
  <w:style w:type="paragraph" w:customStyle="1" w:styleId="nrpsTabletitle">
    <w:name w:val="nrps Table title"/>
    <w:basedOn w:val="Normal"/>
    <w:link w:val="nrpsTabletitleChar"/>
    <w:qFormat/>
    <w:rsid w:val="00B55926"/>
    <w:pPr>
      <w:keepNext/>
      <w:spacing w:after="120"/>
    </w:pPr>
    <w:rPr>
      <w:rFonts w:ascii="Arial" w:hAnsi="Arial"/>
      <w:bCs/>
      <w:sz w:val="20"/>
    </w:rPr>
  </w:style>
  <w:style w:type="paragraph" w:customStyle="1" w:styleId="nrpsTableheader">
    <w:name w:val="nrps Table header"/>
    <w:basedOn w:val="Normal"/>
    <w:link w:val="nrpsTableheaderChar"/>
    <w:qFormat/>
    <w:rsid w:val="00B55926"/>
    <w:pPr>
      <w:spacing w:before="20" w:after="20"/>
    </w:pPr>
    <w:rPr>
      <w:rFonts w:ascii="Arial" w:hAnsi="Arial" w:cs="Arial"/>
      <w:b/>
      <w:sz w:val="18"/>
    </w:rPr>
  </w:style>
  <w:style w:type="character" w:customStyle="1" w:styleId="nrpsTabletitleChar">
    <w:name w:val="nrps Table title Char"/>
    <w:link w:val="nrpsTabletitle"/>
    <w:rsid w:val="00B55926"/>
    <w:rPr>
      <w:rFonts w:ascii="Arial" w:hAnsi="Arial"/>
      <w:bCs/>
    </w:rPr>
  </w:style>
  <w:style w:type="character" w:customStyle="1" w:styleId="nrpsTableheaderChar">
    <w:name w:val="nrps Table header Char"/>
    <w:link w:val="nrpsTableheader"/>
    <w:rsid w:val="00B55926"/>
    <w:rPr>
      <w:rFonts w:ascii="Arial" w:hAnsi="Arial" w:cs="Arial"/>
      <w:b/>
      <w:sz w:val="18"/>
    </w:rPr>
  </w:style>
  <w:style w:type="paragraph" w:customStyle="1" w:styleId="nrpsTablenote">
    <w:name w:val="nrps Table note"/>
    <w:basedOn w:val="nrpsTabletitle"/>
    <w:rsid w:val="00B55926"/>
    <w:pPr>
      <w:spacing w:after="0"/>
    </w:pPr>
  </w:style>
  <w:style w:type="character" w:styleId="FootnoteReference">
    <w:name w:val="footnote reference"/>
    <w:uiPriority w:val="99"/>
    <w:rsid w:val="00B55926"/>
    <w:rPr>
      <w:vertAlign w:val="superscript"/>
    </w:rPr>
  </w:style>
  <w:style w:type="paragraph" w:customStyle="1" w:styleId="nrpsBannerline1">
    <w:name w:val="nrps Banner line 1"/>
    <w:basedOn w:val="Normal"/>
    <w:link w:val="nrpsBannerline1Char"/>
    <w:semiHidden/>
    <w:qFormat/>
    <w:locked/>
    <w:rsid w:val="00475BBF"/>
    <w:pPr>
      <w:spacing w:before="120"/>
    </w:pPr>
    <w:rPr>
      <w:rFonts w:ascii="Arial" w:hAnsi="Arial"/>
      <w:b/>
      <w:bCs/>
      <w:sz w:val="16"/>
    </w:rPr>
  </w:style>
  <w:style w:type="character" w:customStyle="1" w:styleId="nrpsBannerline1Char">
    <w:name w:val="nrps Banner line 1 Char"/>
    <w:link w:val="nrpsBannerline1"/>
    <w:semiHidden/>
    <w:rsid w:val="00475BBF"/>
    <w:rPr>
      <w:rFonts w:ascii="Arial" w:hAnsi="Arial"/>
      <w:b/>
      <w:bCs/>
      <w:sz w:val="16"/>
    </w:rPr>
  </w:style>
  <w:style w:type="character" w:customStyle="1" w:styleId="mw-headline">
    <w:name w:val="mw-headline"/>
    <w:rsid w:val="00537BA2"/>
  </w:style>
  <w:style w:type="character" w:customStyle="1" w:styleId="mw-editsection">
    <w:name w:val="mw-editsection"/>
    <w:rsid w:val="00537BA2"/>
  </w:style>
  <w:style w:type="character" w:customStyle="1" w:styleId="mw-editsection-bracket">
    <w:name w:val="mw-editsection-bracket"/>
    <w:rsid w:val="00537BA2"/>
  </w:style>
  <w:style w:type="paragraph" w:customStyle="1" w:styleId="ColorfulList-Accent11">
    <w:name w:val="Colorful List - Accent 11"/>
    <w:basedOn w:val="Normal"/>
    <w:uiPriority w:val="34"/>
    <w:qFormat/>
    <w:rsid w:val="00AB663D"/>
    <w:pPr>
      <w:ind w:left="720"/>
    </w:pPr>
  </w:style>
  <w:style w:type="character" w:customStyle="1" w:styleId="A2">
    <w:name w:val="A2"/>
    <w:uiPriority w:val="99"/>
    <w:rsid w:val="00172452"/>
    <w:rPr>
      <w:rFonts w:cs="High Tower Text"/>
      <w:color w:val="221E1F"/>
      <w:sz w:val="22"/>
      <w:szCs w:val="22"/>
    </w:rPr>
  </w:style>
  <w:style w:type="paragraph" w:customStyle="1" w:styleId="ColorfulShading-Accent11">
    <w:name w:val="Colorful Shading - Accent 11"/>
    <w:hidden/>
    <w:uiPriority w:val="99"/>
    <w:semiHidden/>
    <w:rsid w:val="004F5BD2"/>
    <w:rPr>
      <w:sz w:val="24"/>
    </w:rPr>
  </w:style>
  <w:style w:type="character" w:customStyle="1" w:styleId="CommentTextChar">
    <w:name w:val="Comment Text Char"/>
    <w:link w:val="CommentText"/>
    <w:uiPriority w:val="99"/>
    <w:semiHidden/>
    <w:rsid w:val="00FD393B"/>
  </w:style>
  <w:style w:type="character" w:customStyle="1" w:styleId="PlainTextChar">
    <w:name w:val="Plain Text Char"/>
    <w:link w:val="PlainText"/>
    <w:uiPriority w:val="99"/>
    <w:rsid w:val="009A1E51"/>
    <w:rPr>
      <w:rFonts w:ascii="Courier New" w:hAnsi="Courier New" w:cs="Courier New"/>
    </w:rPr>
  </w:style>
  <w:style w:type="paragraph" w:styleId="Caption">
    <w:name w:val="caption"/>
    <w:aliases w:val="Figure &amp; Table Headings"/>
    <w:link w:val="CaptionChar"/>
    <w:uiPriority w:val="35"/>
    <w:unhideWhenUsed/>
    <w:qFormat/>
    <w:rsid w:val="007D5843"/>
    <w:pPr>
      <w:spacing w:before="40" w:after="80" w:line="259" w:lineRule="auto"/>
    </w:pPr>
    <w:rPr>
      <w:rFonts w:ascii="Montserrat" w:hAnsi="Montserrat"/>
      <w:b/>
      <w:iCs/>
      <w:sz w:val="24"/>
      <w:szCs w:val="18"/>
    </w:rPr>
  </w:style>
  <w:style w:type="character" w:customStyle="1" w:styleId="CaptionChar">
    <w:name w:val="Caption Char"/>
    <w:aliases w:val="Figure &amp; Table Headings Char"/>
    <w:link w:val="Caption"/>
    <w:uiPriority w:val="35"/>
    <w:rsid w:val="007D5843"/>
    <w:rPr>
      <w:rFonts w:ascii="Montserrat" w:hAnsi="Montserrat"/>
      <w:b/>
      <w:iCs/>
      <w:sz w:val="24"/>
      <w:szCs w:val="18"/>
    </w:rPr>
  </w:style>
  <w:style w:type="paragraph" w:customStyle="1" w:styleId="TableText">
    <w:name w:val="Table Text"/>
    <w:link w:val="TableTextChar"/>
    <w:qFormat/>
    <w:rsid w:val="007D5843"/>
    <w:pPr>
      <w:contextualSpacing/>
      <w:jc w:val="right"/>
    </w:pPr>
    <w:rPr>
      <w:rFonts w:ascii="Open Sans" w:eastAsia="Palatino Linotype" w:hAnsi="Open Sans" w:cs="Open Sans"/>
      <w:sz w:val="18"/>
      <w:szCs w:val="18"/>
    </w:rPr>
  </w:style>
  <w:style w:type="character" w:customStyle="1" w:styleId="TableTextChar">
    <w:name w:val="Table Text Char"/>
    <w:link w:val="TableText"/>
    <w:rsid w:val="007D5843"/>
    <w:rPr>
      <w:rFonts w:ascii="Open Sans" w:eastAsia="Palatino Linotype" w:hAnsi="Open Sans" w:cs="Open Sans"/>
      <w:sz w:val="18"/>
      <w:szCs w:val="18"/>
    </w:rPr>
  </w:style>
  <w:style w:type="table" w:customStyle="1" w:styleId="PlainTable21">
    <w:name w:val="Plain Table 21"/>
    <w:basedOn w:val="TableNormal"/>
    <w:uiPriority w:val="42"/>
    <w:rsid w:val="007D5843"/>
    <w:rPr>
      <w:rFonts w:ascii="Palatino Linotype" w:eastAsia="Palatino Linotype" w:hAnsi="Palatino Linotype"/>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ootnoteTextChar">
    <w:name w:val="Footnote Text Char"/>
    <w:link w:val="FootnoteText"/>
    <w:rsid w:val="007927EB"/>
  </w:style>
  <w:style w:type="paragraph" w:styleId="FootnoteText">
    <w:name w:val="footnote text"/>
    <w:basedOn w:val="Normal"/>
    <w:link w:val="FootnoteTextChar"/>
    <w:rsid w:val="007927EB"/>
    <w:rPr>
      <w:sz w:val="20"/>
    </w:rPr>
  </w:style>
  <w:style w:type="character" w:customStyle="1" w:styleId="FootnoteTextChar1">
    <w:name w:val="Footnote Text Char1"/>
    <w:basedOn w:val="DefaultParagraphFont"/>
    <w:rsid w:val="007927EB"/>
  </w:style>
  <w:style w:type="paragraph" w:styleId="ListParagraph">
    <w:name w:val="List Paragraph"/>
    <w:basedOn w:val="Normal"/>
    <w:uiPriority w:val="34"/>
    <w:qFormat/>
    <w:rsid w:val="00564977"/>
    <w:pPr>
      <w:ind w:left="720"/>
      <w:contextualSpacing/>
    </w:pPr>
  </w:style>
  <w:style w:type="paragraph" w:styleId="Revision">
    <w:name w:val="Revision"/>
    <w:hidden/>
    <w:uiPriority w:val="99"/>
    <w:semiHidden/>
    <w:rsid w:val="001F0AE1"/>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annotation text" w:uiPriority="99"/>
    <w:lsdException w:name="caption" w:uiPriority="35"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jc w:val="center"/>
      <w:outlineLvl w:val="1"/>
    </w:pPr>
    <w:rPr>
      <w:b/>
    </w:rPr>
  </w:style>
  <w:style w:type="paragraph" w:styleId="Heading3">
    <w:name w:val="heading 3"/>
    <w:basedOn w:val="Normal"/>
    <w:next w:val="Normal"/>
    <w:qFormat/>
    <w:pPr>
      <w:keepNex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outlineLvl w:val="2"/>
    </w:pPr>
    <w:rPr>
      <w:b/>
      <w:color w:val="000000"/>
    </w:rPr>
  </w:style>
  <w:style w:type="paragraph" w:styleId="Heading4">
    <w:name w:val="heading 4"/>
    <w:basedOn w:val="Normal"/>
    <w:next w:val="Normal"/>
    <w:qFormat/>
    <w:pPr>
      <w:keepNext/>
      <w:ind w:left="3600" w:firstLine="720"/>
      <w:outlineLvl w:val="3"/>
    </w:pPr>
    <w:rPr>
      <w:i/>
      <w:noProof/>
    </w:rPr>
  </w:style>
  <w:style w:type="paragraph" w:styleId="Heading5">
    <w:name w:val="heading 5"/>
    <w:basedOn w:val="Normal"/>
    <w:next w:val="Normal"/>
    <w:qFormat/>
    <w:pPr>
      <w:keepNext/>
      <w:outlineLvl w:val="4"/>
    </w:pPr>
    <w:rPr>
      <w:b/>
      <w:sz w:val="32"/>
    </w:rPr>
  </w:style>
  <w:style w:type="paragraph" w:styleId="Heading8">
    <w:name w:val="heading 8"/>
    <w:basedOn w:val="Normal"/>
    <w:next w:val="Normal"/>
    <w:qFormat/>
    <w:pPr>
      <w:keepNext/>
      <w:jc w:val="cente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hanging="72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Indent2">
    <w:name w:val="Body Text Indent 2"/>
    <w:basedOn w:val="Normal"/>
    <w:pPr>
      <w:ind w:left="720" w:hanging="660"/>
    </w:pPr>
  </w:style>
  <w:style w:type="paragraph" w:styleId="BodyText">
    <w:name w:val="Body Text"/>
    <w:basedOn w:val="Normal"/>
    <w:pPr>
      <w:jc w:val="center"/>
    </w:pPr>
    <w:rPr>
      <w:b/>
    </w:rPr>
  </w:style>
  <w:style w:type="paragraph" w:styleId="Title">
    <w:name w:val="Title"/>
    <w:basedOn w:val="Normal"/>
    <w:qFormat/>
    <w:pPr>
      <w:jc w:val="center"/>
    </w:pPr>
    <w:rPr>
      <w:b/>
    </w:rPr>
  </w:style>
  <w:style w:type="paragraph" w:styleId="BodyTextIndent3">
    <w:name w:val="Body Text Indent 3"/>
    <w:basedOn w:val="Normal"/>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pPr>
    <w:rPr>
      <w:color w:val="000000"/>
    </w:rPr>
  </w:style>
  <w:style w:type="paragraph" w:customStyle="1" w:styleId="arial">
    <w:name w:val="arial"/>
    <w:basedOn w:val="Normal"/>
    <w:rsid w:val="008F4237"/>
    <w:rPr>
      <w:szCs w:val="24"/>
    </w:rPr>
  </w:style>
  <w:style w:type="table" w:styleId="TableGrid">
    <w:name w:val="Table Grid"/>
    <w:basedOn w:val="TableNormal"/>
    <w:uiPriority w:val="59"/>
    <w:rsid w:val="006A6A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514D49"/>
    <w:rPr>
      <w:rFonts w:ascii="Courier New" w:hAnsi="Courier New" w:cs="Courier New"/>
      <w:sz w:val="20"/>
    </w:rPr>
  </w:style>
  <w:style w:type="character" w:styleId="Hyperlink">
    <w:name w:val="Hyperlink"/>
    <w:rsid w:val="00066DBA"/>
    <w:rPr>
      <w:color w:val="0000FF"/>
      <w:u w:val="single"/>
    </w:rPr>
  </w:style>
  <w:style w:type="paragraph" w:styleId="BalloonText">
    <w:name w:val="Balloon Text"/>
    <w:basedOn w:val="Normal"/>
    <w:semiHidden/>
    <w:rsid w:val="0019277E"/>
    <w:rPr>
      <w:rFonts w:ascii="Tahoma" w:hAnsi="Tahoma" w:cs="Tahoma"/>
      <w:sz w:val="16"/>
      <w:szCs w:val="16"/>
    </w:rPr>
  </w:style>
  <w:style w:type="character" w:styleId="CommentReference">
    <w:name w:val="annotation reference"/>
    <w:uiPriority w:val="99"/>
    <w:semiHidden/>
    <w:rsid w:val="00AA75EF"/>
    <w:rPr>
      <w:sz w:val="16"/>
      <w:szCs w:val="16"/>
    </w:rPr>
  </w:style>
  <w:style w:type="paragraph" w:styleId="CommentText">
    <w:name w:val="annotation text"/>
    <w:basedOn w:val="Normal"/>
    <w:link w:val="CommentTextChar"/>
    <w:uiPriority w:val="99"/>
    <w:semiHidden/>
    <w:rsid w:val="00AA75EF"/>
    <w:rPr>
      <w:sz w:val="20"/>
    </w:rPr>
  </w:style>
  <w:style w:type="paragraph" w:styleId="CommentSubject">
    <w:name w:val="annotation subject"/>
    <w:basedOn w:val="CommentText"/>
    <w:next w:val="CommentText"/>
    <w:semiHidden/>
    <w:rsid w:val="00AA75EF"/>
    <w:rPr>
      <w:b/>
      <w:bCs/>
    </w:rPr>
  </w:style>
  <w:style w:type="paragraph" w:customStyle="1" w:styleId="nrpsNormal">
    <w:name w:val="nrps Normal"/>
    <w:basedOn w:val="Normal"/>
    <w:link w:val="nrpsNormalChar"/>
    <w:qFormat/>
    <w:rsid w:val="0037652A"/>
    <w:pPr>
      <w:spacing w:after="240"/>
    </w:pPr>
  </w:style>
  <w:style w:type="character" w:customStyle="1" w:styleId="nrpsNormalChar">
    <w:name w:val="nrps Normal Char"/>
    <w:link w:val="nrpsNormal"/>
    <w:rsid w:val="0037652A"/>
    <w:rPr>
      <w:sz w:val="24"/>
    </w:rPr>
  </w:style>
  <w:style w:type="paragraph" w:customStyle="1" w:styleId="nrpsTableCell">
    <w:name w:val="nrps TableCell"/>
    <w:basedOn w:val="Normal"/>
    <w:rsid w:val="00B55926"/>
    <w:pPr>
      <w:spacing w:before="20" w:after="20"/>
    </w:pPr>
    <w:rPr>
      <w:rFonts w:ascii="Arial" w:hAnsi="Arial"/>
      <w:sz w:val="18"/>
    </w:rPr>
  </w:style>
  <w:style w:type="paragraph" w:customStyle="1" w:styleId="nrpsTabletitle">
    <w:name w:val="nrps Table title"/>
    <w:basedOn w:val="Normal"/>
    <w:link w:val="nrpsTabletitleChar"/>
    <w:qFormat/>
    <w:rsid w:val="00B55926"/>
    <w:pPr>
      <w:keepNext/>
      <w:spacing w:after="120"/>
    </w:pPr>
    <w:rPr>
      <w:rFonts w:ascii="Arial" w:hAnsi="Arial"/>
      <w:bCs/>
      <w:sz w:val="20"/>
    </w:rPr>
  </w:style>
  <w:style w:type="paragraph" w:customStyle="1" w:styleId="nrpsTableheader">
    <w:name w:val="nrps Table header"/>
    <w:basedOn w:val="Normal"/>
    <w:link w:val="nrpsTableheaderChar"/>
    <w:qFormat/>
    <w:rsid w:val="00B55926"/>
    <w:pPr>
      <w:spacing w:before="20" w:after="20"/>
    </w:pPr>
    <w:rPr>
      <w:rFonts w:ascii="Arial" w:hAnsi="Arial" w:cs="Arial"/>
      <w:b/>
      <w:sz w:val="18"/>
    </w:rPr>
  </w:style>
  <w:style w:type="character" w:customStyle="1" w:styleId="nrpsTabletitleChar">
    <w:name w:val="nrps Table title Char"/>
    <w:link w:val="nrpsTabletitle"/>
    <w:rsid w:val="00B55926"/>
    <w:rPr>
      <w:rFonts w:ascii="Arial" w:hAnsi="Arial"/>
      <w:bCs/>
    </w:rPr>
  </w:style>
  <w:style w:type="character" w:customStyle="1" w:styleId="nrpsTableheaderChar">
    <w:name w:val="nrps Table header Char"/>
    <w:link w:val="nrpsTableheader"/>
    <w:rsid w:val="00B55926"/>
    <w:rPr>
      <w:rFonts w:ascii="Arial" w:hAnsi="Arial" w:cs="Arial"/>
      <w:b/>
      <w:sz w:val="18"/>
    </w:rPr>
  </w:style>
  <w:style w:type="paragraph" w:customStyle="1" w:styleId="nrpsTablenote">
    <w:name w:val="nrps Table note"/>
    <w:basedOn w:val="nrpsTabletitle"/>
    <w:rsid w:val="00B55926"/>
    <w:pPr>
      <w:spacing w:after="0"/>
    </w:pPr>
  </w:style>
  <w:style w:type="character" w:styleId="FootnoteReference">
    <w:name w:val="footnote reference"/>
    <w:uiPriority w:val="99"/>
    <w:rsid w:val="00B55926"/>
    <w:rPr>
      <w:vertAlign w:val="superscript"/>
    </w:rPr>
  </w:style>
  <w:style w:type="paragraph" w:customStyle="1" w:styleId="nrpsBannerline1">
    <w:name w:val="nrps Banner line 1"/>
    <w:basedOn w:val="Normal"/>
    <w:link w:val="nrpsBannerline1Char"/>
    <w:semiHidden/>
    <w:qFormat/>
    <w:locked/>
    <w:rsid w:val="00475BBF"/>
    <w:pPr>
      <w:spacing w:before="120"/>
    </w:pPr>
    <w:rPr>
      <w:rFonts w:ascii="Arial" w:hAnsi="Arial"/>
      <w:b/>
      <w:bCs/>
      <w:sz w:val="16"/>
    </w:rPr>
  </w:style>
  <w:style w:type="character" w:customStyle="1" w:styleId="nrpsBannerline1Char">
    <w:name w:val="nrps Banner line 1 Char"/>
    <w:link w:val="nrpsBannerline1"/>
    <w:semiHidden/>
    <w:rsid w:val="00475BBF"/>
    <w:rPr>
      <w:rFonts w:ascii="Arial" w:hAnsi="Arial"/>
      <w:b/>
      <w:bCs/>
      <w:sz w:val="16"/>
    </w:rPr>
  </w:style>
  <w:style w:type="character" w:customStyle="1" w:styleId="mw-headline">
    <w:name w:val="mw-headline"/>
    <w:rsid w:val="00537BA2"/>
  </w:style>
  <w:style w:type="character" w:customStyle="1" w:styleId="mw-editsection">
    <w:name w:val="mw-editsection"/>
    <w:rsid w:val="00537BA2"/>
  </w:style>
  <w:style w:type="character" w:customStyle="1" w:styleId="mw-editsection-bracket">
    <w:name w:val="mw-editsection-bracket"/>
    <w:rsid w:val="00537BA2"/>
  </w:style>
  <w:style w:type="paragraph" w:customStyle="1" w:styleId="ColorfulList-Accent11">
    <w:name w:val="Colorful List - Accent 11"/>
    <w:basedOn w:val="Normal"/>
    <w:uiPriority w:val="34"/>
    <w:qFormat/>
    <w:rsid w:val="00AB663D"/>
    <w:pPr>
      <w:ind w:left="720"/>
    </w:pPr>
  </w:style>
  <w:style w:type="character" w:customStyle="1" w:styleId="A2">
    <w:name w:val="A2"/>
    <w:uiPriority w:val="99"/>
    <w:rsid w:val="00172452"/>
    <w:rPr>
      <w:rFonts w:cs="High Tower Text"/>
      <w:color w:val="221E1F"/>
      <w:sz w:val="22"/>
      <w:szCs w:val="22"/>
    </w:rPr>
  </w:style>
  <w:style w:type="paragraph" w:customStyle="1" w:styleId="ColorfulShading-Accent11">
    <w:name w:val="Colorful Shading - Accent 11"/>
    <w:hidden/>
    <w:uiPriority w:val="99"/>
    <w:semiHidden/>
    <w:rsid w:val="004F5BD2"/>
    <w:rPr>
      <w:sz w:val="24"/>
    </w:rPr>
  </w:style>
  <w:style w:type="character" w:customStyle="1" w:styleId="CommentTextChar">
    <w:name w:val="Comment Text Char"/>
    <w:link w:val="CommentText"/>
    <w:uiPriority w:val="99"/>
    <w:semiHidden/>
    <w:rsid w:val="00FD393B"/>
  </w:style>
  <w:style w:type="character" w:customStyle="1" w:styleId="PlainTextChar">
    <w:name w:val="Plain Text Char"/>
    <w:link w:val="PlainText"/>
    <w:uiPriority w:val="99"/>
    <w:rsid w:val="009A1E51"/>
    <w:rPr>
      <w:rFonts w:ascii="Courier New" w:hAnsi="Courier New" w:cs="Courier New"/>
    </w:rPr>
  </w:style>
  <w:style w:type="paragraph" w:styleId="Caption">
    <w:name w:val="caption"/>
    <w:aliases w:val="Figure &amp; Table Headings"/>
    <w:link w:val="CaptionChar"/>
    <w:uiPriority w:val="35"/>
    <w:unhideWhenUsed/>
    <w:qFormat/>
    <w:rsid w:val="007D5843"/>
    <w:pPr>
      <w:spacing w:before="40" w:after="80" w:line="259" w:lineRule="auto"/>
    </w:pPr>
    <w:rPr>
      <w:rFonts w:ascii="Montserrat" w:hAnsi="Montserrat"/>
      <w:b/>
      <w:iCs/>
      <w:sz w:val="24"/>
      <w:szCs w:val="18"/>
    </w:rPr>
  </w:style>
  <w:style w:type="character" w:customStyle="1" w:styleId="CaptionChar">
    <w:name w:val="Caption Char"/>
    <w:aliases w:val="Figure &amp; Table Headings Char"/>
    <w:link w:val="Caption"/>
    <w:uiPriority w:val="35"/>
    <w:rsid w:val="007D5843"/>
    <w:rPr>
      <w:rFonts w:ascii="Montserrat" w:hAnsi="Montserrat"/>
      <w:b/>
      <w:iCs/>
      <w:sz w:val="24"/>
      <w:szCs w:val="18"/>
    </w:rPr>
  </w:style>
  <w:style w:type="paragraph" w:customStyle="1" w:styleId="TableText">
    <w:name w:val="Table Text"/>
    <w:link w:val="TableTextChar"/>
    <w:qFormat/>
    <w:rsid w:val="007D5843"/>
    <w:pPr>
      <w:contextualSpacing/>
      <w:jc w:val="right"/>
    </w:pPr>
    <w:rPr>
      <w:rFonts w:ascii="Open Sans" w:eastAsia="Palatino Linotype" w:hAnsi="Open Sans" w:cs="Open Sans"/>
      <w:sz w:val="18"/>
      <w:szCs w:val="18"/>
    </w:rPr>
  </w:style>
  <w:style w:type="character" w:customStyle="1" w:styleId="TableTextChar">
    <w:name w:val="Table Text Char"/>
    <w:link w:val="TableText"/>
    <w:rsid w:val="007D5843"/>
    <w:rPr>
      <w:rFonts w:ascii="Open Sans" w:eastAsia="Palatino Linotype" w:hAnsi="Open Sans" w:cs="Open Sans"/>
      <w:sz w:val="18"/>
      <w:szCs w:val="18"/>
    </w:rPr>
  </w:style>
  <w:style w:type="table" w:customStyle="1" w:styleId="PlainTable21">
    <w:name w:val="Plain Table 21"/>
    <w:basedOn w:val="TableNormal"/>
    <w:uiPriority w:val="42"/>
    <w:rsid w:val="007D5843"/>
    <w:rPr>
      <w:rFonts w:ascii="Palatino Linotype" w:eastAsia="Palatino Linotype" w:hAnsi="Palatino Linotype"/>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ootnoteTextChar">
    <w:name w:val="Footnote Text Char"/>
    <w:link w:val="FootnoteText"/>
    <w:rsid w:val="007927EB"/>
  </w:style>
  <w:style w:type="paragraph" w:styleId="FootnoteText">
    <w:name w:val="footnote text"/>
    <w:basedOn w:val="Normal"/>
    <w:link w:val="FootnoteTextChar"/>
    <w:rsid w:val="007927EB"/>
    <w:rPr>
      <w:sz w:val="20"/>
    </w:rPr>
  </w:style>
  <w:style w:type="character" w:customStyle="1" w:styleId="FootnoteTextChar1">
    <w:name w:val="Footnote Text Char1"/>
    <w:basedOn w:val="DefaultParagraphFont"/>
    <w:rsid w:val="007927EB"/>
  </w:style>
  <w:style w:type="paragraph" w:styleId="ListParagraph">
    <w:name w:val="List Paragraph"/>
    <w:basedOn w:val="Normal"/>
    <w:uiPriority w:val="34"/>
    <w:qFormat/>
    <w:rsid w:val="00564977"/>
    <w:pPr>
      <w:ind w:left="720"/>
      <w:contextualSpacing/>
    </w:pPr>
  </w:style>
  <w:style w:type="paragraph" w:styleId="Revision">
    <w:name w:val="Revision"/>
    <w:hidden/>
    <w:uiPriority w:val="99"/>
    <w:semiHidden/>
    <w:rsid w:val="001F0AE1"/>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08055">
      <w:bodyDiv w:val="1"/>
      <w:marLeft w:val="0"/>
      <w:marRight w:val="0"/>
      <w:marTop w:val="0"/>
      <w:marBottom w:val="0"/>
      <w:divBdr>
        <w:top w:val="none" w:sz="0" w:space="0" w:color="auto"/>
        <w:left w:val="none" w:sz="0" w:space="0" w:color="auto"/>
        <w:bottom w:val="none" w:sz="0" w:space="0" w:color="auto"/>
        <w:right w:val="none" w:sz="0" w:space="0" w:color="auto"/>
      </w:divBdr>
    </w:div>
    <w:div w:id="132797594">
      <w:bodyDiv w:val="1"/>
      <w:marLeft w:val="0"/>
      <w:marRight w:val="0"/>
      <w:marTop w:val="0"/>
      <w:marBottom w:val="0"/>
      <w:divBdr>
        <w:top w:val="none" w:sz="0" w:space="0" w:color="auto"/>
        <w:left w:val="none" w:sz="0" w:space="0" w:color="auto"/>
        <w:bottom w:val="none" w:sz="0" w:space="0" w:color="auto"/>
        <w:right w:val="none" w:sz="0" w:space="0" w:color="auto"/>
      </w:divBdr>
    </w:div>
    <w:div w:id="161430814">
      <w:bodyDiv w:val="1"/>
      <w:marLeft w:val="0"/>
      <w:marRight w:val="0"/>
      <w:marTop w:val="0"/>
      <w:marBottom w:val="0"/>
      <w:divBdr>
        <w:top w:val="none" w:sz="0" w:space="0" w:color="auto"/>
        <w:left w:val="none" w:sz="0" w:space="0" w:color="auto"/>
        <w:bottom w:val="none" w:sz="0" w:space="0" w:color="auto"/>
        <w:right w:val="none" w:sz="0" w:space="0" w:color="auto"/>
      </w:divBdr>
    </w:div>
    <w:div w:id="284313956">
      <w:bodyDiv w:val="1"/>
      <w:marLeft w:val="0"/>
      <w:marRight w:val="0"/>
      <w:marTop w:val="0"/>
      <w:marBottom w:val="0"/>
      <w:divBdr>
        <w:top w:val="none" w:sz="0" w:space="0" w:color="auto"/>
        <w:left w:val="none" w:sz="0" w:space="0" w:color="auto"/>
        <w:bottom w:val="none" w:sz="0" w:space="0" w:color="auto"/>
        <w:right w:val="none" w:sz="0" w:space="0" w:color="auto"/>
      </w:divBdr>
    </w:div>
    <w:div w:id="431632504">
      <w:bodyDiv w:val="1"/>
      <w:marLeft w:val="0"/>
      <w:marRight w:val="0"/>
      <w:marTop w:val="0"/>
      <w:marBottom w:val="0"/>
      <w:divBdr>
        <w:top w:val="none" w:sz="0" w:space="0" w:color="auto"/>
        <w:left w:val="none" w:sz="0" w:space="0" w:color="auto"/>
        <w:bottom w:val="none" w:sz="0" w:space="0" w:color="auto"/>
        <w:right w:val="none" w:sz="0" w:space="0" w:color="auto"/>
      </w:divBdr>
      <w:divsChild>
        <w:div w:id="40253950">
          <w:marLeft w:val="0"/>
          <w:marRight w:val="0"/>
          <w:marTop w:val="0"/>
          <w:marBottom w:val="0"/>
          <w:divBdr>
            <w:top w:val="none" w:sz="0" w:space="0" w:color="auto"/>
            <w:left w:val="none" w:sz="0" w:space="0" w:color="auto"/>
            <w:bottom w:val="none" w:sz="0" w:space="0" w:color="auto"/>
            <w:right w:val="none" w:sz="0" w:space="0" w:color="auto"/>
          </w:divBdr>
        </w:div>
        <w:div w:id="1588729790">
          <w:marLeft w:val="0"/>
          <w:marRight w:val="0"/>
          <w:marTop w:val="0"/>
          <w:marBottom w:val="0"/>
          <w:divBdr>
            <w:top w:val="none" w:sz="0" w:space="0" w:color="auto"/>
            <w:left w:val="none" w:sz="0" w:space="0" w:color="auto"/>
            <w:bottom w:val="none" w:sz="0" w:space="0" w:color="auto"/>
            <w:right w:val="none" w:sz="0" w:space="0" w:color="auto"/>
          </w:divBdr>
        </w:div>
        <w:div w:id="1642416573">
          <w:marLeft w:val="0"/>
          <w:marRight w:val="0"/>
          <w:marTop w:val="0"/>
          <w:marBottom w:val="0"/>
          <w:divBdr>
            <w:top w:val="none" w:sz="0" w:space="0" w:color="auto"/>
            <w:left w:val="none" w:sz="0" w:space="0" w:color="auto"/>
            <w:bottom w:val="none" w:sz="0" w:space="0" w:color="auto"/>
            <w:right w:val="none" w:sz="0" w:space="0" w:color="auto"/>
          </w:divBdr>
        </w:div>
        <w:div w:id="1783959527">
          <w:marLeft w:val="0"/>
          <w:marRight w:val="0"/>
          <w:marTop w:val="0"/>
          <w:marBottom w:val="0"/>
          <w:divBdr>
            <w:top w:val="none" w:sz="0" w:space="0" w:color="auto"/>
            <w:left w:val="none" w:sz="0" w:space="0" w:color="auto"/>
            <w:bottom w:val="none" w:sz="0" w:space="0" w:color="auto"/>
            <w:right w:val="none" w:sz="0" w:space="0" w:color="auto"/>
          </w:divBdr>
        </w:div>
      </w:divsChild>
    </w:div>
    <w:div w:id="453138595">
      <w:bodyDiv w:val="1"/>
      <w:marLeft w:val="0"/>
      <w:marRight w:val="0"/>
      <w:marTop w:val="0"/>
      <w:marBottom w:val="0"/>
      <w:divBdr>
        <w:top w:val="none" w:sz="0" w:space="0" w:color="auto"/>
        <w:left w:val="none" w:sz="0" w:space="0" w:color="auto"/>
        <w:bottom w:val="none" w:sz="0" w:space="0" w:color="auto"/>
        <w:right w:val="none" w:sz="0" w:space="0" w:color="auto"/>
      </w:divBdr>
    </w:div>
    <w:div w:id="471755503">
      <w:bodyDiv w:val="1"/>
      <w:marLeft w:val="0"/>
      <w:marRight w:val="0"/>
      <w:marTop w:val="0"/>
      <w:marBottom w:val="0"/>
      <w:divBdr>
        <w:top w:val="none" w:sz="0" w:space="0" w:color="auto"/>
        <w:left w:val="none" w:sz="0" w:space="0" w:color="auto"/>
        <w:bottom w:val="none" w:sz="0" w:space="0" w:color="auto"/>
        <w:right w:val="none" w:sz="0" w:space="0" w:color="auto"/>
      </w:divBdr>
    </w:div>
    <w:div w:id="912861726">
      <w:bodyDiv w:val="1"/>
      <w:marLeft w:val="0"/>
      <w:marRight w:val="0"/>
      <w:marTop w:val="0"/>
      <w:marBottom w:val="0"/>
      <w:divBdr>
        <w:top w:val="none" w:sz="0" w:space="0" w:color="auto"/>
        <w:left w:val="none" w:sz="0" w:space="0" w:color="auto"/>
        <w:bottom w:val="none" w:sz="0" w:space="0" w:color="auto"/>
        <w:right w:val="none" w:sz="0" w:space="0" w:color="auto"/>
      </w:divBdr>
    </w:div>
    <w:div w:id="1379739429">
      <w:bodyDiv w:val="1"/>
      <w:marLeft w:val="0"/>
      <w:marRight w:val="0"/>
      <w:marTop w:val="0"/>
      <w:marBottom w:val="0"/>
      <w:divBdr>
        <w:top w:val="none" w:sz="0" w:space="0" w:color="auto"/>
        <w:left w:val="none" w:sz="0" w:space="0" w:color="auto"/>
        <w:bottom w:val="none" w:sz="0" w:space="0" w:color="auto"/>
        <w:right w:val="none" w:sz="0" w:space="0" w:color="auto"/>
      </w:divBdr>
      <w:divsChild>
        <w:div w:id="1171484655">
          <w:marLeft w:val="0"/>
          <w:marRight w:val="0"/>
          <w:marTop w:val="0"/>
          <w:marBottom w:val="0"/>
          <w:divBdr>
            <w:top w:val="none" w:sz="0" w:space="0" w:color="auto"/>
            <w:left w:val="none" w:sz="0" w:space="0" w:color="auto"/>
            <w:bottom w:val="none" w:sz="0" w:space="0" w:color="auto"/>
            <w:right w:val="none" w:sz="0" w:space="0" w:color="auto"/>
          </w:divBdr>
          <w:divsChild>
            <w:div w:id="1938321825">
              <w:marLeft w:val="0"/>
              <w:marRight w:val="0"/>
              <w:marTop w:val="0"/>
              <w:marBottom w:val="0"/>
              <w:divBdr>
                <w:top w:val="none" w:sz="0" w:space="0" w:color="auto"/>
                <w:left w:val="none" w:sz="0" w:space="0" w:color="auto"/>
                <w:bottom w:val="none" w:sz="0" w:space="0" w:color="auto"/>
                <w:right w:val="none" w:sz="0" w:space="0" w:color="auto"/>
              </w:divBdr>
              <w:divsChild>
                <w:div w:id="1309171418">
                  <w:marLeft w:val="0"/>
                  <w:marRight w:val="0"/>
                  <w:marTop w:val="0"/>
                  <w:marBottom w:val="0"/>
                  <w:divBdr>
                    <w:top w:val="none" w:sz="0" w:space="0" w:color="auto"/>
                    <w:left w:val="none" w:sz="0" w:space="0" w:color="auto"/>
                    <w:bottom w:val="none" w:sz="0" w:space="0" w:color="auto"/>
                    <w:right w:val="none" w:sz="0" w:space="0" w:color="auto"/>
                  </w:divBdr>
                  <w:divsChild>
                    <w:div w:id="52126951">
                      <w:marLeft w:val="0"/>
                      <w:marRight w:val="0"/>
                      <w:marTop w:val="0"/>
                      <w:marBottom w:val="0"/>
                      <w:divBdr>
                        <w:top w:val="none" w:sz="0" w:space="0" w:color="auto"/>
                        <w:left w:val="none" w:sz="0" w:space="0" w:color="auto"/>
                        <w:bottom w:val="none" w:sz="0" w:space="0" w:color="auto"/>
                        <w:right w:val="none" w:sz="0" w:space="0" w:color="auto"/>
                      </w:divBdr>
                    </w:div>
                    <w:div w:id="8515647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1456169323">
      <w:bodyDiv w:val="1"/>
      <w:marLeft w:val="0"/>
      <w:marRight w:val="0"/>
      <w:marTop w:val="0"/>
      <w:marBottom w:val="0"/>
      <w:divBdr>
        <w:top w:val="none" w:sz="0" w:space="0" w:color="auto"/>
        <w:left w:val="none" w:sz="0" w:space="0" w:color="auto"/>
        <w:bottom w:val="none" w:sz="0" w:space="0" w:color="auto"/>
        <w:right w:val="none" w:sz="0" w:space="0" w:color="auto"/>
      </w:divBdr>
    </w:div>
    <w:div w:id="1769538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bret_meldrum@nps.gov" TargetMode="External"/><Relationship Id="rId14" Type="http://schemas.openxmlformats.org/officeDocument/2006/relationships/header" Target="head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A05605-697D-4719-9055-81DC89F0E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406</Words>
  <Characters>25119</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August 26, 1999</vt:lpstr>
    </vt:vector>
  </TitlesOfParts>
  <Company>SBS - NAU</Company>
  <LinksUpToDate>false</LinksUpToDate>
  <CharactersWithSpaces>294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6, 1999</dc:title>
  <dc:creator>Fred Solop</dc:creator>
  <cp:lastModifiedBy>SYSTEM</cp:lastModifiedBy>
  <cp:revision>2</cp:revision>
  <cp:lastPrinted>2017-10-06T15:31:00Z</cp:lastPrinted>
  <dcterms:created xsi:type="dcterms:W3CDTF">2018-02-01T18:57:00Z</dcterms:created>
  <dcterms:modified xsi:type="dcterms:W3CDTF">2018-02-01T18:57:00Z</dcterms:modified>
</cp:coreProperties>
</file>